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221E" w14:textId="4D616605" w:rsidR="00026194" w:rsidRDefault="3849A07D" w:rsidP="00EA54C8">
      <w:pPr>
        <w:jc w:val="center"/>
        <w:rPr>
          <w:rStyle w:val="Emphasis"/>
          <w:sz w:val="56"/>
          <w:szCs w:val="56"/>
        </w:rPr>
      </w:pPr>
      <w:bookmarkStart w:id="0" w:name="_Toc57604006"/>
      <w:r w:rsidRPr="7B15584C">
        <w:rPr>
          <w:rStyle w:val="Emphasis"/>
          <w:sz w:val="56"/>
          <w:szCs w:val="56"/>
        </w:rPr>
        <w:t xml:space="preserve">City of </w:t>
      </w:r>
      <w:r w:rsidR="003C2D5B">
        <w:rPr>
          <w:rStyle w:val="Emphasis"/>
          <w:sz w:val="56"/>
          <w:szCs w:val="56"/>
        </w:rPr>
        <w:t>Middleton</w:t>
      </w:r>
      <w:r w:rsidR="004D5B8E" w:rsidRPr="7B15584C">
        <w:rPr>
          <w:rStyle w:val="Emphasis"/>
          <w:sz w:val="56"/>
          <w:szCs w:val="56"/>
        </w:rPr>
        <w:t xml:space="preserve">, </w:t>
      </w:r>
      <w:r w:rsidR="003C2D5B">
        <w:rPr>
          <w:rStyle w:val="Emphasis"/>
          <w:sz w:val="56"/>
          <w:szCs w:val="56"/>
        </w:rPr>
        <w:t>WI</w:t>
      </w:r>
    </w:p>
    <w:p w14:paraId="0728C791" w14:textId="3AE3149F" w:rsidR="00166499" w:rsidRDefault="081E64C1" w:rsidP="7B15584C">
      <w:pPr>
        <w:jc w:val="center"/>
        <w:rPr>
          <w:rFonts w:eastAsia="Rasa"/>
          <w:noProof/>
          <w:sz w:val="32"/>
          <w:szCs w:val="32"/>
        </w:rPr>
      </w:pPr>
      <w:r>
        <w:rPr>
          <w:noProof/>
        </w:rPr>
        <w:drawing>
          <wp:inline distT="0" distB="0" distL="0" distR="0" wp14:anchorId="3C2695E1" wp14:editId="22C9A6DD">
            <wp:extent cx="2438400" cy="2282443"/>
            <wp:effectExtent l="0" t="0" r="0" b="0"/>
            <wp:docPr id="189215889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158897" name="drawi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00" cy="2282443"/>
                    </a:xfrm>
                    <a:prstGeom prst="rect">
                      <a:avLst/>
                    </a:prstGeom>
                  </pic:spPr>
                </pic:pic>
              </a:graphicData>
            </a:graphic>
          </wp:inline>
        </w:drawing>
      </w:r>
    </w:p>
    <w:p w14:paraId="6011BAD7" w14:textId="56F04E34" w:rsidR="004D5B8E" w:rsidRDefault="004D5B8E" w:rsidP="00CC3661">
      <w:pPr>
        <w:jc w:val="center"/>
        <w:rPr>
          <w:rStyle w:val="Emphasis"/>
          <w:sz w:val="56"/>
          <w:szCs w:val="56"/>
        </w:rPr>
      </w:pPr>
      <w:r>
        <w:rPr>
          <w:rStyle w:val="Emphasis"/>
          <w:sz w:val="56"/>
          <w:szCs w:val="56"/>
        </w:rPr>
        <w:t xml:space="preserve">Request for Proposal </w:t>
      </w:r>
    </w:p>
    <w:p w14:paraId="6ED93486" w14:textId="506B8666" w:rsidR="007D74C6" w:rsidRDefault="004D5B8E" w:rsidP="00CC3661">
      <w:pPr>
        <w:jc w:val="center"/>
        <w:rPr>
          <w:rStyle w:val="Emphasis"/>
          <w:sz w:val="56"/>
          <w:szCs w:val="56"/>
        </w:rPr>
      </w:pPr>
      <w:r w:rsidRPr="21AC5BBD">
        <w:rPr>
          <w:rStyle w:val="Emphasis"/>
          <w:sz w:val="56"/>
          <w:szCs w:val="56"/>
        </w:rPr>
        <w:t xml:space="preserve">For </w:t>
      </w:r>
      <w:r w:rsidR="00AE03A3" w:rsidRPr="21AC5BBD">
        <w:rPr>
          <w:rStyle w:val="Emphasis"/>
          <w:sz w:val="56"/>
          <w:szCs w:val="56"/>
        </w:rPr>
        <w:t xml:space="preserve">Enterprise Resource Planning </w:t>
      </w:r>
      <w:r w:rsidRPr="21AC5BBD">
        <w:rPr>
          <w:rStyle w:val="Emphasis"/>
          <w:sz w:val="56"/>
          <w:szCs w:val="56"/>
        </w:rPr>
        <w:t>System</w:t>
      </w:r>
      <w:r w:rsidR="00D272D0">
        <w:rPr>
          <w:rStyle w:val="Emphasis"/>
          <w:sz w:val="56"/>
          <w:szCs w:val="56"/>
        </w:rPr>
        <w:t>(s) and Services</w:t>
      </w:r>
    </w:p>
    <w:p w14:paraId="0FB0CEED" w14:textId="0035F367" w:rsidR="004D5B8E" w:rsidRPr="00A877B5" w:rsidRDefault="004D5B8E" w:rsidP="00CC3661">
      <w:pPr>
        <w:jc w:val="center"/>
        <w:rPr>
          <w:rStyle w:val="Emphasis"/>
          <w:sz w:val="40"/>
          <w:szCs w:val="40"/>
        </w:rPr>
      </w:pPr>
      <w:bookmarkStart w:id="1" w:name="_Hlk172619454"/>
      <w:r w:rsidRPr="4D6A800E">
        <w:rPr>
          <w:rStyle w:val="Emphasis"/>
          <w:sz w:val="40"/>
          <w:szCs w:val="40"/>
        </w:rPr>
        <w:t>Attachment A –</w:t>
      </w:r>
      <w:r w:rsidR="006E2402" w:rsidRPr="4D6A800E">
        <w:rPr>
          <w:rStyle w:val="Emphasis"/>
          <w:sz w:val="40"/>
          <w:szCs w:val="40"/>
        </w:rPr>
        <w:t xml:space="preserve"> </w:t>
      </w:r>
      <w:r w:rsidR="00D379F5">
        <w:rPr>
          <w:rStyle w:val="Emphasis"/>
          <w:sz w:val="40"/>
          <w:szCs w:val="40"/>
        </w:rPr>
        <w:t>Vendor</w:t>
      </w:r>
      <w:r w:rsidR="0A398C47" w:rsidRPr="4D6A800E">
        <w:rPr>
          <w:rStyle w:val="Emphasis"/>
          <w:sz w:val="40"/>
          <w:szCs w:val="40"/>
        </w:rPr>
        <w:t xml:space="preserve"> </w:t>
      </w:r>
      <w:r w:rsidRPr="4D6A800E">
        <w:rPr>
          <w:rStyle w:val="Emphasis"/>
          <w:sz w:val="40"/>
          <w:szCs w:val="40"/>
        </w:rPr>
        <w:t>Forms</w:t>
      </w:r>
    </w:p>
    <w:bookmarkEnd w:id="1"/>
    <w:p w14:paraId="2B4A5BBE" w14:textId="77777777" w:rsidR="009E3643" w:rsidRPr="00CC3661" w:rsidRDefault="009E3643" w:rsidP="004A0C87">
      <w:pPr>
        <w:rPr>
          <w:rStyle w:val="Emphasis"/>
          <w:sz w:val="20"/>
          <w:szCs w:val="20"/>
        </w:rPr>
      </w:pPr>
    </w:p>
    <w:sdt>
      <w:sdtPr>
        <w:rPr>
          <w:rFonts w:ascii="Rasa" w:hAnsi="Rasa"/>
          <w:b w:val="0"/>
          <w:color w:val="000000"/>
          <w:sz w:val="24"/>
          <w:szCs w:val="24"/>
        </w:rPr>
        <w:id w:val="-293834990"/>
        <w:docPartObj>
          <w:docPartGallery w:val="Table of Contents"/>
          <w:docPartUnique/>
        </w:docPartObj>
      </w:sdtPr>
      <w:sdtEndPr>
        <w:rPr>
          <w:noProof/>
          <w:color w:val="000000" w:themeColor="text1"/>
        </w:rPr>
      </w:sdtEndPr>
      <w:sdtContent>
        <w:p w14:paraId="7E90F4AE" w14:textId="608AB7C8" w:rsidR="00A053AE" w:rsidRPr="00A053AE" w:rsidRDefault="00A053AE" w:rsidP="005A3F94">
          <w:pPr>
            <w:pStyle w:val="TOCHeading"/>
            <w:tabs>
              <w:tab w:val="left" w:pos="8097"/>
              <w:tab w:val="right" w:pos="9360"/>
            </w:tabs>
            <w:rPr>
              <w:noProof/>
            </w:rPr>
          </w:pPr>
          <w:r w:rsidRPr="00A053AE">
            <w:rPr>
              <w:noProof/>
            </w:rPr>
            <w:t>Table of Contents</w:t>
          </w:r>
          <w:r w:rsidR="006E24A5">
            <w:rPr>
              <w:noProof/>
            </w:rPr>
            <w:tab/>
          </w:r>
          <w:r w:rsidR="005A3F94">
            <w:rPr>
              <w:noProof/>
            </w:rPr>
            <w:tab/>
          </w:r>
        </w:p>
        <w:p w14:paraId="6DAAC948" w14:textId="1937DE07" w:rsidR="00665746" w:rsidRDefault="00A053AE">
          <w:pPr>
            <w:pStyle w:val="TOC1"/>
            <w:rPr>
              <w:rFonts w:asciiTheme="minorHAnsi" w:eastAsiaTheme="minorEastAsia" w:hAnsiTheme="minorHAnsi" w:cstheme="minorBidi"/>
              <w:b w:val="0"/>
              <w:color w:val="auto"/>
              <w:kern w:val="2"/>
              <w14:ligatures w14:val="standardContextual"/>
            </w:rPr>
          </w:pPr>
          <w:r>
            <w:fldChar w:fldCharType="begin"/>
          </w:r>
          <w:r>
            <w:instrText xml:space="preserve"> TOC \o "1-3" \h \z \u </w:instrText>
          </w:r>
          <w:r>
            <w:fldChar w:fldCharType="separate"/>
          </w:r>
          <w:hyperlink w:anchor="_Toc208999384" w:history="1">
            <w:r w:rsidR="00665746" w:rsidRPr="004A7F69">
              <w:rPr>
                <w:rStyle w:val="Hyperlink"/>
              </w:rPr>
              <w:t>1</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Company Background Form</w:t>
            </w:r>
            <w:r w:rsidR="00665746">
              <w:rPr>
                <w:webHidden/>
              </w:rPr>
              <w:tab/>
            </w:r>
            <w:r w:rsidR="00665746">
              <w:rPr>
                <w:webHidden/>
              </w:rPr>
              <w:fldChar w:fldCharType="begin"/>
            </w:r>
            <w:r w:rsidR="00665746">
              <w:rPr>
                <w:webHidden/>
              </w:rPr>
              <w:instrText xml:space="preserve"> PAGEREF _Toc208999384 \h </w:instrText>
            </w:r>
            <w:r w:rsidR="00665746">
              <w:rPr>
                <w:webHidden/>
              </w:rPr>
            </w:r>
            <w:r w:rsidR="00665746">
              <w:rPr>
                <w:webHidden/>
              </w:rPr>
              <w:fldChar w:fldCharType="separate"/>
            </w:r>
            <w:r w:rsidR="00665746">
              <w:rPr>
                <w:webHidden/>
              </w:rPr>
              <w:t>4</w:t>
            </w:r>
            <w:r w:rsidR="00665746">
              <w:rPr>
                <w:webHidden/>
              </w:rPr>
              <w:fldChar w:fldCharType="end"/>
            </w:r>
          </w:hyperlink>
        </w:p>
        <w:p w14:paraId="4BF8D1AE" w14:textId="29C8030A" w:rsidR="00665746" w:rsidRDefault="00D12046">
          <w:pPr>
            <w:pStyle w:val="TOC1"/>
            <w:rPr>
              <w:rFonts w:asciiTheme="minorHAnsi" w:eastAsiaTheme="minorEastAsia" w:hAnsiTheme="minorHAnsi" w:cstheme="minorBidi"/>
              <w:b w:val="0"/>
              <w:color w:val="auto"/>
              <w:kern w:val="2"/>
              <w14:ligatures w14:val="standardContextual"/>
            </w:rPr>
          </w:pPr>
          <w:hyperlink w:anchor="_Toc208999385" w:history="1">
            <w:r w:rsidR="00665746" w:rsidRPr="004A7F69">
              <w:rPr>
                <w:rStyle w:val="Hyperlink"/>
              </w:rPr>
              <w:t>2</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Technical and Vendor Hosting Requirements Questionnaire</w:t>
            </w:r>
            <w:r w:rsidR="00665746">
              <w:rPr>
                <w:webHidden/>
              </w:rPr>
              <w:tab/>
            </w:r>
            <w:r w:rsidR="00665746">
              <w:rPr>
                <w:webHidden/>
              </w:rPr>
              <w:fldChar w:fldCharType="begin"/>
            </w:r>
            <w:r w:rsidR="00665746">
              <w:rPr>
                <w:webHidden/>
              </w:rPr>
              <w:instrText xml:space="preserve"> PAGEREF _Toc208999385 \h </w:instrText>
            </w:r>
            <w:r w:rsidR="00665746">
              <w:rPr>
                <w:webHidden/>
              </w:rPr>
            </w:r>
            <w:r w:rsidR="00665746">
              <w:rPr>
                <w:webHidden/>
              </w:rPr>
              <w:fldChar w:fldCharType="separate"/>
            </w:r>
            <w:r w:rsidR="00665746">
              <w:rPr>
                <w:webHidden/>
              </w:rPr>
              <w:t>8</w:t>
            </w:r>
            <w:r w:rsidR="00665746">
              <w:rPr>
                <w:webHidden/>
              </w:rPr>
              <w:fldChar w:fldCharType="end"/>
            </w:r>
          </w:hyperlink>
        </w:p>
        <w:p w14:paraId="2390EA3D" w14:textId="42180E4E" w:rsidR="00665746" w:rsidRDefault="00D12046">
          <w:pPr>
            <w:pStyle w:val="TOC2"/>
            <w:rPr>
              <w:rFonts w:asciiTheme="minorHAnsi" w:eastAsiaTheme="minorEastAsia" w:hAnsiTheme="minorHAnsi" w:cstheme="minorBidi"/>
              <w:color w:val="auto"/>
              <w:kern w:val="2"/>
              <w14:ligatures w14:val="standardContextual"/>
            </w:rPr>
          </w:pPr>
          <w:hyperlink w:anchor="_Toc208999386" w:history="1">
            <w:r w:rsidR="00665746" w:rsidRPr="004A7F69">
              <w:rPr>
                <w:rStyle w:val="Hyperlink"/>
              </w:rPr>
              <w:t>Hosting and Usage</w:t>
            </w:r>
            <w:r w:rsidR="00665746">
              <w:rPr>
                <w:webHidden/>
              </w:rPr>
              <w:tab/>
            </w:r>
            <w:r w:rsidR="00665746">
              <w:rPr>
                <w:webHidden/>
              </w:rPr>
              <w:fldChar w:fldCharType="begin"/>
            </w:r>
            <w:r w:rsidR="00665746">
              <w:rPr>
                <w:webHidden/>
              </w:rPr>
              <w:instrText xml:space="preserve"> PAGEREF _Toc208999386 \h </w:instrText>
            </w:r>
            <w:r w:rsidR="00665746">
              <w:rPr>
                <w:webHidden/>
              </w:rPr>
            </w:r>
            <w:r w:rsidR="00665746">
              <w:rPr>
                <w:webHidden/>
              </w:rPr>
              <w:fldChar w:fldCharType="separate"/>
            </w:r>
            <w:r w:rsidR="00665746">
              <w:rPr>
                <w:webHidden/>
              </w:rPr>
              <w:t>8</w:t>
            </w:r>
            <w:r w:rsidR="00665746">
              <w:rPr>
                <w:webHidden/>
              </w:rPr>
              <w:fldChar w:fldCharType="end"/>
            </w:r>
          </w:hyperlink>
        </w:p>
        <w:p w14:paraId="0976DA77" w14:textId="3336930D" w:rsidR="00665746" w:rsidRDefault="00D12046">
          <w:pPr>
            <w:pStyle w:val="TOC2"/>
            <w:rPr>
              <w:rFonts w:asciiTheme="minorHAnsi" w:eastAsiaTheme="minorEastAsia" w:hAnsiTheme="minorHAnsi" w:cstheme="minorBidi"/>
              <w:color w:val="auto"/>
              <w:kern w:val="2"/>
              <w14:ligatures w14:val="standardContextual"/>
            </w:rPr>
          </w:pPr>
          <w:hyperlink w:anchor="_Toc208999387" w:history="1">
            <w:r w:rsidR="00665746" w:rsidRPr="004A7F69">
              <w:rPr>
                <w:rStyle w:val="Hyperlink"/>
              </w:rPr>
              <w:t>Data Conversion</w:t>
            </w:r>
            <w:r w:rsidR="00665746">
              <w:rPr>
                <w:webHidden/>
              </w:rPr>
              <w:tab/>
            </w:r>
            <w:r w:rsidR="00665746">
              <w:rPr>
                <w:webHidden/>
              </w:rPr>
              <w:fldChar w:fldCharType="begin"/>
            </w:r>
            <w:r w:rsidR="00665746">
              <w:rPr>
                <w:webHidden/>
              </w:rPr>
              <w:instrText xml:space="preserve"> PAGEREF _Toc208999387 \h </w:instrText>
            </w:r>
            <w:r w:rsidR="00665746">
              <w:rPr>
                <w:webHidden/>
              </w:rPr>
            </w:r>
            <w:r w:rsidR="00665746">
              <w:rPr>
                <w:webHidden/>
              </w:rPr>
              <w:fldChar w:fldCharType="separate"/>
            </w:r>
            <w:r w:rsidR="00665746">
              <w:rPr>
                <w:webHidden/>
              </w:rPr>
              <w:t>9</w:t>
            </w:r>
            <w:r w:rsidR="00665746">
              <w:rPr>
                <w:webHidden/>
              </w:rPr>
              <w:fldChar w:fldCharType="end"/>
            </w:r>
          </w:hyperlink>
        </w:p>
        <w:p w14:paraId="2FA7B277" w14:textId="4EBDB1E6" w:rsidR="00665746" w:rsidRDefault="00D12046">
          <w:pPr>
            <w:pStyle w:val="TOC2"/>
            <w:rPr>
              <w:rFonts w:asciiTheme="minorHAnsi" w:eastAsiaTheme="minorEastAsia" w:hAnsiTheme="minorHAnsi" w:cstheme="minorBidi"/>
              <w:color w:val="auto"/>
              <w:kern w:val="2"/>
              <w14:ligatures w14:val="standardContextual"/>
            </w:rPr>
          </w:pPr>
          <w:hyperlink w:anchor="_Toc208999388" w:history="1">
            <w:r w:rsidR="00665746" w:rsidRPr="004A7F69">
              <w:rPr>
                <w:rStyle w:val="Hyperlink"/>
              </w:rPr>
              <w:t>System Performance</w:t>
            </w:r>
            <w:r w:rsidR="00665746">
              <w:rPr>
                <w:webHidden/>
              </w:rPr>
              <w:tab/>
            </w:r>
            <w:r w:rsidR="00665746">
              <w:rPr>
                <w:webHidden/>
              </w:rPr>
              <w:fldChar w:fldCharType="begin"/>
            </w:r>
            <w:r w:rsidR="00665746">
              <w:rPr>
                <w:webHidden/>
              </w:rPr>
              <w:instrText xml:space="preserve"> PAGEREF _Toc208999388 \h </w:instrText>
            </w:r>
            <w:r w:rsidR="00665746">
              <w:rPr>
                <w:webHidden/>
              </w:rPr>
            </w:r>
            <w:r w:rsidR="00665746">
              <w:rPr>
                <w:webHidden/>
              </w:rPr>
              <w:fldChar w:fldCharType="separate"/>
            </w:r>
            <w:r w:rsidR="00665746">
              <w:rPr>
                <w:webHidden/>
              </w:rPr>
              <w:t>10</w:t>
            </w:r>
            <w:r w:rsidR="00665746">
              <w:rPr>
                <w:webHidden/>
              </w:rPr>
              <w:fldChar w:fldCharType="end"/>
            </w:r>
          </w:hyperlink>
        </w:p>
        <w:p w14:paraId="4F7651A7" w14:textId="6F56D5B4" w:rsidR="00665746" w:rsidRDefault="00D12046">
          <w:pPr>
            <w:pStyle w:val="TOC2"/>
            <w:rPr>
              <w:rFonts w:asciiTheme="minorHAnsi" w:eastAsiaTheme="minorEastAsia" w:hAnsiTheme="minorHAnsi" w:cstheme="minorBidi"/>
              <w:color w:val="auto"/>
              <w:kern w:val="2"/>
              <w14:ligatures w14:val="standardContextual"/>
            </w:rPr>
          </w:pPr>
          <w:hyperlink w:anchor="_Toc208999389" w:history="1">
            <w:r w:rsidR="00665746" w:rsidRPr="004A7F69">
              <w:rPr>
                <w:rStyle w:val="Hyperlink"/>
              </w:rPr>
              <w:t>Security</w:t>
            </w:r>
            <w:r w:rsidR="00665746">
              <w:rPr>
                <w:webHidden/>
              </w:rPr>
              <w:tab/>
            </w:r>
            <w:r w:rsidR="00665746">
              <w:rPr>
                <w:webHidden/>
              </w:rPr>
              <w:fldChar w:fldCharType="begin"/>
            </w:r>
            <w:r w:rsidR="00665746">
              <w:rPr>
                <w:webHidden/>
              </w:rPr>
              <w:instrText xml:space="preserve"> PAGEREF _Toc208999389 \h </w:instrText>
            </w:r>
            <w:r w:rsidR="00665746">
              <w:rPr>
                <w:webHidden/>
              </w:rPr>
            </w:r>
            <w:r w:rsidR="00665746">
              <w:rPr>
                <w:webHidden/>
              </w:rPr>
              <w:fldChar w:fldCharType="separate"/>
            </w:r>
            <w:r w:rsidR="00665746">
              <w:rPr>
                <w:webHidden/>
              </w:rPr>
              <w:t>10</w:t>
            </w:r>
            <w:r w:rsidR="00665746">
              <w:rPr>
                <w:webHidden/>
              </w:rPr>
              <w:fldChar w:fldCharType="end"/>
            </w:r>
          </w:hyperlink>
        </w:p>
        <w:p w14:paraId="09274605" w14:textId="59BF82F2" w:rsidR="00665746" w:rsidRDefault="00D12046">
          <w:pPr>
            <w:pStyle w:val="TOC1"/>
            <w:rPr>
              <w:rFonts w:asciiTheme="minorHAnsi" w:eastAsiaTheme="minorEastAsia" w:hAnsiTheme="minorHAnsi" w:cstheme="minorBidi"/>
              <w:b w:val="0"/>
              <w:color w:val="auto"/>
              <w:kern w:val="2"/>
              <w14:ligatures w14:val="standardContextual"/>
            </w:rPr>
          </w:pPr>
          <w:hyperlink w:anchor="_Toc208999390" w:history="1">
            <w:r w:rsidR="00665746" w:rsidRPr="004A7F69">
              <w:rPr>
                <w:rStyle w:val="Hyperlink"/>
              </w:rPr>
              <w:t>3</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Project Management Approach Questionnaire</w:t>
            </w:r>
            <w:r w:rsidR="00665746">
              <w:rPr>
                <w:webHidden/>
              </w:rPr>
              <w:tab/>
            </w:r>
            <w:r w:rsidR="00665746">
              <w:rPr>
                <w:webHidden/>
              </w:rPr>
              <w:fldChar w:fldCharType="begin"/>
            </w:r>
            <w:r w:rsidR="00665746">
              <w:rPr>
                <w:webHidden/>
              </w:rPr>
              <w:instrText xml:space="preserve"> PAGEREF _Toc208999390 \h </w:instrText>
            </w:r>
            <w:r w:rsidR="00665746">
              <w:rPr>
                <w:webHidden/>
              </w:rPr>
            </w:r>
            <w:r w:rsidR="00665746">
              <w:rPr>
                <w:webHidden/>
              </w:rPr>
              <w:fldChar w:fldCharType="separate"/>
            </w:r>
            <w:r w:rsidR="00665746">
              <w:rPr>
                <w:webHidden/>
              </w:rPr>
              <w:t>15</w:t>
            </w:r>
            <w:r w:rsidR="00665746">
              <w:rPr>
                <w:webHidden/>
              </w:rPr>
              <w:fldChar w:fldCharType="end"/>
            </w:r>
          </w:hyperlink>
        </w:p>
        <w:p w14:paraId="42B5D2D5" w14:textId="219776E7" w:rsidR="00665746" w:rsidRDefault="00D12046">
          <w:pPr>
            <w:pStyle w:val="TOC1"/>
            <w:rPr>
              <w:rFonts w:asciiTheme="minorHAnsi" w:eastAsiaTheme="minorEastAsia" w:hAnsiTheme="minorHAnsi" w:cstheme="minorBidi"/>
              <w:b w:val="0"/>
              <w:color w:val="auto"/>
              <w:kern w:val="2"/>
              <w14:ligatures w14:val="standardContextual"/>
            </w:rPr>
          </w:pPr>
          <w:hyperlink w:anchor="_Toc208999391" w:history="1">
            <w:r w:rsidR="00665746" w:rsidRPr="004A7F69">
              <w:rPr>
                <w:rStyle w:val="Hyperlink"/>
              </w:rPr>
              <w:t>4</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Report Development Questionnaire</w:t>
            </w:r>
            <w:r w:rsidR="00665746">
              <w:rPr>
                <w:webHidden/>
              </w:rPr>
              <w:tab/>
            </w:r>
            <w:r w:rsidR="00665746">
              <w:rPr>
                <w:webHidden/>
              </w:rPr>
              <w:fldChar w:fldCharType="begin"/>
            </w:r>
            <w:r w:rsidR="00665746">
              <w:rPr>
                <w:webHidden/>
              </w:rPr>
              <w:instrText xml:space="preserve"> PAGEREF _Toc208999391 \h </w:instrText>
            </w:r>
            <w:r w:rsidR="00665746">
              <w:rPr>
                <w:webHidden/>
              </w:rPr>
            </w:r>
            <w:r w:rsidR="00665746">
              <w:rPr>
                <w:webHidden/>
              </w:rPr>
              <w:fldChar w:fldCharType="separate"/>
            </w:r>
            <w:r w:rsidR="00665746">
              <w:rPr>
                <w:webHidden/>
              </w:rPr>
              <w:t>17</w:t>
            </w:r>
            <w:r w:rsidR="00665746">
              <w:rPr>
                <w:webHidden/>
              </w:rPr>
              <w:fldChar w:fldCharType="end"/>
            </w:r>
          </w:hyperlink>
        </w:p>
        <w:p w14:paraId="546604E0" w14:textId="4235CF7F" w:rsidR="00665746" w:rsidRDefault="00D12046">
          <w:pPr>
            <w:pStyle w:val="TOC1"/>
            <w:rPr>
              <w:rFonts w:asciiTheme="minorHAnsi" w:eastAsiaTheme="minorEastAsia" w:hAnsiTheme="minorHAnsi" w:cstheme="minorBidi"/>
              <w:b w:val="0"/>
              <w:color w:val="auto"/>
              <w:kern w:val="2"/>
              <w14:ligatures w14:val="standardContextual"/>
            </w:rPr>
          </w:pPr>
          <w:hyperlink w:anchor="_Toc208999392" w:history="1">
            <w:r w:rsidR="00665746" w:rsidRPr="004A7F69">
              <w:rPr>
                <w:rStyle w:val="Hyperlink"/>
              </w:rPr>
              <w:t>5</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Training Form</w:t>
            </w:r>
            <w:r w:rsidR="00665746">
              <w:rPr>
                <w:webHidden/>
              </w:rPr>
              <w:tab/>
            </w:r>
            <w:r w:rsidR="00665746">
              <w:rPr>
                <w:webHidden/>
              </w:rPr>
              <w:fldChar w:fldCharType="begin"/>
            </w:r>
            <w:r w:rsidR="00665746">
              <w:rPr>
                <w:webHidden/>
              </w:rPr>
              <w:instrText xml:space="preserve"> PAGEREF _Toc208999392 \h </w:instrText>
            </w:r>
            <w:r w:rsidR="00665746">
              <w:rPr>
                <w:webHidden/>
              </w:rPr>
            </w:r>
            <w:r w:rsidR="00665746">
              <w:rPr>
                <w:webHidden/>
              </w:rPr>
              <w:fldChar w:fldCharType="separate"/>
            </w:r>
            <w:r w:rsidR="00665746">
              <w:rPr>
                <w:webHidden/>
              </w:rPr>
              <w:t>18</w:t>
            </w:r>
            <w:r w:rsidR="00665746">
              <w:rPr>
                <w:webHidden/>
              </w:rPr>
              <w:fldChar w:fldCharType="end"/>
            </w:r>
          </w:hyperlink>
        </w:p>
        <w:p w14:paraId="68D5FADC" w14:textId="55D8682B" w:rsidR="00665746" w:rsidRDefault="00D12046">
          <w:pPr>
            <w:pStyle w:val="TOC1"/>
            <w:rPr>
              <w:rFonts w:asciiTheme="minorHAnsi" w:eastAsiaTheme="minorEastAsia" w:hAnsiTheme="minorHAnsi" w:cstheme="minorBidi"/>
              <w:b w:val="0"/>
              <w:color w:val="auto"/>
              <w:kern w:val="2"/>
              <w14:ligatures w14:val="standardContextual"/>
            </w:rPr>
          </w:pPr>
          <w:hyperlink w:anchor="_Toc208999393" w:history="1">
            <w:r w:rsidR="00665746" w:rsidRPr="004A7F69">
              <w:rPr>
                <w:rStyle w:val="Hyperlink"/>
              </w:rPr>
              <w:t>6</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Staffing Plan Form</w:t>
            </w:r>
            <w:r w:rsidR="00665746">
              <w:rPr>
                <w:webHidden/>
              </w:rPr>
              <w:tab/>
            </w:r>
            <w:r w:rsidR="00665746">
              <w:rPr>
                <w:webHidden/>
              </w:rPr>
              <w:fldChar w:fldCharType="begin"/>
            </w:r>
            <w:r w:rsidR="00665746">
              <w:rPr>
                <w:webHidden/>
              </w:rPr>
              <w:instrText xml:space="preserve"> PAGEREF _Toc208999393 \h </w:instrText>
            </w:r>
            <w:r w:rsidR="00665746">
              <w:rPr>
                <w:webHidden/>
              </w:rPr>
            </w:r>
            <w:r w:rsidR="00665746">
              <w:rPr>
                <w:webHidden/>
              </w:rPr>
              <w:fldChar w:fldCharType="separate"/>
            </w:r>
            <w:r w:rsidR="00665746">
              <w:rPr>
                <w:webHidden/>
              </w:rPr>
              <w:t>21</w:t>
            </w:r>
            <w:r w:rsidR="00665746">
              <w:rPr>
                <w:webHidden/>
              </w:rPr>
              <w:fldChar w:fldCharType="end"/>
            </w:r>
          </w:hyperlink>
        </w:p>
        <w:p w14:paraId="7405C2EE" w14:textId="11D1E918" w:rsidR="00665746" w:rsidRDefault="00D12046">
          <w:pPr>
            <w:pStyle w:val="TOC1"/>
            <w:rPr>
              <w:rFonts w:asciiTheme="minorHAnsi" w:eastAsiaTheme="minorEastAsia" w:hAnsiTheme="minorHAnsi" w:cstheme="minorBidi"/>
              <w:b w:val="0"/>
              <w:color w:val="auto"/>
              <w:kern w:val="2"/>
              <w14:ligatures w14:val="standardContextual"/>
            </w:rPr>
          </w:pPr>
          <w:hyperlink w:anchor="_Toc208999394" w:history="1">
            <w:r w:rsidR="00665746" w:rsidRPr="004A7F69">
              <w:rPr>
                <w:rStyle w:val="Hyperlink"/>
              </w:rPr>
              <w:t>7</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Ongoing Support Services Questionnaire</w:t>
            </w:r>
            <w:r w:rsidR="00665746">
              <w:rPr>
                <w:webHidden/>
              </w:rPr>
              <w:tab/>
            </w:r>
            <w:r w:rsidR="00665746">
              <w:rPr>
                <w:webHidden/>
              </w:rPr>
              <w:fldChar w:fldCharType="begin"/>
            </w:r>
            <w:r w:rsidR="00665746">
              <w:rPr>
                <w:webHidden/>
              </w:rPr>
              <w:instrText xml:space="preserve"> PAGEREF _Toc208999394 \h </w:instrText>
            </w:r>
            <w:r w:rsidR="00665746">
              <w:rPr>
                <w:webHidden/>
              </w:rPr>
            </w:r>
            <w:r w:rsidR="00665746">
              <w:rPr>
                <w:webHidden/>
              </w:rPr>
              <w:fldChar w:fldCharType="separate"/>
            </w:r>
            <w:r w:rsidR="00665746">
              <w:rPr>
                <w:webHidden/>
              </w:rPr>
              <w:t>24</w:t>
            </w:r>
            <w:r w:rsidR="00665746">
              <w:rPr>
                <w:webHidden/>
              </w:rPr>
              <w:fldChar w:fldCharType="end"/>
            </w:r>
          </w:hyperlink>
        </w:p>
        <w:p w14:paraId="1C140BB7" w14:textId="2AB50A79" w:rsidR="00665746" w:rsidRDefault="00D12046">
          <w:pPr>
            <w:pStyle w:val="TOC2"/>
            <w:rPr>
              <w:rFonts w:asciiTheme="minorHAnsi" w:eastAsiaTheme="minorEastAsia" w:hAnsiTheme="minorHAnsi" w:cstheme="minorBidi"/>
              <w:color w:val="auto"/>
              <w:kern w:val="2"/>
              <w14:ligatures w14:val="standardContextual"/>
            </w:rPr>
          </w:pPr>
          <w:hyperlink w:anchor="_Toc208999395" w:history="1">
            <w:r w:rsidR="00665746" w:rsidRPr="004A7F69">
              <w:rPr>
                <w:rStyle w:val="Hyperlink"/>
              </w:rPr>
              <w:t>Support and Maintenance</w:t>
            </w:r>
            <w:r w:rsidR="00665746">
              <w:rPr>
                <w:webHidden/>
              </w:rPr>
              <w:tab/>
            </w:r>
            <w:r w:rsidR="00665746">
              <w:rPr>
                <w:webHidden/>
              </w:rPr>
              <w:fldChar w:fldCharType="begin"/>
            </w:r>
            <w:r w:rsidR="00665746">
              <w:rPr>
                <w:webHidden/>
              </w:rPr>
              <w:instrText xml:space="preserve"> PAGEREF _Toc208999395 \h </w:instrText>
            </w:r>
            <w:r w:rsidR="00665746">
              <w:rPr>
                <w:webHidden/>
              </w:rPr>
            </w:r>
            <w:r w:rsidR="00665746">
              <w:rPr>
                <w:webHidden/>
              </w:rPr>
              <w:fldChar w:fldCharType="separate"/>
            </w:r>
            <w:r w:rsidR="00665746">
              <w:rPr>
                <w:webHidden/>
              </w:rPr>
              <w:t>24</w:t>
            </w:r>
            <w:r w:rsidR="00665746">
              <w:rPr>
                <w:webHidden/>
              </w:rPr>
              <w:fldChar w:fldCharType="end"/>
            </w:r>
          </w:hyperlink>
        </w:p>
        <w:p w14:paraId="48122AA5" w14:textId="33AE7E5F" w:rsidR="00665746" w:rsidRDefault="00D12046">
          <w:pPr>
            <w:pStyle w:val="TOC2"/>
            <w:rPr>
              <w:rFonts w:asciiTheme="minorHAnsi" w:eastAsiaTheme="minorEastAsia" w:hAnsiTheme="minorHAnsi" w:cstheme="minorBidi"/>
              <w:color w:val="auto"/>
              <w:kern w:val="2"/>
              <w14:ligatures w14:val="standardContextual"/>
            </w:rPr>
          </w:pPr>
          <w:hyperlink w:anchor="_Toc208999396" w:history="1">
            <w:r w:rsidR="00665746" w:rsidRPr="004A7F69">
              <w:rPr>
                <w:rStyle w:val="Hyperlink"/>
              </w:rPr>
              <w:t>Software Updates and Distribution</w:t>
            </w:r>
            <w:r w:rsidR="00665746">
              <w:rPr>
                <w:webHidden/>
              </w:rPr>
              <w:tab/>
            </w:r>
            <w:r w:rsidR="00665746">
              <w:rPr>
                <w:webHidden/>
              </w:rPr>
              <w:fldChar w:fldCharType="begin"/>
            </w:r>
            <w:r w:rsidR="00665746">
              <w:rPr>
                <w:webHidden/>
              </w:rPr>
              <w:instrText xml:space="preserve"> PAGEREF _Toc208999396 \h </w:instrText>
            </w:r>
            <w:r w:rsidR="00665746">
              <w:rPr>
                <w:webHidden/>
              </w:rPr>
            </w:r>
            <w:r w:rsidR="00665746">
              <w:rPr>
                <w:webHidden/>
              </w:rPr>
              <w:fldChar w:fldCharType="separate"/>
            </w:r>
            <w:r w:rsidR="00665746">
              <w:rPr>
                <w:webHidden/>
              </w:rPr>
              <w:t>27</w:t>
            </w:r>
            <w:r w:rsidR="00665746">
              <w:rPr>
                <w:webHidden/>
              </w:rPr>
              <w:fldChar w:fldCharType="end"/>
            </w:r>
          </w:hyperlink>
        </w:p>
        <w:p w14:paraId="7BFADA7F" w14:textId="5FF1D4BF" w:rsidR="00665746" w:rsidRDefault="00D12046">
          <w:pPr>
            <w:pStyle w:val="TOC2"/>
            <w:rPr>
              <w:rFonts w:asciiTheme="minorHAnsi" w:eastAsiaTheme="minorEastAsia" w:hAnsiTheme="minorHAnsi" w:cstheme="minorBidi"/>
              <w:color w:val="auto"/>
              <w:kern w:val="2"/>
              <w14:ligatures w14:val="standardContextual"/>
            </w:rPr>
          </w:pPr>
          <w:hyperlink w:anchor="_Toc208999397" w:history="1">
            <w:r w:rsidR="00665746" w:rsidRPr="004A7F69">
              <w:rPr>
                <w:rStyle w:val="Hyperlink"/>
              </w:rPr>
              <w:t>Customizations</w:t>
            </w:r>
            <w:r w:rsidR="00665746">
              <w:rPr>
                <w:webHidden/>
              </w:rPr>
              <w:tab/>
            </w:r>
            <w:r w:rsidR="00665746">
              <w:rPr>
                <w:webHidden/>
              </w:rPr>
              <w:fldChar w:fldCharType="begin"/>
            </w:r>
            <w:r w:rsidR="00665746">
              <w:rPr>
                <w:webHidden/>
              </w:rPr>
              <w:instrText xml:space="preserve"> PAGEREF _Toc208999397 \h </w:instrText>
            </w:r>
            <w:r w:rsidR="00665746">
              <w:rPr>
                <w:webHidden/>
              </w:rPr>
            </w:r>
            <w:r w:rsidR="00665746">
              <w:rPr>
                <w:webHidden/>
              </w:rPr>
              <w:fldChar w:fldCharType="separate"/>
            </w:r>
            <w:r w:rsidR="00665746">
              <w:rPr>
                <w:webHidden/>
              </w:rPr>
              <w:t>28</w:t>
            </w:r>
            <w:r w:rsidR="00665746">
              <w:rPr>
                <w:webHidden/>
              </w:rPr>
              <w:fldChar w:fldCharType="end"/>
            </w:r>
          </w:hyperlink>
        </w:p>
        <w:p w14:paraId="619D432E" w14:textId="30AFEFFF" w:rsidR="00665746" w:rsidRDefault="00D12046">
          <w:pPr>
            <w:pStyle w:val="TOC1"/>
            <w:rPr>
              <w:rFonts w:asciiTheme="minorHAnsi" w:eastAsiaTheme="minorEastAsia" w:hAnsiTheme="minorHAnsi" w:cstheme="minorBidi"/>
              <w:b w:val="0"/>
              <w:color w:val="auto"/>
              <w:kern w:val="2"/>
              <w14:ligatures w14:val="standardContextual"/>
            </w:rPr>
          </w:pPr>
          <w:hyperlink w:anchor="_Toc208999398" w:history="1">
            <w:r w:rsidR="00665746" w:rsidRPr="004A7F69">
              <w:rPr>
                <w:rStyle w:val="Hyperlink"/>
              </w:rPr>
              <w:t>8</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Client Reference Questionnaire</w:t>
            </w:r>
            <w:r w:rsidR="00665746">
              <w:rPr>
                <w:webHidden/>
              </w:rPr>
              <w:tab/>
            </w:r>
            <w:r w:rsidR="00665746">
              <w:rPr>
                <w:webHidden/>
              </w:rPr>
              <w:fldChar w:fldCharType="begin"/>
            </w:r>
            <w:r w:rsidR="00665746">
              <w:rPr>
                <w:webHidden/>
              </w:rPr>
              <w:instrText xml:space="preserve"> PAGEREF _Toc208999398 \h </w:instrText>
            </w:r>
            <w:r w:rsidR="00665746">
              <w:rPr>
                <w:webHidden/>
              </w:rPr>
            </w:r>
            <w:r w:rsidR="00665746">
              <w:rPr>
                <w:webHidden/>
              </w:rPr>
              <w:fldChar w:fldCharType="separate"/>
            </w:r>
            <w:r w:rsidR="00665746">
              <w:rPr>
                <w:webHidden/>
              </w:rPr>
              <w:t>29</w:t>
            </w:r>
            <w:r w:rsidR="00665746">
              <w:rPr>
                <w:webHidden/>
              </w:rPr>
              <w:fldChar w:fldCharType="end"/>
            </w:r>
          </w:hyperlink>
        </w:p>
        <w:p w14:paraId="69271E17" w14:textId="7BF2BB68" w:rsidR="00665746" w:rsidRDefault="00D12046">
          <w:pPr>
            <w:pStyle w:val="TOC2"/>
            <w:rPr>
              <w:rFonts w:asciiTheme="minorHAnsi" w:eastAsiaTheme="minorEastAsia" w:hAnsiTheme="minorHAnsi" w:cstheme="minorBidi"/>
              <w:color w:val="auto"/>
              <w:kern w:val="2"/>
              <w14:ligatures w14:val="standardContextual"/>
            </w:rPr>
          </w:pPr>
          <w:hyperlink w:anchor="_Toc208999399" w:history="1">
            <w:r w:rsidR="00665746" w:rsidRPr="004A7F69">
              <w:rPr>
                <w:rStyle w:val="Hyperlink"/>
              </w:rPr>
              <w:t>8.1 Previous Projects – Last 3 Years</w:t>
            </w:r>
            <w:r w:rsidR="00665746">
              <w:rPr>
                <w:webHidden/>
              </w:rPr>
              <w:tab/>
            </w:r>
            <w:r w:rsidR="00665746">
              <w:rPr>
                <w:webHidden/>
              </w:rPr>
              <w:fldChar w:fldCharType="begin"/>
            </w:r>
            <w:r w:rsidR="00665746">
              <w:rPr>
                <w:webHidden/>
              </w:rPr>
              <w:instrText xml:space="preserve"> PAGEREF _Toc208999399 \h </w:instrText>
            </w:r>
            <w:r w:rsidR="00665746">
              <w:rPr>
                <w:webHidden/>
              </w:rPr>
            </w:r>
            <w:r w:rsidR="00665746">
              <w:rPr>
                <w:webHidden/>
              </w:rPr>
              <w:fldChar w:fldCharType="separate"/>
            </w:r>
            <w:r w:rsidR="00665746">
              <w:rPr>
                <w:webHidden/>
              </w:rPr>
              <w:t>30</w:t>
            </w:r>
            <w:r w:rsidR="00665746">
              <w:rPr>
                <w:webHidden/>
              </w:rPr>
              <w:fldChar w:fldCharType="end"/>
            </w:r>
          </w:hyperlink>
        </w:p>
        <w:p w14:paraId="1CBA4527" w14:textId="3E9E3A8D" w:rsidR="00665746" w:rsidRDefault="00D12046">
          <w:pPr>
            <w:pStyle w:val="TOC1"/>
            <w:rPr>
              <w:rFonts w:asciiTheme="minorHAnsi" w:eastAsiaTheme="minorEastAsia" w:hAnsiTheme="minorHAnsi" w:cstheme="minorBidi"/>
              <w:b w:val="0"/>
              <w:color w:val="auto"/>
              <w:kern w:val="2"/>
              <w14:ligatures w14:val="standardContextual"/>
            </w:rPr>
          </w:pPr>
          <w:hyperlink w:anchor="_Toc208999400" w:history="1">
            <w:r w:rsidR="00665746" w:rsidRPr="004A7F69">
              <w:rPr>
                <w:rStyle w:val="Hyperlink"/>
              </w:rPr>
              <w:t>9</w:t>
            </w:r>
            <w:r w:rsidR="00665746">
              <w:rPr>
                <w:rFonts w:asciiTheme="minorHAnsi" w:eastAsiaTheme="minorEastAsia" w:hAnsiTheme="minorHAnsi" w:cstheme="minorBidi"/>
                <w:b w:val="0"/>
                <w:color w:val="auto"/>
                <w:kern w:val="2"/>
                <w14:ligatures w14:val="standardContextual"/>
              </w:rPr>
              <w:tab/>
            </w:r>
            <w:r w:rsidR="00665746" w:rsidRPr="004A7F69">
              <w:rPr>
                <w:rStyle w:val="Hyperlink"/>
              </w:rPr>
              <w:t>Contract Terms and Conditions – Non-Comply / Exception Explanations</w:t>
            </w:r>
            <w:r w:rsidR="00665746">
              <w:rPr>
                <w:webHidden/>
              </w:rPr>
              <w:tab/>
            </w:r>
            <w:r w:rsidR="00665746">
              <w:rPr>
                <w:webHidden/>
              </w:rPr>
              <w:fldChar w:fldCharType="begin"/>
            </w:r>
            <w:r w:rsidR="00665746">
              <w:rPr>
                <w:webHidden/>
              </w:rPr>
              <w:instrText xml:space="preserve"> PAGEREF _Toc208999400 \h </w:instrText>
            </w:r>
            <w:r w:rsidR="00665746">
              <w:rPr>
                <w:webHidden/>
              </w:rPr>
            </w:r>
            <w:r w:rsidR="00665746">
              <w:rPr>
                <w:webHidden/>
              </w:rPr>
              <w:fldChar w:fldCharType="separate"/>
            </w:r>
            <w:r w:rsidR="00665746">
              <w:rPr>
                <w:webHidden/>
              </w:rPr>
              <w:t>31</w:t>
            </w:r>
            <w:r w:rsidR="00665746">
              <w:rPr>
                <w:webHidden/>
              </w:rPr>
              <w:fldChar w:fldCharType="end"/>
            </w:r>
          </w:hyperlink>
        </w:p>
        <w:p w14:paraId="5EA7F5F4" w14:textId="6580582F" w:rsidR="00665746" w:rsidRDefault="00D12046">
          <w:pPr>
            <w:pStyle w:val="TOC2"/>
            <w:rPr>
              <w:rFonts w:asciiTheme="minorHAnsi" w:eastAsiaTheme="minorEastAsia" w:hAnsiTheme="minorHAnsi" w:cstheme="minorBidi"/>
              <w:color w:val="auto"/>
              <w:kern w:val="2"/>
              <w14:ligatures w14:val="standardContextual"/>
            </w:rPr>
          </w:pPr>
          <w:hyperlink w:anchor="_Toc208999428" w:history="1">
            <w:r w:rsidR="00665746" w:rsidRPr="004A7F69">
              <w:rPr>
                <w:rStyle w:val="Hyperlink"/>
              </w:rPr>
              <w:t>9.1</w:t>
            </w:r>
            <w:r w:rsidR="00665746">
              <w:rPr>
                <w:rFonts w:asciiTheme="minorHAnsi" w:eastAsiaTheme="minorEastAsia" w:hAnsiTheme="minorHAnsi" w:cstheme="minorBidi"/>
                <w:color w:val="auto"/>
                <w:kern w:val="2"/>
                <w14:ligatures w14:val="standardContextual"/>
              </w:rPr>
              <w:tab/>
            </w:r>
            <w:r w:rsidR="00665746" w:rsidRPr="004A7F69">
              <w:rPr>
                <w:rStyle w:val="Hyperlink"/>
              </w:rPr>
              <w:t>Subscription and Maintenance Agreement</w:t>
            </w:r>
            <w:r w:rsidR="00665746">
              <w:rPr>
                <w:webHidden/>
              </w:rPr>
              <w:tab/>
            </w:r>
            <w:r w:rsidR="00665746">
              <w:rPr>
                <w:webHidden/>
              </w:rPr>
              <w:fldChar w:fldCharType="begin"/>
            </w:r>
            <w:r w:rsidR="00665746">
              <w:rPr>
                <w:webHidden/>
              </w:rPr>
              <w:instrText xml:space="preserve"> PAGEREF _Toc208999428 \h </w:instrText>
            </w:r>
            <w:r w:rsidR="00665746">
              <w:rPr>
                <w:webHidden/>
              </w:rPr>
            </w:r>
            <w:r w:rsidR="00665746">
              <w:rPr>
                <w:webHidden/>
              </w:rPr>
              <w:fldChar w:fldCharType="separate"/>
            </w:r>
            <w:r w:rsidR="00665746">
              <w:rPr>
                <w:webHidden/>
              </w:rPr>
              <w:t>44</w:t>
            </w:r>
            <w:r w:rsidR="00665746">
              <w:rPr>
                <w:webHidden/>
              </w:rPr>
              <w:fldChar w:fldCharType="end"/>
            </w:r>
          </w:hyperlink>
        </w:p>
        <w:p w14:paraId="1A07B1CC" w14:textId="6C9377BA" w:rsidR="00A053AE" w:rsidRDefault="00A053AE">
          <w:r>
            <w:rPr>
              <w:b/>
              <w:bCs/>
              <w:noProof/>
            </w:rPr>
            <w:fldChar w:fldCharType="end"/>
          </w:r>
        </w:p>
      </w:sdtContent>
    </w:sdt>
    <w:p w14:paraId="711A2BF9" w14:textId="03E219CB" w:rsidR="001758B2" w:rsidRDefault="001758B2" w:rsidP="004A0C87">
      <w:pPr>
        <w:rPr>
          <w:b/>
          <w:noProof/>
        </w:rPr>
      </w:pPr>
    </w:p>
    <w:p w14:paraId="0DDA8CEF" w14:textId="77777777" w:rsidR="001758B2" w:rsidRDefault="001758B2">
      <w:pPr>
        <w:spacing w:before="0" w:after="0" w:line="240" w:lineRule="auto"/>
        <w:rPr>
          <w:b/>
          <w:noProof/>
        </w:rPr>
      </w:pPr>
      <w:r>
        <w:rPr>
          <w:b/>
          <w:noProof/>
        </w:rPr>
        <w:br w:type="page"/>
      </w:r>
    </w:p>
    <w:p w14:paraId="22532D75" w14:textId="083B894A" w:rsidR="0074120E" w:rsidRPr="00F52ABD" w:rsidRDefault="0074120E" w:rsidP="00F52ABD">
      <w:pPr>
        <w:pStyle w:val="Heading1"/>
      </w:pPr>
      <w:bookmarkStart w:id="2" w:name="_Ref332805952"/>
      <w:bookmarkStart w:id="3" w:name="_Ref71558133"/>
      <w:bookmarkStart w:id="4" w:name="_Ref71559139"/>
      <w:bookmarkStart w:id="5" w:name="_Toc71559889"/>
      <w:bookmarkStart w:id="6" w:name="_Toc71737714"/>
      <w:bookmarkStart w:id="7" w:name="_Toc208999384"/>
      <w:r w:rsidRPr="00F52ABD">
        <w:lastRenderedPageBreak/>
        <w:t>Company Background Form</w:t>
      </w:r>
      <w:bookmarkEnd w:id="2"/>
      <w:bookmarkEnd w:id="3"/>
      <w:bookmarkEnd w:id="4"/>
      <w:bookmarkEnd w:id="5"/>
      <w:bookmarkEnd w:id="6"/>
      <w:bookmarkEnd w:id="7"/>
    </w:p>
    <w:p w14:paraId="51F9B2EF" w14:textId="0E697C05" w:rsidR="00A877B5" w:rsidRDefault="002246C1" w:rsidP="7B15584C">
      <w:pPr>
        <w:pStyle w:val="Bullet"/>
        <w:tabs>
          <w:tab w:val="clear" w:pos="360"/>
        </w:tabs>
        <w:ind w:left="0" w:firstLine="0"/>
        <w:jc w:val="both"/>
        <w:rPr>
          <w:rFonts w:asciiTheme="minorHAnsi" w:hAnsiTheme="minorHAnsi" w:cstheme="minorBidi"/>
        </w:rPr>
      </w:pPr>
      <w:r w:rsidRPr="7B15584C">
        <w:rPr>
          <w:rFonts w:asciiTheme="minorHAnsi" w:hAnsiTheme="minorHAnsi" w:cstheme="minorBidi"/>
        </w:rPr>
        <w:t xml:space="preserve">If the </w:t>
      </w:r>
      <w:r w:rsidR="00D379F5">
        <w:rPr>
          <w:rFonts w:asciiTheme="minorHAnsi" w:hAnsiTheme="minorHAnsi" w:cstheme="minorBidi"/>
        </w:rPr>
        <w:t>Vendor</w:t>
      </w:r>
      <w:r w:rsidRPr="7B15584C">
        <w:rPr>
          <w:rFonts w:asciiTheme="minorHAnsi" w:hAnsiTheme="minorHAnsi" w:cstheme="minorBidi"/>
        </w:rPr>
        <w:t xml:space="preserve"> is proposing subcontractors </w:t>
      </w:r>
      <w:r w:rsidR="70E028C9" w:rsidRPr="7B15584C">
        <w:rPr>
          <w:rFonts w:asciiTheme="minorHAnsi" w:hAnsiTheme="minorHAnsi" w:cstheme="minorBidi"/>
        </w:rPr>
        <w:t xml:space="preserve">for </w:t>
      </w:r>
      <w:r w:rsidRPr="7B15584C">
        <w:rPr>
          <w:rFonts w:asciiTheme="minorHAnsi" w:hAnsiTheme="minorHAnsi" w:cstheme="minorBidi"/>
        </w:rPr>
        <w:t xml:space="preserve">this project, provide a response to the Company Background Form for each subcontractor, </w:t>
      </w:r>
      <w:r w:rsidR="002F3372" w:rsidRPr="7B15584C">
        <w:rPr>
          <w:rFonts w:asciiTheme="minorHAnsi" w:hAnsiTheme="minorHAnsi" w:cstheme="minorBidi"/>
        </w:rPr>
        <w:t xml:space="preserve">the </w:t>
      </w:r>
      <w:r w:rsidR="264335B6" w:rsidRPr="7B15584C">
        <w:rPr>
          <w:rFonts w:asciiTheme="minorHAnsi" w:hAnsiTheme="minorHAnsi" w:cstheme="minorBidi"/>
        </w:rPr>
        <w:t xml:space="preserve">subcontractor’s </w:t>
      </w:r>
      <w:r w:rsidRPr="7B15584C">
        <w:rPr>
          <w:rFonts w:asciiTheme="minorHAnsi" w:hAnsiTheme="minorHAnsi" w:cstheme="minorBidi"/>
        </w:rPr>
        <w:t>relationship with that firm</w:t>
      </w:r>
      <w:r w:rsidR="002F3372" w:rsidRPr="7B15584C">
        <w:rPr>
          <w:rFonts w:asciiTheme="minorHAnsi" w:hAnsiTheme="minorHAnsi" w:cstheme="minorBidi"/>
        </w:rPr>
        <w:t>,</w:t>
      </w:r>
      <w:r w:rsidRPr="7B15584C">
        <w:rPr>
          <w:rFonts w:asciiTheme="minorHAnsi" w:hAnsiTheme="minorHAnsi" w:cstheme="minorBidi"/>
        </w:rPr>
        <w:t xml:space="preserve"> and the specific services and/or products that the subcontractor will be providing on the project. A complete list of subcontractors is required. </w:t>
      </w:r>
      <w:r w:rsidR="003735D6" w:rsidRPr="7B15584C">
        <w:rPr>
          <w:rFonts w:asciiTheme="minorHAnsi" w:hAnsiTheme="minorHAnsi" w:cstheme="minorBidi"/>
        </w:rPr>
        <w:t xml:space="preserve">The </w:t>
      </w:r>
      <w:r w:rsidR="11CA8EB2" w:rsidRPr="7B15584C">
        <w:rPr>
          <w:rFonts w:asciiTheme="minorHAnsi" w:hAnsiTheme="minorHAnsi" w:cstheme="minorBidi"/>
        </w:rPr>
        <w:t>City</w:t>
      </w:r>
      <w:r w:rsidRPr="7B15584C">
        <w:rPr>
          <w:rFonts w:asciiTheme="minorHAnsi" w:hAnsiTheme="minorHAnsi" w:cstheme="minorBidi"/>
        </w:rPr>
        <w:t xml:space="preserve"> has the right to approve all sub-contractors of the </w:t>
      </w:r>
      <w:r w:rsidR="00D379F5">
        <w:rPr>
          <w:rFonts w:asciiTheme="minorHAnsi" w:hAnsiTheme="minorHAnsi" w:cstheme="minorBidi"/>
        </w:rPr>
        <w:t>Vendor</w:t>
      </w:r>
      <w:r w:rsidRPr="7B15584C">
        <w:rPr>
          <w:rFonts w:asciiTheme="minorHAnsi" w:hAnsiTheme="minorHAnsi" w:cstheme="minorBidi"/>
        </w:rPr>
        <w:t xml:space="preserve"> at any time.</w:t>
      </w:r>
    </w:p>
    <w:p w14:paraId="11E1010F" w14:textId="77777777" w:rsidR="003C2D5B" w:rsidRPr="00A877B5" w:rsidRDefault="003C2D5B" w:rsidP="7B15584C">
      <w:pPr>
        <w:pStyle w:val="Bullet"/>
        <w:tabs>
          <w:tab w:val="clear" w:pos="360"/>
        </w:tabs>
        <w:ind w:left="0" w:firstLine="0"/>
        <w:jc w:val="both"/>
        <w:rPr>
          <w:rFonts w:asciiTheme="minorHAnsi" w:hAnsiTheme="minorHAnsi" w:cstheme="minorBidi"/>
        </w:rPr>
      </w:pPr>
    </w:p>
    <w:tbl>
      <w:tblPr>
        <w:tblStyle w:val="TableGrid"/>
        <w:tblW w:w="0" w:type="auto"/>
        <w:tblLook w:val="04A0" w:firstRow="1" w:lastRow="0" w:firstColumn="1" w:lastColumn="0" w:noHBand="0" w:noVBand="1"/>
      </w:tblPr>
      <w:tblGrid>
        <w:gridCol w:w="3116"/>
        <w:gridCol w:w="3117"/>
        <w:gridCol w:w="3117"/>
      </w:tblGrid>
      <w:tr w:rsidR="00A877B5" w:rsidRPr="00A877B5" w14:paraId="46E20C9F" w14:textId="77777777" w:rsidTr="05B65943">
        <w:tc>
          <w:tcPr>
            <w:tcW w:w="3116" w:type="dxa"/>
          </w:tcPr>
          <w:p w14:paraId="15BB83A0" w14:textId="643EAA4D" w:rsidR="00A877B5" w:rsidRPr="00A45A4E" w:rsidRDefault="1779EA5A" w:rsidP="05B65943">
            <w:pPr>
              <w:pStyle w:val="Bullet"/>
              <w:tabs>
                <w:tab w:val="clear" w:pos="360"/>
              </w:tabs>
              <w:ind w:left="0" w:firstLine="0"/>
              <w:jc w:val="left"/>
              <w:rPr>
                <w:rFonts w:asciiTheme="minorHAnsi" w:hAnsiTheme="minorHAnsi" w:cstheme="minorBidi"/>
                <w:b/>
                <w:bCs/>
              </w:rPr>
            </w:pPr>
            <w:r w:rsidRPr="05B65943">
              <w:rPr>
                <w:rFonts w:asciiTheme="minorHAnsi" w:hAnsiTheme="minorHAnsi" w:cstheme="minorBidi"/>
                <w:b/>
                <w:bCs/>
              </w:rPr>
              <w:t xml:space="preserve">Company </w:t>
            </w:r>
            <w:r w:rsidR="00A877B5" w:rsidRPr="05B65943">
              <w:rPr>
                <w:rFonts w:asciiTheme="minorHAnsi" w:hAnsiTheme="minorHAnsi" w:cstheme="minorBidi"/>
                <w:b/>
                <w:bCs/>
              </w:rPr>
              <w:t>Name</w:t>
            </w:r>
          </w:p>
        </w:tc>
        <w:tc>
          <w:tcPr>
            <w:tcW w:w="6234" w:type="dxa"/>
            <w:gridSpan w:val="2"/>
          </w:tcPr>
          <w:p w14:paraId="27D8E551"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29FFB389" w14:textId="77777777" w:rsidTr="05B65943">
        <w:tc>
          <w:tcPr>
            <w:tcW w:w="3116" w:type="dxa"/>
          </w:tcPr>
          <w:p w14:paraId="690B1271" w14:textId="0CADA345" w:rsidR="00A877B5" w:rsidRPr="00A45A4E" w:rsidRDefault="00A877B5" w:rsidP="002F3372">
            <w:pPr>
              <w:pStyle w:val="Bullet"/>
              <w:tabs>
                <w:tab w:val="clear" w:pos="360"/>
              </w:tabs>
              <w:ind w:left="0" w:firstLine="0"/>
              <w:jc w:val="left"/>
              <w:rPr>
                <w:rFonts w:asciiTheme="minorHAnsi" w:hAnsiTheme="minorHAnsi" w:cstheme="minorHAnsi"/>
                <w:b/>
                <w:bCs/>
              </w:rPr>
            </w:pPr>
            <w:r w:rsidRPr="00A45A4E">
              <w:rPr>
                <w:rFonts w:asciiTheme="minorHAnsi" w:hAnsiTheme="minorHAnsi" w:cstheme="minorHAnsi"/>
                <w:b/>
                <w:bCs/>
              </w:rPr>
              <w:t>Software Brand Name</w:t>
            </w:r>
          </w:p>
        </w:tc>
        <w:tc>
          <w:tcPr>
            <w:tcW w:w="6234" w:type="dxa"/>
            <w:gridSpan w:val="2"/>
          </w:tcPr>
          <w:p w14:paraId="75F097E2"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76A0D25E" w14:textId="77777777" w:rsidTr="05B65943">
        <w:tc>
          <w:tcPr>
            <w:tcW w:w="3116" w:type="dxa"/>
          </w:tcPr>
          <w:p w14:paraId="5197611D" w14:textId="5F54089B" w:rsidR="00A877B5" w:rsidRPr="00A45A4E" w:rsidRDefault="00A877B5" w:rsidP="002F3372">
            <w:pPr>
              <w:pStyle w:val="Bullet"/>
              <w:tabs>
                <w:tab w:val="clear" w:pos="360"/>
              </w:tabs>
              <w:ind w:left="0" w:firstLine="0"/>
              <w:jc w:val="left"/>
              <w:rPr>
                <w:rFonts w:asciiTheme="minorHAnsi" w:hAnsiTheme="minorHAnsi" w:cstheme="minorHAnsi"/>
                <w:b/>
                <w:bCs/>
              </w:rPr>
            </w:pPr>
            <w:r w:rsidRPr="00A45A4E">
              <w:rPr>
                <w:rFonts w:asciiTheme="minorHAnsi" w:hAnsiTheme="minorHAnsi" w:cstheme="minorHAnsi"/>
                <w:b/>
                <w:bCs/>
              </w:rPr>
              <w:t>Software Version Proposed (years in production)</w:t>
            </w:r>
          </w:p>
        </w:tc>
        <w:tc>
          <w:tcPr>
            <w:tcW w:w="6234" w:type="dxa"/>
            <w:gridSpan w:val="2"/>
          </w:tcPr>
          <w:p w14:paraId="32D37E4B"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2ACAC3C9" w14:textId="77777777" w:rsidTr="05B65943">
        <w:tc>
          <w:tcPr>
            <w:tcW w:w="3116" w:type="dxa"/>
          </w:tcPr>
          <w:p w14:paraId="12B35929" w14:textId="255533AC" w:rsidR="00A877B5" w:rsidRPr="00A45A4E" w:rsidRDefault="00A877B5" w:rsidP="05B65943">
            <w:pPr>
              <w:pStyle w:val="Bullet"/>
              <w:tabs>
                <w:tab w:val="clear" w:pos="360"/>
              </w:tabs>
              <w:ind w:left="0" w:firstLine="0"/>
              <w:jc w:val="left"/>
              <w:rPr>
                <w:rFonts w:asciiTheme="minorHAnsi" w:hAnsiTheme="minorHAnsi" w:cstheme="minorBidi"/>
                <w:b/>
                <w:bCs/>
              </w:rPr>
            </w:pPr>
            <w:r w:rsidRPr="05B65943">
              <w:rPr>
                <w:rFonts w:asciiTheme="minorHAnsi" w:hAnsiTheme="minorHAnsi" w:cstheme="minorBidi"/>
                <w:b/>
                <w:bCs/>
              </w:rPr>
              <w:t>Is</w:t>
            </w:r>
            <w:r w:rsidR="002F3372" w:rsidRPr="05B65943">
              <w:rPr>
                <w:rFonts w:asciiTheme="minorHAnsi" w:hAnsiTheme="minorHAnsi" w:cstheme="minorBidi"/>
                <w:b/>
                <w:bCs/>
              </w:rPr>
              <w:t xml:space="preserve"> th</w:t>
            </w:r>
            <w:r w:rsidR="000C7323" w:rsidRPr="05B65943">
              <w:rPr>
                <w:rFonts w:asciiTheme="minorHAnsi" w:hAnsiTheme="minorHAnsi" w:cstheme="minorBidi"/>
                <w:b/>
                <w:bCs/>
              </w:rPr>
              <w:t xml:space="preserve">is </w:t>
            </w:r>
            <w:r w:rsidR="59FB091A" w:rsidRPr="05B65943">
              <w:rPr>
                <w:rFonts w:asciiTheme="minorHAnsi" w:hAnsiTheme="minorHAnsi" w:cstheme="minorBidi"/>
                <w:b/>
                <w:bCs/>
              </w:rPr>
              <w:t xml:space="preserve">company </w:t>
            </w:r>
            <w:r w:rsidR="002F3372" w:rsidRPr="05B65943">
              <w:rPr>
                <w:rFonts w:asciiTheme="minorHAnsi" w:hAnsiTheme="minorHAnsi" w:cstheme="minorBidi"/>
                <w:b/>
                <w:bCs/>
              </w:rPr>
              <w:t xml:space="preserve">the </w:t>
            </w:r>
            <w:r w:rsidRPr="05B65943">
              <w:rPr>
                <w:rFonts w:asciiTheme="minorHAnsi" w:hAnsiTheme="minorHAnsi" w:cstheme="minorBidi"/>
                <w:b/>
                <w:bCs/>
              </w:rPr>
              <w:t>prime contractor?</w:t>
            </w:r>
          </w:p>
        </w:tc>
        <w:tc>
          <w:tcPr>
            <w:tcW w:w="3117" w:type="dxa"/>
            <w:vAlign w:val="center"/>
          </w:tcPr>
          <w:p w14:paraId="05703ADC" w14:textId="40CB6159"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Yes </w:t>
            </w:r>
            <w:sdt>
              <w:sdtPr>
                <w:rPr>
                  <w:rFonts w:asciiTheme="minorHAnsi" w:hAnsiTheme="minorHAnsi" w:cstheme="minorHAnsi"/>
                  <w:color w:val="auto"/>
                </w:rPr>
                <w:id w:val="-9572018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3117" w:type="dxa"/>
            <w:vAlign w:val="center"/>
          </w:tcPr>
          <w:p w14:paraId="3D8ECFE8" w14:textId="55626514"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No </w:t>
            </w:r>
            <w:sdt>
              <w:sdtPr>
                <w:rPr>
                  <w:rFonts w:asciiTheme="minorHAnsi" w:hAnsiTheme="minorHAnsi" w:cstheme="minorHAnsi"/>
                  <w:color w:val="auto"/>
                </w:rPr>
                <w:id w:val="122056140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746E1B4" w14:textId="2F63E2FA" w:rsidR="00A877B5" w:rsidRPr="00A877B5" w:rsidRDefault="00A877B5" w:rsidP="00A877B5">
      <w:pPr>
        <w:pStyle w:val="Bullet"/>
        <w:tabs>
          <w:tab w:val="clear" w:pos="360"/>
        </w:tabs>
        <w:ind w:left="0" w:firstLine="0"/>
        <w:jc w:val="both"/>
        <w:rPr>
          <w:rFonts w:asciiTheme="minorHAnsi" w:hAnsiTheme="minorHAnsi" w:cstheme="minorHAnsi"/>
        </w:rPr>
      </w:pPr>
    </w:p>
    <w:p w14:paraId="26076843" w14:textId="07B96C34"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are the top three differentiators of your company and its proposed solution?</w:t>
      </w:r>
    </w:p>
    <w:tbl>
      <w:tblPr>
        <w:tblStyle w:val="TableGrid"/>
        <w:tblW w:w="0" w:type="auto"/>
        <w:tblInd w:w="720" w:type="dxa"/>
        <w:tblLook w:val="04A0" w:firstRow="1" w:lastRow="0" w:firstColumn="1" w:lastColumn="0" w:noHBand="0" w:noVBand="1"/>
      </w:tblPr>
      <w:tblGrid>
        <w:gridCol w:w="8630"/>
      </w:tblGrid>
      <w:tr w:rsidR="00A45A4E" w14:paraId="4F235883" w14:textId="77777777" w:rsidTr="00A45A4E">
        <w:tc>
          <w:tcPr>
            <w:tcW w:w="9350" w:type="dxa"/>
          </w:tcPr>
          <w:p w14:paraId="2AD89527" w14:textId="77777777" w:rsidR="00A45A4E" w:rsidRDefault="00A45A4E" w:rsidP="00A45A4E">
            <w:pPr>
              <w:pStyle w:val="Bullet"/>
              <w:tabs>
                <w:tab w:val="clear" w:pos="360"/>
              </w:tabs>
              <w:ind w:left="0" w:firstLine="0"/>
              <w:rPr>
                <w:rFonts w:asciiTheme="minorHAnsi" w:hAnsiTheme="minorHAnsi" w:cstheme="minorHAnsi"/>
              </w:rPr>
            </w:pPr>
          </w:p>
          <w:p w14:paraId="68F92BEF" w14:textId="77777777" w:rsidR="00A45A4E" w:rsidRDefault="00A45A4E" w:rsidP="00A45A4E">
            <w:pPr>
              <w:pStyle w:val="Bullet"/>
              <w:tabs>
                <w:tab w:val="clear" w:pos="360"/>
              </w:tabs>
              <w:ind w:left="0" w:firstLine="0"/>
              <w:rPr>
                <w:rFonts w:asciiTheme="minorHAnsi" w:hAnsiTheme="minorHAnsi" w:cstheme="minorHAnsi"/>
              </w:rPr>
            </w:pPr>
          </w:p>
          <w:p w14:paraId="4A4188A1" w14:textId="51DEBCAD" w:rsidR="00A45A4E" w:rsidRDefault="00A45A4E" w:rsidP="00A45A4E">
            <w:pPr>
              <w:pStyle w:val="Bullet"/>
              <w:tabs>
                <w:tab w:val="clear" w:pos="360"/>
              </w:tabs>
              <w:ind w:left="0" w:firstLine="0"/>
              <w:rPr>
                <w:rFonts w:asciiTheme="minorHAnsi" w:hAnsiTheme="minorHAnsi" w:cstheme="minorHAnsi"/>
              </w:rPr>
            </w:pPr>
          </w:p>
        </w:tc>
      </w:tr>
    </w:tbl>
    <w:p w14:paraId="447FE0AF" w14:textId="77777777" w:rsidR="00A45A4E" w:rsidRDefault="00A45A4E" w:rsidP="00A45A4E">
      <w:pPr>
        <w:pStyle w:val="Bullet"/>
        <w:tabs>
          <w:tab w:val="clear" w:pos="360"/>
        </w:tabs>
        <w:ind w:left="720" w:firstLine="0"/>
        <w:jc w:val="both"/>
        <w:rPr>
          <w:rFonts w:asciiTheme="minorHAnsi" w:hAnsiTheme="minorHAnsi" w:cstheme="minorHAnsi"/>
        </w:rPr>
      </w:pPr>
    </w:p>
    <w:p w14:paraId="7F5F42FD" w14:textId="7AD5E0FE"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strategic alliance</w:t>
      </w:r>
      <w:r w:rsidR="0065704D">
        <w:rPr>
          <w:rFonts w:asciiTheme="minorHAnsi" w:hAnsiTheme="minorHAnsi" w:cstheme="minorHAnsi"/>
        </w:rPr>
        <w:t>s</w:t>
      </w:r>
      <w:r w:rsidRPr="00A877B5">
        <w:rPr>
          <w:rFonts w:asciiTheme="minorHAnsi" w:hAnsiTheme="minorHAnsi" w:cstheme="minorHAnsi"/>
        </w:rPr>
        <w:t xml:space="preserve"> have you made to further strengthen your product and services?</w:t>
      </w:r>
    </w:p>
    <w:tbl>
      <w:tblPr>
        <w:tblStyle w:val="TableGrid"/>
        <w:tblW w:w="0" w:type="auto"/>
        <w:tblInd w:w="720" w:type="dxa"/>
        <w:tblLook w:val="04A0" w:firstRow="1" w:lastRow="0" w:firstColumn="1" w:lastColumn="0" w:noHBand="0" w:noVBand="1"/>
      </w:tblPr>
      <w:tblGrid>
        <w:gridCol w:w="8630"/>
      </w:tblGrid>
      <w:tr w:rsidR="00A45A4E" w14:paraId="32E8B689" w14:textId="77777777" w:rsidTr="00A45A4E">
        <w:tc>
          <w:tcPr>
            <w:tcW w:w="9350" w:type="dxa"/>
          </w:tcPr>
          <w:p w14:paraId="7CB96A17" w14:textId="77777777" w:rsidR="00A45A4E" w:rsidRDefault="00A45A4E" w:rsidP="00A45A4E">
            <w:pPr>
              <w:pStyle w:val="Bullet"/>
              <w:tabs>
                <w:tab w:val="clear" w:pos="360"/>
              </w:tabs>
              <w:ind w:left="0" w:firstLine="0"/>
              <w:rPr>
                <w:rFonts w:asciiTheme="minorHAnsi" w:hAnsiTheme="minorHAnsi" w:cstheme="minorHAnsi"/>
              </w:rPr>
            </w:pPr>
          </w:p>
          <w:p w14:paraId="45CFDB4A" w14:textId="77777777" w:rsidR="00A45A4E" w:rsidRDefault="00A45A4E" w:rsidP="00A45A4E">
            <w:pPr>
              <w:pStyle w:val="Bullet"/>
              <w:tabs>
                <w:tab w:val="clear" w:pos="360"/>
              </w:tabs>
              <w:ind w:left="0" w:firstLine="0"/>
              <w:rPr>
                <w:rFonts w:asciiTheme="minorHAnsi" w:hAnsiTheme="minorHAnsi" w:cstheme="minorHAnsi"/>
              </w:rPr>
            </w:pPr>
          </w:p>
          <w:p w14:paraId="3D7E5752" w14:textId="7027E6D8" w:rsidR="00A45A4E" w:rsidRDefault="00A45A4E" w:rsidP="00A45A4E">
            <w:pPr>
              <w:pStyle w:val="Bullet"/>
              <w:tabs>
                <w:tab w:val="clear" w:pos="360"/>
              </w:tabs>
              <w:ind w:left="0" w:firstLine="0"/>
              <w:rPr>
                <w:rFonts w:asciiTheme="minorHAnsi" w:hAnsiTheme="minorHAnsi" w:cstheme="minorHAnsi"/>
              </w:rPr>
            </w:pPr>
          </w:p>
        </w:tc>
      </w:tr>
    </w:tbl>
    <w:p w14:paraId="766EF9BC" w14:textId="77777777" w:rsidR="00A45A4E" w:rsidRDefault="00A45A4E" w:rsidP="00A45A4E">
      <w:pPr>
        <w:pStyle w:val="Bullet"/>
        <w:tabs>
          <w:tab w:val="clear" w:pos="360"/>
        </w:tabs>
        <w:ind w:left="720" w:firstLine="0"/>
        <w:jc w:val="both"/>
        <w:rPr>
          <w:rFonts w:asciiTheme="minorHAnsi" w:hAnsiTheme="minorHAnsi" w:cstheme="minorHAnsi"/>
        </w:rPr>
      </w:pPr>
    </w:p>
    <w:p w14:paraId="1F751886" w14:textId="1B8FCB17"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How do you guarantee the services provided by your company?</w:t>
      </w:r>
    </w:p>
    <w:tbl>
      <w:tblPr>
        <w:tblStyle w:val="TableGrid"/>
        <w:tblW w:w="0" w:type="auto"/>
        <w:tblInd w:w="720" w:type="dxa"/>
        <w:tblLook w:val="04A0" w:firstRow="1" w:lastRow="0" w:firstColumn="1" w:lastColumn="0" w:noHBand="0" w:noVBand="1"/>
      </w:tblPr>
      <w:tblGrid>
        <w:gridCol w:w="8630"/>
      </w:tblGrid>
      <w:tr w:rsidR="00A45A4E" w14:paraId="2CE6DB3A" w14:textId="77777777" w:rsidTr="00A45A4E">
        <w:tc>
          <w:tcPr>
            <w:tcW w:w="9350" w:type="dxa"/>
          </w:tcPr>
          <w:p w14:paraId="356AEB20" w14:textId="77777777" w:rsidR="00A45A4E" w:rsidRDefault="00A45A4E" w:rsidP="00A45A4E">
            <w:pPr>
              <w:pStyle w:val="Bullet"/>
              <w:tabs>
                <w:tab w:val="clear" w:pos="360"/>
              </w:tabs>
              <w:ind w:left="0" w:firstLine="0"/>
              <w:rPr>
                <w:rFonts w:asciiTheme="minorHAnsi" w:hAnsiTheme="minorHAnsi" w:cstheme="minorHAnsi"/>
              </w:rPr>
            </w:pPr>
          </w:p>
          <w:p w14:paraId="447FBA84" w14:textId="77777777" w:rsidR="00A45A4E" w:rsidRDefault="00A45A4E" w:rsidP="00A45A4E">
            <w:pPr>
              <w:pStyle w:val="Bullet"/>
              <w:tabs>
                <w:tab w:val="clear" w:pos="360"/>
              </w:tabs>
              <w:ind w:left="0" w:firstLine="0"/>
              <w:rPr>
                <w:rFonts w:asciiTheme="minorHAnsi" w:hAnsiTheme="minorHAnsi" w:cstheme="minorHAnsi"/>
              </w:rPr>
            </w:pPr>
          </w:p>
          <w:p w14:paraId="2C78AF39" w14:textId="61CB04B0" w:rsidR="00A45A4E" w:rsidRDefault="00A45A4E" w:rsidP="00A45A4E">
            <w:pPr>
              <w:pStyle w:val="Bullet"/>
              <w:tabs>
                <w:tab w:val="clear" w:pos="360"/>
              </w:tabs>
              <w:ind w:left="0" w:firstLine="0"/>
              <w:rPr>
                <w:rFonts w:asciiTheme="minorHAnsi" w:hAnsiTheme="minorHAnsi" w:cstheme="minorHAnsi"/>
              </w:rPr>
            </w:pPr>
          </w:p>
        </w:tc>
      </w:tr>
    </w:tbl>
    <w:p w14:paraId="495353FC"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5165E2F5" w14:textId="7BC30BF6"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marketplace focus?</w:t>
      </w:r>
    </w:p>
    <w:p w14:paraId="04AED17C" w14:textId="4CC78F29" w:rsidR="00A877B5" w:rsidRPr="00A877B5" w:rsidRDefault="00D12046"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58553428"/>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Small/Local Governments</w:t>
      </w:r>
    </w:p>
    <w:p w14:paraId="1ECBF2A3" w14:textId="7C837C5D" w:rsidR="00A877B5" w:rsidRPr="00A877B5" w:rsidRDefault="00D12046"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139996449"/>
          <w14:checkbox>
            <w14:checked w14:val="0"/>
            <w14:checkedState w14:val="2612" w14:font="MS Gothic"/>
            <w14:uncheckedState w14:val="2610" w14:font="MS Gothic"/>
          </w14:checkbox>
        </w:sdtPr>
        <w:sdtEndPr/>
        <w:sdtContent>
          <w:r w:rsidR="003C2D5B">
            <w:rPr>
              <w:rFonts w:ascii="MS Gothic" w:eastAsia="MS Gothic" w:hAnsi="MS Gothic" w:cstheme="minorHAnsi" w:hint="eastAsia"/>
              <w:color w:val="auto"/>
            </w:rPr>
            <w:t>☐</w:t>
          </w:r>
        </w:sdtContent>
      </w:sdt>
      <w:r w:rsidR="00A877B5" w:rsidRPr="00A877B5">
        <w:rPr>
          <w:rFonts w:asciiTheme="minorHAnsi" w:hAnsiTheme="minorHAnsi" w:cstheme="minorHAnsi"/>
          <w:color w:val="auto"/>
        </w:rPr>
        <w:t xml:space="preserve"> Large Government</w:t>
      </w:r>
    </w:p>
    <w:p w14:paraId="28F9877C" w14:textId="11A588F0" w:rsidR="00A877B5" w:rsidRPr="00A877B5" w:rsidRDefault="00D12046"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92122532"/>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Other (specify):</w:t>
      </w:r>
    </w:p>
    <w:tbl>
      <w:tblPr>
        <w:tblStyle w:val="TableGrid"/>
        <w:tblW w:w="0" w:type="auto"/>
        <w:tblInd w:w="720" w:type="dxa"/>
        <w:tblLook w:val="04A0" w:firstRow="1" w:lastRow="0" w:firstColumn="1" w:lastColumn="0" w:noHBand="0" w:noVBand="1"/>
      </w:tblPr>
      <w:tblGrid>
        <w:gridCol w:w="8630"/>
      </w:tblGrid>
      <w:tr w:rsidR="00A877B5" w:rsidRPr="00A877B5" w14:paraId="621771CC" w14:textId="77777777" w:rsidTr="00A877B5">
        <w:tc>
          <w:tcPr>
            <w:tcW w:w="9350" w:type="dxa"/>
          </w:tcPr>
          <w:p w14:paraId="17A3C6BA" w14:textId="77777777" w:rsidR="00A877B5" w:rsidRDefault="00A877B5" w:rsidP="00A877B5">
            <w:pPr>
              <w:pStyle w:val="Bullet"/>
              <w:tabs>
                <w:tab w:val="clear" w:pos="360"/>
              </w:tabs>
              <w:ind w:left="0" w:firstLine="0"/>
              <w:rPr>
                <w:rFonts w:asciiTheme="minorHAnsi" w:hAnsiTheme="minorHAnsi" w:cstheme="minorHAnsi"/>
              </w:rPr>
            </w:pPr>
          </w:p>
          <w:p w14:paraId="33148781" w14:textId="77777777" w:rsidR="00A45A4E" w:rsidRDefault="00A45A4E" w:rsidP="00A877B5">
            <w:pPr>
              <w:pStyle w:val="Bullet"/>
              <w:tabs>
                <w:tab w:val="clear" w:pos="360"/>
              </w:tabs>
              <w:ind w:left="0" w:firstLine="0"/>
              <w:rPr>
                <w:rFonts w:asciiTheme="minorHAnsi" w:hAnsiTheme="minorHAnsi" w:cstheme="minorHAnsi"/>
              </w:rPr>
            </w:pPr>
          </w:p>
          <w:p w14:paraId="5487355F" w14:textId="010B8C5D" w:rsidR="00A45A4E" w:rsidRPr="00A877B5" w:rsidRDefault="00A45A4E" w:rsidP="00A877B5">
            <w:pPr>
              <w:pStyle w:val="Bullet"/>
              <w:tabs>
                <w:tab w:val="clear" w:pos="360"/>
              </w:tabs>
              <w:ind w:left="0" w:firstLine="0"/>
              <w:rPr>
                <w:rFonts w:asciiTheme="minorHAnsi" w:hAnsiTheme="minorHAnsi" w:cstheme="minorHAnsi"/>
              </w:rPr>
            </w:pPr>
          </w:p>
        </w:tc>
      </w:tr>
    </w:tbl>
    <w:p w14:paraId="139FF570" w14:textId="77777777" w:rsidR="00A45A4E" w:rsidRDefault="00A45A4E" w:rsidP="00A45A4E">
      <w:pPr>
        <w:pStyle w:val="Bullet"/>
        <w:tabs>
          <w:tab w:val="clear" w:pos="360"/>
        </w:tabs>
        <w:ind w:left="720" w:firstLine="0"/>
        <w:jc w:val="both"/>
        <w:rPr>
          <w:rFonts w:asciiTheme="minorHAnsi" w:hAnsiTheme="minorHAnsi" w:cstheme="minorHAnsi"/>
        </w:rPr>
      </w:pPr>
    </w:p>
    <w:p w14:paraId="29F63C0E" w14:textId="78DB6433"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preferred customer size (quantified in terms of budget, customers, population, etc.)?</w:t>
      </w:r>
    </w:p>
    <w:tbl>
      <w:tblPr>
        <w:tblStyle w:val="TableGrid"/>
        <w:tblW w:w="0" w:type="auto"/>
        <w:tblInd w:w="720" w:type="dxa"/>
        <w:tblLook w:val="04A0" w:firstRow="1" w:lastRow="0" w:firstColumn="1" w:lastColumn="0" w:noHBand="0" w:noVBand="1"/>
      </w:tblPr>
      <w:tblGrid>
        <w:gridCol w:w="8630"/>
      </w:tblGrid>
      <w:tr w:rsidR="00A877B5" w:rsidRPr="00A877B5" w14:paraId="62E9719C" w14:textId="77777777" w:rsidTr="00A877B5">
        <w:tc>
          <w:tcPr>
            <w:tcW w:w="8630" w:type="dxa"/>
          </w:tcPr>
          <w:p w14:paraId="371F7AF4" w14:textId="77777777" w:rsidR="00A877B5" w:rsidRDefault="00A877B5" w:rsidP="00A877B5">
            <w:pPr>
              <w:pStyle w:val="Bullet"/>
              <w:tabs>
                <w:tab w:val="clear" w:pos="360"/>
              </w:tabs>
              <w:ind w:left="0" w:firstLine="0"/>
              <w:rPr>
                <w:rFonts w:asciiTheme="minorHAnsi" w:hAnsiTheme="minorHAnsi" w:cstheme="minorHAnsi"/>
              </w:rPr>
            </w:pPr>
          </w:p>
          <w:p w14:paraId="5D7AA223" w14:textId="77777777" w:rsidR="00A45A4E" w:rsidRDefault="00A45A4E" w:rsidP="00A877B5">
            <w:pPr>
              <w:pStyle w:val="Bullet"/>
              <w:tabs>
                <w:tab w:val="clear" w:pos="360"/>
              </w:tabs>
              <w:ind w:left="0" w:firstLine="0"/>
              <w:rPr>
                <w:rFonts w:asciiTheme="minorHAnsi" w:hAnsiTheme="minorHAnsi" w:cstheme="minorHAnsi"/>
              </w:rPr>
            </w:pPr>
          </w:p>
          <w:p w14:paraId="7A88887F" w14:textId="4DBCC266" w:rsidR="00A45A4E" w:rsidRPr="00A877B5" w:rsidRDefault="00A45A4E" w:rsidP="00A877B5">
            <w:pPr>
              <w:pStyle w:val="Bullet"/>
              <w:tabs>
                <w:tab w:val="clear" w:pos="360"/>
              </w:tabs>
              <w:ind w:left="0" w:firstLine="0"/>
              <w:rPr>
                <w:rFonts w:asciiTheme="minorHAnsi" w:hAnsiTheme="minorHAnsi" w:cstheme="minorHAnsi"/>
              </w:rPr>
            </w:pPr>
          </w:p>
        </w:tc>
      </w:tr>
    </w:tbl>
    <w:p w14:paraId="38B7FEEB" w14:textId="77777777" w:rsidR="00A45A4E" w:rsidRDefault="00A45A4E" w:rsidP="00A45A4E">
      <w:pPr>
        <w:pStyle w:val="Bullet"/>
        <w:tabs>
          <w:tab w:val="clear" w:pos="360"/>
        </w:tabs>
        <w:ind w:left="720" w:firstLine="0"/>
        <w:jc w:val="both"/>
        <w:rPr>
          <w:rFonts w:asciiTheme="minorHAnsi" w:hAnsiTheme="minorHAnsi" w:cstheme="minorHAnsi"/>
        </w:rPr>
      </w:pPr>
    </w:p>
    <w:p w14:paraId="008D2D9D" w14:textId="57B99A36"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Please describe the level of research and development investment you make in your products (i.e., annual budget, headcount, etc.).</w:t>
      </w:r>
    </w:p>
    <w:tbl>
      <w:tblPr>
        <w:tblStyle w:val="TableGrid"/>
        <w:tblW w:w="0" w:type="auto"/>
        <w:tblInd w:w="720" w:type="dxa"/>
        <w:tblLook w:val="04A0" w:firstRow="1" w:lastRow="0" w:firstColumn="1" w:lastColumn="0" w:noHBand="0" w:noVBand="1"/>
      </w:tblPr>
      <w:tblGrid>
        <w:gridCol w:w="8630"/>
      </w:tblGrid>
      <w:tr w:rsidR="00A45A4E" w14:paraId="127273BE" w14:textId="77777777" w:rsidTr="00AE7CD0">
        <w:trPr>
          <w:trHeight w:val="1250"/>
        </w:trPr>
        <w:tc>
          <w:tcPr>
            <w:tcW w:w="9350" w:type="dxa"/>
          </w:tcPr>
          <w:p w14:paraId="5D016B70" w14:textId="77777777" w:rsidR="00A45A4E" w:rsidRDefault="00A45A4E" w:rsidP="00A45A4E">
            <w:pPr>
              <w:pStyle w:val="Bullet"/>
              <w:tabs>
                <w:tab w:val="clear" w:pos="360"/>
              </w:tabs>
              <w:ind w:left="0" w:firstLine="0"/>
              <w:rPr>
                <w:rFonts w:asciiTheme="minorHAnsi" w:hAnsiTheme="minorHAnsi" w:cstheme="minorHAnsi"/>
              </w:rPr>
            </w:pPr>
          </w:p>
          <w:p w14:paraId="451DA669" w14:textId="77777777" w:rsidR="00A45A4E" w:rsidRDefault="00A45A4E" w:rsidP="00A45A4E">
            <w:pPr>
              <w:pStyle w:val="Bullet"/>
              <w:tabs>
                <w:tab w:val="clear" w:pos="360"/>
              </w:tabs>
              <w:ind w:left="0" w:firstLine="0"/>
              <w:rPr>
                <w:rFonts w:asciiTheme="minorHAnsi" w:hAnsiTheme="minorHAnsi" w:cstheme="minorHAnsi"/>
              </w:rPr>
            </w:pPr>
          </w:p>
          <w:p w14:paraId="3FB15E10" w14:textId="1A8395FC" w:rsidR="00A45A4E" w:rsidRDefault="00A45A4E" w:rsidP="00A45A4E">
            <w:pPr>
              <w:pStyle w:val="Bullet"/>
              <w:tabs>
                <w:tab w:val="clear" w:pos="360"/>
              </w:tabs>
              <w:ind w:left="0" w:firstLine="0"/>
              <w:rPr>
                <w:rFonts w:asciiTheme="minorHAnsi" w:hAnsiTheme="minorHAnsi" w:cstheme="minorHAnsi"/>
              </w:rPr>
            </w:pPr>
          </w:p>
        </w:tc>
      </w:tr>
    </w:tbl>
    <w:p w14:paraId="1F7E9362"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53FA8A4E" w14:textId="05BB441B"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How many years have you been selling your solution to the public sector?</w:t>
      </w:r>
    </w:p>
    <w:tbl>
      <w:tblPr>
        <w:tblStyle w:val="TableGrid"/>
        <w:tblW w:w="0" w:type="auto"/>
        <w:tblInd w:w="720" w:type="dxa"/>
        <w:tblLook w:val="04A0" w:firstRow="1" w:lastRow="0" w:firstColumn="1" w:lastColumn="0" w:noHBand="0" w:noVBand="1"/>
      </w:tblPr>
      <w:tblGrid>
        <w:gridCol w:w="8630"/>
      </w:tblGrid>
      <w:tr w:rsidR="00A45A4E" w14:paraId="55458BF9" w14:textId="77777777" w:rsidTr="00A45A4E">
        <w:tc>
          <w:tcPr>
            <w:tcW w:w="9350" w:type="dxa"/>
          </w:tcPr>
          <w:p w14:paraId="6F0017B1" w14:textId="77777777" w:rsidR="00A45A4E" w:rsidRDefault="00A45A4E" w:rsidP="00A45A4E">
            <w:pPr>
              <w:pStyle w:val="Bullet"/>
              <w:tabs>
                <w:tab w:val="clear" w:pos="360"/>
              </w:tabs>
              <w:ind w:left="0" w:firstLine="0"/>
              <w:rPr>
                <w:rFonts w:asciiTheme="minorHAnsi" w:hAnsiTheme="minorHAnsi" w:cstheme="minorHAnsi"/>
              </w:rPr>
            </w:pPr>
          </w:p>
          <w:p w14:paraId="36812E37" w14:textId="77777777" w:rsidR="00A45A4E" w:rsidRDefault="00A45A4E" w:rsidP="00A45A4E">
            <w:pPr>
              <w:pStyle w:val="Bullet"/>
              <w:tabs>
                <w:tab w:val="clear" w:pos="360"/>
              </w:tabs>
              <w:ind w:left="0" w:firstLine="0"/>
              <w:rPr>
                <w:rFonts w:asciiTheme="minorHAnsi" w:hAnsiTheme="minorHAnsi" w:cstheme="minorHAnsi"/>
              </w:rPr>
            </w:pPr>
          </w:p>
          <w:p w14:paraId="780E3CF5" w14:textId="7199DB5B" w:rsidR="00A45A4E" w:rsidRDefault="00A45A4E" w:rsidP="00A45A4E">
            <w:pPr>
              <w:pStyle w:val="Bullet"/>
              <w:tabs>
                <w:tab w:val="clear" w:pos="360"/>
              </w:tabs>
              <w:ind w:left="0" w:firstLine="0"/>
              <w:rPr>
                <w:rFonts w:asciiTheme="minorHAnsi" w:hAnsiTheme="minorHAnsi" w:cstheme="minorHAnsi"/>
              </w:rPr>
            </w:pPr>
          </w:p>
        </w:tc>
      </w:tr>
    </w:tbl>
    <w:p w14:paraId="7C308544"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096E087C" w14:textId="25F7B490"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fully operational customer installations of the version proposed in this RFP, currently in production, has the </w:t>
      </w:r>
      <w:r w:rsidR="00D379F5">
        <w:rPr>
          <w:rFonts w:asciiTheme="minorHAnsi" w:hAnsiTheme="minorHAnsi" w:cstheme="minorHAnsi"/>
        </w:rPr>
        <w:t>Vendor</w:t>
      </w:r>
      <w:r w:rsidRPr="00A877B5">
        <w:rPr>
          <w:rFonts w:asciiTheme="minorHAnsi" w:hAnsiTheme="minorHAnsi" w:cstheme="minorHAnsi"/>
        </w:rPr>
        <w:t xml:space="preserve"> completed?  </w:t>
      </w:r>
    </w:p>
    <w:tbl>
      <w:tblPr>
        <w:tblStyle w:val="TableGrid"/>
        <w:tblW w:w="0" w:type="auto"/>
        <w:tblInd w:w="720" w:type="dxa"/>
        <w:tblLook w:val="04A0" w:firstRow="1" w:lastRow="0" w:firstColumn="1" w:lastColumn="0" w:noHBand="0" w:noVBand="1"/>
      </w:tblPr>
      <w:tblGrid>
        <w:gridCol w:w="2846"/>
        <w:gridCol w:w="2890"/>
        <w:gridCol w:w="2894"/>
      </w:tblGrid>
      <w:tr w:rsidR="00A877B5" w:rsidRPr="00A877B5" w14:paraId="5A7BC151" w14:textId="77777777" w:rsidTr="7B15584C">
        <w:tc>
          <w:tcPr>
            <w:tcW w:w="3116" w:type="dxa"/>
          </w:tcPr>
          <w:p w14:paraId="3DB6C1A1"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3117" w:type="dxa"/>
          </w:tcPr>
          <w:p w14:paraId="272F01C0" w14:textId="7669638E" w:rsidR="00A877B5" w:rsidRPr="00A45A4E" w:rsidRDefault="00D379F5" w:rsidP="7B15584C">
            <w:pPr>
              <w:pStyle w:val="Bullet"/>
              <w:tabs>
                <w:tab w:val="clear" w:pos="360"/>
              </w:tabs>
              <w:ind w:left="0" w:firstLine="0"/>
              <w:jc w:val="center"/>
              <w:rPr>
                <w:rFonts w:asciiTheme="minorHAnsi" w:hAnsiTheme="minorHAnsi" w:cstheme="minorBidi"/>
                <w:b/>
                <w:bCs/>
              </w:rPr>
            </w:pPr>
            <w:r>
              <w:rPr>
                <w:rFonts w:asciiTheme="minorHAnsi" w:hAnsiTheme="minorHAnsi" w:cstheme="minorBidi"/>
                <w:b/>
                <w:bCs/>
              </w:rPr>
              <w:t>Wisconsin</w:t>
            </w:r>
          </w:p>
        </w:tc>
        <w:tc>
          <w:tcPr>
            <w:tcW w:w="3117" w:type="dxa"/>
          </w:tcPr>
          <w:p w14:paraId="5162E86F" w14:textId="35BD1601"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Nationally</w:t>
            </w:r>
          </w:p>
        </w:tc>
      </w:tr>
      <w:tr w:rsidR="00A877B5" w:rsidRPr="00A877B5" w14:paraId="59AC62F7" w14:textId="77777777" w:rsidTr="7B15584C">
        <w:tc>
          <w:tcPr>
            <w:tcW w:w="3116" w:type="dxa"/>
          </w:tcPr>
          <w:p w14:paraId="58B415D8" w14:textId="654DB167" w:rsidR="00A877B5" w:rsidRPr="00A45A4E" w:rsidRDefault="61ECD7EB" w:rsidP="7B15584C">
            <w:pPr>
              <w:pStyle w:val="Bullet"/>
              <w:tabs>
                <w:tab w:val="clear" w:pos="360"/>
              </w:tabs>
              <w:ind w:left="0" w:firstLine="0"/>
              <w:rPr>
                <w:rFonts w:asciiTheme="minorHAnsi" w:hAnsiTheme="minorHAnsi" w:cstheme="minorBidi"/>
                <w:b/>
                <w:bCs/>
              </w:rPr>
            </w:pPr>
            <w:r w:rsidRPr="7B15584C">
              <w:rPr>
                <w:rFonts w:asciiTheme="minorHAnsi" w:hAnsiTheme="minorHAnsi" w:cstheme="minorBidi"/>
                <w:b/>
                <w:bCs/>
              </w:rPr>
              <w:t>Cities</w:t>
            </w:r>
          </w:p>
        </w:tc>
        <w:tc>
          <w:tcPr>
            <w:tcW w:w="3117" w:type="dxa"/>
          </w:tcPr>
          <w:p w14:paraId="0FB6DC02"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3117" w:type="dxa"/>
          </w:tcPr>
          <w:p w14:paraId="7522F8B6"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7180C6B9" w14:textId="77777777" w:rsidTr="7B15584C">
        <w:tc>
          <w:tcPr>
            <w:tcW w:w="3116" w:type="dxa"/>
          </w:tcPr>
          <w:p w14:paraId="455D7985" w14:textId="500833DC"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ther public sector</w:t>
            </w:r>
          </w:p>
        </w:tc>
        <w:tc>
          <w:tcPr>
            <w:tcW w:w="3117" w:type="dxa"/>
          </w:tcPr>
          <w:p w14:paraId="2E0BAA5A"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3117" w:type="dxa"/>
          </w:tcPr>
          <w:p w14:paraId="1092F9AB"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B61E426" w14:textId="77777777" w:rsidTr="7B15584C">
        <w:tc>
          <w:tcPr>
            <w:tcW w:w="3116" w:type="dxa"/>
          </w:tcPr>
          <w:p w14:paraId="74548A7C" w14:textId="1BFB63E3"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ther non-public sector</w:t>
            </w:r>
          </w:p>
        </w:tc>
        <w:tc>
          <w:tcPr>
            <w:tcW w:w="3117" w:type="dxa"/>
          </w:tcPr>
          <w:p w14:paraId="6A51AACF"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3117" w:type="dxa"/>
          </w:tcPr>
          <w:p w14:paraId="5A12B977"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FE396C4" w14:textId="77777777" w:rsidTr="7B15584C">
        <w:tc>
          <w:tcPr>
            <w:tcW w:w="3116" w:type="dxa"/>
          </w:tcPr>
          <w:p w14:paraId="157A3816" w14:textId="3053E65E"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3117" w:type="dxa"/>
          </w:tcPr>
          <w:p w14:paraId="0CC652E7"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3117" w:type="dxa"/>
          </w:tcPr>
          <w:p w14:paraId="2F671028" w14:textId="77777777" w:rsidR="00A877B5" w:rsidRPr="00A877B5" w:rsidRDefault="00A877B5" w:rsidP="00A877B5">
            <w:pPr>
              <w:pStyle w:val="Bullet"/>
              <w:tabs>
                <w:tab w:val="clear" w:pos="360"/>
              </w:tabs>
              <w:ind w:left="0" w:firstLine="0"/>
              <w:rPr>
                <w:rFonts w:asciiTheme="minorHAnsi" w:hAnsiTheme="minorHAnsi" w:cstheme="minorHAnsi"/>
              </w:rPr>
            </w:pPr>
          </w:p>
        </w:tc>
      </w:tr>
    </w:tbl>
    <w:p w14:paraId="4EAD2650" w14:textId="77777777" w:rsidR="00A877B5" w:rsidRPr="00A877B5" w:rsidRDefault="00A877B5" w:rsidP="00A877B5">
      <w:pPr>
        <w:pStyle w:val="Bullet"/>
        <w:tabs>
          <w:tab w:val="clear" w:pos="360"/>
        </w:tabs>
        <w:ind w:left="720" w:firstLine="0"/>
        <w:jc w:val="both"/>
        <w:rPr>
          <w:rFonts w:asciiTheme="minorHAnsi" w:hAnsiTheme="minorHAnsi" w:cstheme="minorHAnsi"/>
        </w:rPr>
      </w:pPr>
    </w:p>
    <w:p w14:paraId="15FABEB5" w14:textId="0C044DF8"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fully operational customer installations, in total, has the </w:t>
      </w:r>
      <w:r w:rsidR="00D379F5">
        <w:rPr>
          <w:rFonts w:asciiTheme="minorHAnsi" w:hAnsiTheme="minorHAnsi" w:cstheme="minorHAnsi"/>
        </w:rPr>
        <w:t>Vendor</w:t>
      </w:r>
      <w:r w:rsidR="000C7323">
        <w:rPr>
          <w:rFonts w:asciiTheme="minorHAnsi" w:hAnsiTheme="minorHAnsi" w:cstheme="minorHAnsi"/>
        </w:rPr>
        <w:t xml:space="preserve"> </w:t>
      </w:r>
      <w:r w:rsidRPr="00A877B5">
        <w:rPr>
          <w:rFonts w:asciiTheme="minorHAnsi" w:hAnsiTheme="minorHAnsi" w:cstheme="minorHAnsi"/>
        </w:rPr>
        <w:t>completed?</w:t>
      </w:r>
    </w:p>
    <w:tbl>
      <w:tblPr>
        <w:tblStyle w:val="TableGrid"/>
        <w:tblW w:w="0" w:type="auto"/>
        <w:tblInd w:w="720" w:type="dxa"/>
        <w:tblLook w:val="04A0" w:firstRow="1" w:lastRow="0" w:firstColumn="1" w:lastColumn="0" w:noHBand="0" w:noVBand="1"/>
      </w:tblPr>
      <w:tblGrid>
        <w:gridCol w:w="2846"/>
        <w:gridCol w:w="2890"/>
        <w:gridCol w:w="2894"/>
      </w:tblGrid>
      <w:tr w:rsidR="00A877B5" w:rsidRPr="00A877B5" w14:paraId="38374FB4" w14:textId="77777777" w:rsidTr="7B15584C">
        <w:tc>
          <w:tcPr>
            <w:tcW w:w="3116" w:type="dxa"/>
          </w:tcPr>
          <w:p w14:paraId="46F85553" w14:textId="77777777" w:rsidR="00A877B5" w:rsidRPr="00A877B5" w:rsidRDefault="00A877B5" w:rsidP="00630E12">
            <w:pPr>
              <w:pStyle w:val="Bullet"/>
              <w:tabs>
                <w:tab w:val="clear" w:pos="360"/>
              </w:tabs>
              <w:ind w:left="0" w:firstLine="0"/>
              <w:rPr>
                <w:rFonts w:asciiTheme="minorHAnsi" w:hAnsiTheme="minorHAnsi" w:cstheme="minorHAnsi"/>
              </w:rPr>
            </w:pPr>
          </w:p>
        </w:tc>
        <w:tc>
          <w:tcPr>
            <w:tcW w:w="3117" w:type="dxa"/>
          </w:tcPr>
          <w:p w14:paraId="3FEE1AF5" w14:textId="6CDE64D1" w:rsidR="00A877B5" w:rsidRPr="00A45A4E" w:rsidRDefault="7851D7CE" w:rsidP="7B15584C">
            <w:pPr>
              <w:pStyle w:val="Bullet"/>
              <w:tabs>
                <w:tab w:val="clear" w:pos="360"/>
              </w:tabs>
              <w:ind w:left="0"/>
              <w:jc w:val="center"/>
            </w:pPr>
            <w:r w:rsidRPr="7B15584C">
              <w:rPr>
                <w:rFonts w:asciiTheme="minorHAnsi" w:hAnsiTheme="minorHAnsi" w:cstheme="minorBidi"/>
                <w:b/>
                <w:bCs/>
              </w:rPr>
              <w:t xml:space="preserve">      </w:t>
            </w:r>
            <w:r w:rsidR="00D379F5">
              <w:rPr>
                <w:rFonts w:asciiTheme="minorHAnsi" w:hAnsiTheme="minorHAnsi" w:cstheme="minorBidi"/>
                <w:b/>
                <w:bCs/>
              </w:rPr>
              <w:t>Wisconsin</w:t>
            </w:r>
          </w:p>
        </w:tc>
        <w:tc>
          <w:tcPr>
            <w:tcW w:w="3117" w:type="dxa"/>
          </w:tcPr>
          <w:p w14:paraId="2C8CFF9F" w14:textId="77777777" w:rsidR="00A877B5" w:rsidRPr="00A45A4E" w:rsidRDefault="00A877B5"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A877B5" w:rsidRPr="00A877B5" w14:paraId="47A0F9FF" w14:textId="77777777" w:rsidTr="7B15584C">
        <w:tc>
          <w:tcPr>
            <w:tcW w:w="3116" w:type="dxa"/>
          </w:tcPr>
          <w:p w14:paraId="3CF9772B" w14:textId="39AFE585" w:rsidR="00A877B5" w:rsidRPr="00A45A4E" w:rsidRDefault="13802495" w:rsidP="7B15584C">
            <w:pPr>
              <w:pStyle w:val="Bullet"/>
              <w:tabs>
                <w:tab w:val="clear" w:pos="360"/>
              </w:tabs>
              <w:ind w:left="0" w:firstLine="0"/>
              <w:rPr>
                <w:rFonts w:asciiTheme="minorHAnsi" w:hAnsiTheme="minorHAnsi" w:cstheme="minorBidi"/>
                <w:b/>
                <w:bCs/>
              </w:rPr>
            </w:pPr>
            <w:r w:rsidRPr="7B15584C">
              <w:rPr>
                <w:rFonts w:asciiTheme="minorHAnsi" w:hAnsiTheme="minorHAnsi" w:cstheme="minorBidi"/>
                <w:b/>
                <w:bCs/>
              </w:rPr>
              <w:t>Cities</w:t>
            </w:r>
          </w:p>
        </w:tc>
        <w:tc>
          <w:tcPr>
            <w:tcW w:w="3117" w:type="dxa"/>
          </w:tcPr>
          <w:p w14:paraId="495D911A" w14:textId="77777777" w:rsidR="00A877B5" w:rsidRPr="00A877B5" w:rsidRDefault="00A877B5" w:rsidP="00630E12">
            <w:pPr>
              <w:pStyle w:val="Bullet"/>
              <w:tabs>
                <w:tab w:val="clear" w:pos="360"/>
              </w:tabs>
              <w:ind w:left="0" w:firstLine="0"/>
              <w:rPr>
                <w:rFonts w:asciiTheme="minorHAnsi" w:hAnsiTheme="minorHAnsi" w:cstheme="minorHAnsi"/>
              </w:rPr>
            </w:pPr>
          </w:p>
        </w:tc>
        <w:tc>
          <w:tcPr>
            <w:tcW w:w="3117" w:type="dxa"/>
          </w:tcPr>
          <w:p w14:paraId="25945C2D" w14:textId="77777777" w:rsidR="00A877B5" w:rsidRPr="00A877B5" w:rsidRDefault="00A877B5" w:rsidP="00630E12">
            <w:pPr>
              <w:pStyle w:val="Bullet"/>
              <w:tabs>
                <w:tab w:val="clear" w:pos="360"/>
              </w:tabs>
              <w:ind w:left="0" w:firstLine="0"/>
              <w:rPr>
                <w:rFonts w:asciiTheme="minorHAnsi" w:hAnsiTheme="minorHAnsi" w:cstheme="minorHAnsi"/>
              </w:rPr>
            </w:pPr>
          </w:p>
        </w:tc>
      </w:tr>
      <w:tr w:rsidR="00A877B5" w:rsidRPr="00A877B5" w14:paraId="7C059FB3" w14:textId="77777777" w:rsidTr="7B15584C">
        <w:tc>
          <w:tcPr>
            <w:tcW w:w="3116" w:type="dxa"/>
          </w:tcPr>
          <w:p w14:paraId="05A388B4" w14:textId="77777777" w:rsidR="00A877B5" w:rsidRPr="00A45A4E" w:rsidRDefault="00A877B5" w:rsidP="00630E12">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ther public sector</w:t>
            </w:r>
          </w:p>
        </w:tc>
        <w:tc>
          <w:tcPr>
            <w:tcW w:w="3117" w:type="dxa"/>
          </w:tcPr>
          <w:p w14:paraId="6DC0056E" w14:textId="77777777" w:rsidR="00A877B5" w:rsidRPr="00A877B5" w:rsidRDefault="00A877B5" w:rsidP="00630E12">
            <w:pPr>
              <w:pStyle w:val="Bullet"/>
              <w:tabs>
                <w:tab w:val="clear" w:pos="360"/>
              </w:tabs>
              <w:ind w:left="0" w:firstLine="0"/>
              <w:rPr>
                <w:rFonts w:asciiTheme="minorHAnsi" w:hAnsiTheme="minorHAnsi" w:cstheme="minorHAnsi"/>
              </w:rPr>
            </w:pPr>
          </w:p>
        </w:tc>
        <w:tc>
          <w:tcPr>
            <w:tcW w:w="3117" w:type="dxa"/>
          </w:tcPr>
          <w:p w14:paraId="7A9D34F5" w14:textId="77777777" w:rsidR="00A877B5" w:rsidRPr="00A877B5" w:rsidRDefault="00A877B5" w:rsidP="00630E12">
            <w:pPr>
              <w:pStyle w:val="Bullet"/>
              <w:tabs>
                <w:tab w:val="clear" w:pos="360"/>
              </w:tabs>
              <w:ind w:left="0" w:firstLine="0"/>
              <w:rPr>
                <w:rFonts w:asciiTheme="minorHAnsi" w:hAnsiTheme="minorHAnsi" w:cstheme="minorHAnsi"/>
              </w:rPr>
            </w:pPr>
          </w:p>
        </w:tc>
      </w:tr>
      <w:tr w:rsidR="00A877B5" w:rsidRPr="00A877B5" w14:paraId="1AC26C13" w14:textId="77777777" w:rsidTr="7B15584C">
        <w:tc>
          <w:tcPr>
            <w:tcW w:w="3116" w:type="dxa"/>
          </w:tcPr>
          <w:p w14:paraId="7ECC8A3D" w14:textId="77777777" w:rsidR="00A877B5" w:rsidRPr="00A45A4E" w:rsidRDefault="00A877B5" w:rsidP="00630E12">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ther non-public sector</w:t>
            </w:r>
          </w:p>
        </w:tc>
        <w:tc>
          <w:tcPr>
            <w:tcW w:w="3117" w:type="dxa"/>
          </w:tcPr>
          <w:p w14:paraId="07E03BE0" w14:textId="77777777" w:rsidR="00A877B5" w:rsidRPr="00A877B5" w:rsidRDefault="00A877B5" w:rsidP="00630E12">
            <w:pPr>
              <w:pStyle w:val="Bullet"/>
              <w:tabs>
                <w:tab w:val="clear" w:pos="360"/>
              </w:tabs>
              <w:ind w:left="0" w:firstLine="0"/>
              <w:rPr>
                <w:rFonts w:asciiTheme="minorHAnsi" w:hAnsiTheme="minorHAnsi" w:cstheme="minorHAnsi"/>
              </w:rPr>
            </w:pPr>
          </w:p>
        </w:tc>
        <w:tc>
          <w:tcPr>
            <w:tcW w:w="3117" w:type="dxa"/>
          </w:tcPr>
          <w:p w14:paraId="4065C1A3" w14:textId="77777777" w:rsidR="00A877B5" w:rsidRPr="00A877B5" w:rsidRDefault="00A877B5" w:rsidP="00630E12">
            <w:pPr>
              <w:pStyle w:val="Bullet"/>
              <w:tabs>
                <w:tab w:val="clear" w:pos="360"/>
              </w:tabs>
              <w:ind w:left="0" w:firstLine="0"/>
              <w:rPr>
                <w:rFonts w:asciiTheme="minorHAnsi" w:hAnsiTheme="minorHAnsi" w:cstheme="minorHAnsi"/>
              </w:rPr>
            </w:pPr>
          </w:p>
        </w:tc>
      </w:tr>
      <w:tr w:rsidR="00A877B5" w:rsidRPr="00A877B5" w14:paraId="4D43A49C" w14:textId="77777777" w:rsidTr="7B15584C">
        <w:tc>
          <w:tcPr>
            <w:tcW w:w="3116" w:type="dxa"/>
          </w:tcPr>
          <w:p w14:paraId="2FB8D0EC" w14:textId="77777777" w:rsidR="00A877B5" w:rsidRPr="00A45A4E" w:rsidRDefault="00A877B5" w:rsidP="00630E12">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3117" w:type="dxa"/>
          </w:tcPr>
          <w:p w14:paraId="6033B42A" w14:textId="77777777" w:rsidR="00A877B5" w:rsidRPr="00A877B5" w:rsidRDefault="00A877B5" w:rsidP="00630E12">
            <w:pPr>
              <w:pStyle w:val="Bullet"/>
              <w:tabs>
                <w:tab w:val="clear" w:pos="360"/>
              </w:tabs>
              <w:ind w:left="0" w:firstLine="0"/>
              <w:rPr>
                <w:rFonts w:asciiTheme="minorHAnsi" w:hAnsiTheme="minorHAnsi" w:cstheme="minorHAnsi"/>
              </w:rPr>
            </w:pPr>
          </w:p>
        </w:tc>
        <w:tc>
          <w:tcPr>
            <w:tcW w:w="3117" w:type="dxa"/>
          </w:tcPr>
          <w:p w14:paraId="3A93A592" w14:textId="77777777" w:rsidR="00A877B5" w:rsidRPr="00A877B5" w:rsidRDefault="00A877B5" w:rsidP="00630E12">
            <w:pPr>
              <w:pStyle w:val="Bullet"/>
              <w:tabs>
                <w:tab w:val="clear" w:pos="360"/>
              </w:tabs>
              <w:ind w:left="0" w:firstLine="0"/>
              <w:rPr>
                <w:rFonts w:asciiTheme="minorHAnsi" w:hAnsiTheme="minorHAnsi" w:cstheme="minorHAnsi"/>
              </w:rPr>
            </w:pPr>
          </w:p>
        </w:tc>
      </w:tr>
    </w:tbl>
    <w:p w14:paraId="1C742F99" w14:textId="00FD0CF4" w:rsidR="00A877B5" w:rsidRDefault="00A877B5" w:rsidP="00A877B5">
      <w:pPr>
        <w:pStyle w:val="Bullet"/>
        <w:tabs>
          <w:tab w:val="clear" w:pos="360"/>
        </w:tabs>
        <w:ind w:left="720" w:firstLine="0"/>
        <w:jc w:val="both"/>
        <w:rPr>
          <w:rFonts w:asciiTheme="minorHAnsi" w:hAnsiTheme="minorHAnsi" w:cstheme="minorHAnsi"/>
        </w:rPr>
      </w:pPr>
    </w:p>
    <w:p w14:paraId="4DCDAD08" w14:textId="012908CA" w:rsidR="00A877B5" w:rsidRDefault="00A45A4E" w:rsidP="7B15584C">
      <w:pPr>
        <w:pStyle w:val="Bullet"/>
        <w:numPr>
          <w:ilvl w:val="0"/>
          <w:numId w:val="10"/>
        </w:numPr>
        <w:jc w:val="both"/>
        <w:rPr>
          <w:rFonts w:asciiTheme="minorHAnsi" w:hAnsiTheme="minorHAnsi" w:cstheme="minorBidi"/>
        </w:rPr>
      </w:pPr>
      <w:r w:rsidRPr="7B15584C">
        <w:rPr>
          <w:rFonts w:asciiTheme="minorHAnsi" w:hAnsiTheme="minorHAnsi" w:cstheme="minorBidi"/>
        </w:rPr>
        <w:t>How many current system implementations of your solution are in</w:t>
      </w:r>
      <w:r w:rsidR="002F3372" w:rsidRPr="7B15584C">
        <w:rPr>
          <w:rFonts w:asciiTheme="minorHAnsi" w:hAnsiTheme="minorHAnsi" w:cstheme="minorBidi"/>
        </w:rPr>
        <w:t xml:space="preserve"> </w:t>
      </w:r>
      <w:r w:rsidRPr="7B15584C">
        <w:rPr>
          <w:rFonts w:asciiTheme="minorHAnsi" w:hAnsiTheme="minorHAnsi" w:cstheme="minorBidi"/>
        </w:rPr>
        <w:t xml:space="preserve">process within both the State of </w:t>
      </w:r>
      <w:r w:rsidR="00D379F5">
        <w:rPr>
          <w:rFonts w:asciiTheme="minorHAnsi" w:hAnsiTheme="minorHAnsi" w:cstheme="minorBidi"/>
          <w:b/>
          <w:bCs/>
        </w:rPr>
        <w:t>Wisconsin</w:t>
      </w:r>
      <w:r w:rsidR="00D379F5" w:rsidRPr="7B15584C">
        <w:rPr>
          <w:rFonts w:asciiTheme="minorHAnsi" w:hAnsiTheme="minorHAnsi" w:cstheme="minorBidi"/>
        </w:rPr>
        <w:t xml:space="preserve"> </w:t>
      </w:r>
      <w:r w:rsidRPr="7B15584C">
        <w:rPr>
          <w:rFonts w:asciiTheme="minorHAnsi" w:hAnsiTheme="minorHAnsi" w:cstheme="minorBidi"/>
        </w:rPr>
        <w:t xml:space="preserve">and </w:t>
      </w:r>
      <w:r w:rsidR="00EE12CF">
        <w:rPr>
          <w:rFonts w:asciiTheme="minorHAnsi" w:hAnsiTheme="minorHAnsi" w:cstheme="minorBidi"/>
        </w:rPr>
        <w:t>the United States</w:t>
      </w:r>
      <w:r w:rsidRPr="7B15584C">
        <w:rPr>
          <w:rFonts w:asciiTheme="minorHAnsi" w:hAnsiTheme="minorHAnsi" w:cstheme="minorBidi"/>
        </w:rPr>
        <w:t>?</w:t>
      </w:r>
    </w:p>
    <w:tbl>
      <w:tblPr>
        <w:tblStyle w:val="TableGrid"/>
        <w:tblW w:w="0" w:type="auto"/>
        <w:tblInd w:w="720" w:type="dxa"/>
        <w:tblLook w:val="04A0" w:firstRow="1" w:lastRow="0" w:firstColumn="1" w:lastColumn="0" w:noHBand="0" w:noVBand="1"/>
      </w:tblPr>
      <w:tblGrid>
        <w:gridCol w:w="4267"/>
        <w:gridCol w:w="4363"/>
      </w:tblGrid>
      <w:tr w:rsidR="00A45A4E" w14:paraId="316B842A" w14:textId="77777777" w:rsidTr="7B15584C">
        <w:tc>
          <w:tcPr>
            <w:tcW w:w="4675" w:type="dxa"/>
          </w:tcPr>
          <w:p w14:paraId="141E12B0" w14:textId="77777777" w:rsidR="00A45A4E" w:rsidRDefault="00A45A4E" w:rsidP="00A45A4E">
            <w:pPr>
              <w:pStyle w:val="Bullet"/>
              <w:tabs>
                <w:tab w:val="clear" w:pos="360"/>
              </w:tabs>
              <w:ind w:left="0" w:firstLine="0"/>
              <w:rPr>
                <w:rFonts w:asciiTheme="minorHAnsi" w:hAnsiTheme="minorHAnsi" w:cstheme="minorHAnsi"/>
              </w:rPr>
            </w:pPr>
          </w:p>
        </w:tc>
        <w:tc>
          <w:tcPr>
            <w:tcW w:w="4675" w:type="dxa"/>
          </w:tcPr>
          <w:p w14:paraId="60BF995E" w14:textId="6FBECA90"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In-process Implementations</w:t>
            </w:r>
          </w:p>
        </w:tc>
      </w:tr>
      <w:tr w:rsidR="00A45A4E" w14:paraId="216C0A50" w14:textId="77777777" w:rsidTr="7B15584C">
        <w:tc>
          <w:tcPr>
            <w:tcW w:w="4675" w:type="dxa"/>
          </w:tcPr>
          <w:p w14:paraId="04BA1102" w14:textId="517817CF" w:rsidR="00A45A4E" w:rsidRPr="00A45A4E" w:rsidRDefault="00A45A4E" w:rsidP="7B15584C">
            <w:pPr>
              <w:pStyle w:val="Bullet"/>
              <w:tabs>
                <w:tab w:val="clear" w:pos="360"/>
              </w:tabs>
              <w:ind w:left="0" w:firstLine="0"/>
              <w:rPr>
                <w:rFonts w:asciiTheme="minorHAnsi" w:hAnsiTheme="minorHAnsi" w:cstheme="minorBidi"/>
                <w:b/>
                <w:bCs/>
              </w:rPr>
            </w:pPr>
            <w:r w:rsidRPr="7B15584C">
              <w:rPr>
                <w:rFonts w:asciiTheme="minorHAnsi" w:hAnsiTheme="minorHAnsi" w:cstheme="minorBidi"/>
                <w:b/>
                <w:bCs/>
              </w:rPr>
              <w:t xml:space="preserve">State of </w:t>
            </w:r>
            <w:r w:rsidR="00D379F5">
              <w:rPr>
                <w:rFonts w:asciiTheme="minorHAnsi" w:hAnsiTheme="minorHAnsi" w:cstheme="minorBidi"/>
                <w:b/>
                <w:bCs/>
              </w:rPr>
              <w:t>Wisconsin</w:t>
            </w:r>
          </w:p>
        </w:tc>
        <w:tc>
          <w:tcPr>
            <w:tcW w:w="4675" w:type="dxa"/>
          </w:tcPr>
          <w:p w14:paraId="712B33B8" w14:textId="77777777" w:rsidR="00A45A4E" w:rsidRDefault="00A45A4E" w:rsidP="00A45A4E">
            <w:pPr>
              <w:pStyle w:val="Bullet"/>
              <w:tabs>
                <w:tab w:val="clear" w:pos="360"/>
              </w:tabs>
              <w:ind w:left="0" w:firstLine="0"/>
              <w:rPr>
                <w:rFonts w:asciiTheme="minorHAnsi" w:hAnsiTheme="minorHAnsi" w:cstheme="minorHAnsi"/>
              </w:rPr>
            </w:pPr>
          </w:p>
        </w:tc>
      </w:tr>
      <w:tr w:rsidR="00A45A4E" w14:paraId="3333BD25" w14:textId="77777777" w:rsidTr="7B15584C">
        <w:tc>
          <w:tcPr>
            <w:tcW w:w="4675" w:type="dxa"/>
          </w:tcPr>
          <w:p w14:paraId="48D46B44" w14:textId="63886B3B" w:rsidR="00A45A4E" w:rsidRPr="00A45A4E" w:rsidRDefault="00EE12CF" w:rsidP="7B15584C">
            <w:pPr>
              <w:pStyle w:val="Bullet"/>
              <w:tabs>
                <w:tab w:val="clear" w:pos="360"/>
              </w:tabs>
              <w:ind w:left="0" w:firstLine="0"/>
              <w:rPr>
                <w:rFonts w:asciiTheme="minorHAnsi" w:hAnsiTheme="minorHAnsi" w:cstheme="minorBidi"/>
                <w:b/>
                <w:bCs/>
              </w:rPr>
            </w:pPr>
            <w:r>
              <w:rPr>
                <w:rFonts w:asciiTheme="minorHAnsi" w:hAnsiTheme="minorHAnsi" w:cstheme="minorBidi"/>
                <w:b/>
                <w:bCs/>
              </w:rPr>
              <w:t>United States</w:t>
            </w:r>
          </w:p>
        </w:tc>
        <w:tc>
          <w:tcPr>
            <w:tcW w:w="4675" w:type="dxa"/>
          </w:tcPr>
          <w:p w14:paraId="1823DF21" w14:textId="77777777" w:rsidR="00A45A4E" w:rsidRDefault="00A45A4E" w:rsidP="00A45A4E">
            <w:pPr>
              <w:pStyle w:val="Bullet"/>
              <w:tabs>
                <w:tab w:val="clear" w:pos="360"/>
              </w:tabs>
              <w:ind w:left="0" w:firstLine="0"/>
              <w:rPr>
                <w:rFonts w:asciiTheme="minorHAnsi" w:hAnsiTheme="minorHAnsi" w:cstheme="minorHAnsi"/>
              </w:rPr>
            </w:pPr>
          </w:p>
        </w:tc>
      </w:tr>
      <w:tr w:rsidR="00A45A4E" w14:paraId="2E27F5E4" w14:textId="77777777" w:rsidTr="7B15584C">
        <w:tc>
          <w:tcPr>
            <w:tcW w:w="4675" w:type="dxa"/>
          </w:tcPr>
          <w:p w14:paraId="62EC0B35" w14:textId="23167A62" w:rsidR="00A45A4E" w:rsidRPr="00A45A4E" w:rsidRDefault="00A45A4E" w:rsidP="00A45A4E">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Total</w:t>
            </w:r>
          </w:p>
        </w:tc>
        <w:tc>
          <w:tcPr>
            <w:tcW w:w="4675" w:type="dxa"/>
          </w:tcPr>
          <w:p w14:paraId="1476D722" w14:textId="77777777" w:rsidR="00A45A4E" w:rsidRDefault="00A45A4E" w:rsidP="00A45A4E">
            <w:pPr>
              <w:pStyle w:val="Bullet"/>
              <w:tabs>
                <w:tab w:val="clear" w:pos="360"/>
              </w:tabs>
              <w:ind w:left="0" w:firstLine="0"/>
              <w:rPr>
                <w:rFonts w:asciiTheme="minorHAnsi" w:hAnsiTheme="minorHAnsi" w:cstheme="minorHAnsi"/>
              </w:rPr>
            </w:pPr>
          </w:p>
        </w:tc>
      </w:tr>
    </w:tbl>
    <w:p w14:paraId="38E5A139" w14:textId="6CC3A4F2"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488D4DFF" w14:textId="707B8567" w:rsidR="00A45A4E" w:rsidRDefault="00A45A4E" w:rsidP="00042D25">
      <w:pPr>
        <w:pStyle w:val="Bullet"/>
        <w:numPr>
          <w:ilvl w:val="0"/>
          <w:numId w:val="10"/>
        </w:numPr>
        <w:jc w:val="both"/>
        <w:rPr>
          <w:rFonts w:asciiTheme="minorHAnsi" w:hAnsiTheme="minorHAnsi" w:cstheme="minorHAnsi"/>
        </w:rPr>
      </w:pPr>
      <w:r>
        <w:rPr>
          <w:rFonts w:asciiTheme="minorHAnsi" w:hAnsiTheme="minorHAnsi" w:cstheme="minorHAnsi"/>
        </w:rPr>
        <w:t xml:space="preserve">Please state the year the </w:t>
      </w:r>
      <w:r w:rsidR="00D379F5">
        <w:rPr>
          <w:rFonts w:asciiTheme="minorHAnsi" w:hAnsiTheme="minorHAnsi" w:cstheme="minorHAnsi"/>
        </w:rPr>
        <w:t>Vendor</w:t>
      </w:r>
      <w:r>
        <w:rPr>
          <w:rFonts w:asciiTheme="minorHAnsi" w:hAnsiTheme="minorHAnsi" w:cstheme="minorHAnsi"/>
        </w:rPr>
        <w:t xml:space="preserve"> started in the business of selling the proposed solution to local governments.</w:t>
      </w:r>
    </w:p>
    <w:tbl>
      <w:tblPr>
        <w:tblStyle w:val="TableGrid"/>
        <w:tblW w:w="0" w:type="auto"/>
        <w:tblInd w:w="720" w:type="dxa"/>
        <w:tblLook w:val="04A0" w:firstRow="1" w:lastRow="0" w:firstColumn="1" w:lastColumn="0" w:noHBand="0" w:noVBand="1"/>
      </w:tblPr>
      <w:tblGrid>
        <w:gridCol w:w="8630"/>
      </w:tblGrid>
      <w:tr w:rsidR="00A45A4E" w14:paraId="1A924C17" w14:textId="77777777" w:rsidTr="00A45A4E">
        <w:tc>
          <w:tcPr>
            <w:tcW w:w="9350" w:type="dxa"/>
          </w:tcPr>
          <w:p w14:paraId="69DDAA66" w14:textId="77777777" w:rsidR="00A45A4E" w:rsidRDefault="00A45A4E" w:rsidP="00A45A4E">
            <w:pPr>
              <w:pStyle w:val="Bullet"/>
              <w:tabs>
                <w:tab w:val="clear" w:pos="360"/>
              </w:tabs>
              <w:ind w:left="0" w:firstLine="0"/>
              <w:rPr>
                <w:rFonts w:asciiTheme="minorHAnsi" w:hAnsiTheme="minorHAnsi" w:cstheme="minorHAnsi"/>
              </w:rPr>
            </w:pPr>
          </w:p>
          <w:p w14:paraId="42B4352A" w14:textId="77777777" w:rsidR="00A45A4E" w:rsidRDefault="00A45A4E" w:rsidP="00A45A4E">
            <w:pPr>
              <w:pStyle w:val="Bullet"/>
              <w:tabs>
                <w:tab w:val="clear" w:pos="360"/>
              </w:tabs>
              <w:ind w:left="0" w:firstLine="0"/>
              <w:rPr>
                <w:rFonts w:asciiTheme="minorHAnsi" w:hAnsiTheme="minorHAnsi" w:cstheme="minorHAnsi"/>
              </w:rPr>
            </w:pPr>
          </w:p>
          <w:p w14:paraId="2C643000" w14:textId="77DF0AF4" w:rsidR="00A45A4E" w:rsidRDefault="00A45A4E" w:rsidP="00A45A4E">
            <w:pPr>
              <w:pStyle w:val="Bullet"/>
              <w:tabs>
                <w:tab w:val="clear" w:pos="360"/>
              </w:tabs>
              <w:ind w:left="0" w:firstLine="0"/>
              <w:rPr>
                <w:rFonts w:asciiTheme="minorHAnsi" w:hAnsiTheme="minorHAnsi" w:cstheme="minorHAnsi"/>
              </w:rPr>
            </w:pPr>
          </w:p>
        </w:tc>
      </w:tr>
    </w:tbl>
    <w:p w14:paraId="537D6F33" w14:textId="77777777" w:rsidR="00A45A4E" w:rsidRPr="00A45A4E" w:rsidRDefault="00A45A4E" w:rsidP="00A45A4E">
      <w:pPr>
        <w:pStyle w:val="Bullet"/>
        <w:tabs>
          <w:tab w:val="clear" w:pos="360"/>
        </w:tabs>
        <w:ind w:left="720" w:firstLine="0"/>
        <w:jc w:val="both"/>
        <w:rPr>
          <w:rFonts w:asciiTheme="minorHAnsi" w:hAnsiTheme="minorHAnsi" w:cstheme="minorHAnsi"/>
        </w:rPr>
      </w:pPr>
    </w:p>
    <w:p w14:paraId="7AF9A15A" w14:textId="4DB9C0B8" w:rsidR="00A45A4E" w:rsidRDefault="00A45A4E" w:rsidP="7B15584C">
      <w:pPr>
        <w:pStyle w:val="Bullet"/>
        <w:numPr>
          <w:ilvl w:val="0"/>
          <w:numId w:val="10"/>
        </w:numPr>
        <w:jc w:val="both"/>
        <w:rPr>
          <w:rFonts w:asciiTheme="minorHAnsi" w:hAnsiTheme="minorHAnsi" w:cstheme="minorBidi"/>
        </w:rPr>
      </w:pPr>
      <w:r w:rsidRPr="7B15584C">
        <w:rPr>
          <w:rFonts w:asciiTheme="minorHAnsi" w:hAnsiTheme="minorHAnsi" w:cstheme="minorBidi"/>
        </w:rPr>
        <w:t xml:space="preserve">Where is the </w:t>
      </w:r>
      <w:r w:rsidR="00D379F5">
        <w:rPr>
          <w:rFonts w:asciiTheme="minorHAnsi" w:hAnsiTheme="minorHAnsi" w:cstheme="minorBidi"/>
        </w:rPr>
        <w:t>Vendor</w:t>
      </w:r>
      <w:r w:rsidR="000C7323" w:rsidRPr="7B15584C">
        <w:rPr>
          <w:rFonts w:asciiTheme="minorHAnsi" w:hAnsiTheme="minorHAnsi" w:cstheme="minorBidi"/>
        </w:rPr>
        <w:t>’s</w:t>
      </w:r>
      <w:r w:rsidRPr="7B15584C">
        <w:rPr>
          <w:rFonts w:asciiTheme="minorHAnsi" w:hAnsiTheme="minorHAnsi" w:cstheme="minorBidi"/>
        </w:rPr>
        <w:t xml:space="preserve"> closest support facility/sales office to </w:t>
      </w:r>
      <w:r w:rsidR="00D379F5">
        <w:rPr>
          <w:rFonts w:asciiTheme="minorHAnsi" w:hAnsiTheme="minorHAnsi" w:cstheme="minorBidi"/>
        </w:rPr>
        <w:t>the City?</w:t>
      </w:r>
    </w:p>
    <w:tbl>
      <w:tblPr>
        <w:tblStyle w:val="TableGrid"/>
        <w:tblW w:w="0" w:type="auto"/>
        <w:tblInd w:w="720" w:type="dxa"/>
        <w:tblLook w:val="04A0" w:firstRow="1" w:lastRow="0" w:firstColumn="1" w:lastColumn="0" w:noHBand="0" w:noVBand="1"/>
      </w:tblPr>
      <w:tblGrid>
        <w:gridCol w:w="8630"/>
      </w:tblGrid>
      <w:tr w:rsidR="00A45A4E" w14:paraId="76849C6D" w14:textId="77777777" w:rsidTr="00A45A4E">
        <w:tc>
          <w:tcPr>
            <w:tcW w:w="9350" w:type="dxa"/>
          </w:tcPr>
          <w:p w14:paraId="27EFD054" w14:textId="77777777" w:rsidR="00A45A4E" w:rsidRDefault="00A45A4E" w:rsidP="00A45A4E">
            <w:pPr>
              <w:pStyle w:val="Bullet"/>
              <w:tabs>
                <w:tab w:val="clear" w:pos="360"/>
              </w:tabs>
              <w:ind w:left="0" w:firstLine="0"/>
              <w:rPr>
                <w:rFonts w:asciiTheme="minorHAnsi" w:hAnsiTheme="minorHAnsi" w:cstheme="minorHAnsi"/>
              </w:rPr>
            </w:pPr>
          </w:p>
          <w:p w14:paraId="4F9C2E35" w14:textId="77777777" w:rsidR="00A45A4E" w:rsidRDefault="00A45A4E" w:rsidP="00A45A4E">
            <w:pPr>
              <w:pStyle w:val="Bullet"/>
              <w:tabs>
                <w:tab w:val="clear" w:pos="360"/>
              </w:tabs>
              <w:ind w:left="0" w:firstLine="0"/>
              <w:rPr>
                <w:rFonts w:asciiTheme="minorHAnsi" w:hAnsiTheme="minorHAnsi" w:cstheme="minorHAnsi"/>
              </w:rPr>
            </w:pPr>
          </w:p>
          <w:p w14:paraId="208A58FD" w14:textId="3617F198" w:rsidR="00A45A4E" w:rsidRDefault="00A45A4E" w:rsidP="00A45A4E">
            <w:pPr>
              <w:pStyle w:val="Bullet"/>
              <w:tabs>
                <w:tab w:val="clear" w:pos="360"/>
              </w:tabs>
              <w:ind w:left="0" w:firstLine="0"/>
              <w:rPr>
                <w:rFonts w:asciiTheme="minorHAnsi" w:hAnsiTheme="minorHAnsi" w:cstheme="minorHAnsi"/>
              </w:rPr>
            </w:pPr>
          </w:p>
        </w:tc>
      </w:tr>
    </w:tbl>
    <w:p w14:paraId="638595A5" w14:textId="282BAF56"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2EF22CB7" w14:textId="64D8109F" w:rsidR="00A45A4E" w:rsidRDefault="00A45A4E" w:rsidP="00042D25">
      <w:pPr>
        <w:pStyle w:val="Bullet"/>
        <w:numPr>
          <w:ilvl w:val="0"/>
          <w:numId w:val="10"/>
        </w:numPr>
        <w:jc w:val="both"/>
        <w:rPr>
          <w:rFonts w:asciiTheme="minorHAnsi" w:hAnsiTheme="minorHAnsi" w:cstheme="minorHAnsi"/>
        </w:rPr>
      </w:pPr>
      <w:r>
        <w:rPr>
          <w:rFonts w:asciiTheme="minorHAnsi" w:hAnsiTheme="minorHAnsi" w:cstheme="minorHAnsi"/>
        </w:rPr>
        <w:t>Where is the company headquarters?</w:t>
      </w:r>
    </w:p>
    <w:tbl>
      <w:tblPr>
        <w:tblStyle w:val="TableGrid"/>
        <w:tblW w:w="0" w:type="auto"/>
        <w:tblInd w:w="720" w:type="dxa"/>
        <w:tblLook w:val="04A0" w:firstRow="1" w:lastRow="0" w:firstColumn="1" w:lastColumn="0" w:noHBand="0" w:noVBand="1"/>
      </w:tblPr>
      <w:tblGrid>
        <w:gridCol w:w="8630"/>
      </w:tblGrid>
      <w:tr w:rsidR="00A45A4E" w14:paraId="2423E7AF" w14:textId="77777777" w:rsidTr="00A45A4E">
        <w:tc>
          <w:tcPr>
            <w:tcW w:w="9350" w:type="dxa"/>
          </w:tcPr>
          <w:p w14:paraId="7C892075" w14:textId="77777777" w:rsidR="00A45A4E" w:rsidRDefault="00A45A4E" w:rsidP="00A45A4E">
            <w:pPr>
              <w:pStyle w:val="Bullet"/>
              <w:tabs>
                <w:tab w:val="clear" w:pos="360"/>
              </w:tabs>
              <w:ind w:left="0" w:firstLine="0"/>
              <w:rPr>
                <w:rFonts w:asciiTheme="minorHAnsi" w:hAnsiTheme="minorHAnsi" w:cstheme="minorHAnsi"/>
              </w:rPr>
            </w:pPr>
          </w:p>
          <w:p w14:paraId="607D47BA" w14:textId="77777777" w:rsidR="00A45A4E" w:rsidRDefault="00A45A4E" w:rsidP="00A45A4E">
            <w:pPr>
              <w:pStyle w:val="Bullet"/>
              <w:tabs>
                <w:tab w:val="clear" w:pos="360"/>
              </w:tabs>
              <w:ind w:left="0" w:firstLine="0"/>
              <w:rPr>
                <w:rFonts w:asciiTheme="minorHAnsi" w:hAnsiTheme="minorHAnsi" w:cstheme="minorHAnsi"/>
              </w:rPr>
            </w:pPr>
          </w:p>
          <w:p w14:paraId="1D38B928" w14:textId="33AF2077" w:rsidR="00A45A4E" w:rsidRDefault="00A45A4E" w:rsidP="00A45A4E">
            <w:pPr>
              <w:pStyle w:val="Bullet"/>
              <w:tabs>
                <w:tab w:val="clear" w:pos="360"/>
              </w:tabs>
              <w:ind w:left="0" w:firstLine="0"/>
              <w:rPr>
                <w:rFonts w:asciiTheme="minorHAnsi" w:hAnsiTheme="minorHAnsi" w:cstheme="minorHAnsi"/>
              </w:rPr>
            </w:pPr>
          </w:p>
        </w:tc>
      </w:tr>
    </w:tbl>
    <w:p w14:paraId="500299FF" w14:textId="7BC88693" w:rsidR="00A45A4E" w:rsidRDefault="00A45A4E" w:rsidP="00A45A4E">
      <w:pPr>
        <w:pStyle w:val="Bullet"/>
        <w:tabs>
          <w:tab w:val="clear" w:pos="360"/>
        </w:tabs>
        <w:ind w:left="720" w:firstLine="0"/>
        <w:jc w:val="both"/>
        <w:rPr>
          <w:rFonts w:asciiTheme="minorHAnsi" w:hAnsiTheme="minorHAnsi" w:cstheme="minorHAnsi"/>
        </w:rPr>
      </w:pPr>
    </w:p>
    <w:p w14:paraId="36CA1D7A" w14:textId="2ED16B08" w:rsidR="00A45A4E" w:rsidRPr="00A45A4E" w:rsidRDefault="00A45A4E" w:rsidP="00042D25">
      <w:pPr>
        <w:pStyle w:val="ListParagraph"/>
        <w:numPr>
          <w:ilvl w:val="0"/>
          <w:numId w:val="10"/>
        </w:numPr>
        <w:rPr>
          <w:rFonts w:asciiTheme="minorHAnsi" w:hAnsiTheme="minorHAnsi" w:cstheme="minorHAnsi"/>
        </w:rPr>
      </w:pPr>
      <w:r w:rsidRPr="00A45A4E">
        <w:rPr>
          <w:rFonts w:asciiTheme="minorHAnsi" w:hAnsiTheme="minorHAnsi" w:cstheme="minorHAnsi"/>
        </w:rPr>
        <w:t xml:space="preserve">Please list the </w:t>
      </w:r>
      <w:r w:rsidR="00D379F5">
        <w:rPr>
          <w:rFonts w:asciiTheme="minorHAnsi" w:hAnsiTheme="minorHAnsi" w:cstheme="minorHAnsi"/>
        </w:rPr>
        <w:t>Vendor</w:t>
      </w:r>
      <w:r w:rsidRPr="00A45A4E">
        <w:rPr>
          <w:rFonts w:asciiTheme="minorHAnsi" w:hAnsiTheme="minorHAnsi" w:cstheme="minorHAnsi"/>
        </w:rPr>
        <w:t>’s sales in the previous three years:</w:t>
      </w:r>
    </w:p>
    <w:tbl>
      <w:tblPr>
        <w:tblStyle w:val="TableGrid"/>
        <w:tblW w:w="0" w:type="auto"/>
        <w:tblInd w:w="720" w:type="dxa"/>
        <w:tblLook w:val="04A0" w:firstRow="1" w:lastRow="0" w:firstColumn="1" w:lastColumn="0" w:noHBand="0" w:noVBand="1"/>
      </w:tblPr>
      <w:tblGrid>
        <w:gridCol w:w="4313"/>
        <w:gridCol w:w="4317"/>
      </w:tblGrid>
      <w:tr w:rsidR="00A45A4E" w14:paraId="2B91F6A3" w14:textId="77777777" w:rsidTr="00A45A4E">
        <w:tc>
          <w:tcPr>
            <w:tcW w:w="4313" w:type="dxa"/>
          </w:tcPr>
          <w:p w14:paraId="284646E4" w14:textId="549DE694"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Year</w:t>
            </w:r>
          </w:p>
        </w:tc>
        <w:tc>
          <w:tcPr>
            <w:tcW w:w="4317" w:type="dxa"/>
          </w:tcPr>
          <w:p w14:paraId="2B1A5094" w14:textId="34F1E003"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Sales</w:t>
            </w:r>
          </w:p>
        </w:tc>
      </w:tr>
      <w:tr w:rsidR="00A45A4E" w14:paraId="600FF069" w14:textId="77777777" w:rsidTr="00A45A4E">
        <w:tc>
          <w:tcPr>
            <w:tcW w:w="4313" w:type="dxa"/>
          </w:tcPr>
          <w:p w14:paraId="19AF9FE3" w14:textId="092494EA"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EE12CF">
              <w:rPr>
                <w:rFonts w:asciiTheme="minorHAnsi" w:hAnsiTheme="minorHAnsi" w:cstheme="minorHAnsi"/>
                <w:b/>
                <w:bCs/>
              </w:rPr>
              <w:t>4</w:t>
            </w:r>
          </w:p>
        </w:tc>
        <w:tc>
          <w:tcPr>
            <w:tcW w:w="4317" w:type="dxa"/>
          </w:tcPr>
          <w:p w14:paraId="019584AF" w14:textId="77777777" w:rsidR="00A45A4E" w:rsidRDefault="00A45A4E" w:rsidP="00A45A4E">
            <w:pPr>
              <w:pStyle w:val="Bullet"/>
              <w:tabs>
                <w:tab w:val="clear" w:pos="360"/>
              </w:tabs>
              <w:ind w:left="0" w:firstLine="0"/>
              <w:rPr>
                <w:rFonts w:asciiTheme="minorHAnsi" w:hAnsiTheme="minorHAnsi" w:cstheme="minorHAnsi"/>
              </w:rPr>
            </w:pPr>
          </w:p>
        </w:tc>
      </w:tr>
      <w:tr w:rsidR="00A45A4E" w14:paraId="5DD9CEA2" w14:textId="77777777" w:rsidTr="00A45A4E">
        <w:tc>
          <w:tcPr>
            <w:tcW w:w="4313" w:type="dxa"/>
          </w:tcPr>
          <w:p w14:paraId="5E86C6E2" w14:textId="2DBBCCA7"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EE12CF">
              <w:rPr>
                <w:rFonts w:asciiTheme="minorHAnsi" w:hAnsiTheme="minorHAnsi" w:cstheme="minorHAnsi"/>
                <w:b/>
                <w:bCs/>
              </w:rPr>
              <w:t>3</w:t>
            </w:r>
          </w:p>
        </w:tc>
        <w:tc>
          <w:tcPr>
            <w:tcW w:w="4317" w:type="dxa"/>
          </w:tcPr>
          <w:p w14:paraId="7388B021" w14:textId="77777777" w:rsidR="00A45A4E" w:rsidRDefault="00A45A4E" w:rsidP="00A45A4E">
            <w:pPr>
              <w:pStyle w:val="Bullet"/>
              <w:tabs>
                <w:tab w:val="clear" w:pos="360"/>
              </w:tabs>
              <w:ind w:left="0" w:firstLine="0"/>
              <w:rPr>
                <w:rFonts w:asciiTheme="minorHAnsi" w:hAnsiTheme="minorHAnsi" w:cstheme="minorHAnsi"/>
              </w:rPr>
            </w:pPr>
          </w:p>
        </w:tc>
      </w:tr>
      <w:tr w:rsidR="00A45A4E" w14:paraId="1E46FD6B" w14:textId="77777777" w:rsidTr="00A45A4E">
        <w:tc>
          <w:tcPr>
            <w:tcW w:w="4313" w:type="dxa"/>
          </w:tcPr>
          <w:p w14:paraId="07D90561" w14:textId="54FEC944"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EE12CF">
              <w:rPr>
                <w:rFonts w:asciiTheme="minorHAnsi" w:hAnsiTheme="minorHAnsi" w:cstheme="minorHAnsi"/>
                <w:b/>
                <w:bCs/>
              </w:rPr>
              <w:t>2</w:t>
            </w:r>
          </w:p>
        </w:tc>
        <w:tc>
          <w:tcPr>
            <w:tcW w:w="4317" w:type="dxa"/>
          </w:tcPr>
          <w:p w14:paraId="2BB01CA0" w14:textId="77777777" w:rsidR="00A45A4E" w:rsidRDefault="00A45A4E" w:rsidP="00A45A4E">
            <w:pPr>
              <w:pStyle w:val="Bullet"/>
              <w:tabs>
                <w:tab w:val="clear" w:pos="360"/>
              </w:tabs>
              <w:ind w:left="0" w:firstLine="0"/>
              <w:rPr>
                <w:rFonts w:asciiTheme="minorHAnsi" w:hAnsiTheme="minorHAnsi" w:cstheme="minorHAnsi"/>
              </w:rPr>
            </w:pPr>
          </w:p>
        </w:tc>
      </w:tr>
    </w:tbl>
    <w:p w14:paraId="143C3A3F" w14:textId="7E40E05B" w:rsidR="00A45A4E" w:rsidRDefault="00A45A4E" w:rsidP="00A45A4E">
      <w:pPr>
        <w:pStyle w:val="Bullet"/>
        <w:tabs>
          <w:tab w:val="clear" w:pos="360"/>
        </w:tabs>
        <w:ind w:left="720" w:firstLine="0"/>
        <w:jc w:val="both"/>
        <w:rPr>
          <w:rFonts w:asciiTheme="minorHAnsi" w:hAnsiTheme="minorHAnsi" w:cstheme="minorHAnsi"/>
        </w:rPr>
      </w:pPr>
    </w:p>
    <w:p w14:paraId="55C77B66" w14:textId="34E8990E" w:rsidR="00A45A4E" w:rsidRDefault="00A45A4E" w:rsidP="00042D25">
      <w:pPr>
        <w:pStyle w:val="Bullet"/>
        <w:numPr>
          <w:ilvl w:val="0"/>
          <w:numId w:val="10"/>
        </w:numPr>
        <w:jc w:val="both"/>
        <w:rPr>
          <w:rFonts w:asciiTheme="minorHAnsi" w:hAnsiTheme="minorHAnsi" w:cstheme="minorHAnsi"/>
        </w:rPr>
      </w:pPr>
      <w:r w:rsidRPr="00A45A4E">
        <w:rPr>
          <w:rFonts w:asciiTheme="minorHAnsi" w:hAnsiTheme="minorHAnsi" w:cstheme="minorHAnsi"/>
        </w:rPr>
        <w:t xml:space="preserve">How many total employees does the </w:t>
      </w:r>
      <w:r w:rsidR="00D379F5">
        <w:rPr>
          <w:rFonts w:asciiTheme="minorHAnsi" w:hAnsiTheme="minorHAnsi" w:cstheme="minorHAnsi"/>
        </w:rPr>
        <w:t>Vendor</w:t>
      </w:r>
      <w:r w:rsidRPr="00A45A4E">
        <w:rPr>
          <w:rFonts w:asciiTheme="minorHAnsi" w:hAnsiTheme="minorHAnsi" w:cstheme="minorHAnsi"/>
        </w:rPr>
        <w:t xml:space="preserve"> have in each of the following categories?</w:t>
      </w:r>
    </w:p>
    <w:tbl>
      <w:tblPr>
        <w:tblStyle w:val="TableGrid"/>
        <w:tblW w:w="0" w:type="auto"/>
        <w:tblInd w:w="720" w:type="dxa"/>
        <w:tblLook w:val="04A0" w:firstRow="1" w:lastRow="0" w:firstColumn="1" w:lastColumn="0" w:noHBand="0" w:noVBand="1"/>
      </w:tblPr>
      <w:tblGrid>
        <w:gridCol w:w="4315"/>
        <w:gridCol w:w="4315"/>
      </w:tblGrid>
      <w:tr w:rsidR="00A45A4E" w14:paraId="29606B85" w14:textId="77777777" w:rsidTr="00042D25">
        <w:tc>
          <w:tcPr>
            <w:tcW w:w="4315" w:type="dxa"/>
          </w:tcPr>
          <w:p w14:paraId="6C11925C" w14:textId="25480EAF"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4315" w:type="dxa"/>
          </w:tcPr>
          <w:p w14:paraId="7928B2CD" w14:textId="4A14CDFE"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p>
        </w:tc>
      </w:tr>
      <w:tr w:rsidR="00A45A4E" w14:paraId="1E328269" w14:textId="77777777" w:rsidTr="00042D25">
        <w:tc>
          <w:tcPr>
            <w:tcW w:w="4315" w:type="dxa"/>
          </w:tcPr>
          <w:p w14:paraId="5A90B750" w14:textId="2A7508F3"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ales/Marketing</w:t>
            </w:r>
          </w:p>
        </w:tc>
        <w:tc>
          <w:tcPr>
            <w:tcW w:w="4315" w:type="dxa"/>
          </w:tcPr>
          <w:p w14:paraId="7CD54E87"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431C860" w14:textId="77777777" w:rsidTr="00042D25">
        <w:tc>
          <w:tcPr>
            <w:tcW w:w="4315" w:type="dxa"/>
          </w:tcPr>
          <w:p w14:paraId="7AD0AB92" w14:textId="6C628D4F"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Management/Administration</w:t>
            </w:r>
          </w:p>
        </w:tc>
        <w:tc>
          <w:tcPr>
            <w:tcW w:w="4315" w:type="dxa"/>
          </w:tcPr>
          <w:p w14:paraId="3252F946"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01AD67B" w14:textId="77777777" w:rsidTr="00042D25">
        <w:tc>
          <w:tcPr>
            <w:tcW w:w="4315" w:type="dxa"/>
          </w:tcPr>
          <w:p w14:paraId="74E0CB76" w14:textId="45197120"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Help Desk Staff</w:t>
            </w:r>
          </w:p>
        </w:tc>
        <w:tc>
          <w:tcPr>
            <w:tcW w:w="4315" w:type="dxa"/>
          </w:tcPr>
          <w:p w14:paraId="6EEA5DBC"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00DBE09D" w14:textId="77777777" w:rsidTr="00042D25">
        <w:tc>
          <w:tcPr>
            <w:tcW w:w="4315" w:type="dxa"/>
          </w:tcPr>
          <w:p w14:paraId="47DCBD0C" w14:textId="1A7BA38C"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Development Staff</w:t>
            </w:r>
          </w:p>
        </w:tc>
        <w:tc>
          <w:tcPr>
            <w:tcW w:w="4315" w:type="dxa"/>
          </w:tcPr>
          <w:p w14:paraId="7A4D41A2"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1ABDABF1" w14:textId="77777777" w:rsidTr="00042D25">
        <w:tc>
          <w:tcPr>
            <w:tcW w:w="4315" w:type="dxa"/>
          </w:tcPr>
          <w:p w14:paraId="0E4484C9" w14:textId="3DF7C268"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4315" w:type="dxa"/>
          </w:tcPr>
          <w:p w14:paraId="75A6CAC4"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042D25" w14:paraId="0D4A3B19" w14:textId="77777777" w:rsidTr="00042D25">
        <w:tc>
          <w:tcPr>
            <w:tcW w:w="4315" w:type="dxa"/>
          </w:tcPr>
          <w:p w14:paraId="006A8423" w14:textId="6698A6CA" w:rsidR="00042D25"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Total</w:t>
            </w:r>
          </w:p>
        </w:tc>
        <w:tc>
          <w:tcPr>
            <w:tcW w:w="4315" w:type="dxa"/>
          </w:tcPr>
          <w:p w14:paraId="115BE419" w14:textId="77777777" w:rsidR="00042D25" w:rsidRPr="00A45A4E" w:rsidRDefault="00042D25" w:rsidP="00A45A4E">
            <w:pPr>
              <w:pStyle w:val="Bullet"/>
              <w:tabs>
                <w:tab w:val="clear" w:pos="360"/>
              </w:tabs>
              <w:ind w:left="0" w:firstLine="0"/>
              <w:jc w:val="center"/>
              <w:rPr>
                <w:rFonts w:asciiTheme="minorHAnsi" w:hAnsiTheme="minorHAnsi" w:cstheme="minorHAnsi"/>
                <w:b/>
                <w:bCs/>
              </w:rPr>
            </w:pPr>
          </w:p>
        </w:tc>
      </w:tr>
    </w:tbl>
    <w:p w14:paraId="3D598822" w14:textId="10E0F0EA" w:rsidR="00A45A4E" w:rsidRDefault="00A45A4E" w:rsidP="00A45A4E">
      <w:pPr>
        <w:pStyle w:val="Bullet"/>
        <w:tabs>
          <w:tab w:val="clear" w:pos="360"/>
        </w:tabs>
        <w:ind w:left="720" w:firstLine="0"/>
        <w:jc w:val="both"/>
        <w:rPr>
          <w:rFonts w:asciiTheme="minorHAnsi" w:hAnsiTheme="minorHAnsi" w:cstheme="minorHAnsi"/>
        </w:rPr>
      </w:pPr>
    </w:p>
    <w:p w14:paraId="2086F2C3" w14:textId="2FF1BB3C" w:rsidR="00042D25" w:rsidRDefault="00042D25" w:rsidP="00042D25">
      <w:pPr>
        <w:pStyle w:val="Bullet"/>
        <w:numPr>
          <w:ilvl w:val="0"/>
          <w:numId w:val="10"/>
        </w:numPr>
        <w:jc w:val="both"/>
        <w:rPr>
          <w:rFonts w:asciiTheme="minorHAnsi" w:hAnsiTheme="minorHAnsi" w:cstheme="minorHAnsi"/>
        </w:rPr>
      </w:pPr>
      <w:r w:rsidRPr="00042D25">
        <w:rPr>
          <w:rFonts w:asciiTheme="minorHAnsi" w:hAnsiTheme="minorHAnsi" w:cstheme="minorHAnsi"/>
        </w:rPr>
        <w:t>Please disclose any outstanding litigation against your company.</w:t>
      </w:r>
    </w:p>
    <w:tbl>
      <w:tblPr>
        <w:tblStyle w:val="TableGrid"/>
        <w:tblW w:w="0" w:type="auto"/>
        <w:tblInd w:w="720" w:type="dxa"/>
        <w:tblLook w:val="04A0" w:firstRow="1" w:lastRow="0" w:firstColumn="1" w:lastColumn="0" w:noHBand="0" w:noVBand="1"/>
      </w:tblPr>
      <w:tblGrid>
        <w:gridCol w:w="8630"/>
      </w:tblGrid>
      <w:tr w:rsidR="00042D25" w14:paraId="0BBA1764" w14:textId="77777777" w:rsidTr="00042D25">
        <w:tc>
          <w:tcPr>
            <w:tcW w:w="8630" w:type="dxa"/>
          </w:tcPr>
          <w:p w14:paraId="4F3A6A4E" w14:textId="77777777" w:rsidR="00042D25" w:rsidRDefault="00042D25" w:rsidP="00042D25">
            <w:pPr>
              <w:pStyle w:val="Bullet"/>
              <w:tabs>
                <w:tab w:val="clear" w:pos="360"/>
              </w:tabs>
              <w:ind w:left="0" w:firstLine="0"/>
              <w:rPr>
                <w:rFonts w:asciiTheme="minorHAnsi" w:hAnsiTheme="minorHAnsi" w:cstheme="minorHAnsi"/>
              </w:rPr>
            </w:pPr>
          </w:p>
          <w:p w14:paraId="01347C0F" w14:textId="77777777" w:rsidR="00042D25" w:rsidRDefault="00042D25" w:rsidP="00042D25">
            <w:pPr>
              <w:pStyle w:val="Bullet"/>
              <w:tabs>
                <w:tab w:val="clear" w:pos="360"/>
              </w:tabs>
              <w:ind w:left="0" w:firstLine="0"/>
              <w:rPr>
                <w:rFonts w:asciiTheme="minorHAnsi" w:hAnsiTheme="minorHAnsi" w:cstheme="minorHAnsi"/>
              </w:rPr>
            </w:pPr>
          </w:p>
          <w:p w14:paraId="12B02CF9" w14:textId="0F0D02E3" w:rsidR="00042D25" w:rsidRDefault="00042D25" w:rsidP="00042D25">
            <w:pPr>
              <w:pStyle w:val="Bullet"/>
              <w:tabs>
                <w:tab w:val="clear" w:pos="360"/>
              </w:tabs>
              <w:ind w:left="0" w:firstLine="0"/>
              <w:rPr>
                <w:rFonts w:asciiTheme="minorHAnsi" w:hAnsiTheme="minorHAnsi" w:cstheme="minorHAnsi"/>
              </w:rPr>
            </w:pPr>
          </w:p>
        </w:tc>
      </w:tr>
    </w:tbl>
    <w:p w14:paraId="67A8AC55" w14:textId="125BBE0F" w:rsidR="00042D25" w:rsidRDefault="00042D25" w:rsidP="00042D25">
      <w:pPr>
        <w:pStyle w:val="Bullet"/>
        <w:numPr>
          <w:ilvl w:val="0"/>
          <w:numId w:val="10"/>
        </w:numPr>
        <w:jc w:val="both"/>
        <w:rPr>
          <w:rFonts w:asciiTheme="minorHAnsi" w:hAnsiTheme="minorHAnsi" w:cstheme="minorHAnsi"/>
        </w:rPr>
      </w:pPr>
      <w:r w:rsidRPr="00042D25">
        <w:rPr>
          <w:rFonts w:asciiTheme="minorHAnsi" w:hAnsiTheme="minorHAnsi" w:cstheme="minorHAnsi"/>
        </w:rPr>
        <w:t xml:space="preserve">Please list any third-party </w:t>
      </w:r>
      <w:r w:rsidR="00D379F5">
        <w:rPr>
          <w:rFonts w:asciiTheme="minorHAnsi" w:hAnsiTheme="minorHAnsi" w:cstheme="minorHAnsi"/>
        </w:rPr>
        <w:t>Vendor</w:t>
      </w:r>
      <w:r w:rsidRPr="00042D25">
        <w:rPr>
          <w:rFonts w:asciiTheme="minorHAnsi" w:hAnsiTheme="minorHAnsi" w:cstheme="minorHAnsi"/>
        </w:rPr>
        <w:t>s you’re partnering with and proposing as part of your response, as well as the products and versions proposed, and the scope areas/functionality they will be providing.</w:t>
      </w:r>
    </w:p>
    <w:tbl>
      <w:tblPr>
        <w:tblStyle w:val="TableGrid"/>
        <w:tblW w:w="0" w:type="auto"/>
        <w:tblInd w:w="720" w:type="dxa"/>
        <w:tblLook w:val="04A0" w:firstRow="1" w:lastRow="0" w:firstColumn="1" w:lastColumn="0" w:noHBand="0" w:noVBand="1"/>
      </w:tblPr>
      <w:tblGrid>
        <w:gridCol w:w="8630"/>
      </w:tblGrid>
      <w:tr w:rsidR="00042D25" w14:paraId="2623D0F7" w14:textId="77777777" w:rsidTr="0099639A">
        <w:tc>
          <w:tcPr>
            <w:tcW w:w="8630" w:type="dxa"/>
          </w:tcPr>
          <w:p w14:paraId="7482F9CE" w14:textId="77777777" w:rsidR="00042D25" w:rsidRDefault="00042D25" w:rsidP="00042D25">
            <w:pPr>
              <w:pStyle w:val="Bullet"/>
              <w:tabs>
                <w:tab w:val="clear" w:pos="360"/>
              </w:tabs>
              <w:ind w:left="0" w:firstLine="0"/>
              <w:rPr>
                <w:rFonts w:asciiTheme="minorHAnsi" w:hAnsiTheme="minorHAnsi" w:cstheme="minorHAnsi"/>
              </w:rPr>
            </w:pPr>
          </w:p>
          <w:p w14:paraId="6F054959" w14:textId="77777777" w:rsidR="00042D25" w:rsidRDefault="00042D25" w:rsidP="00042D25">
            <w:pPr>
              <w:pStyle w:val="Bullet"/>
              <w:tabs>
                <w:tab w:val="clear" w:pos="360"/>
              </w:tabs>
              <w:ind w:left="0" w:firstLine="0"/>
              <w:rPr>
                <w:rFonts w:asciiTheme="minorHAnsi" w:hAnsiTheme="minorHAnsi" w:cstheme="minorHAnsi"/>
              </w:rPr>
            </w:pPr>
          </w:p>
          <w:p w14:paraId="037121A1" w14:textId="5FB6486C" w:rsidR="00042D25" w:rsidRDefault="00042D25" w:rsidP="00042D25">
            <w:pPr>
              <w:pStyle w:val="Bullet"/>
              <w:tabs>
                <w:tab w:val="clear" w:pos="360"/>
              </w:tabs>
              <w:ind w:left="0" w:firstLine="0"/>
              <w:rPr>
                <w:rFonts w:asciiTheme="minorHAnsi" w:hAnsiTheme="minorHAnsi" w:cstheme="minorHAnsi"/>
              </w:rPr>
            </w:pPr>
          </w:p>
        </w:tc>
      </w:tr>
    </w:tbl>
    <w:p w14:paraId="12C983BE" w14:textId="77777777" w:rsidR="0099639A" w:rsidRDefault="0099639A"/>
    <w:p w14:paraId="6BCE6E20" w14:textId="66C32690" w:rsidR="0099639A" w:rsidRDefault="0099639A" w:rsidP="0099639A">
      <w:pPr>
        <w:pStyle w:val="ListParagraph"/>
        <w:numPr>
          <w:ilvl w:val="0"/>
          <w:numId w:val="10"/>
        </w:numPr>
      </w:pPr>
      <w:r>
        <w:t xml:space="preserve">Please list any key differentiators that are not available in the current version of the software but will be made available in the next 12 months. </w:t>
      </w:r>
    </w:p>
    <w:tbl>
      <w:tblPr>
        <w:tblStyle w:val="TableGrid"/>
        <w:tblW w:w="0" w:type="auto"/>
        <w:tblInd w:w="720" w:type="dxa"/>
        <w:tblLook w:val="04A0" w:firstRow="1" w:lastRow="0" w:firstColumn="1" w:lastColumn="0" w:noHBand="0" w:noVBand="1"/>
      </w:tblPr>
      <w:tblGrid>
        <w:gridCol w:w="8630"/>
      </w:tblGrid>
      <w:tr w:rsidR="0099639A" w14:paraId="0117095A" w14:textId="77777777" w:rsidTr="0099639A">
        <w:tc>
          <w:tcPr>
            <w:tcW w:w="8630" w:type="dxa"/>
          </w:tcPr>
          <w:p w14:paraId="58E3D867" w14:textId="77777777" w:rsidR="0099639A" w:rsidRDefault="0099639A" w:rsidP="00042D25">
            <w:pPr>
              <w:pStyle w:val="Bullet"/>
              <w:tabs>
                <w:tab w:val="clear" w:pos="360"/>
              </w:tabs>
              <w:ind w:left="0" w:firstLine="0"/>
              <w:rPr>
                <w:rFonts w:asciiTheme="minorHAnsi" w:hAnsiTheme="minorHAnsi" w:cstheme="minorHAnsi"/>
              </w:rPr>
            </w:pPr>
          </w:p>
          <w:p w14:paraId="5469C64A" w14:textId="77777777" w:rsidR="0099639A" w:rsidRDefault="0099639A" w:rsidP="00042D25">
            <w:pPr>
              <w:pStyle w:val="Bullet"/>
              <w:tabs>
                <w:tab w:val="clear" w:pos="360"/>
              </w:tabs>
              <w:ind w:left="0" w:firstLine="0"/>
              <w:rPr>
                <w:rFonts w:asciiTheme="minorHAnsi" w:hAnsiTheme="minorHAnsi" w:cstheme="minorHAnsi"/>
              </w:rPr>
            </w:pPr>
          </w:p>
          <w:p w14:paraId="6979CF6A" w14:textId="37F1DAF5" w:rsidR="0099639A" w:rsidRDefault="0099639A" w:rsidP="00042D25">
            <w:pPr>
              <w:pStyle w:val="Bullet"/>
              <w:tabs>
                <w:tab w:val="clear" w:pos="360"/>
              </w:tabs>
              <w:ind w:left="0" w:firstLine="0"/>
              <w:rPr>
                <w:rFonts w:asciiTheme="minorHAnsi" w:hAnsiTheme="minorHAnsi" w:cstheme="minorHAnsi"/>
              </w:rPr>
            </w:pPr>
          </w:p>
        </w:tc>
      </w:tr>
    </w:tbl>
    <w:p w14:paraId="18CB0C7B" w14:textId="0D4E9F7E" w:rsidR="00042D25" w:rsidRDefault="00255F23" w:rsidP="00255F23">
      <w:pPr>
        <w:pStyle w:val="Heading1"/>
      </w:pPr>
      <w:bookmarkStart w:id="8" w:name="_Toc208999385"/>
      <w:r>
        <w:t xml:space="preserve">Technical and </w:t>
      </w:r>
      <w:r w:rsidR="00D379F5">
        <w:t>Vendor</w:t>
      </w:r>
      <w:r w:rsidR="240E8EA4">
        <w:t xml:space="preserve"> </w:t>
      </w:r>
      <w:r>
        <w:t xml:space="preserve">Hosting Requirements </w:t>
      </w:r>
      <w:r w:rsidR="007259D4">
        <w:t>Questionnaire</w:t>
      </w:r>
      <w:bookmarkEnd w:id="8"/>
    </w:p>
    <w:p w14:paraId="6D5EE4AD" w14:textId="54212996" w:rsidR="00255F23" w:rsidRDefault="00255F23" w:rsidP="00255F23">
      <w:pPr>
        <w:pStyle w:val="Heading2"/>
      </w:pPr>
      <w:bookmarkStart w:id="9" w:name="_Toc208999386"/>
      <w:r w:rsidRPr="00255F23">
        <w:t>Hosting and Usage</w:t>
      </w:r>
      <w:bookmarkEnd w:id="9"/>
    </w:p>
    <w:p w14:paraId="15F06AE5" w14:textId="43195473" w:rsidR="00255F23" w:rsidRDefault="00255F23" w:rsidP="00255F23">
      <w:pPr>
        <w:pStyle w:val="BodyText"/>
        <w:numPr>
          <w:ilvl w:val="0"/>
          <w:numId w:val="11"/>
        </w:numPr>
        <w:spacing w:before="0" w:after="0"/>
        <w:rPr>
          <w:rFonts w:asciiTheme="minorHAnsi" w:hAnsiTheme="minorHAnsi" w:cstheme="minorHAnsi"/>
        </w:rPr>
      </w:pPr>
      <w:r w:rsidRPr="00255F23">
        <w:rPr>
          <w:rFonts w:asciiTheme="minorHAnsi" w:hAnsiTheme="minorHAnsi" w:cstheme="minorHAnsi"/>
        </w:rPr>
        <w:t xml:space="preserve">Please describe your </w:t>
      </w:r>
      <w:r w:rsidR="00D379F5">
        <w:rPr>
          <w:rFonts w:asciiTheme="minorHAnsi" w:hAnsiTheme="minorHAnsi" w:cstheme="minorHAnsi"/>
        </w:rPr>
        <w:t>Vendor</w:t>
      </w:r>
      <w:r w:rsidRPr="00255F23">
        <w:rPr>
          <w:rFonts w:asciiTheme="minorHAnsi" w:hAnsiTheme="minorHAnsi" w:cstheme="minorHAnsi"/>
        </w:rPr>
        <w:t xml:space="preserve"> hosted model, including hosting, integration, minimum hardware requirements for computers, and deployment model (dedicated servers, shared environment, etc.).</w:t>
      </w:r>
    </w:p>
    <w:tbl>
      <w:tblPr>
        <w:tblStyle w:val="TableGrid"/>
        <w:tblW w:w="0" w:type="auto"/>
        <w:tblInd w:w="720" w:type="dxa"/>
        <w:tblLook w:val="04A0" w:firstRow="1" w:lastRow="0" w:firstColumn="1" w:lastColumn="0" w:noHBand="0" w:noVBand="1"/>
      </w:tblPr>
      <w:tblGrid>
        <w:gridCol w:w="8630"/>
      </w:tblGrid>
      <w:tr w:rsidR="00822C0F" w14:paraId="2AA51240" w14:textId="77777777" w:rsidTr="00822C0F">
        <w:tc>
          <w:tcPr>
            <w:tcW w:w="9350" w:type="dxa"/>
          </w:tcPr>
          <w:p w14:paraId="0B9838EC" w14:textId="77777777" w:rsidR="00822C0F" w:rsidRDefault="00822C0F" w:rsidP="00822C0F">
            <w:pPr>
              <w:pStyle w:val="BodyText"/>
              <w:spacing w:before="0" w:after="0"/>
              <w:rPr>
                <w:rFonts w:asciiTheme="minorHAnsi" w:hAnsiTheme="minorHAnsi" w:cstheme="minorHAnsi"/>
              </w:rPr>
            </w:pPr>
          </w:p>
          <w:p w14:paraId="64964FA3" w14:textId="77777777" w:rsidR="00822C0F" w:rsidRDefault="00822C0F" w:rsidP="00822C0F">
            <w:pPr>
              <w:pStyle w:val="BodyText"/>
              <w:spacing w:before="0" w:after="0"/>
              <w:rPr>
                <w:rFonts w:asciiTheme="minorHAnsi" w:hAnsiTheme="minorHAnsi" w:cstheme="minorHAnsi"/>
              </w:rPr>
            </w:pPr>
          </w:p>
          <w:p w14:paraId="2E8475B9" w14:textId="69CC7AF7" w:rsidR="00822C0F" w:rsidRDefault="00822C0F" w:rsidP="00822C0F">
            <w:pPr>
              <w:pStyle w:val="BodyText"/>
              <w:spacing w:before="0" w:after="0"/>
              <w:rPr>
                <w:rFonts w:asciiTheme="minorHAnsi" w:hAnsiTheme="minorHAnsi" w:cstheme="minorHAnsi"/>
              </w:rPr>
            </w:pPr>
          </w:p>
        </w:tc>
      </w:tr>
    </w:tbl>
    <w:p w14:paraId="00B20E65" w14:textId="77777777" w:rsidR="00822C0F" w:rsidRPr="00255F23" w:rsidRDefault="00822C0F" w:rsidP="00665909">
      <w:pPr>
        <w:pStyle w:val="BodyText"/>
        <w:spacing w:before="0" w:after="0"/>
        <w:ind w:left="720"/>
        <w:rPr>
          <w:rFonts w:asciiTheme="minorHAnsi" w:hAnsiTheme="minorHAnsi" w:cstheme="minorHAnsi"/>
        </w:rPr>
      </w:pPr>
    </w:p>
    <w:p w14:paraId="4BE3866B" w14:textId="40A93904" w:rsidR="00255F23" w:rsidRDefault="00255F23" w:rsidP="00665909">
      <w:pPr>
        <w:pStyle w:val="BodyText"/>
        <w:numPr>
          <w:ilvl w:val="0"/>
          <w:numId w:val="11"/>
        </w:numPr>
        <w:spacing w:before="0" w:after="0"/>
      </w:pPr>
      <w:r>
        <w:t xml:space="preserve">Indicate </w:t>
      </w:r>
      <w:r w:rsidRPr="00255F23">
        <w:t xml:space="preserve">Tier certification for </w:t>
      </w:r>
      <w:r w:rsidR="002F3372">
        <w:t xml:space="preserve">the </w:t>
      </w:r>
      <w:r w:rsidRPr="00255F23">
        <w:t>design and operation of the hosting locations mentioned above. Indicate if a private link (MPLS or EVPL) can be set up to the hosting locations mentioned above.</w:t>
      </w:r>
    </w:p>
    <w:tbl>
      <w:tblPr>
        <w:tblStyle w:val="TableGrid"/>
        <w:tblW w:w="0" w:type="auto"/>
        <w:tblInd w:w="720" w:type="dxa"/>
        <w:tblLook w:val="04A0" w:firstRow="1" w:lastRow="0" w:firstColumn="1" w:lastColumn="0" w:noHBand="0" w:noVBand="1"/>
      </w:tblPr>
      <w:tblGrid>
        <w:gridCol w:w="8630"/>
      </w:tblGrid>
      <w:tr w:rsidR="00822C0F" w14:paraId="7D197463" w14:textId="77777777" w:rsidTr="00822C0F">
        <w:tc>
          <w:tcPr>
            <w:tcW w:w="9350" w:type="dxa"/>
          </w:tcPr>
          <w:p w14:paraId="269F6944" w14:textId="77777777" w:rsidR="00822C0F" w:rsidRDefault="00822C0F" w:rsidP="003735D6">
            <w:pPr>
              <w:pStyle w:val="BodyText"/>
              <w:spacing w:before="0" w:after="0"/>
            </w:pPr>
          </w:p>
          <w:p w14:paraId="2C3DF0F1" w14:textId="77777777" w:rsidR="00822C0F" w:rsidRDefault="00822C0F" w:rsidP="003735D6">
            <w:pPr>
              <w:pStyle w:val="BodyText"/>
              <w:spacing w:before="0" w:after="0"/>
            </w:pPr>
          </w:p>
          <w:p w14:paraId="0380BE84" w14:textId="67EA8D5C" w:rsidR="003735D6" w:rsidRDefault="003735D6" w:rsidP="003735D6">
            <w:pPr>
              <w:pStyle w:val="BodyText"/>
              <w:spacing w:before="0" w:after="0"/>
            </w:pPr>
          </w:p>
        </w:tc>
      </w:tr>
    </w:tbl>
    <w:p w14:paraId="0E46C511" w14:textId="77777777" w:rsidR="00822C0F" w:rsidRDefault="00822C0F" w:rsidP="00665909">
      <w:pPr>
        <w:pStyle w:val="BodyText"/>
        <w:spacing w:before="0" w:after="0"/>
        <w:ind w:left="720"/>
      </w:pPr>
    </w:p>
    <w:p w14:paraId="7C78D1A6" w14:textId="0043915F" w:rsidR="00255F23" w:rsidRDefault="00255F23" w:rsidP="00822C0F">
      <w:pPr>
        <w:pStyle w:val="BodyText"/>
        <w:numPr>
          <w:ilvl w:val="0"/>
          <w:numId w:val="11"/>
        </w:numPr>
        <w:spacing w:before="0" w:after="0"/>
      </w:pPr>
      <w:r w:rsidRPr="00255F23">
        <w:t>How do you track monthly usage for subscription-based services?</w:t>
      </w:r>
    </w:p>
    <w:tbl>
      <w:tblPr>
        <w:tblStyle w:val="TableGrid"/>
        <w:tblW w:w="0" w:type="auto"/>
        <w:tblInd w:w="720" w:type="dxa"/>
        <w:tblLook w:val="04A0" w:firstRow="1" w:lastRow="0" w:firstColumn="1" w:lastColumn="0" w:noHBand="0" w:noVBand="1"/>
      </w:tblPr>
      <w:tblGrid>
        <w:gridCol w:w="8630"/>
      </w:tblGrid>
      <w:tr w:rsidR="00665909" w14:paraId="5076537F" w14:textId="77777777" w:rsidTr="00665909">
        <w:tc>
          <w:tcPr>
            <w:tcW w:w="9350" w:type="dxa"/>
          </w:tcPr>
          <w:p w14:paraId="294F2E7B" w14:textId="77777777" w:rsidR="00665909" w:rsidRDefault="00665909" w:rsidP="00665909">
            <w:pPr>
              <w:pStyle w:val="BodyText"/>
              <w:spacing w:before="0" w:after="0"/>
            </w:pPr>
          </w:p>
          <w:p w14:paraId="4ECB1DCF" w14:textId="77777777" w:rsidR="00665909" w:rsidRDefault="00665909" w:rsidP="00665909">
            <w:pPr>
              <w:pStyle w:val="BodyText"/>
              <w:spacing w:before="0" w:after="0"/>
            </w:pPr>
          </w:p>
          <w:p w14:paraId="2991910C" w14:textId="5DB6F468" w:rsidR="00665909" w:rsidRDefault="00665909" w:rsidP="00665909">
            <w:pPr>
              <w:pStyle w:val="BodyText"/>
              <w:spacing w:before="0" w:after="0"/>
            </w:pPr>
          </w:p>
        </w:tc>
      </w:tr>
    </w:tbl>
    <w:p w14:paraId="3B2C8C21" w14:textId="77777777" w:rsidR="00665909" w:rsidRDefault="00665909" w:rsidP="00665909">
      <w:pPr>
        <w:pStyle w:val="BodyText"/>
        <w:spacing w:before="0" w:after="0"/>
        <w:ind w:left="720"/>
      </w:pPr>
    </w:p>
    <w:p w14:paraId="4F51A54F" w14:textId="32699F85" w:rsidR="00255F23" w:rsidRDefault="00255F23" w:rsidP="00822C0F">
      <w:pPr>
        <w:pStyle w:val="BodyText"/>
        <w:numPr>
          <w:ilvl w:val="0"/>
          <w:numId w:val="11"/>
        </w:numPr>
        <w:spacing w:before="0" w:after="0"/>
      </w:pPr>
      <w:r w:rsidRPr="00255F23">
        <w:t>Does the system interface support a browser interface with or without the help of additional components?</w:t>
      </w:r>
    </w:p>
    <w:tbl>
      <w:tblPr>
        <w:tblStyle w:val="TableGrid"/>
        <w:tblW w:w="0" w:type="auto"/>
        <w:tblInd w:w="720" w:type="dxa"/>
        <w:tblLook w:val="04A0" w:firstRow="1" w:lastRow="0" w:firstColumn="1" w:lastColumn="0" w:noHBand="0" w:noVBand="1"/>
      </w:tblPr>
      <w:tblGrid>
        <w:gridCol w:w="8630"/>
      </w:tblGrid>
      <w:tr w:rsidR="00665909" w14:paraId="62B213F3" w14:textId="77777777" w:rsidTr="00665909">
        <w:tc>
          <w:tcPr>
            <w:tcW w:w="9350" w:type="dxa"/>
          </w:tcPr>
          <w:p w14:paraId="6F514AC8" w14:textId="77777777" w:rsidR="00665909" w:rsidRDefault="00665909" w:rsidP="00665909">
            <w:pPr>
              <w:pStyle w:val="BodyText"/>
              <w:spacing w:before="0" w:after="0"/>
            </w:pPr>
          </w:p>
          <w:p w14:paraId="7B231AD6" w14:textId="77777777" w:rsidR="00665909" w:rsidRDefault="00665909" w:rsidP="00665909">
            <w:pPr>
              <w:pStyle w:val="BodyText"/>
              <w:spacing w:before="0" w:after="0"/>
            </w:pPr>
          </w:p>
          <w:p w14:paraId="64C13243" w14:textId="1CAEDB63" w:rsidR="00665909" w:rsidRDefault="00665909" w:rsidP="00665909">
            <w:pPr>
              <w:pStyle w:val="BodyText"/>
              <w:spacing w:before="0" w:after="0"/>
            </w:pPr>
          </w:p>
        </w:tc>
      </w:tr>
    </w:tbl>
    <w:p w14:paraId="19198730" w14:textId="77777777" w:rsidR="00665909" w:rsidRDefault="00665909" w:rsidP="00665909">
      <w:pPr>
        <w:pStyle w:val="BodyText"/>
        <w:spacing w:before="0" w:after="0"/>
        <w:ind w:left="720"/>
      </w:pPr>
    </w:p>
    <w:p w14:paraId="7E863E47" w14:textId="7B4AA63B" w:rsidR="00255F23" w:rsidRDefault="00255F23" w:rsidP="00822C0F">
      <w:pPr>
        <w:pStyle w:val="BodyText"/>
        <w:numPr>
          <w:ilvl w:val="0"/>
          <w:numId w:val="11"/>
        </w:numPr>
        <w:spacing w:before="0" w:after="0"/>
      </w:pPr>
      <w:r w:rsidRPr="00255F23">
        <w:t xml:space="preserve">Please describe the minimum commitment term (in years) for a </w:t>
      </w:r>
      <w:r w:rsidR="00D379F5">
        <w:t>Vendor</w:t>
      </w:r>
      <w:r w:rsidRPr="00255F23">
        <w:t>-hosted option and note the term assumed for determining the proposed costs.</w:t>
      </w:r>
    </w:p>
    <w:tbl>
      <w:tblPr>
        <w:tblStyle w:val="TableGrid"/>
        <w:tblW w:w="0" w:type="auto"/>
        <w:tblInd w:w="720" w:type="dxa"/>
        <w:tblLook w:val="04A0" w:firstRow="1" w:lastRow="0" w:firstColumn="1" w:lastColumn="0" w:noHBand="0" w:noVBand="1"/>
      </w:tblPr>
      <w:tblGrid>
        <w:gridCol w:w="8630"/>
      </w:tblGrid>
      <w:tr w:rsidR="00665909" w14:paraId="2E5AC9B0" w14:textId="77777777" w:rsidTr="00665909">
        <w:tc>
          <w:tcPr>
            <w:tcW w:w="9350" w:type="dxa"/>
          </w:tcPr>
          <w:p w14:paraId="2C81D5FE" w14:textId="77777777" w:rsidR="00665909" w:rsidRDefault="00665909" w:rsidP="00665909">
            <w:pPr>
              <w:pStyle w:val="BodyText"/>
              <w:spacing w:before="0" w:after="0"/>
            </w:pPr>
          </w:p>
          <w:p w14:paraId="4260AA80" w14:textId="77777777" w:rsidR="00665909" w:rsidRDefault="00665909" w:rsidP="00665909">
            <w:pPr>
              <w:pStyle w:val="BodyText"/>
              <w:spacing w:before="0" w:after="0"/>
            </w:pPr>
          </w:p>
          <w:p w14:paraId="1CFCEE9D" w14:textId="0BFB4A5E" w:rsidR="00665909" w:rsidRDefault="00665909" w:rsidP="00665909">
            <w:pPr>
              <w:pStyle w:val="BodyText"/>
              <w:spacing w:before="0" w:after="0"/>
            </w:pPr>
          </w:p>
        </w:tc>
      </w:tr>
    </w:tbl>
    <w:p w14:paraId="0D192E50" w14:textId="77777777" w:rsidR="00665909" w:rsidRDefault="00665909" w:rsidP="00665909">
      <w:pPr>
        <w:pStyle w:val="BodyText"/>
        <w:spacing w:before="0" w:after="0"/>
        <w:ind w:left="720"/>
      </w:pPr>
    </w:p>
    <w:p w14:paraId="71841006" w14:textId="77777777" w:rsidR="00665909" w:rsidRDefault="00665909" w:rsidP="00665909">
      <w:pPr>
        <w:pStyle w:val="BodyText"/>
        <w:spacing w:before="0" w:after="0"/>
        <w:ind w:left="720"/>
      </w:pPr>
    </w:p>
    <w:p w14:paraId="74E777BB" w14:textId="44462BD6" w:rsidR="00255F23" w:rsidRDefault="00255F23" w:rsidP="00822C0F">
      <w:pPr>
        <w:pStyle w:val="BodyText"/>
        <w:numPr>
          <w:ilvl w:val="0"/>
          <w:numId w:val="11"/>
        </w:numPr>
        <w:spacing w:before="0" w:after="0"/>
      </w:pPr>
      <w:r w:rsidRPr="00255F23">
        <w:t>Please list the connectivity options and carriers available at your hosting facility.</w:t>
      </w:r>
    </w:p>
    <w:tbl>
      <w:tblPr>
        <w:tblStyle w:val="TableGrid"/>
        <w:tblW w:w="0" w:type="auto"/>
        <w:tblInd w:w="720" w:type="dxa"/>
        <w:tblLook w:val="04A0" w:firstRow="1" w:lastRow="0" w:firstColumn="1" w:lastColumn="0" w:noHBand="0" w:noVBand="1"/>
      </w:tblPr>
      <w:tblGrid>
        <w:gridCol w:w="8630"/>
      </w:tblGrid>
      <w:tr w:rsidR="00665909" w14:paraId="1D578040" w14:textId="77777777" w:rsidTr="00665909">
        <w:tc>
          <w:tcPr>
            <w:tcW w:w="9350" w:type="dxa"/>
          </w:tcPr>
          <w:p w14:paraId="6596460D" w14:textId="77777777" w:rsidR="00665909" w:rsidRDefault="00665909" w:rsidP="00665909">
            <w:pPr>
              <w:pStyle w:val="BodyText"/>
              <w:spacing w:before="0" w:after="0"/>
            </w:pPr>
          </w:p>
          <w:p w14:paraId="10A375EB" w14:textId="77777777" w:rsidR="00665909" w:rsidRDefault="00665909" w:rsidP="00665909">
            <w:pPr>
              <w:pStyle w:val="BodyText"/>
              <w:spacing w:before="0" w:after="0"/>
            </w:pPr>
          </w:p>
          <w:p w14:paraId="18129E81" w14:textId="510A3BC3" w:rsidR="00665909" w:rsidRDefault="00665909" w:rsidP="00665909">
            <w:pPr>
              <w:pStyle w:val="BodyText"/>
              <w:spacing w:before="0" w:after="0"/>
            </w:pPr>
          </w:p>
        </w:tc>
      </w:tr>
    </w:tbl>
    <w:p w14:paraId="530C961F" w14:textId="77777777" w:rsidR="00665909" w:rsidRDefault="00665909" w:rsidP="00665909">
      <w:pPr>
        <w:pStyle w:val="BodyText"/>
        <w:spacing w:before="0" w:after="0"/>
        <w:ind w:left="720"/>
      </w:pPr>
    </w:p>
    <w:p w14:paraId="3A53953E" w14:textId="36FD2AD7" w:rsidR="00255F23" w:rsidRDefault="00255F23" w:rsidP="00822C0F">
      <w:pPr>
        <w:pStyle w:val="BodyText"/>
        <w:numPr>
          <w:ilvl w:val="0"/>
          <w:numId w:val="11"/>
        </w:numPr>
        <w:spacing w:before="0" w:after="0"/>
      </w:pPr>
      <w:r w:rsidRPr="00255F23">
        <w:t>Estimate the bandwidth that your solution will require based on users, application environment, and any other factors.</w:t>
      </w:r>
    </w:p>
    <w:tbl>
      <w:tblPr>
        <w:tblStyle w:val="TableGrid"/>
        <w:tblW w:w="0" w:type="auto"/>
        <w:tblInd w:w="720" w:type="dxa"/>
        <w:tblLook w:val="04A0" w:firstRow="1" w:lastRow="0" w:firstColumn="1" w:lastColumn="0" w:noHBand="0" w:noVBand="1"/>
      </w:tblPr>
      <w:tblGrid>
        <w:gridCol w:w="8630"/>
      </w:tblGrid>
      <w:tr w:rsidR="00665909" w14:paraId="328F2809" w14:textId="77777777" w:rsidTr="00665909">
        <w:tc>
          <w:tcPr>
            <w:tcW w:w="9350" w:type="dxa"/>
          </w:tcPr>
          <w:p w14:paraId="4501FB1F" w14:textId="77777777" w:rsidR="00665909" w:rsidRDefault="00665909" w:rsidP="00665909">
            <w:pPr>
              <w:pStyle w:val="BodyText"/>
              <w:spacing w:before="0" w:after="0"/>
            </w:pPr>
          </w:p>
          <w:p w14:paraId="7259B62B" w14:textId="77777777" w:rsidR="00665909" w:rsidRDefault="00665909" w:rsidP="00665909">
            <w:pPr>
              <w:pStyle w:val="BodyText"/>
              <w:spacing w:before="0" w:after="0"/>
            </w:pPr>
          </w:p>
          <w:p w14:paraId="785D68EC" w14:textId="780BA8DA" w:rsidR="00665909" w:rsidRDefault="00665909" w:rsidP="00665909">
            <w:pPr>
              <w:pStyle w:val="BodyText"/>
              <w:spacing w:before="0" w:after="0"/>
            </w:pPr>
          </w:p>
        </w:tc>
      </w:tr>
    </w:tbl>
    <w:p w14:paraId="61081DAA" w14:textId="77777777" w:rsidR="00665909" w:rsidRDefault="00665909" w:rsidP="00665909">
      <w:pPr>
        <w:pStyle w:val="BodyText"/>
        <w:spacing w:before="0" w:after="0"/>
        <w:ind w:left="720"/>
      </w:pPr>
    </w:p>
    <w:p w14:paraId="5C00DFA0" w14:textId="0F34462C" w:rsidR="00255F23" w:rsidRDefault="00255F23" w:rsidP="00822C0F">
      <w:pPr>
        <w:pStyle w:val="BodyText"/>
        <w:numPr>
          <w:ilvl w:val="0"/>
          <w:numId w:val="11"/>
        </w:numPr>
        <w:spacing w:before="0" w:after="0"/>
      </w:pPr>
      <w:r>
        <w:t xml:space="preserve">Please describe if there are conflicts between the solution and current technologies used in the </w:t>
      </w:r>
      <w:r w:rsidR="6C5AD630">
        <w:t>City</w:t>
      </w:r>
      <w:r>
        <w:t xml:space="preserve"> as defined in the RFP.</w:t>
      </w:r>
    </w:p>
    <w:tbl>
      <w:tblPr>
        <w:tblStyle w:val="TableGrid"/>
        <w:tblW w:w="0" w:type="auto"/>
        <w:tblInd w:w="720" w:type="dxa"/>
        <w:tblLook w:val="04A0" w:firstRow="1" w:lastRow="0" w:firstColumn="1" w:lastColumn="0" w:noHBand="0" w:noVBand="1"/>
      </w:tblPr>
      <w:tblGrid>
        <w:gridCol w:w="8630"/>
      </w:tblGrid>
      <w:tr w:rsidR="00665909" w14:paraId="10AB3177" w14:textId="77777777" w:rsidTr="00665909">
        <w:tc>
          <w:tcPr>
            <w:tcW w:w="9350" w:type="dxa"/>
          </w:tcPr>
          <w:p w14:paraId="069B4BB4" w14:textId="77777777" w:rsidR="00665909" w:rsidRDefault="00665909" w:rsidP="00665909">
            <w:pPr>
              <w:pStyle w:val="BodyText"/>
              <w:spacing w:before="0" w:after="0"/>
            </w:pPr>
          </w:p>
          <w:p w14:paraId="29BC9AAE" w14:textId="77777777" w:rsidR="00665909" w:rsidRDefault="00665909" w:rsidP="00665909">
            <w:pPr>
              <w:pStyle w:val="BodyText"/>
              <w:spacing w:before="0" w:after="0"/>
            </w:pPr>
          </w:p>
          <w:p w14:paraId="6F4DA476" w14:textId="0EB3FB4E" w:rsidR="00665909" w:rsidRDefault="00665909" w:rsidP="00665909">
            <w:pPr>
              <w:pStyle w:val="BodyText"/>
              <w:spacing w:before="0" w:after="0"/>
            </w:pPr>
          </w:p>
        </w:tc>
      </w:tr>
    </w:tbl>
    <w:p w14:paraId="5335256C" w14:textId="77777777" w:rsidR="00665909" w:rsidRDefault="00665909" w:rsidP="00665909">
      <w:pPr>
        <w:pStyle w:val="BodyText"/>
        <w:spacing w:before="0" w:after="0"/>
        <w:ind w:left="720"/>
      </w:pPr>
    </w:p>
    <w:p w14:paraId="69CD135A" w14:textId="77777777" w:rsidR="00255F23" w:rsidRDefault="00255F23" w:rsidP="00822C0F">
      <w:pPr>
        <w:pStyle w:val="BodyText"/>
        <w:numPr>
          <w:ilvl w:val="0"/>
          <w:numId w:val="11"/>
        </w:numPr>
        <w:spacing w:before="0" w:after="0"/>
      </w:pPr>
      <w:r>
        <w:t>Describe the recommended approach in reference to the following types of testing, including the type of assistance anticipated:</w:t>
      </w:r>
    </w:p>
    <w:p w14:paraId="7B6C604C" w14:textId="77777777" w:rsidR="00255F23" w:rsidRDefault="00255F23" w:rsidP="00255F23">
      <w:pPr>
        <w:pStyle w:val="BodyText"/>
        <w:numPr>
          <w:ilvl w:val="0"/>
          <w:numId w:val="12"/>
        </w:numPr>
        <w:spacing w:before="0" w:after="0"/>
      </w:pPr>
      <w:r>
        <w:t>System testing</w:t>
      </w:r>
    </w:p>
    <w:p w14:paraId="07B74670" w14:textId="77777777" w:rsidR="00255F23" w:rsidRDefault="00255F23" w:rsidP="00255F23">
      <w:pPr>
        <w:pStyle w:val="BodyText"/>
        <w:numPr>
          <w:ilvl w:val="0"/>
          <w:numId w:val="12"/>
        </w:numPr>
        <w:spacing w:before="0" w:after="0"/>
      </w:pPr>
      <w:r>
        <w:t>Integration testing</w:t>
      </w:r>
    </w:p>
    <w:p w14:paraId="1D15EFDC" w14:textId="77777777" w:rsidR="00255F23" w:rsidRDefault="00255F23" w:rsidP="00255F23">
      <w:pPr>
        <w:pStyle w:val="BodyText"/>
        <w:numPr>
          <w:ilvl w:val="0"/>
          <w:numId w:val="12"/>
        </w:numPr>
        <w:spacing w:before="0" w:after="0"/>
      </w:pPr>
      <w:r>
        <w:t>Stress/performance testing</w:t>
      </w:r>
    </w:p>
    <w:p w14:paraId="680A14A3" w14:textId="5CDBA465" w:rsidR="00665909" w:rsidRDefault="00255F23" w:rsidP="00665909">
      <w:pPr>
        <w:pStyle w:val="BodyText"/>
        <w:numPr>
          <w:ilvl w:val="0"/>
          <w:numId w:val="12"/>
        </w:numPr>
        <w:spacing w:before="0" w:after="0"/>
      </w:pPr>
      <w:r>
        <w:t>User acceptance testing (UAT)</w:t>
      </w:r>
    </w:p>
    <w:tbl>
      <w:tblPr>
        <w:tblStyle w:val="TableGrid"/>
        <w:tblW w:w="0" w:type="auto"/>
        <w:tblInd w:w="715" w:type="dxa"/>
        <w:tblLook w:val="04A0" w:firstRow="1" w:lastRow="0" w:firstColumn="1" w:lastColumn="0" w:noHBand="0" w:noVBand="1"/>
      </w:tblPr>
      <w:tblGrid>
        <w:gridCol w:w="8635"/>
      </w:tblGrid>
      <w:tr w:rsidR="00665909" w14:paraId="6A61BFFD" w14:textId="77777777" w:rsidTr="00AE7CD0">
        <w:trPr>
          <w:trHeight w:val="1403"/>
        </w:trPr>
        <w:tc>
          <w:tcPr>
            <w:tcW w:w="8635" w:type="dxa"/>
          </w:tcPr>
          <w:p w14:paraId="290588E8" w14:textId="77777777" w:rsidR="00665909" w:rsidRDefault="00665909" w:rsidP="00665909">
            <w:pPr>
              <w:pStyle w:val="BodyText"/>
              <w:spacing w:before="0" w:after="0"/>
            </w:pPr>
          </w:p>
          <w:p w14:paraId="4C1F2CA3" w14:textId="77777777" w:rsidR="00665909" w:rsidRDefault="00665909" w:rsidP="00665909">
            <w:pPr>
              <w:pStyle w:val="BodyText"/>
              <w:spacing w:before="0" w:after="0"/>
            </w:pPr>
          </w:p>
          <w:p w14:paraId="47783A4F" w14:textId="5461EF1E" w:rsidR="00665909" w:rsidRDefault="00665909" w:rsidP="00665909">
            <w:pPr>
              <w:pStyle w:val="BodyText"/>
              <w:spacing w:before="0" w:after="0"/>
            </w:pPr>
          </w:p>
        </w:tc>
      </w:tr>
    </w:tbl>
    <w:p w14:paraId="64C5A947" w14:textId="77777777" w:rsidR="005418ED" w:rsidRDefault="005418ED" w:rsidP="005418ED">
      <w:pPr>
        <w:pStyle w:val="BodyText"/>
        <w:spacing w:before="0" w:after="0"/>
        <w:ind w:left="720"/>
      </w:pPr>
    </w:p>
    <w:p w14:paraId="08EB6971" w14:textId="1E8D4B40" w:rsidR="005418ED" w:rsidRDefault="005418ED" w:rsidP="00D873EB">
      <w:pPr>
        <w:pStyle w:val="BodyText"/>
        <w:numPr>
          <w:ilvl w:val="0"/>
          <w:numId w:val="11"/>
        </w:numPr>
        <w:spacing w:before="0" w:after="0" w:line="240" w:lineRule="auto"/>
      </w:pPr>
      <w:r>
        <w:t>Please describe</w:t>
      </w:r>
      <w:r w:rsidR="00D873EB">
        <w:t xml:space="preserve"> </w:t>
      </w:r>
      <w:r w:rsidRPr="005418ED">
        <w:t>the functionality available in the mobile application, including any limitations compared to the web or desktop version.</w:t>
      </w:r>
    </w:p>
    <w:tbl>
      <w:tblPr>
        <w:tblStyle w:val="TableGrid"/>
        <w:tblW w:w="0" w:type="auto"/>
        <w:tblInd w:w="720" w:type="dxa"/>
        <w:tblLook w:val="04A0" w:firstRow="1" w:lastRow="0" w:firstColumn="1" w:lastColumn="0" w:noHBand="0" w:noVBand="1"/>
      </w:tblPr>
      <w:tblGrid>
        <w:gridCol w:w="8630"/>
      </w:tblGrid>
      <w:tr w:rsidR="005418ED" w14:paraId="435AF73F" w14:textId="77777777" w:rsidTr="00BB08FE">
        <w:tc>
          <w:tcPr>
            <w:tcW w:w="9350" w:type="dxa"/>
          </w:tcPr>
          <w:p w14:paraId="4A38BAF0" w14:textId="77777777" w:rsidR="005418ED" w:rsidRDefault="005418ED" w:rsidP="00BB08FE">
            <w:pPr>
              <w:pStyle w:val="BodyText"/>
              <w:spacing w:before="0" w:after="0"/>
            </w:pPr>
          </w:p>
          <w:p w14:paraId="7D686D70" w14:textId="77777777" w:rsidR="005418ED" w:rsidRDefault="005418ED" w:rsidP="00BB08FE">
            <w:pPr>
              <w:pStyle w:val="BodyText"/>
              <w:spacing w:before="0" w:after="0"/>
            </w:pPr>
          </w:p>
          <w:p w14:paraId="2A3B633D" w14:textId="77777777" w:rsidR="005418ED" w:rsidRDefault="005418ED" w:rsidP="00BB08FE">
            <w:pPr>
              <w:pStyle w:val="BodyText"/>
              <w:spacing w:before="0" w:after="0"/>
            </w:pPr>
          </w:p>
        </w:tc>
      </w:tr>
    </w:tbl>
    <w:p w14:paraId="713E90E7" w14:textId="5AD021A9" w:rsidR="00665909" w:rsidRDefault="00665909" w:rsidP="00665909">
      <w:pPr>
        <w:pStyle w:val="BodyText"/>
        <w:spacing w:before="0" w:after="0"/>
      </w:pPr>
    </w:p>
    <w:p w14:paraId="011A30A9" w14:textId="129E8F29" w:rsidR="007826D8" w:rsidRDefault="007826D8" w:rsidP="00255F23">
      <w:pPr>
        <w:pStyle w:val="Heading2"/>
      </w:pPr>
      <w:bookmarkStart w:id="10" w:name="_Toc208999387"/>
      <w:r>
        <w:t>Data Conversion</w:t>
      </w:r>
      <w:bookmarkEnd w:id="10"/>
    </w:p>
    <w:p w14:paraId="32C225DE" w14:textId="46091049" w:rsidR="007826D8" w:rsidRDefault="007826D8" w:rsidP="007826D8">
      <w:pPr>
        <w:pStyle w:val="BodyText"/>
        <w:numPr>
          <w:ilvl w:val="0"/>
          <w:numId w:val="11"/>
        </w:numPr>
        <w:spacing w:before="0" w:after="0"/>
      </w:pPr>
      <w:r>
        <w:t xml:space="preserve">Describe your general approach towards data conversion and how you would work with the </w:t>
      </w:r>
      <w:r w:rsidR="7FEF9670">
        <w:t>City</w:t>
      </w:r>
      <w:r>
        <w:t xml:space="preserve"> to conclude on the data structure for the new system including what should be converted, based on industry standards and best practices.</w:t>
      </w:r>
    </w:p>
    <w:tbl>
      <w:tblPr>
        <w:tblStyle w:val="TableGrid"/>
        <w:tblW w:w="0" w:type="auto"/>
        <w:tblInd w:w="720" w:type="dxa"/>
        <w:tblLook w:val="04A0" w:firstRow="1" w:lastRow="0" w:firstColumn="1" w:lastColumn="0" w:noHBand="0" w:noVBand="1"/>
      </w:tblPr>
      <w:tblGrid>
        <w:gridCol w:w="8630"/>
      </w:tblGrid>
      <w:tr w:rsidR="007826D8" w14:paraId="5E61FEC1" w14:textId="77777777" w:rsidTr="00AE7CD0">
        <w:trPr>
          <w:trHeight w:val="1160"/>
        </w:trPr>
        <w:tc>
          <w:tcPr>
            <w:tcW w:w="9350" w:type="dxa"/>
          </w:tcPr>
          <w:p w14:paraId="5D337CE7" w14:textId="77777777" w:rsidR="007826D8" w:rsidRDefault="007826D8" w:rsidP="00630E12">
            <w:pPr>
              <w:pStyle w:val="BodyText"/>
              <w:spacing w:before="0" w:after="0"/>
            </w:pPr>
          </w:p>
          <w:p w14:paraId="1B4BA028" w14:textId="77777777" w:rsidR="007826D8" w:rsidRDefault="007826D8" w:rsidP="00630E12">
            <w:pPr>
              <w:pStyle w:val="BodyText"/>
              <w:spacing w:before="0" w:after="0"/>
            </w:pPr>
          </w:p>
          <w:p w14:paraId="3F4BEA22" w14:textId="77777777" w:rsidR="007826D8" w:rsidRDefault="007826D8" w:rsidP="00630E12">
            <w:pPr>
              <w:pStyle w:val="BodyText"/>
              <w:spacing w:before="0" w:after="0"/>
            </w:pPr>
          </w:p>
        </w:tc>
      </w:tr>
    </w:tbl>
    <w:p w14:paraId="70771B3C" w14:textId="77777777" w:rsidR="007826D8" w:rsidRDefault="007826D8" w:rsidP="007826D8">
      <w:pPr>
        <w:pStyle w:val="BodyText"/>
        <w:spacing w:before="0" w:after="0"/>
        <w:ind w:left="720"/>
      </w:pPr>
    </w:p>
    <w:p w14:paraId="245CC6EF" w14:textId="77777777" w:rsidR="007826D8" w:rsidRDefault="007826D8" w:rsidP="007826D8">
      <w:pPr>
        <w:pStyle w:val="BodyText"/>
        <w:numPr>
          <w:ilvl w:val="0"/>
          <w:numId w:val="11"/>
        </w:numPr>
        <w:spacing w:before="0" w:after="0"/>
      </w:pPr>
      <w:r w:rsidRPr="00255F23">
        <w:t>Please describe your organization’s recommended approach toward retention of legacy data.</w:t>
      </w:r>
    </w:p>
    <w:tbl>
      <w:tblPr>
        <w:tblStyle w:val="TableGrid"/>
        <w:tblW w:w="0" w:type="auto"/>
        <w:tblInd w:w="720" w:type="dxa"/>
        <w:tblLook w:val="04A0" w:firstRow="1" w:lastRow="0" w:firstColumn="1" w:lastColumn="0" w:noHBand="0" w:noVBand="1"/>
      </w:tblPr>
      <w:tblGrid>
        <w:gridCol w:w="8630"/>
      </w:tblGrid>
      <w:tr w:rsidR="007826D8" w14:paraId="3447274A" w14:textId="77777777" w:rsidTr="00630E12">
        <w:tc>
          <w:tcPr>
            <w:tcW w:w="9350" w:type="dxa"/>
          </w:tcPr>
          <w:p w14:paraId="1648754D" w14:textId="77777777" w:rsidR="007826D8" w:rsidRDefault="007826D8" w:rsidP="00630E12">
            <w:pPr>
              <w:pStyle w:val="BodyText"/>
              <w:spacing w:before="0" w:after="0"/>
            </w:pPr>
          </w:p>
          <w:p w14:paraId="74C8C078" w14:textId="77777777" w:rsidR="007826D8" w:rsidRDefault="007826D8" w:rsidP="00630E12">
            <w:pPr>
              <w:pStyle w:val="BodyText"/>
              <w:spacing w:before="0" w:after="0"/>
            </w:pPr>
          </w:p>
          <w:p w14:paraId="548CAFF5" w14:textId="77777777" w:rsidR="007826D8" w:rsidRDefault="007826D8" w:rsidP="00630E12">
            <w:pPr>
              <w:pStyle w:val="BodyText"/>
              <w:spacing w:before="0" w:after="0"/>
            </w:pPr>
          </w:p>
        </w:tc>
      </w:tr>
    </w:tbl>
    <w:p w14:paraId="6F4F2E89" w14:textId="465D372A" w:rsidR="00255F23" w:rsidRDefault="00255F23" w:rsidP="00255F23">
      <w:pPr>
        <w:pStyle w:val="Heading2"/>
      </w:pPr>
      <w:bookmarkStart w:id="11" w:name="_Toc208999388"/>
      <w:r>
        <w:t>System Performance</w:t>
      </w:r>
      <w:bookmarkEnd w:id="11"/>
    </w:p>
    <w:p w14:paraId="2959CA70" w14:textId="4411B303" w:rsidR="00255F23" w:rsidRDefault="00255F23" w:rsidP="007826D8">
      <w:pPr>
        <w:pStyle w:val="ListParagraph"/>
        <w:numPr>
          <w:ilvl w:val="0"/>
          <w:numId w:val="11"/>
        </w:numPr>
      </w:pPr>
      <w:r>
        <w:t xml:space="preserve">How much notification will you give the </w:t>
      </w:r>
      <w:r w:rsidR="64B0F548">
        <w:t>City</w:t>
      </w:r>
      <w:r>
        <w:t xml:space="preserve"> in advance of any scheduled downtime?</w:t>
      </w:r>
    </w:p>
    <w:tbl>
      <w:tblPr>
        <w:tblStyle w:val="TableGrid"/>
        <w:tblW w:w="0" w:type="auto"/>
        <w:tblInd w:w="720" w:type="dxa"/>
        <w:tblLook w:val="04A0" w:firstRow="1" w:lastRow="0" w:firstColumn="1" w:lastColumn="0" w:noHBand="0" w:noVBand="1"/>
      </w:tblPr>
      <w:tblGrid>
        <w:gridCol w:w="8630"/>
      </w:tblGrid>
      <w:tr w:rsidR="00665909" w14:paraId="525DFD5F" w14:textId="77777777" w:rsidTr="00665909">
        <w:tc>
          <w:tcPr>
            <w:tcW w:w="9350" w:type="dxa"/>
          </w:tcPr>
          <w:p w14:paraId="4BE3D034" w14:textId="77777777" w:rsidR="00665909" w:rsidRDefault="00665909" w:rsidP="00665909">
            <w:pPr>
              <w:pStyle w:val="ListParagraph"/>
              <w:ind w:left="0"/>
            </w:pPr>
          </w:p>
          <w:p w14:paraId="78913A0D" w14:textId="77777777" w:rsidR="00665909" w:rsidRDefault="00665909" w:rsidP="00665909">
            <w:pPr>
              <w:pStyle w:val="ListParagraph"/>
              <w:ind w:left="0"/>
            </w:pPr>
          </w:p>
          <w:p w14:paraId="04307750" w14:textId="7DB735A0" w:rsidR="00665909" w:rsidRDefault="00665909" w:rsidP="00665909">
            <w:pPr>
              <w:pStyle w:val="ListParagraph"/>
              <w:ind w:left="0"/>
            </w:pPr>
          </w:p>
        </w:tc>
      </w:tr>
    </w:tbl>
    <w:p w14:paraId="2EAA4CFA" w14:textId="77777777" w:rsidR="00665909" w:rsidRPr="00255F23" w:rsidRDefault="00665909" w:rsidP="00665909">
      <w:pPr>
        <w:pStyle w:val="ListParagraph"/>
      </w:pPr>
    </w:p>
    <w:p w14:paraId="37A149E0" w14:textId="666D8BC0" w:rsidR="00255F23" w:rsidRDefault="00255F23" w:rsidP="007826D8">
      <w:pPr>
        <w:pStyle w:val="BodyText"/>
        <w:numPr>
          <w:ilvl w:val="0"/>
          <w:numId w:val="11"/>
        </w:numPr>
        <w:spacing w:before="0" w:after="0"/>
      </w:pPr>
      <w:r w:rsidRPr="00255F23">
        <w:t>What is your process for notifying the customer and fixing bugs once they have been identified?</w:t>
      </w:r>
    </w:p>
    <w:tbl>
      <w:tblPr>
        <w:tblStyle w:val="TableGrid"/>
        <w:tblW w:w="0" w:type="auto"/>
        <w:tblInd w:w="720" w:type="dxa"/>
        <w:tblLook w:val="04A0" w:firstRow="1" w:lastRow="0" w:firstColumn="1" w:lastColumn="0" w:noHBand="0" w:noVBand="1"/>
      </w:tblPr>
      <w:tblGrid>
        <w:gridCol w:w="8630"/>
      </w:tblGrid>
      <w:tr w:rsidR="00665909" w14:paraId="0ED90B06" w14:textId="77777777" w:rsidTr="00665909">
        <w:tc>
          <w:tcPr>
            <w:tcW w:w="9350" w:type="dxa"/>
          </w:tcPr>
          <w:p w14:paraId="0EF34F98" w14:textId="77777777" w:rsidR="00665909" w:rsidRDefault="00665909" w:rsidP="00665909">
            <w:pPr>
              <w:pStyle w:val="BodyText"/>
              <w:spacing w:before="0" w:after="0"/>
            </w:pPr>
          </w:p>
          <w:p w14:paraId="0AF8B209" w14:textId="77777777" w:rsidR="00665909" w:rsidRDefault="00665909" w:rsidP="00665909">
            <w:pPr>
              <w:pStyle w:val="BodyText"/>
              <w:spacing w:before="0" w:after="0"/>
            </w:pPr>
          </w:p>
          <w:p w14:paraId="432C201F" w14:textId="274130C5" w:rsidR="00665909" w:rsidRDefault="00665909" w:rsidP="00665909">
            <w:pPr>
              <w:pStyle w:val="BodyText"/>
              <w:spacing w:before="0" w:after="0"/>
            </w:pPr>
          </w:p>
        </w:tc>
      </w:tr>
    </w:tbl>
    <w:p w14:paraId="13973B97" w14:textId="77777777" w:rsidR="00665909" w:rsidRDefault="00665909" w:rsidP="00665909">
      <w:pPr>
        <w:pStyle w:val="BodyText"/>
        <w:spacing w:before="0" w:after="0"/>
        <w:ind w:left="720"/>
      </w:pPr>
    </w:p>
    <w:p w14:paraId="448E6A22" w14:textId="29615286" w:rsidR="00255F23" w:rsidRDefault="00255F23" w:rsidP="007826D8">
      <w:pPr>
        <w:pStyle w:val="BodyText"/>
        <w:numPr>
          <w:ilvl w:val="0"/>
          <w:numId w:val="11"/>
        </w:numPr>
        <w:spacing w:before="0" w:after="0"/>
      </w:pPr>
      <w:r w:rsidRPr="00255F23">
        <w:t xml:space="preserve">Please provide the total number of clients and </w:t>
      </w:r>
      <w:r w:rsidR="002F3372">
        <w:t xml:space="preserve">the </w:t>
      </w:r>
      <w:r w:rsidRPr="00255F23">
        <w:t>corresponding number of end-users of hosted solutions currently supported by your proposed solution.</w:t>
      </w:r>
    </w:p>
    <w:tbl>
      <w:tblPr>
        <w:tblStyle w:val="TableGrid"/>
        <w:tblW w:w="0" w:type="auto"/>
        <w:tblInd w:w="720" w:type="dxa"/>
        <w:tblLook w:val="04A0" w:firstRow="1" w:lastRow="0" w:firstColumn="1" w:lastColumn="0" w:noHBand="0" w:noVBand="1"/>
      </w:tblPr>
      <w:tblGrid>
        <w:gridCol w:w="8630"/>
      </w:tblGrid>
      <w:tr w:rsidR="00665909" w14:paraId="0249914A" w14:textId="77777777" w:rsidTr="00665909">
        <w:tc>
          <w:tcPr>
            <w:tcW w:w="9350" w:type="dxa"/>
          </w:tcPr>
          <w:p w14:paraId="45A794CE" w14:textId="77777777" w:rsidR="00665909" w:rsidRDefault="00665909" w:rsidP="00665909">
            <w:pPr>
              <w:pStyle w:val="BodyText"/>
              <w:spacing w:before="0" w:after="0"/>
            </w:pPr>
          </w:p>
          <w:p w14:paraId="49640AB9" w14:textId="77777777" w:rsidR="00665909" w:rsidRDefault="00665909" w:rsidP="00665909">
            <w:pPr>
              <w:pStyle w:val="BodyText"/>
              <w:spacing w:before="0" w:after="0"/>
            </w:pPr>
          </w:p>
          <w:p w14:paraId="4129F931" w14:textId="49046A05" w:rsidR="00665909" w:rsidRDefault="00665909" w:rsidP="00665909">
            <w:pPr>
              <w:pStyle w:val="BodyText"/>
              <w:spacing w:before="0" w:after="0"/>
            </w:pPr>
          </w:p>
        </w:tc>
      </w:tr>
    </w:tbl>
    <w:p w14:paraId="6CBD174E" w14:textId="77777777" w:rsidR="00665909" w:rsidRDefault="00665909" w:rsidP="00665909">
      <w:pPr>
        <w:pStyle w:val="BodyText"/>
        <w:spacing w:before="0" w:after="0"/>
        <w:ind w:left="720"/>
      </w:pPr>
    </w:p>
    <w:p w14:paraId="3ADB27D3" w14:textId="01E5D7D3" w:rsidR="00255F23" w:rsidRDefault="00255F23" w:rsidP="007826D8">
      <w:pPr>
        <w:pStyle w:val="ListParagraph"/>
        <w:numPr>
          <w:ilvl w:val="0"/>
          <w:numId w:val="11"/>
        </w:numPr>
      </w:pPr>
      <w:r>
        <w:t xml:space="preserve">What system/application availability and response time will your proposed system meet?  What are the </w:t>
      </w:r>
      <w:r w:rsidR="346401DF">
        <w:t>City</w:t>
      </w:r>
      <w:r w:rsidR="003735D6">
        <w:t>’s</w:t>
      </w:r>
      <w:r>
        <w:t xml:space="preserve"> responsibilities to ensure this level of performance?</w:t>
      </w:r>
    </w:p>
    <w:tbl>
      <w:tblPr>
        <w:tblStyle w:val="TableGrid"/>
        <w:tblW w:w="0" w:type="auto"/>
        <w:tblInd w:w="720" w:type="dxa"/>
        <w:tblLook w:val="04A0" w:firstRow="1" w:lastRow="0" w:firstColumn="1" w:lastColumn="0" w:noHBand="0" w:noVBand="1"/>
      </w:tblPr>
      <w:tblGrid>
        <w:gridCol w:w="8630"/>
      </w:tblGrid>
      <w:tr w:rsidR="00665909" w14:paraId="526D4225" w14:textId="77777777" w:rsidTr="00665909">
        <w:tc>
          <w:tcPr>
            <w:tcW w:w="9350" w:type="dxa"/>
          </w:tcPr>
          <w:p w14:paraId="4D130A23" w14:textId="77777777" w:rsidR="00665909" w:rsidRDefault="00665909" w:rsidP="00665909">
            <w:pPr>
              <w:pStyle w:val="ListParagraph"/>
              <w:ind w:left="0"/>
            </w:pPr>
          </w:p>
          <w:p w14:paraId="27747873" w14:textId="77777777" w:rsidR="00665909" w:rsidRDefault="00665909" w:rsidP="00665909">
            <w:pPr>
              <w:pStyle w:val="ListParagraph"/>
              <w:ind w:left="0"/>
            </w:pPr>
          </w:p>
          <w:p w14:paraId="7FC562D3" w14:textId="6E78B2E9" w:rsidR="00665909" w:rsidRDefault="00665909" w:rsidP="00665909">
            <w:pPr>
              <w:pStyle w:val="ListParagraph"/>
              <w:ind w:left="0"/>
            </w:pPr>
          </w:p>
        </w:tc>
      </w:tr>
    </w:tbl>
    <w:p w14:paraId="4F483D5C" w14:textId="77777777" w:rsidR="00665909" w:rsidRPr="00255F23" w:rsidRDefault="00665909" w:rsidP="00665909">
      <w:pPr>
        <w:pStyle w:val="ListParagraph"/>
      </w:pPr>
    </w:p>
    <w:p w14:paraId="61DD7BDD" w14:textId="122DAB56" w:rsidR="00255F23" w:rsidRDefault="00255F23" w:rsidP="00255F23">
      <w:pPr>
        <w:pStyle w:val="Heading2"/>
      </w:pPr>
      <w:bookmarkStart w:id="12" w:name="_Toc208999389"/>
      <w:r>
        <w:t>Security</w:t>
      </w:r>
      <w:bookmarkEnd w:id="12"/>
    </w:p>
    <w:p w14:paraId="7D12B497" w14:textId="6049F5F9" w:rsidR="00255F23" w:rsidRDefault="00255F23" w:rsidP="007826D8">
      <w:pPr>
        <w:pStyle w:val="BodyText"/>
        <w:numPr>
          <w:ilvl w:val="0"/>
          <w:numId w:val="11"/>
        </w:numPr>
        <w:spacing w:before="0" w:after="0"/>
      </w:pPr>
      <w:r w:rsidRPr="00255F23">
        <w:t>Describe the identification and authorization capabilities of your proposed solution for users.</w:t>
      </w:r>
    </w:p>
    <w:tbl>
      <w:tblPr>
        <w:tblStyle w:val="TableGrid"/>
        <w:tblW w:w="0" w:type="auto"/>
        <w:tblInd w:w="720" w:type="dxa"/>
        <w:tblLook w:val="04A0" w:firstRow="1" w:lastRow="0" w:firstColumn="1" w:lastColumn="0" w:noHBand="0" w:noVBand="1"/>
      </w:tblPr>
      <w:tblGrid>
        <w:gridCol w:w="8630"/>
      </w:tblGrid>
      <w:tr w:rsidR="00665909" w14:paraId="1D72AE7C" w14:textId="77777777" w:rsidTr="00665909">
        <w:tc>
          <w:tcPr>
            <w:tcW w:w="9350" w:type="dxa"/>
          </w:tcPr>
          <w:p w14:paraId="37E4F2E0" w14:textId="77777777" w:rsidR="00665909" w:rsidRDefault="00665909" w:rsidP="00665909">
            <w:pPr>
              <w:pStyle w:val="BodyText"/>
              <w:spacing w:before="0" w:after="0"/>
            </w:pPr>
          </w:p>
          <w:p w14:paraId="55401C29" w14:textId="77777777" w:rsidR="00665909" w:rsidRDefault="00665909" w:rsidP="00665909">
            <w:pPr>
              <w:pStyle w:val="BodyText"/>
              <w:spacing w:before="0" w:after="0"/>
            </w:pPr>
          </w:p>
          <w:p w14:paraId="4C4C129B" w14:textId="65464E8B" w:rsidR="00665909" w:rsidRDefault="00665909" w:rsidP="00665909">
            <w:pPr>
              <w:pStyle w:val="BodyText"/>
              <w:spacing w:before="0" w:after="0"/>
            </w:pPr>
          </w:p>
        </w:tc>
      </w:tr>
    </w:tbl>
    <w:p w14:paraId="106E2934" w14:textId="77777777" w:rsidR="00665909" w:rsidRDefault="00665909" w:rsidP="00665909">
      <w:pPr>
        <w:pStyle w:val="BodyText"/>
        <w:spacing w:before="0" w:after="0"/>
        <w:ind w:left="720"/>
      </w:pPr>
    </w:p>
    <w:p w14:paraId="620D8E7D" w14:textId="15A79F0C" w:rsidR="00255F23" w:rsidRDefault="00255F23" w:rsidP="007826D8">
      <w:pPr>
        <w:pStyle w:val="BodyText"/>
        <w:numPr>
          <w:ilvl w:val="0"/>
          <w:numId w:val="11"/>
        </w:numPr>
        <w:spacing w:before="0" w:after="0"/>
      </w:pPr>
      <w:r w:rsidRPr="00255F23">
        <w:t xml:space="preserve">Provide </w:t>
      </w:r>
      <w:r w:rsidR="002F3372">
        <w:t xml:space="preserve">a </w:t>
      </w:r>
      <w:r w:rsidRPr="00255F23">
        <w:t>list of compatible directory services and identity access management solutions. Describe how your system interoperates with Active Directory.</w:t>
      </w:r>
    </w:p>
    <w:tbl>
      <w:tblPr>
        <w:tblStyle w:val="TableGrid"/>
        <w:tblW w:w="0" w:type="auto"/>
        <w:tblInd w:w="720" w:type="dxa"/>
        <w:tblLook w:val="04A0" w:firstRow="1" w:lastRow="0" w:firstColumn="1" w:lastColumn="0" w:noHBand="0" w:noVBand="1"/>
      </w:tblPr>
      <w:tblGrid>
        <w:gridCol w:w="8630"/>
      </w:tblGrid>
      <w:tr w:rsidR="00665909" w14:paraId="78D5268B" w14:textId="77777777" w:rsidTr="00665909">
        <w:tc>
          <w:tcPr>
            <w:tcW w:w="9350" w:type="dxa"/>
          </w:tcPr>
          <w:p w14:paraId="126F3D7C" w14:textId="77777777" w:rsidR="00665909" w:rsidRDefault="00665909" w:rsidP="00665909">
            <w:pPr>
              <w:pStyle w:val="BodyText"/>
              <w:spacing w:before="0" w:after="0"/>
            </w:pPr>
          </w:p>
          <w:p w14:paraId="371ACD04" w14:textId="77777777" w:rsidR="00665909" w:rsidRDefault="00665909" w:rsidP="00665909">
            <w:pPr>
              <w:pStyle w:val="BodyText"/>
              <w:spacing w:before="0" w:after="0"/>
            </w:pPr>
          </w:p>
          <w:p w14:paraId="1D7DA950" w14:textId="50967532" w:rsidR="00665909" w:rsidRDefault="00665909" w:rsidP="00665909">
            <w:pPr>
              <w:pStyle w:val="BodyText"/>
              <w:spacing w:before="0" w:after="0"/>
            </w:pPr>
          </w:p>
        </w:tc>
      </w:tr>
    </w:tbl>
    <w:p w14:paraId="55F7DAE5" w14:textId="77777777" w:rsidR="00665909" w:rsidRDefault="00665909" w:rsidP="00665909">
      <w:pPr>
        <w:pStyle w:val="BodyText"/>
        <w:spacing w:before="0" w:after="0"/>
        <w:ind w:left="720"/>
      </w:pPr>
    </w:p>
    <w:p w14:paraId="49BFA0A5" w14:textId="0C1CCD72" w:rsidR="00255F23" w:rsidRDefault="00255F23" w:rsidP="007826D8">
      <w:pPr>
        <w:pStyle w:val="BodyText"/>
        <w:numPr>
          <w:ilvl w:val="0"/>
          <w:numId w:val="11"/>
        </w:numPr>
        <w:spacing w:before="0" w:after="0"/>
      </w:pPr>
      <w:r w:rsidRPr="00255F23">
        <w:t xml:space="preserve">Confirm </w:t>
      </w:r>
      <w:r w:rsidR="002F3372">
        <w:t xml:space="preserve">the </w:t>
      </w:r>
      <w:r w:rsidRPr="00255F23">
        <w:t>ability to back up the data to an external third</w:t>
      </w:r>
      <w:r w:rsidR="002F3372">
        <w:t>-</w:t>
      </w:r>
      <w:r w:rsidRPr="00255F23">
        <w:t xml:space="preserve">party on-premise or cloud-based storage environment and </w:t>
      </w:r>
      <w:r w:rsidR="002F3372">
        <w:t xml:space="preserve">the </w:t>
      </w:r>
      <w:r w:rsidRPr="00255F23">
        <w:t xml:space="preserve">costs associated </w:t>
      </w:r>
      <w:r w:rsidR="002F3372">
        <w:t>with</w:t>
      </w:r>
      <w:r w:rsidRPr="00255F23">
        <w:t xml:space="preserve"> exporting the data.</w:t>
      </w:r>
    </w:p>
    <w:tbl>
      <w:tblPr>
        <w:tblStyle w:val="TableGrid"/>
        <w:tblW w:w="0" w:type="auto"/>
        <w:tblInd w:w="720" w:type="dxa"/>
        <w:tblLook w:val="04A0" w:firstRow="1" w:lastRow="0" w:firstColumn="1" w:lastColumn="0" w:noHBand="0" w:noVBand="1"/>
      </w:tblPr>
      <w:tblGrid>
        <w:gridCol w:w="8630"/>
      </w:tblGrid>
      <w:tr w:rsidR="00665909" w14:paraId="0D32D804" w14:textId="77777777" w:rsidTr="00665909">
        <w:tc>
          <w:tcPr>
            <w:tcW w:w="9350" w:type="dxa"/>
          </w:tcPr>
          <w:p w14:paraId="774BE925" w14:textId="77777777" w:rsidR="00665909" w:rsidRDefault="00665909" w:rsidP="00665909">
            <w:pPr>
              <w:pStyle w:val="BodyText"/>
              <w:spacing w:before="0" w:after="0"/>
            </w:pPr>
          </w:p>
          <w:p w14:paraId="3F36EF46" w14:textId="77777777" w:rsidR="00665909" w:rsidRDefault="00665909" w:rsidP="00665909">
            <w:pPr>
              <w:pStyle w:val="BodyText"/>
              <w:spacing w:before="0" w:after="0"/>
            </w:pPr>
          </w:p>
          <w:p w14:paraId="73FEB356" w14:textId="363C37D6" w:rsidR="00665909" w:rsidRDefault="00665909" w:rsidP="00665909">
            <w:pPr>
              <w:pStyle w:val="BodyText"/>
              <w:spacing w:before="0" w:after="0"/>
            </w:pPr>
          </w:p>
        </w:tc>
      </w:tr>
    </w:tbl>
    <w:p w14:paraId="034E66F8" w14:textId="77777777" w:rsidR="00665909" w:rsidRDefault="00665909" w:rsidP="00665909">
      <w:pPr>
        <w:pStyle w:val="BodyText"/>
        <w:spacing w:before="0" w:after="0"/>
        <w:ind w:left="720"/>
      </w:pPr>
    </w:p>
    <w:p w14:paraId="46135F40" w14:textId="480255D2" w:rsidR="00255F23" w:rsidRDefault="00255F23" w:rsidP="007826D8">
      <w:pPr>
        <w:pStyle w:val="BodyText"/>
        <w:numPr>
          <w:ilvl w:val="0"/>
          <w:numId w:val="11"/>
        </w:numPr>
        <w:spacing w:before="0" w:after="0"/>
      </w:pPr>
      <w:r w:rsidRPr="00255F23">
        <w:t xml:space="preserve">Provide </w:t>
      </w:r>
      <w:r w:rsidR="002F3372">
        <w:t xml:space="preserve">a </w:t>
      </w:r>
      <w:r w:rsidRPr="00255F23">
        <w:t>list of compatible third-party backup/recovery solutions.</w:t>
      </w:r>
    </w:p>
    <w:tbl>
      <w:tblPr>
        <w:tblStyle w:val="TableGrid"/>
        <w:tblW w:w="0" w:type="auto"/>
        <w:tblInd w:w="720" w:type="dxa"/>
        <w:tblLook w:val="04A0" w:firstRow="1" w:lastRow="0" w:firstColumn="1" w:lastColumn="0" w:noHBand="0" w:noVBand="1"/>
      </w:tblPr>
      <w:tblGrid>
        <w:gridCol w:w="8630"/>
      </w:tblGrid>
      <w:tr w:rsidR="00665909" w14:paraId="7C1B8527" w14:textId="77777777" w:rsidTr="00665909">
        <w:tc>
          <w:tcPr>
            <w:tcW w:w="9350" w:type="dxa"/>
          </w:tcPr>
          <w:p w14:paraId="3899ACD0" w14:textId="77777777" w:rsidR="00665909" w:rsidRDefault="00665909" w:rsidP="00665909">
            <w:pPr>
              <w:pStyle w:val="BodyText"/>
              <w:spacing w:before="0" w:after="0"/>
            </w:pPr>
          </w:p>
          <w:p w14:paraId="38B05E4B" w14:textId="77777777" w:rsidR="00665909" w:rsidRDefault="00665909" w:rsidP="00665909">
            <w:pPr>
              <w:pStyle w:val="BodyText"/>
              <w:spacing w:before="0" w:after="0"/>
            </w:pPr>
          </w:p>
          <w:p w14:paraId="4BB50F5F" w14:textId="7A876EBE" w:rsidR="00665909" w:rsidRDefault="00665909" w:rsidP="00665909">
            <w:pPr>
              <w:pStyle w:val="BodyText"/>
              <w:spacing w:before="0" w:after="0"/>
            </w:pPr>
          </w:p>
        </w:tc>
      </w:tr>
    </w:tbl>
    <w:p w14:paraId="67095BD3" w14:textId="77777777" w:rsidR="00665909" w:rsidRDefault="00665909" w:rsidP="00665909">
      <w:pPr>
        <w:pStyle w:val="BodyText"/>
        <w:spacing w:before="0" w:after="0"/>
        <w:ind w:left="720"/>
      </w:pPr>
    </w:p>
    <w:p w14:paraId="4A60ECC3" w14:textId="4C9FB173" w:rsidR="00255F23" w:rsidRDefault="00255F23" w:rsidP="007826D8">
      <w:pPr>
        <w:pStyle w:val="BodyText"/>
        <w:numPr>
          <w:ilvl w:val="0"/>
          <w:numId w:val="11"/>
        </w:numPr>
        <w:spacing w:before="0" w:after="0"/>
      </w:pPr>
      <w:r w:rsidRPr="00255F23">
        <w:t>Describe the services you provide around disaster recovery as part of the proposed solution.</w:t>
      </w:r>
    </w:p>
    <w:tbl>
      <w:tblPr>
        <w:tblStyle w:val="TableGrid"/>
        <w:tblW w:w="0" w:type="auto"/>
        <w:tblInd w:w="720" w:type="dxa"/>
        <w:tblLook w:val="04A0" w:firstRow="1" w:lastRow="0" w:firstColumn="1" w:lastColumn="0" w:noHBand="0" w:noVBand="1"/>
      </w:tblPr>
      <w:tblGrid>
        <w:gridCol w:w="8630"/>
      </w:tblGrid>
      <w:tr w:rsidR="00665909" w14:paraId="7A5B8F06" w14:textId="77777777" w:rsidTr="00665909">
        <w:tc>
          <w:tcPr>
            <w:tcW w:w="9350" w:type="dxa"/>
          </w:tcPr>
          <w:p w14:paraId="5AF05447" w14:textId="77777777" w:rsidR="00665909" w:rsidRDefault="00665909" w:rsidP="00665909">
            <w:pPr>
              <w:pStyle w:val="BodyText"/>
              <w:spacing w:before="0" w:after="0"/>
            </w:pPr>
          </w:p>
          <w:p w14:paraId="728977A5" w14:textId="77777777" w:rsidR="00665909" w:rsidRDefault="00665909" w:rsidP="00665909">
            <w:pPr>
              <w:pStyle w:val="BodyText"/>
              <w:spacing w:before="0" w:after="0"/>
            </w:pPr>
          </w:p>
          <w:p w14:paraId="23687BA1" w14:textId="50DE12F1" w:rsidR="00665909" w:rsidRDefault="00665909" w:rsidP="00665909">
            <w:pPr>
              <w:pStyle w:val="BodyText"/>
              <w:spacing w:before="0" w:after="0"/>
            </w:pPr>
          </w:p>
        </w:tc>
      </w:tr>
    </w:tbl>
    <w:p w14:paraId="256776B3" w14:textId="77777777" w:rsidR="00665909" w:rsidRDefault="00665909" w:rsidP="00665909">
      <w:pPr>
        <w:pStyle w:val="BodyText"/>
        <w:spacing w:before="0" w:after="0"/>
        <w:ind w:left="720"/>
      </w:pPr>
    </w:p>
    <w:p w14:paraId="54D94F26" w14:textId="444E9DFE" w:rsidR="00255F23" w:rsidRDefault="00255F23" w:rsidP="007826D8">
      <w:pPr>
        <w:pStyle w:val="BodyText"/>
        <w:numPr>
          <w:ilvl w:val="0"/>
          <w:numId w:val="11"/>
        </w:numPr>
        <w:spacing w:before="0" w:after="0"/>
      </w:pPr>
      <w:r w:rsidRPr="00255F23">
        <w:t>Indicate cybersecurity solutions that are in place to prevent, detect, contain, and recover from security threats such as malware injection, side</w:t>
      </w:r>
      <w:r w:rsidR="002F3372">
        <w:t>-c</w:t>
      </w:r>
      <w:r w:rsidRPr="00255F23">
        <w:t>hannel attacks, exploitation of API vulnerabilities, or distributed denial of service (DDoS) attacks.</w:t>
      </w:r>
    </w:p>
    <w:tbl>
      <w:tblPr>
        <w:tblStyle w:val="TableGrid"/>
        <w:tblW w:w="0" w:type="auto"/>
        <w:tblInd w:w="720" w:type="dxa"/>
        <w:tblLook w:val="04A0" w:firstRow="1" w:lastRow="0" w:firstColumn="1" w:lastColumn="0" w:noHBand="0" w:noVBand="1"/>
      </w:tblPr>
      <w:tblGrid>
        <w:gridCol w:w="8630"/>
      </w:tblGrid>
      <w:tr w:rsidR="00665909" w14:paraId="78C56EB3" w14:textId="77777777" w:rsidTr="00665909">
        <w:tc>
          <w:tcPr>
            <w:tcW w:w="9350" w:type="dxa"/>
          </w:tcPr>
          <w:p w14:paraId="08B132D7" w14:textId="77777777" w:rsidR="00665909" w:rsidRDefault="00665909" w:rsidP="00665909">
            <w:pPr>
              <w:pStyle w:val="BodyText"/>
              <w:spacing w:before="0" w:after="0"/>
            </w:pPr>
          </w:p>
          <w:p w14:paraId="18976459" w14:textId="77777777" w:rsidR="00665909" w:rsidRDefault="00665909" w:rsidP="00665909">
            <w:pPr>
              <w:pStyle w:val="BodyText"/>
              <w:spacing w:before="0" w:after="0"/>
            </w:pPr>
          </w:p>
          <w:p w14:paraId="6B3203B7" w14:textId="10F81702" w:rsidR="00665909" w:rsidRDefault="00665909" w:rsidP="00665909">
            <w:pPr>
              <w:pStyle w:val="BodyText"/>
              <w:spacing w:before="0" w:after="0"/>
            </w:pPr>
          </w:p>
        </w:tc>
      </w:tr>
    </w:tbl>
    <w:p w14:paraId="5410395C" w14:textId="77777777" w:rsidR="00665909" w:rsidRDefault="00665909" w:rsidP="00665909">
      <w:pPr>
        <w:pStyle w:val="BodyText"/>
        <w:spacing w:before="0" w:after="0"/>
        <w:ind w:left="720"/>
      </w:pPr>
    </w:p>
    <w:p w14:paraId="26B9A9B6" w14:textId="6D6C1451" w:rsidR="00255F23" w:rsidRDefault="00255F23" w:rsidP="007826D8">
      <w:pPr>
        <w:pStyle w:val="BodyText"/>
        <w:numPr>
          <w:ilvl w:val="0"/>
          <w:numId w:val="11"/>
        </w:numPr>
        <w:spacing w:before="0" w:after="0"/>
      </w:pPr>
      <w:r w:rsidRPr="00255F23">
        <w:t>Confirm (Yes/No) that detailed logs will be provided for forensic investigation of security incidents, that can aid in identifying the nature and extent of the affectation, including the data that was exfiltrated or compromised.</w:t>
      </w:r>
      <w:r>
        <w:t xml:space="preserve"> </w:t>
      </w:r>
    </w:p>
    <w:tbl>
      <w:tblPr>
        <w:tblStyle w:val="TableGrid"/>
        <w:tblW w:w="0" w:type="auto"/>
        <w:tblInd w:w="720" w:type="dxa"/>
        <w:tblLook w:val="04A0" w:firstRow="1" w:lastRow="0" w:firstColumn="1" w:lastColumn="0" w:noHBand="0" w:noVBand="1"/>
      </w:tblPr>
      <w:tblGrid>
        <w:gridCol w:w="4315"/>
        <w:gridCol w:w="4315"/>
      </w:tblGrid>
      <w:tr w:rsidR="00255F23" w14:paraId="17FA2D14" w14:textId="77777777" w:rsidTr="00255F23">
        <w:trPr>
          <w:trHeight w:val="144"/>
        </w:trPr>
        <w:tc>
          <w:tcPr>
            <w:tcW w:w="4315" w:type="dxa"/>
            <w:vAlign w:val="center"/>
          </w:tcPr>
          <w:p w14:paraId="70A577AB" w14:textId="0A96D425" w:rsidR="00255F23" w:rsidRDefault="00255F23" w:rsidP="00255F23">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719654311"/>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4315" w:type="dxa"/>
            <w:vAlign w:val="center"/>
          </w:tcPr>
          <w:p w14:paraId="16ECDD80" w14:textId="575547DC" w:rsidR="00255F23" w:rsidRDefault="00255F23" w:rsidP="00255F23">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522680298"/>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64BA582C" w14:textId="77777777" w:rsidR="00255F23" w:rsidRDefault="00255F23" w:rsidP="00665909">
      <w:pPr>
        <w:pStyle w:val="BodyText"/>
        <w:spacing w:before="0" w:after="0"/>
        <w:ind w:left="720"/>
      </w:pPr>
    </w:p>
    <w:p w14:paraId="34E4124B" w14:textId="202AF488" w:rsidR="00255F23" w:rsidRDefault="00822C0F" w:rsidP="007826D8">
      <w:pPr>
        <w:pStyle w:val="BodyText"/>
        <w:numPr>
          <w:ilvl w:val="0"/>
          <w:numId w:val="11"/>
        </w:numPr>
        <w:spacing w:before="0" w:after="0"/>
      </w:pPr>
      <w:r w:rsidRPr="00822C0F">
        <w:t>Indicate what support will be provided to carry out forensic investigation of security incidents.</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8630"/>
      </w:tblGrid>
      <w:tr w:rsidR="00665909" w14:paraId="5BCB6342" w14:textId="77777777" w:rsidTr="59864ECA">
        <w:tc>
          <w:tcPr>
            <w:tcW w:w="9350" w:type="dxa"/>
          </w:tcPr>
          <w:p w14:paraId="6C21B221" w14:textId="77777777" w:rsidR="00665909" w:rsidRDefault="00665909" w:rsidP="00665909">
            <w:pPr>
              <w:pStyle w:val="BodyText"/>
              <w:spacing w:before="0" w:after="0"/>
            </w:pPr>
          </w:p>
          <w:p w14:paraId="2A8A0D6B" w14:textId="77777777" w:rsidR="00665909" w:rsidRDefault="00665909" w:rsidP="00665909">
            <w:pPr>
              <w:pStyle w:val="BodyText"/>
              <w:spacing w:before="0" w:after="0"/>
            </w:pPr>
          </w:p>
          <w:p w14:paraId="3113B31E" w14:textId="63BB7BD2" w:rsidR="00665909" w:rsidRDefault="00665909" w:rsidP="00665909">
            <w:pPr>
              <w:pStyle w:val="BodyText"/>
              <w:spacing w:before="0" w:after="0"/>
            </w:pPr>
          </w:p>
        </w:tc>
      </w:tr>
    </w:tbl>
    <w:p w14:paraId="77495B5E" w14:textId="77777777" w:rsidR="00665909" w:rsidRDefault="00665909" w:rsidP="00665909">
      <w:pPr>
        <w:pStyle w:val="BodyText"/>
        <w:spacing w:before="0" w:after="0"/>
        <w:ind w:left="720"/>
      </w:pPr>
    </w:p>
    <w:p w14:paraId="4CF78972" w14:textId="544BE83D" w:rsidR="00822C0F" w:rsidRDefault="00822C0F" w:rsidP="007826D8">
      <w:pPr>
        <w:pStyle w:val="BodyText"/>
        <w:numPr>
          <w:ilvl w:val="0"/>
          <w:numId w:val="11"/>
        </w:numPr>
        <w:spacing w:before="0" w:after="0"/>
      </w:pPr>
      <w:bookmarkStart w:id="13" w:name="_Hlk205994811"/>
      <w:r>
        <w:t>How are hosted software applications deployed for use by numerous customers (dedicated servers for each hosted customer, or is a single set of applications utilized for all customers)?</w:t>
      </w:r>
    </w:p>
    <w:tbl>
      <w:tblPr>
        <w:tblStyle w:val="TableGrid"/>
        <w:tblW w:w="0" w:type="auto"/>
        <w:tblInd w:w="720" w:type="dxa"/>
        <w:tblLook w:val="04A0" w:firstRow="1" w:lastRow="0" w:firstColumn="1" w:lastColumn="0" w:noHBand="0" w:noVBand="1"/>
      </w:tblPr>
      <w:tblGrid>
        <w:gridCol w:w="8630"/>
      </w:tblGrid>
      <w:tr w:rsidR="00665909" w14:paraId="08A876DC" w14:textId="77777777" w:rsidTr="003C65E2">
        <w:tc>
          <w:tcPr>
            <w:tcW w:w="8630" w:type="dxa"/>
          </w:tcPr>
          <w:p w14:paraId="757DF67C" w14:textId="77777777" w:rsidR="00665909" w:rsidRDefault="00665909" w:rsidP="00665909">
            <w:pPr>
              <w:pStyle w:val="BodyText"/>
              <w:spacing w:before="0" w:after="0"/>
            </w:pPr>
          </w:p>
          <w:p w14:paraId="6D9676FA" w14:textId="77777777" w:rsidR="00665909" w:rsidRDefault="00665909" w:rsidP="00665909">
            <w:pPr>
              <w:pStyle w:val="BodyText"/>
              <w:spacing w:before="0" w:after="0"/>
            </w:pPr>
          </w:p>
          <w:p w14:paraId="5503AA48" w14:textId="7C65EF33" w:rsidR="00665909" w:rsidRDefault="00665909" w:rsidP="00665909">
            <w:pPr>
              <w:pStyle w:val="BodyText"/>
              <w:spacing w:before="0" w:after="0"/>
            </w:pPr>
          </w:p>
        </w:tc>
      </w:tr>
      <w:bookmarkEnd w:id="13"/>
    </w:tbl>
    <w:p w14:paraId="18508B9F" w14:textId="77777777" w:rsidR="003C65E2" w:rsidRDefault="003C65E2" w:rsidP="003C65E2">
      <w:pPr>
        <w:pStyle w:val="BodyText"/>
        <w:spacing w:before="0" w:after="0"/>
        <w:ind w:left="720"/>
      </w:pPr>
    </w:p>
    <w:p w14:paraId="32C01F4F" w14:textId="40546C7B" w:rsidR="003C65E2" w:rsidRDefault="003C65E2" w:rsidP="003C65E2">
      <w:pPr>
        <w:pStyle w:val="BodyText"/>
        <w:numPr>
          <w:ilvl w:val="0"/>
          <w:numId w:val="11"/>
        </w:numPr>
        <w:spacing w:before="0" w:after="0"/>
      </w:pPr>
      <w:r w:rsidRPr="003C65E2">
        <w:t>Does your solution support single sign</w:t>
      </w:r>
      <w:r w:rsidRPr="003C65E2">
        <w:rPr>
          <w:rFonts w:ascii="Cambria Math" w:hAnsi="Cambria Math" w:cs="Cambria Math"/>
        </w:rPr>
        <w:t>‑</w:t>
      </w:r>
      <w:r w:rsidRPr="003C65E2">
        <w:t>on (SSO)? If so, how does it handle IAM, LDAP, Azure AD, SAML</w:t>
      </w:r>
      <w:r w:rsidRPr="003C65E2">
        <w:rPr>
          <w:rFonts w:ascii="Cambria Math" w:hAnsi="Cambria Math" w:cs="Cambria Math"/>
        </w:rPr>
        <w:t>‑</w:t>
      </w:r>
      <w:r w:rsidRPr="003C65E2">
        <w:t>based cloud SSO, and SSO within a Microsoft GCC tenant?</w:t>
      </w:r>
    </w:p>
    <w:tbl>
      <w:tblPr>
        <w:tblStyle w:val="TableGrid"/>
        <w:tblW w:w="0" w:type="auto"/>
        <w:tblInd w:w="720" w:type="dxa"/>
        <w:tblLook w:val="04A0" w:firstRow="1" w:lastRow="0" w:firstColumn="1" w:lastColumn="0" w:noHBand="0" w:noVBand="1"/>
      </w:tblPr>
      <w:tblGrid>
        <w:gridCol w:w="8630"/>
      </w:tblGrid>
      <w:tr w:rsidR="003C65E2" w14:paraId="094B729C" w14:textId="77777777" w:rsidTr="00922857">
        <w:tc>
          <w:tcPr>
            <w:tcW w:w="8630" w:type="dxa"/>
          </w:tcPr>
          <w:p w14:paraId="0F7DE9A7" w14:textId="77777777" w:rsidR="003C65E2" w:rsidRDefault="003C65E2" w:rsidP="00BB08FE">
            <w:pPr>
              <w:pStyle w:val="BodyText"/>
              <w:spacing w:before="0" w:after="0"/>
            </w:pPr>
          </w:p>
          <w:p w14:paraId="6C7957E0" w14:textId="77777777" w:rsidR="003C65E2" w:rsidRDefault="003C65E2" w:rsidP="00BB08FE">
            <w:pPr>
              <w:pStyle w:val="BodyText"/>
              <w:spacing w:before="0" w:after="0"/>
            </w:pPr>
          </w:p>
          <w:p w14:paraId="062D0CA9" w14:textId="77777777" w:rsidR="003C65E2" w:rsidRDefault="003C65E2" w:rsidP="00BB08FE">
            <w:pPr>
              <w:pStyle w:val="BodyText"/>
              <w:spacing w:before="0" w:after="0"/>
            </w:pPr>
          </w:p>
        </w:tc>
      </w:tr>
    </w:tbl>
    <w:p w14:paraId="6C47C5F2" w14:textId="77777777" w:rsidR="00922857" w:rsidRDefault="00922857" w:rsidP="00922857">
      <w:pPr>
        <w:pStyle w:val="BodyText"/>
        <w:spacing w:before="0" w:after="0"/>
        <w:ind w:left="720"/>
      </w:pPr>
    </w:p>
    <w:p w14:paraId="0C8D6A0A" w14:textId="1E9E23EA" w:rsidR="00922857" w:rsidRDefault="00922857" w:rsidP="00922857">
      <w:pPr>
        <w:pStyle w:val="BodyText"/>
        <w:numPr>
          <w:ilvl w:val="0"/>
          <w:numId w:val="11"/>
        </w:numPr>
        <w:spacing w:before="0" w:after="0"/>
      </w:pPr>
      <w:r w:rsidRPr="00922857">
        <w:t>Does your solution meet PCI</w:t>
      </w:r>
      <w:r w:rsidRPr="00922857">
        <w:rPr>
          <w:rFonts w:ascii="Cambria Math" w:hAnsi="Cambria Math" w:cs="Cambria Math"/>
        </w:rPr>
        <w:t>‑</w:t>
      </w:r>
      <w:r w:rsidRPr="00922857">
        <w:t>DSS requirements? If yes, describe your compliance approach and confirm whether a bi</w:t>
      </w:r>
      <w:r w:rsidRPr="00922857">
        <w:rPr>
          <w:rFonts w:ascii="Cambria Math" w:hAnsi="Cambria Math" w:cs="Cambria Math"/>
        </w:rPr>
        <w:t>‑</w:t>
      </w:r>
      <w:r w:rsidRPr="00922857">
        <w:t>annual SOC 2 Type II report is available</w:t>
      </w:r>
    </w:p>
    <w:tbl>
      <w:tblPr>
        <w:tblStyle w:val="TableGrid"/>
        <w:tblW w:w="0" w:type="auto"/>
        <w:tblInd w:w="720" w:type="dxa"/>
        <w:tblLook w:val="04A0" w:firstRow="1" w:lastRow="0" w:firstColumn="1" w:lastColumn="0" w:noHBand="0" w:noVBand="1"/>
      </w:tblPr>
      <w:tblGrid>
        <w:gridCol w:w="8630"/>
      </w:tblGrid>
      <w:tr w:rsidR="00922857" w14:paraId="3B274B49" w14:textId="77777777" w:rsidTr="00BB08FE">
        <w:tc>
          <w:tcPr>
            <w:tcW w:w="9350" w:type="dxa"/>
          </w:tcPr>
          <w:p w14:paraId="2829C91E" w14:textId="77777777" w:rsidR="00922857" w:rsidRDefault="00922857" w:rsidP="00BB08FE">
            <w:pPr>
              <w:pStyle w:val="BodyText"/>
              <w:spacing w:before="0" w:after="0"/>
            </w:pPr>
          </w:p>
          <w:p w14:paraId="66154250" w14:textId="77777777" w:rsidR="00922857" w:rsidRDefault="00922857" w:rsidP="00BB08FE">
            <w:pPr>
              <w:pStyle w:val="BodyText"/>
              <w:spacing w:before="0" w:after="0"/>
            </w:pPr>
          </w:p>
          <w:p w14:paraId="589DDCAA" w14:textId="77777777" w:rsidR="00922857" w:rsidRDefault="00922857" w:rsidP="00BB08FE">
            <w:pPr>
              <w:pStyle w:val="BodyText"/>
              <w:spacing w:before="0" w:after="0"/>
            </w:pPr>
          </w:p>
        </w:tc>
      </w:tr>
    </w:tbl>
    <w:p w14:paraId="7F195488" w14:textId="77777777" w:rsidR="00665909" w:rsidRDefault="00665909" w:rsidP="00665909">
      <w:pPr>
        <w:pStyle w:val="BodyText"/>
        <w:spacing w:before="0" w:after="0"/>
        <w:ind w:left="720"/>
      </w:pPr>
    </w:p>
    <w:p w14:paraId="05957E7A" w14:textId="38615888" w:rsidR="00822C0F" w:rsidRDefault="00822C0F" w:rsidP="007826D8">
      <w:pPr>
        <w:pStyle w:val="BodyText"/>
        <w:numPr>
          <w:ilvl w:val="0"/>
          <w:numId w:val="11"/>
        </w:numPr>
        <w:spacing w:before="0" w:after="0"/>
      </w:pPr>
      <w:r>
        <w:t>Indicate if you comply or do not comply with the following:</w:t>
      </w:r>
    </w:p>
    <w:tbl>
      <w:tblPr>
        <w:tblStyle w:val="TableGrid"/>
        <w:tblW w:w="0" w:type="auto"/>
        <w:tblInd w:w="720" w:type="dxa"/>
        <w:tblLook w:val="04A0" w:firstRow="1" w:lastRow="0" w:firstColumn="1" w:lastColumn="0" w:noHBand="0" w:noVBand="1"/>
      </w:tblPr>
      <w:tblGrid>
        <w:gridCol w:w="5215"/>
        <w:gridCol w:w="1707"/>
        <w:gridCol w:w="1708"/>
      </w:tblGrid>
      <w:tr w:rsidR="00822C0F" w14:paraId="4C8ADFD1" w14:textId="77777777" w:rsidTr="7B15584C">
        <w:trPr>
          <w:cantSplit/>
          <w:tblHeader/>
        </w:trPr>
        <w:tc>
          <w:tcPr>
            <w:tcW w:w="5215" w:type="dxa"/>
            <w:shd w:val="clear" w:color="auto" w:fill="D9D9D9" w:themeFill="background1" w:themeFillShade="D9"/>
            <w:vAlign w:val="center"/>
          </w:tcPr>
          <w:p w14:paraId="210A6225" w14:textId="7363A88D" w:rsidR="00822C0F" w:rsidRPr="00822C0F" w:rsidRDefault="00822C0F" w:rsidP="00822C0F">
            <w:pPr>
              <w:pStyle w:val="BodyText"/>
              <w:jc w:val="center"/>
              <w:rPr>
                <w:b/>
                <w:bCs/>
              </w:rPr>
            </w:pPr>
            <w:r w:rsidRPr="00822C0F">
              <w:rPr>
                <w:b/>
                <w:bCs/>
              </w:rPr>
              <w:t>Requirement</w:t>
            </w:r>
          </w:p>
        </w:tc>
        <w:tc>
          <w:tcPr>
            <w:tcW w:w="3415" w:type="dxa"/>
            <w:gridSpan w:val="2"/>
            <w:shd w:val="clear" w:color="auto" w:fill="D9D9D9" w:themeFill="background1" w:themeFillShade="D9"/>
            <w:vAlign w:val="center"/>
          </w:tcPr>
          <w:p w14:paraId="6240019D" w14:textId="05E62C26" w:rsidR="00822C0F" w:rsidRPr="00822C0F" w:rsidRDefault="00822C0F" w:rsidP="00822C0F">
            <w:pPr>
              <w:pStyle w:val="BodyText"/>
              <w:jc w:val="center"/>
              <w:rPr>
                <w:b/>
                <w:bCs/>
              </w:rPr>
            </w:pPr>
            <w:r w:rsidRPr="00822C0F">
              <w:rPr>
                <w:b/>
                <w:bCs/>
              </w:rPr>
              <w:t>Compliance?</w:t>
            </w:r>
          </w:p>
        </w:tc>
      </w:tr>
      <w:tr w:rsidR="00822C0F" w14:paraId="569B8CBA" w14:textId="77777777" w:rsidTr="7B15584C">
        <w:trPr>
          <w:cantSplit/>
        </w:trPr>
        <w:tc>
          <w:tcPr>
            <w:tcW w:w="5215" w:type="dxa"/>
          </w:tcPr>
          <w:p w14:paraId="06B93177" w14:textId="2EEA9B54" w:rsidR="00822C0F" w:rsidRDefault="00822C0F" w:rsidP="00822C0F">
            <w:pPr>
              <w:pStyle w:val="BodyText"/>
            </w:pPr>
            <w:r w:rsidRPr="00695B41">
              <w:t>The system shall be available 24 x 7 x 365 with a minimum of 99.95% uptime, measured on a monthly basis (excluding maintenance windows).</w:t>
            </w:r>
          </w:p>
        </w:tc>
        <w:tc>
          <w:tcPr>
            <w:tcW w:w="1707" w:type="dxa"/>
            <w:vAlign w:val="center"/>
          </w:tcPr>
          <w:p w14:paraId="09AB6239" w14:textId="588B9631"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24310451"/>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0EE3DCD5" w14:textId="7E0DC6F0"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87453627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60C3D0B7" w14:textId="77777777" w:rsidTr="7B15584C">
        <w:trPr>
          <w:cantSplit/>
        </w:trPr>
        <w:tc>
          <w:tcPr>
            <w:tcW w:w="5215" w:type="dxa"/>
          </w:tcPr>
          <w:p w14:paraId="2872A200" w14:textId="7955C0DA" w:rsidR="00822C0F" w:rsidRDefault="00822C0F" w:rsidP="00822C0F">
            <w:pPr>
              <w:pStyle w:val="BodyText"/>
            </w:pPr>
            <w:r w:rsidRPr="00695B41">
              <w:t>Data shall reside in the United States at all times.</w:t>
            </w:r>
          </w:p>
        </w:tc>
        <w:tc>
          <w:tcPr>
            <w:tcW w:w="1707" w:type="dxa"/>
            <w:vAlign w:val="center"/>
          </w:tcPr>
          <w:p w14:paraId="50BD9917" w14:textId="68126576"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82495746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14A6DEF3" w14:textId="24CB52CF"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92468808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4F3B511A" w14:textId="77777777" w:rsidTr="7B15584C">
        <w:trPr>
          <w:cantSplit/>
        </w:trPr>
        <w:tc>
          <w:tcPr>
            <w:tcW w:w="5215" w:type="dxa"/>
          </w:tcPr>
          <w:p w14:paraId="532ADE69" w14:textId="2354D9CD" w:rsidR="00822C0F" w:rsidRDefault="00822C0F" w:rsidP="00822C0F">
            <w:pPr>
              <w:pStyle w:val="BodyText"/>
            </w:pPr>
            <w:r>
              <w:t xml:space="preserve">All system data and files shall be regularly backed up to a secondary data center/disaster recovery site outside of the main data center’s same weather pattern and power grid. Backups shall occur such that the </w:t>
            </w:r>
            <w:r w:rsidR="0D2AA095">
              <w:t>City</w:t>
            </w:r>
            <w:r>
              <w:t xml:space="preserve"> loses no more than 2 hours of transactions due to an unexpected outage.</w:t>
            </w:r>
          </w:p>
        </w:tc>
        <w:tc>
          <w:tcPr>
            <w:tcW w:w="1707" w:type="dxa"/>
            <w:vAlign w:val="center"/>
          </w:tcPr>
          <w:p w14:paraId="2EA34B7F" w14:textId="3046B810"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315459165"/>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49940973" w14:textId="29BF2EAB"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21000331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5A3403D4" w14:textId="77777777" w:rsidTr="7B15584C">
        <w:trPr>
          <w:cantSplit/>
        </w:trPr>
        <w:tc>
          <w:tcPr>
            <w:tcW w:w="5215" w:type="dxa"/>
          </w:tcPr>
          <w:p w14:paraId="31A3217F" w14:textId="0CB3D7A6" w:rsidR="00822C0F" w:rsidRDefault="00822C0F" w:rsidP="00822C0F">
            <w:pPr>
              <w:pStyle w:val="BodyText"/>
            </w:pPr>
            <w:r>
              <w:t xml:space="preserve">Hosting Providers/Respondents shall have a documented Security Incident Response Plan (SIRP) that addresses the Respondent’s plan for preventing, detecting, and responding to security breaches or cyberattacks in which the </w:t>
            </w:r>
            <w:r w:rsidR="07E79D22">
              <w:t>City</w:t>
            </w:r>
            <w:r>
              <w:t>’s data or operations may be compromised.</w:t>
            </w:r>
          </w:p>
        </w:tc>
        <w:tc>
          <w:tcPr>
            <w:tcW w:w="1707" w:type="dxa"/>
            <w:vAlign w:val="center"/>
          </w:tcPr>
          <w:p w14:paraId="5A48D0D0" w14:textId="4BC48D51"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28947355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367FA6F0" w14:textId="540ACAC8"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66330863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39B55738" w14:textId="77777777" w:rsidTr="7B15584C">
        <w:trPr>
          <w:cantSplit/>
        </w:trPr>
        <w:tc>
          <w:tcPr>
            <w:tcW w:w="5215" w:type="dxa"/>
          </w:tcPr>
          <w:p w14:paraId="5B26F372" w14:textId="7056142C" w:rsidR="00822C0F" w:rsidRDefault="00822C0F" w:rsidP="00822C0F">
            <w:pPr>
              <w:pStyle w:val="BodyText"/>
            </w:pPr>
            <w:r w:rsidRPr="00695B41">
              <w:t>Hosting Providers/Respondents shall have a documented Disaster Recovery Plan (DRP) that addresses recovery and maintenance of system data and operations in response to hazard or emergency scenarios. This plan shall be tested regularly to ensure that it is both tangible and actionable.</w:t>
            </w:r>
          </w:p>
        </w:tc>
        <w:tc>
          <w:tcPr>
            <w:tcW w:w="1707" w:type="dxa"/>
            <w:vAlign w:val="center"/>
          </w:tcPr>
          <w:p w14:paraId="005647DE" w14:textId="1DF466EB"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04918099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090FAEE6" w14:textId="6B218412"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2009509678"/>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37A27DD4" w14:textId="77777777" w:rsidTr="7B15584C">
        <w:trPr>
          <w:cantSplit/>
        </w:trPr>
        <w:tc>
          <w:tcPr>
            <w:tcW w:w="5215" w:type="dxa"/>
          </w:tcPr>
          <w:p w14:paraId="7CDFC0E5" w14:textId="5705088B" w:rsidR="00822C0F" w:rsidRDefault="00822C0F" w:rsidP="00822C0F">
            <w:pPr>
              <w:pStyle w:val="BodyText"/>
            </w:pPr>
            <w:r w:rsidRPr="00D96F51">
              <w:t xml:space="preserve">Hosting Providers/Respondents shall have a documented Business Continuity Plan (BCP) that addresses localized or system outages that create an impact </w:t>
            </w:r>
            <w:r w:rsidR="002F3372">
              <w:t>on</w:t>
            </w:r>
            <w:r w:rsidRPr="00D96F51">
              <w:t xml:space="preserve"> one or more business functions. The BCP should account for the rapid restoration of services and redundancies in technology or proces</w:t>
            </w:r>
            <w:r w:rsidR="002F3372">
              <w:t>se</w:t>
            </w:r>
            <w:r w:rsidRPr="00D96F51">
              <w:t>s.</w:t>
            </w:r>
          </w:p>
        </w:tc>
        <w:tc>
          <w:tcPr>
            <w:tcW w:w="1707" w:type="dxa"/>
            <w:vAlign w:val="center"/>
          </w:tcPr>
          <w:p w14:paraId="2EF7FFA3" w14:textId="489B0B17"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43313977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7B16E029" w14:textId="7F05432C"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1644423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1F38A478" w14:textId="77777777" w:rsidTr="7B15584C">
        <w:trPr>
          <w:cantSplit/>
        </w:trPr>
        <w:tc>
          <w:tcPr>
            <w:tcW w:w="5215" w:type="dxa"/>
          </w:tcPr>
          <w:p w14:paraId="2B667768" w14:textId="7B272ED4" w:rsidR="00822C0F" w:rsidRDefault="00822C0F" w:rsidP="00822C0F">
            <w:pPr>
              <w:pStyle w:val="BodyText"/>
            </w:pPr>
            <w:r w:rsidRPr="00D96F51">
              <w:t xml:space="preserve">Hosting Providers /Respondents shall undergo a SSAE 18 SOC2 Type 2 audit covering at a minimum the Security and Availability Principles on an annual basis and must have no unaddressed material concerns. Respondent shall provide a copy of their most recent audit report </w:t>
            </w:r>
            <w:r w:rsidR="002F3372">
              <w:t>before</w:t>
            </w:r>
            <w:r w:rsidRPr="00D96F51">
              <w:t xml:space="preserve"> contract award.</w:t>
            </w:r>
          </w:p>
        </w:tc>
        <w:tc>
          <w:tcPr>
            <w:tcW w:w="1707" w:type="dxa"/>
            <w:vAlign w:val="center"/>
          </w:tcPr>
          <w:p w14:paraId="14FF921F" w14:textId="655A1DC0"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6620230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2B9571BA" w14:textId="3AEB5AC1"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70447306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14856F45" w14:textId="77777777" w:rsidTr="7B15584C">
        <w:trPr>
          <w:cantSplit/>
        </w:trPr>
        <w:tc>
          <w:tcPr>
            <w:tcW w:w="5215" w:type="dxa"/>
          </w:tcPr>
          <w:p w14:paraId="21AE7DAD" w14:textId="77777777" w:rsidR="00822C0F" w:rsidRDefault="00822C0F" w:rsidP="00822C0F">
            <w:pPr>
              <w:pStyle w:val="BodyText"/>
              <w:spacing w:after="0"/>
            </w:pPr>
            <w:r>
              <w:t xml:space="preserve">Hosting Providers/Respondents shall support and be compliant with all relevant regulations and requirements including, but not limited to: </w:t>
            </w:r>
          </w:p>
          <w:p w14:paraId="5B0A5666" w14:textId="6A50AA6E" w:rsidR="00822C0F" w:rsidRDefault="00822C0F" w:rsidP="00822C0F">
            <w:pPr>
              <w:pStyle w:val="BodyText"/>
              <w:numPr>
                <w:ilvl w:val="0"/>
                <w:numId w:val="13"/>
              </w:numPr>
              <w:spacing w:before="0" w:after="0"/>
            </w:pPr>
            <w:r>
              <w:t xml:space="preserve">PCI-DSS </w:t>
            </w:r>
          </w:p>
        </w:tc>
        <w:tc>
          <w:tcPr>
            <w:tcW w:w="1707" w:type="dxa"/>
            <w:vAlign w:val="center"/>
          </w:tcPr>
          <w:p w14:paraId="36A179D9" w14:textId="79FD7807"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46912936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6BCC37CC" w14:textId="083A56F2"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400944915"/>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FC8757C" w14:textId="2A6951CF" w:rsidR="00822C0F" w:rsidRDefault="00665909" w:rsidP="00665909">
      <w:pPr>
        <w:pStyle w:val="Heading1"/>
      </w:pPr>
      <w:bookmarkStart w:id="14" w:name="_Toc208999390"/>
      <w:r>
        <w:t xml:space="preserve">Project Management Approach </w:t>
      </w:r>
      <w:r w:rsidR="007259D4">
        <w:t>Questionnaire</w:t>
      </w:r>
      <w:bookmarkEnd w:id="14"/>
    </w:p>
    <w:p w14:paraId="289DD056" w14:textId="71403161" w:rsidR="00665909" w:rsidRDefault="00665909" w:rsidP="00665909">
      <w:pPr>
        <w:pStyle w:val="BodyText"/>
        <w:numPr>
          <w:ilvl w:val="0"/>
          <w:numId w:val="14"/>
        </w:numPr>
        <w:spacing w:before="0" w:after="0"/>
      </w:pPr>
      <w:r w:rsidRPr="00665909">
        <w:t xml:space="preserve">How does the </w:t>
      </w:r>
      <w:r w:rsidR="00D379F5">
        <w:t>Vendor</w:t>
      </w:r>
      <w:r w:rsidRPr="00665909">
        <w:t xml:space="preserve"> plan to manage the material that is produced during the project through potential solutions such as a collaboration environment?</w:t>
      </w:r>
    </w:p>
    <w:tbl>
      <w:tblPr>
        <w:tblStyle w:val="TableGrid"/>
        <w:tblW w:w="0" w:type="auto"/>
        <w:tblInd w:w="720" w:type="dxa"/>
        <w:tblLook w:val="04A0" w:firstRow="1" w:lastRow="0" w:firstColumn="1" w:lastColumn="0" w:noHBand="0" w:noVBand="1"/>
      </w:tblPr>
      <w:tblGrid>
        <w:gridCol w:w="8630"/>
      </w:tblGrid>
      <w:tr w:rsidR="00665909" w14:paraId="4F3C0E5A" w14:textId="77777777" w:rsidTr="00665909">
        <w:tc>
          <w:tcPr>
            <w:tcW w:w="9350" w:type="dxa"/>
          </w:tcPr>
          <w:p w14:paraId="5C04A927" w14:textId="77777777" w:rsidR="00665909" w:rsidRDefault="00665909" w:rsidP="00665909">
            <w:pPr>
              <w:pStyle w:val="BodyText"/>
              <w:spacing w:before="0" w:after="0"/>
            </w:pPr>
          </w:p>
          <w:p w14:paraId="0332258B" w14:textId="77777777" w:rsidR="00665909" w:rsidRDefault="00665909" w:rsidP="00665909">
            <w:pPr>
              <w:pStyle w:val="BodyText"/>
              <w:spacing w:before="0" w:after="0"/>
            </w:pPr>
          </w:p>
          <w:p w14:paraId="571156CE" w14:textId="39DA350E" w:rsidR="00665909" w:rsidRDefault="00665909" w:rsidP="00665909">
            <w:pPr>
              <w:pStyle w:val="BodyText"/>
              <w:spacing w:before="0" w:after="0"/>
            </w:pPr>
          </w:p>
        </w:tc>
      </w:tr>
    </w:tbl>
    <w:p w14:paraId="6AD49090" w14:textId="77777777" w:rsidR="00665909" w:rsidRDefault="00665909" w:rsidP="00665909">
      <w:pPr>
        <w:pStyle w:val="BodyText"/>
        <w:spacing w:before="0" w:after="0"/>
        <w:ind w:left="720"/>
      </w:pPr>
    </w:p>
    <w:p w14:paraId="7954B2FF" w14:textId="30D2BBCC" w:rsidR="00665909" w:rsidRDefault="00665909" w:rsidP="00665909">
      <w:pPr>
        <w:pStyle w:val="BodyText"/>
        <w:numPr>
          <w:ilvl w:val="0"/>
          <w:numId w:val="14"/>
        </w:numPr>
        <w:spacing w:before="0" w:after="0"/>
      </w:pPr>
      <w:r>
        <w:t xml:space="preserve">Provide specific information on project close-out activities to transition support to the </w:t>
      </w:r>
      <w:r w:rsidR="388FC5DC">
        <w:t>City</w:t>
      </w:r>
      <w:r>
        <w:t>.</w:t>
      </w:r>
    </w:p>
    <w:tbl>
      <w:tblPr>
        <w:tblStyle w:val="TableGrid"/>
        <w:tblW w:w="0" w:type="auto"/>
        <w:tblInd w:w="720" w:type="dxa"/>
        <w:tblLook w:val="04A0" w:firstRow="1" w:lastRow="0" w:firstColumn="1" w:lastColumn="0" w:noHBand="0" w:noVBand="1"/>
      </w:tblPr>
      <w:tblGrid>
        <w:gridCol w:w="8630"/>
      </w:tblGrid>
      <w:tr w:rsidR="00665909" w14:paraId="0B8C4695" w14:textId="77777777" w:rsidTr="00665909">
        <w:tc>
          <w:tcPr>
            <w:tcW w:w="9350" w:type="dxa"/>
          </w:tcPr>
          <w:p w14:paraId="062E3C2C" w14:textId="77777777" w:rsidR="00665909" w:rsidRDefault="00665909" w:rsidP="00665909">
            <w:pPr>
              <w:pStyle w:val="BodyText"/>
              <w:spacing w:before="0" w:after="0"/>
            </w:pPr>
          </w:p>
          <w:p w14:paraId="0EFE59FE" w14:textId="77777777" w:rsidR="00665909" w:rsidRDefault="00665909" w:rsidP="00665909">
            <w:pPr>
              <w:pStyle w:val="BodyText"/>
              <w:spacing w:before="0" w:after="0"/>
            </w:pPr>
          </w:p>
          <w:p w14:paraId="581728FD" w14:textId="36C7185C" w:rsidR="00665909" w:rsidRDefault="00665909" w:rsidP="00665909">
            <w:pPr>
              <w:pStyle w:val="BodyText"/>
              <w:spacing w:before="0" w:after="0"/>
            </w:pPr>
          </w:p>
        </w:tc>
      </w:tr>
    </w:tbl>
    <w:p w14:paraId="6DA01A7E" w14:textId="77777777" w:rsidR="00665909" w:rsidRDefault="00665909" w:rsidP="00665909">
      <w:pPr>
        <w:pStyle w:val="BodyText"/>
        <w:spacing w:before="0" w:after="0"/>
        <w:ind w:left="720"/>
      </w:pPr>
    </w:p>
    <w:p w14:paraId="7CD30174" w14:textId="1B48AC59" w:rsidR="00665909" w:rsidRDefault="00665909" w:rsidP="00665909">
      <w:pPr>
        <w:pStyle w:val="BodyText"/>
        <w:numPr>
          <w:ilvl w:val="0"/>
          <w:numId w:val="14"/>
        </w:numPr>
        <w:spacing w:before="0" w:after="0"/>
      </w:pPr>
      <w:r w:rsidRPr="00665909">
        <w:t>What percentage of the Project Manager's time will be devoted to the project?</w:t>
      </w:r>
    </w:p>
    <w:tbl>
      <w:tblPr>
        <w:tblStyle w:val="TableGrid"/>
        <w:tblW w:w="0" w:type="auto"/>
        <w:tblInd w:w="720" w:type="dxa"/>
        <w:tblLook w:val="04A0" w:firstRow="1" w:lastRow="0" w:firstColumn="1" w:lastColumn="0" w:noHBand="0" w:noVBand="1"/>
      </w:tblPr>
      <w:tblGrid>
        <w:gridCol w:w="8630"/>
      </w:tblGrid>
      <w:tr w:rsidR="00665909" w14:paraId="3868A25D" w14:textId="77777777" w:rsidTr="00665909">
        <w:tc>
          <w:tcPr>
            <w:tcW w:w="9350" w:type="dxa"/>
          </w:tcPr>
          <w:p w14:paraId="519D0F28" w14:textId="77777777" w:rsidR="00665909" w:rsidRDefault="00665909" w:rsidP="00665909">
            <w:pPr>
              <w:pStyle w:val="BodyText"/>
              <w:spacing w:before="0" w:after="0"/>
            </w:pPr>
          </w:p>
          <w:p w14:paraId="7572F82C" w14:textId="77777777" w:rsidR="00665909" w:rsidRDefault="00665909" w:rsidP="00665909">
            <w:pPr>
              <w:pStyle w:val="BodyText"/>
              <w:spacing w:before="0" w:after="0"/>
            </w:pPr>
          </w:p>
          <w:p w14:paraId="60625BCD" w14:textId="115B4501" w:rsidR="00665909" w:rsidRDefault="00665909" w:rsidP="00665909">
            <w:pPr>
              <w:pStyle w:val="BodyText"/>
              <w:spacing w:before="0" w:after="0"/>
            </w:pPr>
          </w:p>
        </w:tc>
      </w:tr>
    </w:tbl>
    <w:p w14:paraId="4E088608" w14:textId="1093AD14" w:rsidR="00665909" w:rsidRDefault="00665909" w:rsidP="00665909">
      <w:pPr>
        <w:pStyle w:val="BodyText"/>
        <w:spacing w:before="0" w:after="0"/>
        <w:ind w:left="720"/>
      </w:pPr>
    </w:p>
    <w:p w14:paraId="3E1D2DA3" w14:textId="6635706F" w:rsidR="00665909" w:rsidRDefault="00665909" w:rsidP="00665909">
      <w:pPr>
        <w:pStyle w:val="BodyText"/>
        <w:numPr>
          <w:ilvl w:val="0"/>
          <w:numId w:val="14"/>
        </w:numPr>
        <w:spacing w:before="0" w:after="0"/>
      </w:pPr>
      <w:r w:rsidRPr="00665909">
        <w:t>What percentage of the Project Manager's time will be spent on site?</w:t>
      </w:r>
    </w:p>
    <w:tbl>
      <w:tblPr>
        <w:tblStyle w:val="TableGrid"/>
        <w:tblW w:w="0" w:type="auto"/>
        <w:tblInd w:w="720" w:type="dxa"/>
        <w:tblLook w:val="04A0" w:firstRow="1" w:lastRow="0" w:firstColumn="1" w:lastColumn="0" w:noHBand="0" w:noVBand="1"/>
      </w:tblPr>
      <w:tblGrid>
        <w:gridCol w:w="8630"/>
      </w:tblGrid>
      <w:tr w:rsidR="00665909" w14:paraId="4C97CA77" w14:textId="77777777" w:rsidTr="00665909">
        <w:tc>
          <w:tcPr>
            <w:tcW w:w="9350" w:type="dxa"/>
          </w:tcPr>
          <w:p w14:paraId="6F27F28F" w14:textId="77777777" w:rsidR="00665909" w:rsidRDefault="00665909" w:rsidP="00665909">
            <w:pPr>
              <w:pStyle w:val="BodyText"/>
              <w:spacing w:before="0" w:after="0"/>
            </w:pPr>
          </w:p>
          <w:p w14:paraId="623DC0F4" w14:textId="77777777" w:rsidR="00665909" w:rsidRDefault="00665909" w:rsidP="00665909">
            <w:pPr>
              <w:pStyle w:val="BodyText"/>
              <w:spacing w:before="0" w:after="0"/>
            </w:pPr>
          </w:p>
          <w:p w14:paraId="3F020C1F" w14:textId="6A91462B" w:rsidR="00665909" w:rsidRDefault="00665909" w:rsidP="00665909">
            <w:pPr>
              <w:pStyle w:val="BodyText"/>
              <w:spacing w:before="0" w:after="0"/>
            </w:pPr>
          </w:p>
        </w:tc>
      </w:tr>
    </w:tbl>
    <w:p w14:paraId="2B2732D5" w14:textId="77777777" w:rsidR="00665909" w:rsidRDefault="00665909" w:rsidP="00665909">
      <w:pPr>
        <w:pStyle w:val="BodyText"/>
        <w:spacing w:before="0" w:after="0"/>
        <w:ind w:left="720"/>
      </w:pPr>
    </w:p>
    <w:p w14:paraId="542CC02D" w14:textId="3360AC77" w:rsidR="00665909" w:rsidRDefault="00665909" w:rsidP="00665909">
      <w:pPr>
        <w:pStyle w:val="BodyText"/>
        <w:numPr>
          <w:ilvl w:val="0"/>
          <w:numId w:val="14"/>
        </w:numPr>
        <w:spacing w:before="0" w:after="0"/>
      </w:pPr>
      <w:r w:rsidRPr="00665909">
        <w:t>What is the total proposed duration of the implementation?</w:t>
      </w:r>
    </w:p>
    <w:tbl>
      <w:tblPr>
        <w:tblStyle w:val="TableGrid"/>
        <w:tblW w:w="0" w:type="auto"/>
        <w:tblInd w:w="720" w:type="dxa"/>
        <w:tblLook w:val="04A0" w:firstRow="1" w:lastRow="0" w:firstColumn="1" w:lastColumn="0" w:noHBand="0" w:noVBand="1"/>
      </w:tblPr>
      <w:tblGrid>
        <w:gridCol w:w="8630"/>
      </w:tblGrid>
      <w:tr w:rsidR="00665909" w14:paraId="7BC2FDAD" w14:textId="77777777" w:rsidTr="00665909">
        <w:tc>
          <w:tcPr>
            <w:tcW w:w="9350" w:type="dxa"/>
          </w:tcPr>
          <w:p w14:paraId="235F412E" w14:textId="77777777" w:rsidR="00665909" w:rsidRDefault="00665909" w:rsidP="00665909">
            <w:pPr>
              <w:pStyle w:val="BodyText"/>
              <w:spacing w:before="0" w:after="0"/>
            </w:pPr>
          </w:p>
          <w:p w14:paraId="721634C6" w14:textId="77777777" w:rsidR="00665909" w:rsidRDefault="00665909" w:rsidP="00665909">
            <w:pPr>
              <w:pStyle w:val="BodyText"/>
              <w:spacing w:before="0" w:after="0"/>
            </w:pPr>
          </w:p>
          <w:p w14:paraId="58B6E6D9" w14:textId="185438DD" w:rsidR="00665909" w:rsidRDefault="00665909" w:rsidP="00665909">
            <w:pPr>
              <w:pStyle w:val="BodyText"/>
              <w:spacing w:before="0" w:after="0"/>
            </w:pPr>
          </w:p>
        </w:tc>
      </w:tr>
    </w:tbl>
    <w:p w14:paraId="1C614E25" w14:textId="77777777" w:rsidR="00665909" w:rsidRDefault="00665909" w:rsidP="003271C7">
      <w:pPr>
        <w:pStyle w:val="BodyText"/>
        <w:spacing w:before="0" w:after="0"/>
      </w:pPr>
    </w:p>
    <w:p w14:paraId="60E7B835" w14:textId="10018A3C" w:rsidR="00665909" w:rsidRDefault="00665909" w:rsidP="00665909">
      <w:pPr>
        <w:pStyle w:val="BodyText"/>
        <w:numPr>
          <w:ilvl w:val="0"/>
          <w:numId w:val="14"/>
        </w:numPr>
        <w:spacing w:before="0" w:after="0"/>
      </w:pPr>
      <w:r>
        <w:t xml:space="preserve">As part of any significant engagement, the </w:t>
      </w:r>
      <w:r w:rsidR="02F50614">
        <w:t>City</w:t>
      </w:r>
      <w:r>
        <w:t xml:space="preserve"> desires a project management approach based on the Project Management Institute’s Project Management Body of Knowledge (PMBOK). The </w:t>
      </w:r>
      <w:r w:rsidR="0B905344">
        <w:t>City</w:t>
      </w:r>
      <w:r>
        <w:t xml:space="preserve"> would expect responding </w:t>
      </w:r>
      <w:r w:rsidR="00D379F5">
        <w:t>Vendor</w:t>
      </w:r>
      <w:r>
        <w:t xml:space="preserve">s to adhere to PMBOK standards as part of the project. The </w:t>
      </w:r>
      <w:r w:rsidR="0B905344">
        <w:t>City</w:t>
      </w:r>
      <w:r>
        <w:t xml:space="preserve"> expects the </w:t>
      </w:r>
      <w:r w:rsidR="00D379F5">
        <w:t>Vendor</w:t>
      </w:r>
      <w:r>
        <w:t xml:space="preserve"> to provide project management resources leading to the successful deployment of the system.  Please briefly describe the contents and approach of each of the following components:</w:t>
      </w:r>
    </w:p>
    <w:p w14:paraId="5362122E" w14:textId="10038183" w:rsidR="00665909" w:rsidRDefault="00665909" w:rsidP="00665909">
      <w:pPr>
        <w:pStyle w:val="BodyText"/>
        <w:numPr>
          <w:ilvl w:val="1"/>
          <w:numId w:val="14"/>
        </w:numPr>
        <w:spacing w:before="0" w:after="0"/>
      </w:pPr>
      <w:r>
        <w:t>Project Management Plan</w:t>
      </w:r>
    </w:p>
    <w:tbl>
      <w:tblPr>
        <w:tblStyle w:val="TableGrid"/>
        <w:tblW w:w="0" w:type="auto"/>
        <w:tblInd w:w="1440" w:type="dxa"/>
        <w:tblLook w:val="04A0" w:firstRow="1" w:lastRow="0" w:firstColumn="1" w:lastColumn="0" w:noHBand="0" w:noVBand="1"/>
      </w:tblPr>
      <w:tblGrid>
        <w:gridCol w:w="7910"/>
      </w:tblGrid>
      <w:tr w:rsidR="00665909" w14:paraId="2D5A9C2F" w14:textId="77777777" w:rsidTr="00665909">
        <w:tc>
          <w:tcPr>
            <w:tcW w:w="9350" w:type="dxa"/>
          </w:tcPr>
          <w:p w14:paraId="46F4EE82" w14:textId="77777777" w:rsidR="00665909" w:rsidRDefault="00665909" w:rsidP="00665909">
            <w:pPr>
              <w:pStyle w:val="BodyText"/>
              <w:spacing w:before="0" w:after="0"/>
            </w:pPr>
          </w:p>
          <w:p w14:paraId="5E12411D" w14:textId="77777777" w:rsidR="00665909" w:rsidRDefault="00665909" w:rsidP="00665909">
            <w:pPr>
              <w:pStyle w:val="BodyText"/>
              <w:spacing w:before="0" w:after="0"/>
            </w:pPr>
          </w:p>
          <w:p w14:paraId="216B52F7" w14:textId="3D6EC898" w:rsidR="00665909" w:rsidRDefault="00665909" w:rsidP="00665909">
            <w:pPr>
              <w:pStyle w:val="BodyText"/>
              <w:spacing w:before="0" w:after="0"/>
            </w:pPr>
          </w:p>
        </w:tc>
      </w:tr>
    </w:tbl>
    <w:p w14:paraId="718C4AB7" w14:textId="77777777" w:rsidR="00665909" w:rsidRDefault="00665909" w:rsidP="00665909">
      <w:pPr>
        <w:pStyle w:val="BodyText"/>
        <w:spacing w:before="0" w:after="0"/>
        <w:ind w:left="1440"/>
      </w:pPr>
    </w:p>
    <w:p w14:paraId="5831172A" w14:textId="0167E9CD" w:rsidR="00665909" w:rsidRDefault="00665909" w:rsidP="00665909">
      <w:pPr>
        <w:pStyle w:val="BodyText"/>
        <w:numPr>
          <w:ilvl w:val="1"/>
          <w:numId w:val="14"/>
        </w:numPr>
        <w:spacing w:before="0" w:after="0"/>
      </w:pPr>
      <w:r>
        <w:t>Resource Management Plan</w:t>
      </w:r>
    </w:p>
    <w:tbl>
      <w:tblPr>
        <w:tblStyle w:val="TableGrid"/>
        <w:tblW w:w="0" w:type="auto"/>
        <w:tblInd w:w="1440" w:type="dxa"/>
        <w:tblLook w:val="04A0" w:firstRow="1" w:lastRow="0" w:firstColumn="1" w:lastColumn="0" w:noHBand="0" w:noVBand="1"/>
      </w:tblPr>
      <w:tblGrid>
        <w:gridCol w:w="7910"/>
      </w:tblGrid>
      <w:tr w:rsidR="00665909" w14:paraId="03602B7B" w14:textId="77777777" w:rsidTr="00665909">
        <w:tc>
          <w:tcPr>
            <w:tcW w:w="9350" w:type="dxa"/>
          </w:tcPr>
          <w:p w14:paraId="4D1151B3" w14:textId="77777777" w:rsidR="00665909" w:rsidRDefault="00665909" w:rsidP="00665909">
            <w:pPr>
              <w:pStyle w:val="BodyText"/>
              <w:spacing w:before="0" w:after="0"/>
            </w:pPr>
          </w:p>
          <w:p w14:paraId="169F0A29" w14:textId="77777777" w:rsidR="00665909" w:rsidRDefault="00665909" w:rsidP="00665909">
            <w:pPr>
              <w:pStyle w:val="BodyText"/>
              <w:spacing w:before="0" w:after="0"/>
            </w:pPr>
          </w:p>
          <w:p w14:paraId="5629243D" w14:textId="2C781A8B" w:rsidR="00665909" w:rsidRDefault="00665909" w:rsidP="00665909">
            <w:pPr>
              <w:pStyle w:val="BodyText"/>
              <w:spacing w:before="0" w:after="0"/>
            </w:pPr>
          </w:p>
        </w:tc>
      </w:tr>
    </w:tbl>
    <w:p w14:paraId="118937DF" w14:textId="77777777" w:rsidR="00665909" w:rsidRDefault="00665909" w:rsidP="00665909">
      <w:pPr>
        <w:pStyle w:val="BodyText"/>
        <w:spacing w:before="0" w:after="0"/>
        <w:ind w:left="1440"/>
      </w:pPr>
    </w:p>
    <w:p w14:paraId="63083FEE" w14:textId="2E1B3D4D" w:rsidR="00665909" w:rsidRDefault="00665909" w:rsidP="00665909">
      <w:pPr>
        <w:pStyle w:val="BodyText"/>
        <w:numPr>
          <w:ilvl w:val="1"/>
          <w:numId w:val="14"/>
        </w:numPr>
        <w:spacing w:before="0" w:after="0"/>
      </w:pPr>
      <w:r>
        <w:t>Quality Management Plan</w:t>
      </w:r>
    </w:p>
    <w:tbl>
      <w:tblPr>
        <w:tblStyle w:val="TableGrid"/>
        <w:tblW w:w="0" w:type="auto"/>
        <w:tblInd w:w="1440" w:type="dxa"/>
        <w:tblLook w:val="04A0" w:firstRow="1" w:lastRow="0" w:firstColumn="1" w:lastColumn="0" w:noHBand="0" w:noVBand="1"/>
      </w:tblPr>
      <w:tblGrid>
        <w:gridCol w:w="7910"/>
      </w:tblGrid>
      <w:tr w:rsidR="00665909" w14:paraId="470EBB34" w14:textId="77777777" w:rsidTr="00665909">
        <w:tc>
          <w:tcPr>
            <w:tcW w:w="9350" w:type="dxa"/>
          </w:tcPr>
          <w:p w14:paraId="3107E576" w14:textId="77777777" w:rsidR="00665909" w:rsidRDefault="00665909" w:rsidP="00665909">
            <w:pPr>
              <w:pStyle w:val="BodyText"/>
              <w:spacing w:before="0" w:after="0"/>
            </w:pPr>
          </w:p>
          <w:p w14:paraId="29DE9B82" w14:textId="77777777" w:rsidR="00665909" w:rsidRDefault="00665909" w:rsidP="00665909">
            <w:pPr>
              <w:pStyle w:val="BodyText"/>
              <w:spacing w:before="0" w:after="0"/>
            </w:pPr>
          </w:p>
          <w:p w14:paraId="2843AB48" w14:textId="16FAAD7F" w:rsidR="00665909" w:rsidRDefault="00665909" w:rsidP="00665909">
            <w:pPr>
              <w:pStyle w:val="BodyText"/>
              <w:spacing w:before="0" w:after="0"/>
            </w:pPr>
          </w:p>
        </w:tc>
      </w:tr>
    </w:tbl>
    <w:p w14:paraId="660B7F53" w14:textId="77777777" w:rsidR="00665909" w:rsidRDefault="00665909" w:rsidP="00665909">
      <w:pPr>
        <w:pStyle w:val="BodyText"/>
        <w:spacing w:before="0" w:after="0"/>
        <w:ind w:left="1440"/>
      </w:pPr>
    </w:p>
    <w:p w14:paraId="62D5ACE7" w14:textId="43576E5A" w:rsidR="00665909" w:rsidRDefault="00665909" w:rsidP="00665909">
      <w:pPr>
        <w:pStyle w:val="BodyText"/>
        <w:numPr>
          <w:ilvl w:val="1"/>
          <w:numId w:val="14"/>
        </w:numPr>
        <w:spacing w:before="0" w:after="0"/>
      </w:pPr>
      <w:r>
        <w:t>Scope Management Plan</w:t>
      </w:r>
    </w:p>
    <w:tbl>
      <w:tblPr>
        <w:tblStyle w:val="TableGrid"/>
        <w:tblW w:w="0" w:type="auto"/>
        <w:tblInd w:w="1440" w:type="dxa"/>
        <w:tblLook w:val="04A0" w:firstRow="1" w:lastRow="0" w:firstColumn="1" w:lastColumn="0" w:noHBand="0" w:noVBand="1"/>
      </w:tblPr>
      <w:tblGrid>
        <w:gridCol w:w="7910"/>
      </w:tblGrid>
      <w:tr w:rsidR="00665909" w14:paraId="003EF6F5" w14:textId="77777777" w:rsidTr="00665909">
        <w:tc>
          <w:tcPr>
            <w:tcW w:w="9350" w:type="dxa"/>
          </w:tcPr>
          <w:p w14:paraId="07241C26" w14:textId="0BBA15A3" w:rsidR="00665909" w:rsidRDefault="00665909" w:rsidP="00665909">
            <w:pPr>
              <w:pStyle w:val="BodyText"/>
              <w:spacing w:before="0" w:after="0"/>
            </w:pPr>
          </w:p>
          <w:p w14:paraId="7CDCBF24" w14:textId="77777777" w:rsidR="00665909" w:rsidRDefault="00665909" w:rsidP="00665909">
            <w:pPr>
              <w:pStyle w:val="BodyText"/>
              <w:spacing w:before="0" w:after="0"/>
            </w:pPr>
          </w:p>
          <w:p w14:paraId="0E5F7CAF" w14:textId="0A94BD05" w:rsidR="00665909" w:rsidRDefault="00665909" w:rsidP="00665909">
            <w:pPr>
              <w:pStyle w:val="BodyText"/>
              <w:spacing w:before="0" w:after="0"/>
            </w:pPr>
          </w:p>
        </w:tc>
      </w:tr>
    </w:tbl>
    <w:p w14:paraId="6EEF0668" w14:textId="77777777" w:rsidR="00665909" w:rsidRDefault="00665909" w:rsidP="00665909">
      <w:pPr>
        <w:pStyle w:val="BodyText"/>
        <w:spacing w:before="0" w:after="0"/>
        <w:ind w:left="1440"/>
      </w:pPr>
    </w:p>
    <w:p w14:paraId="3CD75382" w14:textId="3A571420" w:rsidR="00665909" w:rsidRDefault="00665909" w:rsidP="00665909">
      <w:pPr>
        <w:pStyle w:val="BodyText"/>
        <w:numPr>
          <w:ilvl w:val="1"/>
          <w:numId w:val="14"/>
        </w:numPr>
        <w:spacing w:before="0" w:after="0"/>
      </w:pPr>
      <w:r>
        <w:t>Risk Management Plan</w:t>
      </w:r>
    </w:p>
    <w:tbl>
      <w:tblPr>
        <w:tblStyle w:val="TableGrid"/>
        <w:tblW w:w="0" w:type="auto"/>
        <w:tblInd w:w="1440" w:type="dxa"/>
        <w:tblLook w:val="04A0" w:firstRow="1" w:lastRow="0" w:firstColumn="1" w:lastColumn="0" w:noHBand="0" w:noVBand="1"/>
      </w:tblPr>
      <w:tblGrid>
        <w:gridCol w:w="7910"/>
      </w:tblGrid>
      <w:tr w:rsidR="00665909" w14:paraId="73056C48" w14:textId="77777777" w:rsidTr="00665909">
        <w:tc>
          <w:tcPr>
            <w:tcW w:w="9350" w:type="dxa"/>
          </w:tcPr>
          <w:p w14:paraId="5FAD1E19" w14:textId="77777777" w:rsidR="00665909" w:rsidRDefault="00665909" w:rsidP="00665909">
            <w:pPr>
              <w:pStyle w:val="BodyText"/>
              <w:spacing w:before="0" w:after="0"/>
            </w:pPr>
          </w:p>
          <w:p w14:paraId="1743B2E2" w14:textId="77777777" w:rsidR="00665909" w:rsidRDefault="00665909" w:rsidP="00665909">
            <w:pPr>
              <w:pStyle w:val="BodyText"/>
              <w:spacing w:before="0" w:after="0"/>
            </w:pPr>
          </w:p>
          <w:p w14:paraId="194B2635" w14:textId="70556655" w:rsidR="00665909" w:rsidRDefault="00665909" w:rsidP="00665909">
            <w:pPr>
              <w:pStyle w:val="BodyText"/>
              <w:spacing w:before="0" w:after="0"/>
            </w:pPr>
          </w:p>
        </w:tc>
      </w:tr>
    </w:tbl>
    <w:p w14:paraId="39ABF348" w14:textId="77777777" w:rsidR="00665909" w:rsidRDefault="00665909" w:rsidP="00665909">
      <w:pPr>
        <w:pStyle w:val="BodyText"/>
        <w:spacing w:before="0" w:after="0"/>
        <w:ind w:left="1440"/>
      </w:pPr>
    </w:p>
    <w:p w14:paraId="744C4C13" w14:textId="14A0DAF7" w:rsidR="00665909" w:rsidRDefault="00665909" w:rsidP="00665909">
      <w:pPr>
        <w:pStyle w:val="BodyText"/>
        <w:numPr>
          <w:ilvl w:val="1"/>
          <w:numId w:val="14"/>
        </w:numPr>
        <w:spacing w:before="0" w:after="0"/>
      </w:pPr>
      <w:r>
        <w:t>Budget Management Plan</w:t>
      </w:r>
    </w:p>
    <w:tbl>
      <w:tblPr>
        <w:tblStyle w:val="TableGrid"/>
        <w:tblW w:w="0" w:type="auto"/>
        <w:tblInd w:w="1440" w:type="dxa"/>
        <w:tblLook w:val="04A0" w:firstRow="1" w:lastRow="0" w:firstColumn="1" w:lastColumn="0" w:noHBand="0" w:noVBand="1"/>
      </w:tblPr>
      <w:tblGrid>
        <w:gridCol w:w="7910"/>
      </w:tblGrid>
      <w:tr w:rsidR="00665909" w14:paraId="2E07F630" w14:textId="77777777" w:rsidTr="00665909">
        <w:tc>
          <w:tcPr>
            <w:tcW w:w="9350" w:type="dxa"/>
          </w:tcPr>
          <w:p w14:paraId="7927A2BD" w14:textId="77777777" w:rsidR="00665909" w:rsidRDefault="00665909" w:rsidP="00665909">
            <w:pPr>
              <w:pStyle w:val="BodyText"/>
              <w:spacing w:before="0" w:after="0"/>
            </w:pPr>
          </w:p>
          <w:p w14:paraId="5B4BCC03" w14:textId="77777777" w:rsidR="00665909" w:rsidRDefault="00665909" w:rsidP="00665909">
            <w:pPr>
              <w:pStyle w:val="BodyText"/>
              <w:spacing w:before="0" w:after="0"/>
            </w:pPr>
          </w:p>
          <w:p w14:paraId="6563502F" w14:textId="009B27A0" w:rsidR="00665909" w:rsidRDefault="00665909" w:rsidP="00665909">
            <w:pPr>
              <w:pStyle w:val="BodyText"/>
              <w:spacing w:before="0" w:after="0"/>
            </w:pPr>
          </w:p>
        </w:tc>
      </w:tr>
    </w:tbl>
    <w:p w14:paraId="79FCE5FB" w14:textId="77777777" w:rsidR="00665909" w:rsidRDefault="00665909" w:rsidP="00665909">
      <w:pPr>
        <w:pStyle w:val="BodyText"/>
        <w:spacing w:before="0" w:after="0"/>
        <w:ind w:left="1440"/>
      </w:pPr>
    </w:p>
    <w:p w14:paraId="2300B458" w14:textId="3B9DB95F" w:rsidR="00665909" w:rsidRDefault="00665909" w:rsidP="00665909">
      <w:pPr>
        <w:pStyle w:val="BodyText"/>
        <w:numPr>
          <w:ilvl w:val="1"/>
          <w:numId w:val="14"/>
        </w:numPr>
        <w:spacing w:before="0" w:after="0"/>
      </w:pPr>
      <w:r>
        <w:t>Change Control Plan</w:t>
      </w:r>
    </w:p>
    <w:tbl>
      <w:tblPr>
        <w:tblStyle w:val="TableGrid"/>
        <w:tblW w:w="0" w:type="auto"/>
        <w:tblInd w:w="1440" w:type="dxa"/>
        <w:tblLook w:val="04A0" w:firstRow="1" w:lastRow="0" w:firstColumn="1" w:lastColumn="0" w:noHBand="0" w:noVBand="1"/>
      </w:tblPr>
      <w:tblGrid>
        <w:gridCol w:w="7910"/>
      </w:tblGrid>
      <w:tr w:rsidR="00665909" w14:paraId="1B55A8AA" w14:textId="77777777" w:rsidTr="00665909">
        <w:tc>
          <w:tcPr>
            <w:tcW w:w="9350" w:type="dxa"/>
          </w:tcPr>
          <w:p w14:paraId="2F695F45" w14:textId="77777777" w:rsidR="00665909" w:rsidRDefault="00665909" w:rsidP="00665909">
            <w:pPr>
              <w:pStyle w:val="BodyText"/>
              <w:spacing w:before="0" w:after="0"/>
            </w:pPr>
          </w:p>
          <w:p w14:paraId="47E2D0BD" w14:textId="77777777" w:rsidR="00665909" w:rsidRDefault="00665909" w:rsidP="00665909">
            <w:pPr>
              <w:pStyle w:val="BodyText"/>
              <w:spacing w:before="0" w:after="0"/>
            </w:pPr>
          </w:p>
          <w:p w14:paraId="3A70FAE3" w14:textId="7878A870" w:rsidR="00665909" w:rsidRDefault="00665909" w:rsidP="00665909">
            <w:pPr>
              <w:pStyle w:val="BodyText"/>
              <w:spacing w:before="0" w:after="0"/>
            </w:pPr>
          </w:p>
        </w:tc>
      </w:tr>
    </w:tbl>
    <w:p w14:paraId="2CDAB773" w14:textId="7454A9D4" w:rsidR="00665909" w:rsidRDefault="00665909" w:rsidP="00665909">
      <w:pPr>
        <w:pStyle w:val="Heading1"/>
      </w:pPr>
      <w:bookmarkStart w:id="15" w:name="_Toc208999391"/>
      <w:r>
        <w:t xml:space="preserve">Report Development </w:t>
      </w:r>
      <w:r w:rsidR="007259D4">
        <w:t>Questionnaire</w:t>
      </w:r>
      <w:bookmarkEnd w:id="15"/>
    </w:p>
    <w:p w14:paraId="07B67458" w14:textId="09F29D12" w:rsidR="00665909" w:rsidRDefault="00665909" w:rsidP="00665909">
      <w:pPr>
        <w:pStyle w:val="BodyText"/>
        <w:numPr>
          <w:ilvl w:val="0"/>
          <w:numId w:val="15"/>
        </w:numPr>
        <w:spacing w:before="0" w:after="0"/>
      </w:pPr>
      <w:r w:rsidRPr="00665909">
        <w:t>What query tool, report writer, and business intelligence tools are embedded in the proposed solution?</w:t>
      </w:r>
    </w:p>
    <w:tbl>
      <w:tblPr>
        <w:tblStyle w:val="TableGrid"/>
        <w:tblW w:w="0" w:type="auto"/>
        <w:tblInd w:w="720" w:type="dxa"/>
        <w:tblLook w:val="04A0" w:firstRow="1" w:lastRow="0" w:firstColumn="1" w:lastColumn="0" w:noHBand="0" w:noVBand="1"/>
      </w:tblPr>
      <w:tblGrid>
        <w:gridCol w:w="8630"/>
      </w:tblGrid>
      <w:tr w:rsidR="00665909" w14:paraId="04D5DEF5" w14:textId="77777777" w:rsidTr="00665909">
        <w:tc>
          <w:tcPr>
            <w:tcW w:w="9350" w:type="dxa"/>
          </w:tcPr>
          <w:p w14:paraId="26C517A8" w14:textId="77777777" w:rsidR="00665909" w:rsidRDefault="00665909" w:rsidP="00665909">
            <w:pPr>
              <w:pStyle w:val="BodyText"/>
              <w:spacing w:before="0" w:after="0"/>
            </w:pPr>
          </w:p>
          <w:p w14:paraId="35917CBB" w14:textId="77777777" w:rsidR="00665909" w:rsidRDefault="00665909" w:rsidP="00665909">
            <w:pPr>
              <w:pStyle w:val="BodyText"/>
              <w:spacing w:before="0" w:after="0"/>
            </w:pPr>
          </w:p>
          <w:p w14:paraId="616F45CE" w14:textId="72294D90" w:rsidR="00665909" w:rsidRDefault="00665909" w:rsidP="00665909">
            <w:pPr>
              <w:pStyle w:val="BodyText"/>
              <w:spacing w:before="0" w:after="0"/>
            </w:pPr>
          </w:p>
        </w:tc>
      </w:tr>
    </w:tbl>
    <w:p w14:paraId="3B806640" w14:textId="77777777" w:rsidR="00665909" w:rsidRDefault="00665909" w:rsidP="00665909">
      <w:pPr>
        <w:pStyle w:val="BodyText"/>
        <w:spacing w:before="0" w:after="0"/>
        <w:ind w:left="720"/>
      </w:pPr>
    </w:p>
    <w:p w14:paraId="4DE1974A" w14:textId="6573B534" w:rsidR="00665909" w:rsidRDefault="00665909" w:rsidP="00665909">
      <w:pPr>
        <w:pStyle w:val="BodyText"/>
        <w:numPr>
          <w:ilvl w:val="0"/>
          <w:numId w:val="15"/>
        </w:numPr>
        <w:spacing w:before="0" w:after="0"/>
      </w:pPr>
      <w:r w:rsidRPr="00665909">
        <w:t>What reports are available out of the box?  Provide a list here and samples at the end of this section.</w:t>
      </w:r>
    </w:p>
    <w:tbl>
      <w:tblPr>
        <w:tblStyle w:val="TableGrid"/>
        <w:tblW w:w="0" w:type="auto"/>
        <w:tblInd w:w="720" w:type="dxa"/>
        <w:tblLook w:val="04A0" w:firstRow="1" w:lastRow="0" w:firstColumn="1" w:lastColumn="0" w:noHBand="0" w:noVBand="1"/>
      </w:tblPr>
      <w:tblGrid>
        <w:gridCol w:w="8630"/>
      </w:tblGrid>
      <w:tr w:rsidR="00665909" w14:paraId="69CB6560" w14:textId="77777777" w:rsidTr="00665909">
        <w:tc>
          <w:tcPr>
            <w:tcW w:w="9350" w:type="dxa"/>
          </w:tcPr>
          <w:p w14:paraId="1790F09E" w14:textId="77777777" w:rsidR="00665909" w:rsidRDefault="00665909" w:rsidP="00665909">
            <w:pPr>
              <w:pStyle w:val="BodyText"/>
              <w:spacing w:before="0" w:after="0"/>
            </w:pPr>
          </w:p>
          <w:p w14:paraId="6F7F3499" w14:textId="77777777" w:rsidR="00665909" w:rsidRDefault="00665909" w:rsidP="00665909">
            <w:pPr>
              <w:pStyle w:val="BodyText"/>
              <w:spacing w:before="0" w:after="0"/>
            </w:pPr>
          </w:p>
          <w:p w14:paraId="50E7DB0D" w14:textId="2E6B8FFA" w:rsidR="00665909" w:rsidRDefault="00665909" w:rsidP="00665909">
            <w:pPr>
              <w:pStyle w:val="BodyText"/>
              <w:spacing w:before="0" w:after="0"/>
            </w:pPr>
          </w:p>
        </w:tc>
      </w:tr>
    </w:tbl>
    <w:p w14:paraId="22FB795D" w14:textId="77777777" w:rsidR="00665909" w:rsidRDefault="00665909" w:rsidP="00665909">
      <w:pPr>
        <w:pStyle w:val="BodyText"/>
        <w:spacing w:before="0" w:after="0"/>
        <w:ind w:left="720"/>
      </w:pPr>
    </w:p>
    <w:p w14:paraId="3EC41B6F" w14:textId="106CA3CD" w:rsidR="00665909" w:rsidRDefault="00665909" w:rsidP="00665909">
      <w:pPr>
        <w:pStyle w:val="BodyText"/>
        <w:numPr>
          <w:ilvl w:val="0"/>
          <w:numId w:val="15"/>
        </w:numPr>
        <w:spacing w:before="0" w:after="0"/>
      </w:pPr>
      <w:r w:rsidRPr="00665909">
        <w:t>Describe your process for determining the scope of what reports will have to be developed (not out-of-the-box) and what effort it will take to develop and test them</w:t>
      </w:r>
      <w:r w:rsidR="002F3372">
        <w:t>.</w:t>
      </w:r>
      <w:r w:rsidRPr="00665909">
        <w:t xml:space="preserve">  </w:t>
      </w:r>
    </w:p>
    <w:tbl>
      <w:tblPr>
        <w:tblStyle w:val="TableGrid"/>
        <w:tblW w:w="0" w:type="auto"/>
        <w:tblInd w:w="720" w:type="dxa"/>
        <w:tblLook w:val="04A0" w:firstRow="1" w:lastRow="0" w:firstColumn="1" w:lastColumn="0" w:noHBand="0" w:noVBand="1"/>
      </w:tblPr>
      <w:tblGrid>
        <w:gridCol w:w="8630"/>
      </w:tblGrid>
      <w:tr w:rsidR="00665909" w14:paraId="34DF9BE2" w14:textId="77777777" w:rsidTr="00665909">
        <w:tc>
          <w:tcPr>
            <w:tcW w:w="9350" w:type="dxa"/>
          </w:tcPr>
          <w:p w14:paraId="29307344" w14:textId="77777777" w:rsidR="00665909" w:rsidRDefault="00665909" w:rsidP="00665909">
            <w:pPr>
              <w:pStyle w:val="BodyText"/>
              <w:spacing w:before="0" w:after="0"/>
            </w:pPr>
          </w:p>
          <w:p w14:paraId="454CD16C" w14:textId="77777777" w:rsidR="00665909" w:rsidRDefault="00665909" w:rsidP="00665909">
            <w:pPr>
              <w:pStyle w:val="BodyText"/>
              <w:spacing w:before="0" w:after="0"/>
            </w:pPr>
          </w:p>
          <w:p w14:paraId="515B4129" w14:textId="42C2C6AE" w:rsidR="00665909" w:rsidRDefault="00665909" w:rsidP="00665909">
            <w:pPr>
              <w:pStyle w:val="BodyText"/>
              <w:spacing w:before="0" w:after="0"/>
            </w:pPr>
          </w:p>
        </w:tc>
      </w:tr>
    </w:tbl>
    <w:p w14:paraId="14564405" w14:textId="77777777" w:rsidR="00665909" w:rsidRDefault="00665909" w:rsidP="00665909">
      <w:pPr>
        <w:pStyle w:val="BodyText"/>
        <w:spacing w:before="0" w:after="0"/>
        <w:ind w:left="720"/>
      </w:pPr>
    </w:p>
    <w:p w14:paraId="28A17B8A" w14:textId="71F44419" w:rsidR="00FE22D4" w:rsidRDefault="00FE22D4" w:rsidP="00FE22D4">
      <w:pPr>
        <w:pStyle w:val="BodyText"/>
        <w:numPr>
          <w:ilvl w:val="0"/>
          <w:numId w:val="15"/>
        </w:numPr>
        <w:spacing w:before="0" w:after="0"/>
      </w:pPr>
      <w:r>
        <w:t>Discuss what API capabilities are available in the system. Also, do you allow exports of data to a BI tool</w:t>
      </w:r>
      <w:r w:rsidRPr="00665909">
        <w:t>?</w:t>
      </w:r>
    </w:p>
    <w:tbl>
      <w:tblPr>
        <w:tblStyle w:val="TableGrid"/>
        <w:tblW w:w="0" w:type="auto"/>
        <w:tblInd w:w="720" w:type="dxa"/>
        <w:tblLook w:val="04A0" w:firstRow="1" w:lastRow="0" w:firstColumn="1" w:lastColumn="0" w:noHBand="0" w:noVBand="1"/>
      </w:tblPr>
      <w:tblGrid>
        <w:gridCol w:w="8630"/>
      </w:tblGrid>
      <w:tr w:rsidR="00FE22D4" w14:paraId="0A392AAB" w14:textId="77777777" w:rsidTr="00172E01">
        <w:tc>
          <w:tcPr>
            <w:tcW w:w="9350" w:type="dxa"/>
          </w:tcPr>
          <w:p w14:paraId="560D26C9" w14:textId="77777777" w:rsidR="00FE22D4" w:rsidRDefault="00FE22D4" w:rsidP="00172E01">
            <w:pPr>
              <w:pStyle w:val="BodyText"/>
              <w:spacing w:before="0" w:after="0"/>
            </w:pPr>
          </w:p>
          <w:p w14:paraId="5195DC10" w14:textId="77777777" w:rsidR="00FE22D4" w:rsidRDefault="00FE22D4" w:rsidP="00172E01">
            <w:pPr>
              <w:pStyle w:val="BodyText"/>
              <w:spacing w:before="0" w:after="0"/>
            </w:pPr>
          </w:p>
          <w:p w14:paraId="7D2832FE" w14:textId="77777777" w:rsidR="00FE22D4" w:rsidRDefault="00FE22D4" w:rsidP="00172E01">
            <w:pPr>
              <w:pStyle w:val="BodyText"/>
              <w:spacing w:before="0" w:after="0"/>
            </w:pPr>
          </w:p>
        </w:tc>
      </w:tr>
    </w:tbl>
    <w:p w14:paraId="77111CD1" w14:textId="60F45021" w:rsidR="00665909" w:rsidRDefault="00665909" w:rsidP="00665909">
      <w:pPr>
        <w:pStyle w:val="BodyText"/>
        <w:numPr>
          <w:ilvl w:val="0"/>
          <w:numId w:val="15"/>
        </w:numPr>
        <w:spacing w:before="0" w:after="0"/>
      </w:pPr>
      <w:r w:rsidRPr="00665909">
        <w:t>It is expected that the system will provide the ability for end-user querying and reporting to be performed without impacting the performance of the transactional system. Does your proposal meet this expectation?</w:t>
      </w:r>
    </w:p>
    <w:tbl>
      <w:tblPr>
        <w:tblStyle w:val="TableGrid"/>
        <w:tblW w:w="0" w:type="auto"/>
        <w:tblInd w:w="720" w:type="dxa"/>
        <w:tblLook w:val="04A0" w:firstRow="1" w:lastRow="0" w:firstColumn="1" w:lastColumn="0" w:noHBand="0" w:noVBand="1"/>
      </w:tblPr>
      <w:tblGrid>
        <w:gridCol w:w="8630"/>
      </w:tblGrid>
      <w:tr w:rsidR="00665909" w14:paraId="61EE2166" w14:textId="77777777" w:rsidTr="00665909">
        <w:tc>
          <w:tcPr>
            <w:tcW w:w="9350" w:type="dxa"/>
          </w:tcPr>
          <w:p w14:paraId="747A7255" w14:textId="77777777" w:rsidR="00665909" w:rsidRDefault="00665909" w:rsidP="00665909">
            <w:pPr>
              <w:pStyle w:val="BodyText"/>
              <w:spacing w:before="0" w:after="0"/>
            </w:pPr>
          </w:p>
          <w:p w14:paraId="2C6F11B1" w14:textId="77777777" w:rsidR="00665909" w:rsidRDefault="00665909" w:rsidP="00665909">
            <w:pPr>
              <w:pStyle w:val="BodyText"/>
              <w:spacing w:before="0" w:after="0"/>
            </w:pPr>
          </w:p>
          <w:p w14:paraId="48A7A191" w14:textId="18811E2B" w:rsidR="00665909" w:rsidRDefault="00665909" w:rsidP="00665909">
            <w:pPr>
              <w:pStyle w:val="BodyText"/>
              <w:spacing w:before="0" w:after="0"/>
            </w:pPr>
          </w:p>
        </w:tc>
      </w:tr>
    </w:tbl>
    <w:p w14:paraId="17B2E69F" w14:textId="05B85050" w:rsidR="00665909" w:rsidRDefault="00733ACE" w:rsidP="00733ACE">
      <w:pPr>
        <w:pStyle w:val="Heading1"/>
      </w:pPr>
      <w:bookmarkStart w:id="16" w:name="_Toc208999392"/>
      <w:r>
        <w:t>Training Form</w:t>
      </w:r>
      <w:bookmarkEnd w:id="16"/>
    </w:p>
    <w:p w14:paraId="0AEDC6B0" w14:textId="1782F4B3" w:rsidR="00733ACE" w:rsidRDefault="00733ACE" w:rsidP="00733ACE">
      <w:pPr>
        <w:pStyle w:val="BodyText"/>
        <w:numPr>
          <w:ilvl w:val="0"/>
          <w:numId w:val="16"/>
        </w:numPr>
        <w:spacing w:before="0" w:after="0"/>
      </w:pPr>
      <w:r w:rsidRPr="00733ACE">
        <w:t>Describe your general training approach. How has this approach been refined based on client experience?</w:t>
      </w:r>
    </w:p>
    <w:tbl>
      <w:tblPr>
        <w:tblStyle w:val="TableGrid"/>
        <w:tblW w:w="0" w:type="auto"/>
        <w:tblInd w:w="720" w:type="dxa"/>
        <w:tblLook w:val="04A0" w:firstRow="1" w:lastRow="0" w:firstColumn="1" w:lastColumn="0" w:noHBand="0" w:noVBand="1"/>
      </w:tblPr>
      <w:tblGrid>
        <w:gridCol w:w="8630"/>
      </w:tblGrid>
      <w:tr w:rsidR="00D62D09" w14:paraId="736EDDDA" w14:textId="77777777" w:rsidTr="00D62D09">
        <w:tc>
          <w:tcPr>
            <w:tcW w:w="9350" w:type="dxa"/>
          </w:tcPr>
          <w:p w14:paraId="1C4D4CA4" w14:textId="77777777" w:rsidR="00D62D09" w:rsidRDefault="00D62D09" w:rsidP="00D62D09">
            <w:pPr>
              <w:pStyle w:val="BodyText"/>
              <w:spacing w:before="0" w:after="0"/>
            </w:pPr>
          </w:p>
          <w:p w14:paraId="7EA8597A" w14:textId="77777777" w:rsidR="00D62D09" w:rsidRDefault="00D62D09" w:rsidP="00D62D09">
            <w:pPr>
              <w:pStyle w:val="BodyText"/>
              <w:spacing w:before="0" w:after="0"/>
            </w:pPr>
          </w:p>
          <w:p w14:paraId="3C7BC62F" w14:textId="5C81E7D9" w:rsidR="00D62D09" w:rsidRDefault="00D62D09" w:rsidP="00D62D09">
            <w:pPr>
              <w:pStyle w:val="BodyText"/>
              <w:spacing w:before="0" w:after="0"/>
            </w:pPr>
          </w:p>
        </w:tc>
      </w:tr>
    </w:tbl>
    <w:p w14:paraId="15F23E5D" w14:textId="77777777" w:rsidR="00D62D09" w:rsidRDefault="00D62D09" w:rsidP="00D62D09">
      <w:pPr>
        <w:pStyle w:val="BodyText"/>
        <w:spacing w:before="0" w:after="0"/>
        <w:ind w:left="720"/>
      </w:pPr>
    </w:p>
    <w:p w14:paraId="3750A191" w14:textId="3A376E20" w:rsidR="00733ACE" w:rsidRDefault="00733ACE" w:rsidP="00733ACE">
      <w:pPr>
        <w:pStyle w:val="BodyText"/>
        <w:numPr>
          <w:ilvl w:val="0"/>
          <w:numId w:val="16"/>
        </w:numPr>
        <w:spacing w:before="0" w:after="0"/>
      </w:pPr>
      <w:r>
        <w:t xml:space="preserve">What is your recommended approach to training (End-user, train the trainer, hybrid approach), for the </w:t>
      </w:r>
      <w:r w:rsidR="3EAE5E79">
        <w:t>City</w:t>
      </w:r>
      <w:r>
        <w:t xml:space="preserve">, and why? </w:t>
      </w:r>
    </w:p>
    <w:p w14:paraId="2B35D940" w14:textId="25070B37" w:rsidR="00733ACE" w:rsidRDefault="00733ACE" w:rsidP="00733ACE">
      <w:pPr>
        <w:pStyle w:val="BodyText"/>
        <w:spacing w:after="120"/>
        <w:ind w:left="1440"/>
      </w:pPr>
      <w:r>
        <w:t xml:space="preserve">End User Training Approach:  All end-user and technical training will be </w:t>
      </w:r>
      <w:r w:rsidR="0033753E">
        <w:t>performed through</w:t>
      </w:r>
      <w:r>
        <w:t xml:space="preserve"> implementation and be performed by the </w:t>
      </w:r>
      <w:r w:rsidR="00D379F5">
        <w:t>Vendor</w:t>
      </w:r>
      <w:r>
        <w:t>. End</w:t>
      </w:r>
      <w:r w:rsidR="002F3372">
        <w:t>-</w:t>
      </w:r>
      <w:r>
        <w:t xml:space="preserve">user implementation training will be provided by the </w:t>
      </w:r>
      <w:r w:rsidR="00D379F5">
        <w:t>Vendor</w:t>
      </w:r>
      <w:r>
        <w:t xml:space="preserve"> and include joint participation by the relevant </w:t>
      </w:r>
      <w:r w:rsidR="56CC6957">
        <w:t>City</w:t>
      </w:r>
      <w:r>
        <w:t xml:space="preserve"> process owner team lead supporting the process area in the new software system. Technical Implementation training will include training for </w:t>
      </w:r>
      <w:r w:rsidR="0A52FDD9">
        <w:t>City</w:t>
      </w:r>
      <w:r>
        <w:t xml:space="preserve"> IT staff on the technologies required to support the new ERP system.</w:t>
      </w:r>
    </w:p>
    <w:p w14:paraId="4BDC3142" w14:textId="098DDA03" w:rsidR="00733ACE" w:rsidRDefault="00733ACE" w:rsidP="00733ACE">
      <w:pPr>
        <w:pStyle w:val="BodyText"/>
        <w:spacing w:after="0"/>
        <w:ind w:left="1440"/>
      </w:pPr>
      <w:r>
        <w:t xml:space="preserve">Train the Trainer Approach: The </w:t>
      </w:r>
      <w:r w:rsidR="00D379F5">
        <w:t>Vendor</w:t>
      </w:r>
      <w:r>
        <w:t xml:space="preserve"> will incorporate a "train the trainer" approach where only key </w:t>
      </w:r>
      <w:r w:rsidR="0A52FDD9">
        <w:t>City</w:t>
      </w:r>
      <w:r>
        <w:t xml:space="preserve"> team leads will be trained through </w:t>
      </w:r>
      <w:r w:rsidR="002F3372">
        <w:t xml:space="preserve">the </w:t>
      </w:r>
      <w:r>
        <w:t>implementation o</w:t>
      </w:r>
      <w:r w:rsidR="002F3372">
        <w:t>f</w:t>
      </w:r>
      <w:r>
        <w:t xml:space="preserve"> their modules and then they will train the remainder of </w:t>
      </w:r>
      <w:r w:rsidR="00629E7B">
        <w:t>City</w:t>
      </w:r>
      <w:r>
        <w:t xml:space="preserve"> staff in their respective areas.</w:t>
      </w:r>
    </w:p>
    <w:p w14:paraId="595A95FB" w14:textId="639E1262" w:rsidR="00733ACE" w:rsidRDefault="00733ACE" w:rsidP="00733ACE">
      <w:pPr>
        <w:pStyle w:val="BodyText"/>
        <w:numPr>
          <w:ilvl w:val="0"/>
          <w:numId w:val="17"/>
        </w:numPr>
        <w:spacing w:before="0" w:after="0"/>
      </w:pPr>
      <w:r>
        <w:t xml:space="preserve">Specify </w:t>
      </w:r>
      <w:r w:rsidR="002F3372">
        <w:t xml:space="preserve">the </w:t>
      </w:r>
      <w:r>
        <w:t>expected number of training documents to be created</w:t>
      </w:r>
    </w:p>
    <w:p w14:paraId="72F0FF62" w14:textId="0C854358" w:rsidR="00733ACE" w:rsidRDefault="00733ACE" w:rsidP="00733ACE">
      <w:pPr>
        <w:pStyle w:val="BodyText"/>
        <w:numPr>
          <w:ilvl w:val="0"/>
          <w:numId w:val="17"/>
        </w:numPr>
        <w:spacing w:before="0" w:after="0"/>
      </w:pPr>
      <w:r>
        <w:t xml:space="preserve">Specify responsibility </w:t>
      </w:r>
      <w:r w:rsidR="002F3372">
        <w:t>for</w:t>
      </w:r>
      <w:r>
        <w:t xml:space="preserve"> producing training materials, including manuals, on-site help, and video support. </w:t>
      </w:r>
    </w:p>
    <w:tbl>
      <w:tblPr>
        <w:tblStyle w:val="TableGrid"/>
        <w:tblW w:w="0" w:type="auto"/>
        <w:tblInd w:w="720" w:type="dxa"/>
        <w:tblLook w:val="04A0" w:firstRow="1" w:lastRow="0" w:firstColumn="1" w:lastColumn="0" w:noHBand="0" w:noVBand="1"/>
      </w:tblPr>
      <w:tblGrid>
        <w:gridCol w:w="8630"/>
      </w:tblGrid>
      <w:tr w:rsidR="00733ACE" w14:paraId="04C8CF93" w14:textId="77777777" w:rsidTr="00733ACE">
        <w:tc>
          <w:tcPr>
            <w:tcW w:w="9350" w:type="dxa"/>
          </w:tcPr>
          <w:p w14:paraId="11D46330" w14:textId="77777777" w:rsidR="00733ACE" w:rsidRDefault="00733ACE" w:rsidP="00733ACE">
            <w:pPr>
              <w:pStyle w:val="BodyText"/>
              <w:spacing w:before="0" w:after="0"/>
            </w:pPr>
          </w:p>
          <w:p w14:paraId="12BDC7C8" w14:textId="77777777" w:rsidR="00733ACE" w:rsidRDefault="00733ACE" w:rsidP="00733ACE">
            <w:pPr>
              <w:pStyle w:val="BodyText"/>
              <w:spacing w:before="0" w:after="0"/>
            </w:pPr>
          </w:p>
          <w:p w14:paraId="343F8B1E" w14:textId="1BEDF431" w:rsidR="00733ACE" w:rsidRDefault="00733ACE" w:rsidP="00733ACE">
            <w:pPr>
              <w:pStyle w:val="BodyText"/>
              <w:spacing w:before="0" w:after="0"/>
            </w:pPr>
          </w:p>
        </w:tc>
      </w:tr>
    </w:tbl>
    <w:p w14:paraId="5E6C5BCD" w14:textId="2922BE8D" w:rsidR="00733ACE" w:rsidRDefault="00733ACE" w:rsidP="00733ACE">
      <w:pPr>
        <w:pStyle w:val="BodyText"/>
        <w:spacing w:before="0" w:after="0"/>
        <w:ind w:left="720"/>
      </w:pPr>
    </w:p>
    <w:p w14:paraId="6D2D24A9" w14:textId="46187F3B" w:rsidR="00733ACE" w:rsidRDefault="00733ACE" w:rsidP="00733ACE">
      <w:pPr>
        <w:pStyle w:val="BodyText"/>
        <w:numPr>
          <w:ilvl w:val="0"/>
          <w:numId w:val="16"/>
        </w:numPr>
        <w:spacing w:before="0" w:after="0"/>
      </w:pPr>
      <w:r>
        <w:t xml:space="preserve">What methodologies will the </w:t>
      </w:r>
      <w:r w:rsidR="00D379F5">
        <w:t>Vendor</w:t>
      </w:r>
      <w:r>
        <w:t xml:space="preserve"> lean on to guarantee that training has been successful and that </w:t>
      </w:r>
      <w:r w:rsidR="6EB73A32">
        <w:t>City</w:t>
      </w:r>
      <w:r>
        <w:t xml:space="preserve"> staff know how to use the new system? Please speak specifically </w:t>
      </w:r>
      <w:r w:rsidR="002F3372">
        <w:t>about</w:t>
      </w:r>
      <w:r>
        <w:t xml:space="preserve"> operating, maintaining, configuring, testing, and securing the system.</w:t>
      </w:r>
    </w:p>
    <w:tbl>
      <w:tblPr>
        <w:tblStyle w:val="TableGrid"/>
        <w:tblW w:w="0" w:type="auto"/>
        <w:tblInd w:w="720" w:type="dxa"/>
        <w:tblLook w:val="04A0" w:firstRow="1" w:lastRow="0" w:firstColumn="1" w:lastColumn="0" w:noHBand="0" w:noVBand="1"/>
      </w:tblPr>
      <w:tblGrid>
        <w:gridCol w:w="8630"/>
      </w:tblGrid>
      <w:tr w:rsidR="00733ACE" w14:paraId="79BD1618" w14:textId="77777777" w:rsidTr="00733ACE">
        <w:tc>
          <w:tcPr>
            <w:tcW w:w="9350" w:type="dxa"/>
          </w:tcPr>
          <w:p w14:paraId="7CEC4AF7" w14:textId="77777777" w:rsidR="00733ACE" w:rsidRDefault="00733ACE" w:rsidP="00733ACE">
            <w:pPr>
              <w:pStyle w:val="BodyText"/>
              <w:spacing w:before="0" w:after="0"/>
            </w:pPr>
          </w:p>
          <w:p w14:paraId="25048A05" w14:textId="77777777" w:rsidR="00733ACE" w:rsidRDefault="00733ACE" w:rsidP="00733ACE">
            <w:pPr>
              <w:pStyle w:val="BodyText"/>
              <w:spacing w:before="0" w:after="0"/>
            </w:pPr>
          </w:p>
          <w:p w14:paraId="4631A614" w14:textId="1004D8F9" w:rsidR="00733ACE" w:rsidRDefault="00733ACE" w:rsidP="00733ACE">
            <w:pPr>
              <w:pStyle w:val="BodyText"/>
              <w:spacing w:before="0" w:after="0"/>
            </w:pPr>
          </w:p>
        </w:tc>
      </w:tr>
    </w:tbl>
    <w:p w14:paraId="0E851054" w14:textId="77777777" w:rsidR="00733ACE" w:rsidRDefault="00733ACE" w:rsidP="00733ACE">
      <w:pPr>
        <w:pStyle w:val="BodyText"/>
        <w:spacing w:before="0" w:after="0"/>
        <w:ind w:left="720"/>
      </w:pPr>
    </w:p>
    <w:p w14:paraId="720BD826" w14:textId="0B2628A1" w:rsidR="00733ACE" w:rsidRDefault="00733ACE" w:rsidP="00733ACE">
      <w:pPr>
        <w:pStyle w:val="BodyText"/>
        <w:numPr>
          <w:ilvl w:val="0"/>
          <w:numId w:val="16"/>
        </w:numPr>
        <w:spacing w:before="0" w:after="0"/>
      </w:pPr>
      <w:r w:rsidRPr="00733ACE">
        <w:t xml:space="preserve">What types of training documentation will be developed by the </w:t>
      </w:r>
      <w:r w:rsidR="00D379F5">
        <w:t>Vendor</w:t>
      </w:r>
      <w:r w:rsidRPr="00733ACE">
        <w:t xml:space="preserve"> before the implementation begins?</w:t>
      </w:r>
    </w:p>
    <w:tbl>
      <w:tblPr>
        <w:tblStyle w:val="TableGrid"/>
        <w:tblW w:w="0" w:type="auto"/>
        <w:tblInd w:w="720" w:type="dxa"/>
        <w:tblLook w:val="04A0" w:firstRow="1" w:lastRow="0" w:firstColumn="1" w:lastColumn="0" w:noHBand="0" w:noVBand="1"/>
      </w:tblPr>
      <w:tblGrid>
        <w:gridCol w:w="8630"/>
      </w:tblGrid>
      <w:tr w:rsidR="00733ACE" w14:paraId="3CDF513B" w14:textId="77777777" w:rsidTr="00733ACE">
        <w:tc>
          <w:tcPr>
            <w:tcW w:w="9350" w:type="dxa"/>
          </w:tcPr>
          <w:p w14:paraId="4508C217" w14:textId="77777777" w:rsidR="00733ACE" w:rsidRDefault="00733ACE" w:rsidP="00733ACE">
            <w:pPr>
              <w:pStyle w:val="BodyText"/>
              <w:spacing w:before="0" w:after="0"/>
            </w:pPr>
          </w:p>
          <w:p w14:paraId="458490C6" w14:textId="77777777" w:rsidR="00733ACE" w:rsidRDefault="00733ACE" w:rsidP="00733ACE">
            <w:pPr>
              <w:pStyle w:val="BodyText"/>
              <w:spacing w:before="0" w:after="0"/>
            </w:pPr>
          </w:p>
          <w:p w14:paraId="145285AF" w14:textId="7C0ACDC2" w:rsidR="00733ACE" w:rsidRDefault="00733ACE" w:rsidP="00733ACE">
            <w:pPr>
              <w:pStyle w:val="BodyText"/>
              <w:spacing w:before="0" w:after="0"/>
            </w:pPr>
          </w:p>
        </w:tc>
      </w:tr>
    </w:tbl>
    <w:p w14:paraId="39A89E31" w14:textId="77777777" w:rsidR="00733ACE" w:rsidRDefault="00733ACE" w:rsidP="00733ACE">
      <w:pPr>
        <w:pStyle w:val="BodyText"/>
        <w:spacing w:before="0" w:after="0"/>
        <w:ind w:left="720"/>
      </w:pPr>
    </w:p>
    <w:p w14:paraId="411DFFEF" w14:textId="35087164" w:rsidR="00733ACE" w:rsidRDefault="00733ACE" w:rsidP="00733ACE">
      <w:pPr>
        <w:pStyle w:val="ListParagraph"/>
        <w:numPr>
          <w:ilvl w:val="0"/>
          <w:numId w:val="16"/>
        </w:numPr>
      </w:pPr>
      <w:r w:rsidRPr="00733ACE">
        <w:t xml:space="preserve">What documentation does the </w:t>
      </w:r>
      <w:r w:rsidR="00D379F5">
        <w:t>Vendor</w:t>
      </w:r>
      <w:r w:rsidRPr="00733ACE">
        <w:t xml:space="preserve"> anticipate developing during the project?</w:t>
      </w:r>
    </w:p>
    <w:tbl>
      <w:tblPr>
        <w:tblStyle w:val="TableGrid"/>
        <w:tblW w:w="0" w:type="auto"/>
        <w:tblInd w:w="720" w:type="dxa"/>
        <w:tblLook w:val="04A0" w:firstRow="1" w:lastRow="0" w:firstColumn="1" w:lastColumn="0" w:noHBand="0" w:noVBand="1"/>
      </w:tblPr>
      <w:tblGrid>
        <w:gridCol w:w="8630"/>
      </w:tblGrid>
      <w:tr w:rsidR="00733ACE" w14:paraId="6D3FFF01" w14:textId="77777777" w:rsidTr="00733ACE">
        <w:tc>
          <w:tcPr>
            <w:tcW w:w="9350" w:type="dxa"/>
          </w:tcPr>
          <w:p w14:paraId="27802EE9" w14:textId="77777777" w:rsidR="00733ACE" w:rsidRDefault="00733ACE" w:rsidP="00733ACE">
            <w:pPr>
              <w:pStyle w:val="ListParagraph"/>
              <w:ind w:left="0"/>
            </w:pPr>
          </w:p>
          <w:p w14:paraId="083A6F19" w14:textId="77777777" w:rsidR="00733ACE" w:rsidRDefault="00733ACE" w:rsidP="00733ACE">
            <w:pPr>
              <w:pStyle w:val="ListParagraph"/>
              <w:ind w:left="0"/>
            </w:pPr>
          </w:p>
          <w:p w14:paraId="722AC121" w14:textId="7B946D85" w:rsidR="00733ACE" w:rsidRDefault="00733ACE" w:rsidP="00733ACE">
            <w:pPr>
              <w:pStyle w:val="ListParagraph"/>
              <w:ind w:left="0"/>
            </w:pPr>
          </w:p>
        </w:tc>
      </w:tr>
    </w:tbl>
    <w:p w14:paraId="6E5957A0" w14:textId="77777777" w:rsidR="00733ACE" w:rsidRPr="00733ACE" w:rsidRDefault="00733ACE" w:rsidP="00733ACE">
      <w:pPr>
        <w:pStyle w:val="ListParagraph"/>
      </w:pPr>
    </w:p>
    <w:p w14:paraId="1065D3F4" w14:textId="5FED1B19" w:rsidR="00733ACE" w:rsidRDefault="00733ACE" w:rsidP="00733ACE">
      <w:pPr>
        <w:pStyle w:val="BodyText"/>
        <w:numPr>
          <w:ilvl w:val="0"/>
          <w:numId w:val="16"/>
        </w:numPr>
        <w:spacing w:before="0" w:after="0"/>
      </w:pPr>
      <w:r w:rsidRPr="00733ACE">
        <w:t>Describe the opportunities for ongoing training.</w:t>
      </w:r>
    </w:p>
    <w:tbl>
      <w:tblPr>
        <w:tblStyle w:val="TableGrid"/>
        <w:tblW w:w="0" w:type="auto"/>
        <w:tblInd w:w="720" w:type="dxa"/>
        <w:tblLook w:val="04A0" w:firstRow="1" w:lastRow="0" w:firstColumn="1" w:lastColumn="0" w:noHBand="0" w:noVBand="1"/>
      </w:tblPr>
      <w:tblGrid>
        <w:gridCol w:w="8630"/>
      </w:tblGrid>
      <w:tr w:rsidR="00733ACE" w14:paraId="09D92B53" w14:textId="77777777" w:rsidTr="00733ACE">
        <w:tc>
          <w:tcPr>
            <w:tcW w:w="9350" w:type="dxa"/>
          </w:tcPr>
          <w:p w14:paraId="5380EEBF" w14:textId="77777777" w:rsidR="00733ACE" w:rsidRDefault="00733ACE" w:rsidP="00733ACE">
            <w:pPr>
              <w:pStyle w:val="BodyText"/>
              <w:spacing w:before="0" w:after="0"/>
            </w:pPr>
          </w:p>
          <w:p w14:paraId="73DC4C6E" w14:textId="77777777" w:rsidR="00733ACE" w:rsidRDefault="00733ACE" w:rsidP="00733ACE">
            <w:pPr>
              <w:pStyle w:val="BodyText"/>
              <w:spacing w:before="0" w:after="0"/>
            </w:pPr>
          </w:p>
          <w:p w14:paraId="2390ECCD" w14:textId="1453F4A0" w:rsidR="00733ACE" w:rsidRDefault="00733ACE" w:rsidP="00733ACE">
            <w:pPr>
              <w:pStyle w:val="BodyText"/>
              <w:spacing w:before="0" w:after="0"/>
            </w:pPr>
          </w:p>
        </w:tc>
      </w:tr>
    </w:tbl>
    <w:p w14:paraId="26356AEC" w14:textId="77777777" w:rsidR="00733ACE" w:rsidRDefault="00733ACE" w:rsidP="00733ACE">
      <w:pPr>
        <w:pStyle w:val="BodyText"/>
        <w:spacing w:before="0" w:after="0"/>
        <w:ind w:left="720"/>
      </w:pPr>
    </w:p>
    <w:p w14:paraId="5CB025E9" w14:textId="084AFB0A" w:rsidR="00733ACE" w:rsidRDefault="00733ACE" w:rsidP="00733ACE">
      <w:pPr>
        <w:pStyle w:val="BodyText"/>
        <w:numPr>
          <w:ilvl w:val="0"/>
          <w:numId w:val="16"/>
        </w:numPr>
        <w:spacing w:before="0" w:after="0"/>
      </w:pPr>
      <w:r w:rsidRPr="00733ACE">
        <w:t>Describe online training options.</w:t>
      </w:r>
    </w:p>
    <w:tbl>
      <w:tblPr>
        <w:tblStyle w:val="TableGrid"/>
        <w:tblW w:w="0" w:type="auto"/>
        <w:tblInd w:w="720" w:type="dxa"/>
        <w:tblLook w:val="04A0" w:firstRow="1" w:lastRow="0" w:firstColumn="1" w:lastColumn="0" w:noHBand="0" w:noVBand="1"/>
      </w:tblPr>
      <w:tblGrid>
        <w:gridCol w:w="8630"/>
      </w:tblGrid>
      <w:tr w:rsidR="00733ACE" w14:paraId="6722B930" w14:textId="77777777" w:rsidTr="00733ACE">
        <w:tc>
          <w:tcPr>
            <w:tcW w:w="9350" w:type="dxa"/>
          </w:tcPr>
          <w:p w14:paraId="10524487" w14:textId="77777777" w:rsidR="00733ACE" w:rsidRDefault="00733ACE" w:rsidP="00733ACE">
            <w:pPr>
              <w:pStyle w:val="BodyText"/>
              <w:spacing w:before="0" w:after="0"/>
            </w:pPr>
          </w:p>
          <w:p w14:paraId="21BAFF8D" w14:textId="77777777" w:rsidR="00733ACE" w:rsidRDefault="00733ACE" w:rsidP="00733ACE">
            <w:pPr>
              <w:pStyle w:val="BodyText"/>
              <w:spacing w:before="0" w:after="0"/>
            </w:pPr>
          </w:p>
          <w:p w14:paraId="52497538" w14:textId="3F1B9F4C" w:rsidR="00733ACE" w:rsidRDefault="00733ACE" w:rsidP="00733ACE">
            <w:pPr>
              <w:pStyle w:val="BodyText"/>
              <w:spacing w:before="0" w:after="0"/>
            </w:pPr>
          </w:p>
        </w:tc>
      </w:tr>
    </w:tbl>
    <w:p w14:paraId="3F8D633C" w14:textId="77777777" w:rsidR="00733ACE" w:rsidRDefault="00733ACE" w:rsidP="00733ACE">
      <w:pPr>
        <w:pStyle w:val="BodyText"/>
        <w:spacing w:before="0" w:after="0"/>
        <w:ind w:left="720"/>
      </w:pPr>
    </w:p>
    <w:p w14:paraId="7EF71DD9" w14:textId="0606746D" w:rsidR="00733ACE" w:rsidRDefault="00733ACE" w:rsidP="00733ACE">
      <w:pPr>
        <w:pStyle w:val="BodyText"/>
        <w:numPr>
          <w:ilvl w:val="0"/>
          <w:numId w:val="16"/>
        </w:numPr>
        <w:spacing w:before="0" w:after="0"/>
      </w:pPr>
      <w:bookmarkStart w:id="17" w:name="_Hlk205994450"/>
      <w:r w:rsidRPr="00733ACE">
        <w:t>What are the suggested timeframes for training?</w:t>
      </w:r>
    </w:p>
    <w:tbl>
      <w:tblPr>
        <w:tblStyle w:val="TableGrid"/>
        <w:tblW w:w="0" w:type="auto"/>
        <w:tblInd w:w="720" w:type="dxa"/>
        <w:tblLook w:val="04A0" w:firstRow="1" w:lastRow="0" w:firstColumn="1" w:lastColumn="0" w:noHBand="0" w:noVBand="1"/>
      </w:tblPr>
      <w:tblGrid>
        <w:gridCol w:w="8630"/>
      </w:tblGrid>
      <w:tr w:rsidR="00733ACE" w14:paraId="7A1F5626" w14:textId="77777777" w:rsidTr="00626601">
        <w:tc>
          <w:tcPr>
            <w:tcW w:w="8630" w:type="dxa"/>
          </w:tcPr>
          <w:p w14:paraId="63FAE9E3" w14:textId="77777777" w:rsidR="00733ACE" w:rsidRDefault="00733ACE" w:rsidP="00733ACE">
            <w:pPr>
              <w:pStyle w:val="BodyText"/>
              <w:spacing w:before="0" w:after="0"/>
            </w:pPr>
          </w:p>
          <w:p w14:paraId="0A857A8C" w14:textId="77777777" w:rsidR="00733ACE" w:rsidRDefault="00733ACE" w:rsidP="00733ACE">
            <w:pPr>
              <w:pStyle w:val="BodyText"/>
              <w:spacing w:before="0" w:after="0"/>
            </w:pPr>
          </w:p>
          <w:p w14:paraId="7E721868" w14:textId="2BEBA77F" w:rsidR="00733ACE" w:rsidRDefault="00733ACE" w:rsidP="00733ACE">
            <w:pPr>
              <w:pStyle w:val="BodyText"/>
              <w:spacing w:before="0" w:after="0"/>
            </w:pPr>
          </w:p>
        </w:tc>
      </w:tr>
      <w:bookmarkEnd w:id="17"/>
    </w:tbl>
    <w:p w14:paraId="2A87886F" w14:textId="77777777" w:rsidR="00626601" w:rsidRDefault="00626601" w:rsidP="00626601">
      <w:pPr>
        <w:pStyle w:val="BodyText"/>
        <w:spacing w:before="0" w:after="0"/>
        <w:ind w:left="720"/>
      </w:pPr>
    </w:p>
    <w:p w14:paraId="00FE2751" w14:textId="0887DC65" w:rsidR="00626601" w:rsidRDefault="00AD2CCE" w:rsidP="00626601">
      <w:pPr>
        <w:pStyle w:val="BodyText"/>
        <w:numPr>
          <w:ilvl w:val="0"/>
          <w:numId w:val="16"/>
        </w:numPr>
        <w:spacing w:before="0" w:after="0"/>
      </w:pPr>
      <w:r w:rsidRPr="00AD2CCE">
        <w:t>Does your solution provide video tutorials to guide users through transactions? If so, are these tutorials embedded within the system or delivered through an external platform, and how is a seamless user experience ensured?</w:t>
      </w:r>
    </w:p>
    <w:tbl>
      <w:tblPr>
        <w:tblStyle w:val="TableGrid"/>
        <w:tblW w:w="0" w:type="auto"/>
        <w:tblInd w:w="720" w:type="dxa"/>
        <w:tblLook w:val="04A0" w:firstRow="1" w:lastRow="0" w:firstColumn="1" w:lastColumn="0" w:noHBand="0" w:noVBand="1"/>
      </w:tblPr>
      <w:tblGrid>
        <w:gridCol w:w="8630"/>
      </w:tblGrid>
      <w:tr w:rsidR="00626601" w14:paraId="6420DC22" w14:textId="77777777" w:rsidTr="00BB08FE">
        <w:tc>
          <w:tcPr>
            <w:tcW w:w="9350" w:type="dxa"/>
          </w:tcPr>
          <w:p w14:paraId="31370ECA" w14:textId="77777777" w:rsidR="00626601" w:rsidRDefault="00626601" w:rsidP="00BB08FE">
            <w:pPr>
              <w:pStyle w:val="BodyText"/>
              <w:spacing w:before="0" w:after="0"/>
            </w:pPr>
          </w:p>
          <w:p w14:paraId="283F3659" w14:textId="77777777" w:rsidR="00626601" w:rsidRDefault="00626601" w:rsidP="00BB08FE">
            <w:pPr>
              <w:pStyle w:val="BodyText"/>
              <w:spacing w:before="0" w:after="0"/>
            </w:pPr>
          </w:p>
          <w:p w14:paraId="1C14C6F1" w14:textId="77777777" w:rsidR="00626601" w:rsidRDefault="00626601" w:rsidP="00BB08FE">
            <w:pPr>
              <w:pStyle w:val="BodyText"/>
              <w:spacing w:before="0" w:after="0"/>
            </w:pPr>
          </w:p>
        </w:tc>
      </w:tr>
    </w:tbl>
    <w:p w14:paraId="40AD21AF" w14:textId="77777777" w:rsidR="00733ACE" w:rsidRDefault="00733ACE" w:rsidP="00733ACE">
      <w:pPr>
        <w:pStyle w:val="BodyText"/>
        <w:spacing w:before="0" w:after="0"/>
        <w:ind w:left="720"/>
      </w:pPr>
    </w:p>
    <w:p w14:paraId="76E93436" w14:textId="77777777" w:rsidR="00626601" w:rsidRDefault="00626601" w:rsidP="00733ACE">
      <w:pPr>
        <w:pStyle w:val="BodyText"/>
        <w:spacing w:before="0" w:after="0"/>
        <w:ind w:left="720"/>
      </w:pPr>
    </w:p>
    <w:p w14:paraId="7B9BCF63" w14:textId="795007DD" w:rsidR="00733ACE" w:rsidRDefault="00733ACE" w:rsidP="00733ACE">
      <w:pPr>
        <w:pStyle w:val="BodyText"/>
        <w:numPr>
          <w:ilvl w:val="0"/>
          <w:numId w:val="16"/>
        </w:numPr>
        <w:spacing w:before="0" w:after="0"/>
      </w:pPr>
      <w:r w:rsidRPr="00733ACE">
        <w:t>Describe the nature, level, and amount of training for each of the following:</w:t>
      </w:r>
    </w:p>
    <w:p w14:paraId="0E4AABAA" w14:textId="6806C45A" w:rsidR="00733ACE" w:rsidRDefault="00733ACE" w:rsidP="00733ACE">
      <w:pPr>
        <w:pStyle w:val="BodyText"/>
        <w:numPr>
          <w:ilvl w:val="1"/>
          <w:numId w:val="16"/>
        </w:numPr>
        <w:spacing w:before="0" w:after="0"/>
      </w:pPr>
      <w:r>
        <w:t>Technical training (programming, operations, etc.)</w:t>
      </w:r>
    </w:p>
    <w:tbl>
      <w:tblPr>
        <w:tblStyle w:val="TableGrid"/>
        <w:tblW w:w="0" w:type="auto"/>
        <w:tblInd w:w="1440" w:type="dxa"/>
        <w:tblLook w:val="04A0" w:firstRow="1" w:lastRow="0" w:firstColumn="1" w:lastColumn="0" w:noHBand="0" w:noVBand="1"/>
      </w:tblPr>
      <w:tblGrid>
        <w:gridCol w:w="7910"/>
      </w:tblGrid>
      <w:tr w:rsidR="00733ACE" w14:paraId="02630968" w14:textId="77777777" w:rsidTr="00733ACE">
        <w:tc>
          <w:tcPr>
            <w:tcW w:w="9350" w:type="dxa"/>
          </w:tcPr>
          <w:p w14:paraId="59ABE1E5" w14:textId="77777777" w:rsidR="00733ACE" w:rsidRDefault="00733ACE" w:rsidP="00733ACE">
            <w:pPr>
              <w:pStyle w:val="BodyText"/>
              <w:spacing w:before="0" w:after="0"/>
            </w:pPr>
          </w:p>
          <w:p w14:paraId="28022850" w14:textId="77777777" w:rsidR="00733ACE" w:rsidRDefault="00733ACE" w:rsidP="00733ACE">
            <w:pPr>
              <w:pStyle w:val="BodyText"/>
              <w:spacing w:before="0" w:after="0"/>
            </w:pPr>
          </w:p>
          <w:p w14:paraId="7F9E9910" w14:textId="3205EA81" w:rsidR="00733ACE" w:rsidRDefault="00733ACE" w:rsidP="00733ACE">
            <w:pPr>
              <w:pStyle w:val="BodyText"/>
              <w:spacing w:before="0" w:after="0"/>
            </w:pPr>
          </w:p>
        </w:tc>
      </w:tr>
    </w:tbl>
    <w:p w14:paraId="66A7AE6C" w14:textId="77777777" w:rsidR="00733ACE" w:rsidRDefault="00733ACE" w:rsidP="00733ACE">
      <w:pPr>
        <w:pStyle w:val="BodyText"/>
        <w:spacing w:before="0" w:after="0"/>
        <w:ind w:left="1440"/>
      </w:pPr>
    </w:p>
    <w:p w14:paraId="603B3C1C" w14:textId="033EA3CE" w:rsidR="00733ACE" w:rsidRDefault="00733ACE" w:rsidP="00733ACE">
      <w:pPr>
        <w:pStyle w:val="BodyText"/>
        <w:numPr>
          <w:ilvl w:val="1"/>
          <w:numId w:val="16"/>
        </w:numPr>
        <w:spacing w:before="0" w:after="0"/>
      </w:pPr>
      <w:r>
        <w:t>User training</w:t>
      </w:r>
    </w:p>
    <w:tbl>
      <w:tblPr>
        <w:tblStyle w:val="TableGrid"/>
        <w:tblW w:w="0" w:type="auto"/>
        <w:tblInd w:w="1440" w:type="dxa"/>
        <w:tblLook w:val="04A0" w:firstRow="1" w:lastRow="0" w:firstColumn="1" w:lastColumn="0" w:noHBand="0" w:noVBand="1"/>
      </w:tblPr>
      <w:tblGrid>
        <w:gridCol w:w="7910"/>
      </w:tblGrid>
      <w:tr w:rsidR="00733ACE" w14:paraId="399936AE" w14:textId="77777777" w:rsidTr="00733ACE">
        <w:tc>
          <w:tcPr>
            <w:tcW w:w="9350" w:type="dxa"/>
          </w:tcPr>
          <w:p w14:paraId="60DD7422" w14:textId="77777777" w:rsidR="00733ACE" w:rsidRDefault="00733ACE" w:rsidP="00733ACE">
            <w:pPr>
              <w:pStyle w:val="BodyText"/>
              <w:spacing w:before="0" w:after="0"/>
            </w:pPr>
          </w:p>
          <w:p w14:paraId="34D512C8" w14:textId="77777777" w:rsidR="00733ACE" w:rsidRDefault="00733ACE" w:rsidP="00733ACE">
            <w:pPr>
              <w:pStyle w:val="BodyText"/>
              <w:spacing w:before="0" w:after="0"/>
            </w:pPr>
          </w:p>
          <w:p w14:paraId="64A218AB" w14:textId="2ABD222E" w:rsidR="00733ACE" w:rsidRDefault="00733ACE" w:rsidP="00733ACE">
            <w:pPr>
              <w:pStyle w:val="BodyText"/>
              <w:spacing w:before="0" w:after="0"/>
            </w:pPr>
          </w:p>
        </w:tc>
      </w:tr>
    </w:tbl>
    <w:p w14:paraId="151EBF0D" w14:textId="77777777" w:rsidR="00733ACE" w:rsidRDefault="00733ACE" w:rsidP="00733ACE">
      <w:pPr>
        <w:pStyle w:val="BodyText"/>
        <w:spacing w:before="0" w:after="0"/>
        <w:ind w:left="1440"/>
      </w:pPr>
    </w:p>
    <w:p w14:paraId="2BF407CF" w14:textId="0752D3C7" w:rsidR="00733ACE" w:rsidRDefault="00733ACE" w:rsidP="00733ACE">
      <w:pPr>
        <w:pStyle w:val="BodyText"/>
        <w:numPr>
          <w:ilvl w:val="1"/>
          <w:numId w:val="16"/>
        </w:numPr>
        <w:spacing w:before="0" w:after="0"/>
      </w:pPr>
      <w:r>
        <w:t>Other staff (executive</w:t>
      </w:r>
      <w:r w:rsidR="002F3372">
        <w:t>-</w:t>
      </w:r>
      <w:r>
        <w:t>level administrative staff)</w:t>
      </w:r>
    </w:p>
    <w:tbl>
      <w:tblPr>
        <w:tblStyle w:val="TableGrid"/>
        <w:tblW w:w="0" w:type="auto"/>
        <w:tblInd w:w="1440" w:type="dxa"/>
        <w:tblLook w:val="04A0" w:firstRow="1" w:lastRow="0" w:firstColumn="1" w:lastColumn="0" w:noHBand="0" w:noVBand="1"/>
      </w:tblPr>
      <w:tblGrid>
        <w:gridCol w:w="7910"/>
      </w:tblGrid>
      <w:tr w:rsidR="00733ACE" w14:paraId="6B01B066" w14:textId="77777777" w:rsidTr="00733ACE">
        <w:tc>
          <w:tcPr>
            <w:tcW w:w="9350" w:type="dxa"/>
          </w:tcPr>
          <w:p w14:paraId="38CCFDDD" w14:textId="77777777" w:rsidR="00733ACE" w:rsidRDefault="00733ACE" w:rsidP="00733ACE">
            <w:pPr>
              <w:pStyle w:val="BodyText"/>
              <w:spacing w:before="0" w:after="0"/>
            </w:pPr>
          </w:p>
          <w:p w14:paraId="00B4F5C6" w14:textId="77777777" w:rsidR="00733ACE" w:rsidRDefault="00733ACE" w:rsidP="00733ACE">
            <w:pPr>
              <w:pStyle w:val="BodyText"/>
              <w:spacing w:before="0" w:after="0"/>
            </w:pPr>
          </w:p>
          <w:p w14:paraId="4BB7F368" w14:textId="2B33E3C0" w:rsidR="00733ACE" w:rsidRDefault="00733ACE" w:rsidP="00733ACE">
            <w:pPr>
              <w:pStyle w:val="BodyText"/>
              <w:spacing w:before="0" w:after="0"/>
            </w:pPr>
          </w:p>
        </w:tc>
      </w:tr>
    </w:tbl>
    <w:p w14:paraId="60C5925C" w14:textId="1D101113" w:rsidR="00733ACE" w:rsidRDefault="00733ACE" w:rsidP="00733ACE">
      <w:pPr>
        <w:pStyle w:val="Heading1"/>
      </w:pPr>
      <w:bookmarkStart w:id="18" w:name="_Toc208999393"/>
      <w:r>
        <w:t>Staffing Plan Form</w:t>
      </w:r>
      <w:bookmarkEnd w:id="18"/>
    </w:p>
    <w:p w14:paraId="5E072248" w14:textId="45240D3B" w:rsidR="004C2549" w:rsidRDefault="00733ACE" w:rsidP="00024047">
      <w:pPr>
        <w:pStyle w:val="BodyText"/>
        <w:numPr>
          <w:ilvl w:val="0"/>
          <w:numId w:val="18"/>
        </w:numPr>
        <w:spacing w:before="0" w:after="100" w:afterAutospacing="1"/>
      </w:pPr>
      <w:r w:rsidRPr="00733ACE">
        <w:t xml:space="preserve">Describe the type and amount of implementation support provided to the project (number of personnel, level of personnel, time commitment, etc.). If the </w:t>
      </w:r>
      <w:r w:rsidR="00D379F5">
        <w:t>Vendor</w:t>
      </w:r>
      <w:r w:rsidRPr="00733ACE">
        <w:t xml:space="preserve"> is using a subcontractor, please provide detail</w:t>
      </w:r>
      <w:r w:rsidR="002F3372">
        <w:t>s</w:t>
      </w:r>
      <w:r w:rsidRPr="00733ACE">
        <w:t xml:space="preserve"> as to the specific roles subcontracting staff will be used for.</w:t>
      </w:r>
    </w:p>
    <w:tbl>
      <w:tblPr>
        <w:tblStyle w:val="TableGrid"/>
        <w:tblW w:w="0" w:type="auto"/>
        <w:tblInd w:w="720" w:type="dxa"/>
        <w:tblLook w:val="04A0" w:firstRow="1" w:lastRow="0" w:firstColumn="1" w:lastColumn="0" w:noHBand="0" w:noVBand="1"/>
      </w:tblPr>
      <w:tblGrid>
        <w:gridCol w:w="8630"/>
      </w:tblGrid>
      <w:tr w:rsidR="002114D9" w14:paraId="55E5CA94" w14:textId="77777777" w:rsidTr="002114D9">
        <w:tc>
          <w:tcPr>
            <w:tcW w:w="9350" w:type="dxa"/>
          </w:tcPr>
          <w:p w14:paraId="76727C9E" w14:textId="77777777" w:rsidR="002114D9" w:rsidRDefault="002114D9" w:rsidP="002114D9">
            <w:pPr>
              <w:pStyle w:val="BodyText"/>
              <w:spacing w:before="0" w:after="100" w:afterAutospacing="1"/>
            </w:pPr>
          </w:p>
          <w:p w14:paraId="709A3173" w14:textId="77777777" w:rsidR="002114D9" w:rsidRDefault="002114D9" w:rsidP="002114D9">
            <w:pPr>
              <w:pStyle w:val="BodyText"/>
              <w:spacing w:before="0" w:after="100" w:afterAutospacing="1"/>
            </w:pPr>
          </w:p>
          <w:p w14:paraId="12AB6F9E" w14:textId="2123AC6A" w:rsidR="002114D9" w:rsidRDefault="002114D9" w:rsidP="002114D9">
            <w:pPr>
              <w:pStyle w:val="BodyText"/>
              <w:spacing w:before="0" w:after="100" w:afterAutospacing="1"/>
            </w:pPr>
          </w:p>
        </w:tc>
      </w:tr>
    </w:tbl>
    <w:p w14:paraId="034E7DD3" w14:textId="77777777" w:rsidR="002114D9" w:rsidRDefault="002114D9" w:rsidP="002114D9">
      <w:pPr>
        <w:pStyle w:val="BodyText"/>
        <w:spacing w:before="0" w:after="100" w:afterAutospacing="1"/>
        <w:ind w:left="720"/>
      </w:pPr>
    </w:p>
    <w:p w14:paraId="31FB3D58" w14:textId="4F4DE248" w:rsidR="00733ACE" w:rsidRDefault="00733ACE" w:rsidP="7B15584C">
      <w:pPr>
        <w:pStyle w:val="BodyText"/>
        <w:numPr>
          <w:ilvl w:val="0"/>
          <w:numId w:val="18"/>
        </w:numPr>
        <w:spacing w:before="0" w:after="100" w:afterAutospacing="1"/>
      </w:pPr>
      <w:r>
        <w:t xml:space="preserve">Provide an overall project organizational structure for </w:t>
      </w:r>
      <w:r w:rsidR="0A1D2534">
        <w:t>City</w:t>
      </w:r>
      <w:r>
        <w:t xml:space="preserve"> staff involvement during the project. Identify the roles and responsibilities of each component in this structure.</w:t>
      </w:r>
    </w:p>
    <w:tbl>
      <w:tblPr>
        <w:tblStyle w:val="TableGrid"/>
        <w:tblW w:w="0" w:type="auto"/>
        <w:tblInd w:w="720" w:type="dxa"/>
        <w:tblLook w:val="04A0" w:firstRow="1" w:lastRow="0" w:firstColumn="1" w:lastColumn="0" w:noHBand="0" w:noVBand="1"/>
      </w:tblPr>
      <w:tblGrid>
        <w:gridCol w:w="8630"/>
      </w:tblGrid>
      <w:tr w:rsidR="002114D9" w14:paraId="755D5DEA" w14:textId="77777777" w:rsidTr="002114D9">
        <w:tc>
          <w:tcPr>
            <w:tcW w:w="9350" w:type="dxa"/>
          </w:tcPr>
          <w:p w14:paraId="1347AF8B" w14:textId="77777777" w:rsidR="002114D9" w:rsidRDefault="002114D9" w:rsidP="002114D9">
            <w:pPr>
              <w:pStyle w:val="BodyText"/>
              <w:spacing w:before="0" w:after="100" w:afterAutospacing="1"/>
            </w:pPr>
          </w:p>
          <w:p w14:paraId="6ACA7E54" w14:textId="19E8CE86" w:rsidR="002114D9" w:rsidRDefault="002114D9" w:rsidP="002114D9">
            <w:pPr>
              <w:pStyle w:val="BodyText"/>
              <w:spacing w:before="0" w:after="100" w:afterAutospacing="1"/>
            </w:pPr>
          </w:p>
        </w:tc>
      </w:tr>
    </w:tbl>
    <w:p w14:paraId="4DD4ECD1" w14:textId="77777777" w:rsidR="002114D9" w:rsidRDefault="002114D9" w:rsidP="002114D9">
      <w:pPr>
        <w:pStyle w:val="BodyText"/>
        <w:spacing w:before="0" w:after="100" w:afterAutospacing="1"/>
        <w:ind w:left="720"/>
      </w:pPr>
    </w:p>
    <w:p w14:paraId="6A18D1BF" w14:textId="44F1E7EB" w:rsidR="00733ACE" w:rsidRDefault="00733ACE" w:rsidP="7B15584C">
      <w:pPr>
        <w:pStyle w:val="BodyText"/>
        <w:numPr>
          <w:ilvl w:val="0"/>
          <w:numId w:val="18"/>
        </w:numPr>
        <w:spacing w:before="0" w:after="100" w:afterAutospacing="1"/>
      </w:pPr>
      <w:r>
        <w:t xml:space="preserve">Use the table provided below to identify the number of the </w:t>
      </w:r>
      <w:r w:rsidR="0A1D2534">
        <w:t>City</w:t>
      </w:r>
      <w:r>
        <w:t xml:space="preserve"> business staff expected to be committed to the project implementation. Initial identification of project roles has been provided but should be supplemented or revised by </w:t>
      </w:r>
      <w:r w:rsidR="00D379F5">
        <w:t>Vendor</w:t>
      </w:r>
      <w:r>
        <w:t>s based on their experience in implementing their product</w:t>
      </w:r>
      <w:r w:rsidR="002F3372">
        <w:t>s</w:t>
      </w:r>
      <w:r>
        <w:t xml:space="preserve"> in similar environments.</w:t>
      </w:r>
    </w:p>
    <w:tbl>
      <w:tblPr>
        <w:tblStyle w:val="TableGrid"/>
        <w:tblW w:w="0" w:type="auto"/>
        <w:tblInd w:w="720" w:type="dxa"/>
        <w:tblLook w:val="04A0" w:firstRow="1" w:lastRow="0" w:firstColumn="1" w:lastColumn="0" w:noHBand="0" w:noVBand="1"/>
      </w:tblPr>
      <w:tblGrid>
        <w:gridCol w:w="2876"/>
        <w:gridCol w:w="3959"/>
        <w:gridCol w:w="1795"/>
      </w:tblGrid>
      <w:tr w:rsidR="00733ACE" w14:paraId="74D08EF3" w14:textId="77777777" w:rsidTr="00733ACE">
        <w:tc>
          <w:tcPr>
            <w:tcW w:w="2876" w:type="dxa"/>
          </w:tcPr>
          <w:p w14:paraId="4DAF1CDA" w14:textId="7E74B8FA" w:rsidR="00733ACE" w:rsidRDefault="00733ACE" w:rsidP="00733ACE">
            <w:pPr>
              <w:pStyle w:val="BodyText"/>
              <w:jc w:val="center"/>
            </w:pPr>
            <w:r w:rsidRPr="00CC3661">
              <w:rPr>
                <w:rFonts w:asciiTheme="minorHAnsi" w:hAnsiTheme="minorHAnsi" w:cstheme="minorHAnsi"/>
                <w:b/>
                <w:bCs/>
                <w:color w:val="auto"/>
                <w:szCs w:val="22"/>
              </w:rPr>
              <w:t>Project Role</w:t>
            </w:r>
          </w:p>
        </w:tc>
        <w:tc>
          <w:tcPr>
            <w:tcW w:w="3959" w:type="dxa"/>
          </w:tcPr>
          <w:p w14:paraId="51F2C903" w14:textId="5EE94954" w:rsidR="00733ACE" w:rsidRDefault="00733ACE" w:rsidP="00733ACE">
            <w:pPr>
              <w:pStyle w:val="BodyText"/>
              <w:jc w:val="center"/>
            </w:pPr>
            <w:r w:rsidRPr="00CC3661">
              <w:rPr>
                <w:rFonts w:asciiTheme="minorHAnsi" w:hAnsiTheme="minorHAnsi" w:cstheme="minorHAnsi"/>
                <w:b/>
                <w:bCs/>
                <w:color w:val="auto"/>
                <w:szCs w:val="22"/>
              </w:rPr>
              <w:t>Project Responsibilities</w:t>
            </w:r>
          </w:p>
        </w:tc>
        <w:tc>
          <w:tcPr>
            <w:tcW w:w="1795" w:type="dxa"/>
          </w:tcPr>
          <w:p w14:paraId="6A164E8E" w14:textId="2E7B664B" w:rsidR="00733ACE" w:rsidRDefault="00733ACE" w:rsidP="00733ACE">
            <w:pPr>
              <w:pStyle w:val="BodyText"/>
              <w:jc w:val="center"/>
            </w:pPr>
            <w:r>
              <w:rPr>
                <w:rFonts w:asciiTheme="minorHAnsi" w:hAnsiTheme="minorHAnsi" w:cstheme="minorHAnsi"/>
                <w:b/>
                <w:bCs/>
                <w:color w:val="auto"/>
                <w:szCs w:val="22"/>
              </w:rPr>
              <w:t xml:space="preserve">Number of </w:t>
            </w:r>
            <w:r w:rsidRPr="00CC3661">
              <w:rPr>
                <w:rFonts w:asciiTheme="minorHAnsi" w:hAnsiTheme="minorHAnsi" w:cstheme="minorHAnsi"/>
                <w:b/>
                <w:bCs/>
                <w:color w:val="auto"/>
                <w:szCs w:val="22"/>
              </w:rPr>
              <w:t>FTE</w:t>
            </w:r>
            <w:r>
              <w:rPr>
                <w:rFonts w:asciiTheme="minorHAnsi" w:hAnsiTheme="minorHAnsi" w:cstheme="minorHAnsi"/>
                <w:b/>
                <w:bCs/>
                <w:color w:val="auto"/>
                <w:szCs w:val="22"/>
              </w:rPr>
              <w:t xml:space="preserve"> Resources</w:t>
            </w:r>
          </w:p>
        </w:tc>
      </w:tr>
      <w:tr w:rsidR="00733ACE" w14:paraId="5BFAE156" w14:textId="77777777" w:rsidTr="00733ACE">
        <w:tc>
          <w:tcPr>
            <w:tcW w:w="2876" w:type="dxa"/>
          </w:tcPr>
          <w:p w14:paraId="0008F9AA" w14:textId="791551C1" w:rsidR="00733ACE" w:rsidRPr="00733ACE" w:rsidRDefault="00733ACE" w:rsidP="00BC0CEA">
            <w:pPr>
              <w:pStyle w:val="BodyText"/>
              <w:jc w:val="left"/>
              <w:rPr>
                <w:b/>
                <w:bCs/>
              </w:rPr>
            </w:pPr>
            <w:r w:rsidRPr="00733ACE">
              <w:rPr>
                <w:b/>
                <w:bCs/>
              </w:rPr>
              <w:t>Executive Sponsor(s)</w:t>
            </w:r>
          </w:p>
        </w:tc>
        <w:tc>
          <w:tcPr>
            <w:tcW w:w="3959" w:type="dxa"/>
          </w:tcPr>
          <w:p w14:paraId="735EAC1F" w14:textId="77777777" w:rsidR="00733ACE" w:rsidRDefault="00733ACE" w:rsidP="00733ACE">
            <w:pPr>
              <w:pStyle w:val="BodyText"/>
            </w:pPr>
          </w:p>
        </w:tc>
        <w:tc>
          <w:tcPr>
            <w:tcW w:w="1795" w:type="dxa"/>
          </w:tcPr>
          <w:p w14:paraId="11FE1867" w14:textId="77777777" w:rsidR="00733ACE" w:rsidRDefault="00733ACE" w:rsidP="00733ACE">
            <w:pPr>
              <w:pStyle w:val="BodyText"/>
            </w:pPr>
          </w:p>
        </w:tc>
      </w:tr>
      <w:tr w:rsidR="00733ACE" w14:paraId="2342F325" w14:textId="77777777" w:rsidTr="00733ACE">
        <w:tc>
          <w:tcPr>
            <w:tcW w:w="2876" w:type="dxa"/>
          </w:tcPr>
          <w:p w14:paraId="63FBE477" w14:textId="41EE5D37" w:rsidR="00733ACE" w:rsidRPr="00733ACE" w:rsidRDefault="00733ACE" w:rsidP="00BC0CEA">
            <w:pPr>
              <w:pStyle w:val="BodyText"/>
              <w:jc w:val="left"/>
              <w:rPr>
                <w:b/>
                <w:bCs/>
              </w:rPr>
            </w:pPr>
            <w:r w:rsidRPr="00733ACE">
              <w:rPr>
                <w:b/>
                <w:bCs/>
              </w:rPr>
              <w:t>Project Manager</w:t>
            </w:r>
          </w:p>
        </w:tc>
        <w:tc>
          <w:tcPr>
            <w:tcW w:w="3959" w:type="dxa"/>
          </w:tcPr>
          <w:p w14:paraId="517896DA" w14:textId="77777777" w:rsidR="00733ACE" w:rsidRDefault="00733ACE" w:rsidP="00733ACE">
            <w:pPr>
              <w:pStyle w:val="BodyText"/>
            </w:pPr>
          </w:p>
        </w:tc>
        <w:tc>
          <w:tcPr>
            <w:tcW w:w="1795" w:type="dxa"/>
          </w:tcPr>
          <w:p w14:paraId="1A3FF912" w14:textId="77777777" w:rsidR="00733ACE" w:rsidRDefault="00733ACE" w:rsidP="00733ACE">
            <w:pPr>
              <w:pStyle w:val="BodyText"/>
            </w:pPr>
          </w:p>
        </w:tc>
      </w:tr>
      <w:tr w:rsidR="00733ACE" w14:paraId="275B8064" w14:textId="77777777" w:rsidTr="00733ACE">
        <w:tc>
          <w:tcPr>
            <w:tcW w:w="2876" w:type="dxa"/>
          </w:tcPr>
          <w:p w14:paraId="42A389BE" w14:textId="707ACEFC" w:rsidR="00733ACE" w:rsidRPr="00733ACE" w:rsidRDefault="00733ACE" w:rsidP="00BC0CEA">
            <w:pPr>
              <w:pStyle w:val="BodyText"/>
              <w:jc w:val="left"/>
              <w:rPr>
                <w:b/>
                <w:bCs/>
              </w:rPr>
            </w:pPr>
            <w:r w:rsidRPr="00733ACE">
              <w:rPr>
                <w:b/>
                <w:bCs/>
              </w:rPr>
              <w:t>Project Administrator</w:t>
            </w:r>
          </w:p>
        </w:tc>
        <w:tc>
          <w:tcPr>
            <w:tcW w:w="3959" w:type="dxa"/>
          </w:tcPr>
          <w:p w14:paraId="16E80E46" w14:textId="77777777" w:rsidR="00733ACE" w:rsidRDefault="00733ACE" w:rsidP="00733ACE">
            <w:pPr>
              <w:pStyle w:val="BodyText"/>
            </w:pPr>
          </w:p>
        </w:tc>
        <w:tc>
          <w:tcPr>
            <w:tcW w:w="1795" w:type="dxa"/>
          </w:tcPr>
          <w:p w14:paraId="5F785B82" w14:textId="77777777" w:rsidR="00733ACE" w:rsidRDefault="00733ACE" w:rsidP="00733ACE">
            <w:pPr>
              <w:pStyle w:val="BodyText"/>
            </w:pPr>
          </w:p>
        </w:tc>
      </w:tr>
      <w:tr w:rsidR="00733ACE" w14:paraId="7354B8ED" w14:textId="77777777" w:rsidTr="00733ACE">
        <w:tc>
          <w:tcPr>
            <w:tcW w:w="2876" w:type="dxa"/>
          </w:tcPr>
          <w:p w14:paraId="7C5940F6" w14:textId="326388BE" w:rsidR="00733ACE" w:rsidRPr="00733ACE" w:rsidRDefault="00733ACE" w:rsidP="00BC0CEA">
            <w:pPr>
              <w:pStyle w:val="BodyText"/>
              <w:jc w:val="left"/>
              <w:rPr>
                <w:b/>
                <w:bCs/>
              </w:rPr>
            </w:pPr>
            <w:r w:rsidRPr="00733ACE">
              <w:rPr>
                <w:b/>
                <w:bCs/>
              </w:rPr>
              <w:t>Functional Process Owners</w:t>
            </w:r>
          </w:p>
        </w:tc>
        <w:tc>
          <w:tcPr>
            <w:tcW w:w="3959" w:type="dxa"/>
          </w:tcPr>
          <w:p w14:paraId="071E05E5" w14:textId="77777777" w:rsidR="00733ACE" w:rsidRDefault="00733ACE" w:rsidP="00733ACE">
            <w:pPr>
              <w:pStyle w:val="BodyText"/>
            </w:pPr>
          </w:p>
        </w:tc>
        <w:tc>
          <w:tcPr>
            <w:tcW w:w="1795" w:type="dxa"/>
          </w:tcPr>
          <w:p w14:paraId="25D4E4A8" w14:textId="77777777" w:rsidR="00733ACE" w:rsidRDefault="00733ACE" w:rsidP="00733ACE">
            <w:pPr>
              <w:pStyle w:val="BodyText"/>
            </w:pPr>
          </w:p>
        </w:tc>
      </w:tr>
      <w:tr w:rsidR="00733ACE" w14:paraId="53B4077E" w14:textId="77777777" w:rsidTr="00733ACE">
        <w:tc>
          <w:tcPr>
            <w:tcW w:w="2876" w:type="dxa"/>
          </w:tcPr>
          <w:p w14:paraId="14474945" w14:textId="2F81A9C8" w:rsidR="00733ACE" w:rsidRPr="00733ACE" w:rsidRDefault="00733ACE" w:rsidP="00BC0CEA">
            <w:pPr>
              <w:pStyle w:val="BodyText"/>
              <w:jc w:val="left"/>
              <w:rPr>
                <w:b/>
                <w:bCs/>
              </w:rPr>
            </w:pPr>
            <w:r w:rsidRPr="00733ACE">
              <w:rPr>
                <w:b/>
                <w:bCs/>
              </w:rPr>
              <w:t>Functional Process Team Participants (per member involvement)</w:t>
            </w:r>
          </w:p>
        </w:tc>
        <w:tc>
          <w:tcPr>
            <w:tcW w:w="3959" w:type="dxa"/>
          </w:tcPr>
          <w:p w14:paraId="0DD2A892" w14:textId="77777777" w:rsidR="00733ACE" w:rsidRDefault="00733ACE" w:rsidP="00733ACE">
            <w:pPr>
              <w:pStyle w:val="BodyText"/>
            </w:pPr>
          </w:p>
        </w:tc>
        <w:tc>
          <w:tcPr>
            <w:tcW w:w="1795" w:type="dxa"/>
          </w:tcPr>
          <w:p w14:paraId="6599ADF9" w14:textId="77777777" w:rsidR="00733ACE" w:rsidRDefault="00733ACE" w:rsidP="00733ACE">
            <w:pPr>
              <w:pStyle w:val="BodyText"/>
            </w:pPr>
          </w:p>
        </w:tc>
      </w:tr>
      <w:tr w:rsidR="00733ACE" w14:paraId="064DB06A" w14:textId="77777777" w:rsidTr="00733ACE">
        <w:tc>
          <w:tcPr>
            <w:tcW w:w="2876" w:type="dxa"/>
          </w:tcPr>
          <w:p w14:paraId="3C90450A" w14:textId="1C5B1F72" w:rsidR="00733ACE" w:rsidRPr="00733ACE" w:rsidRDefault="00733ACE" w:rsidP="00BC0CEA">
            <w:pPr>
              <w:pStyle w:val="BodyText"/>
              <w:jc w:val="left"/>
              <w:rPr>
                <w:b/>
                <w:bCs/>
              </w:rPr>
            </w:pPr>
            <w:r w:rsidRPr="00733ACE">
              <w:rPr>
                <w:b/>
                <w:bCs/>
              </w:rPr>
              <w:t>Training Coordinator Team Lead</w:t>
            </w:r>
          </w:p>
        </w:tc>
        <w:tc>
          <w:tcPr>
            <w:tcW w:w="3959" w:type="dxa"/>
          </w:tcPr>
          <w:p w14:paraId="05B5696D" w14:textId="77777777" w:rsidR="00733ACE" w:rsidRDefault="00733ACE" w:rsidP="00733ACE">
            <w:pPr>
              <w:pStyle w:val="BodyText"/>
            </w:pPr>
          </w:p>
        </w:tc>
        <w:tc>
          <w:tcPr>
            <w:tcW w:w="1795" w:type="dxa"/>
          </w:tcPr>
          <w:p w14:paraId="1B9A3771" w14:textId="77777777" w:rsidR="00733ACE" w:rsidRDefault="00733ACE" w:rsidP="00733ACE">
            <w:pPr>
              <w:pStyle w:val="BodyText"/>
            </w:pPr>
          </w:p>
        </w:tc>
      </w:tr>
      <w:tr w:rsidR="00733ACE" w14:paraId="22CA1BC6" w14:textId="77777777" w:rsidTr="00733ACE">
        <w:tc>
          <w:tcPr>
            <w:tcW w:w="2876" w:type="dxa"/>
          </w:tcPr>
          <w:p w14:paraId="6D75751F" w14:textId="6ED21E52" w:rsidR="00733ACE" w:rsidRPr="00733ACE" w:rsidRDefault="00733ACE" w:rsidP="00BC0CEA">
            <w:pPr>
              <w:pStyle w:val="BodyText"/>
              <w:jc w:val="left"/>
              <w:rPr>
                <w:b/>
                <w:bCs/>
              </w:rPr>
            </w:pPr>
            <w:r w:rsidRPr="00733ACE">
              <w:rPr>
                <w:b/>
                <w:bCs/>
              </w:rPr>
              <w:t>Change Management Team Lead</w:t>
            </w:r>
          </w:p>
        </w:tc>
        <w:tc>
          <w:tcPr>
            <w:tcW w:w="3959" w:type="dxa"/>
          </w:tcPr>
          <w:p w14:paraId="4E1B2351" w14:textId="77777777" w:rsidR="00733ACE" w:rsidRDefault="00733ACE" w:rsidP="00733ACE">
            <w:pPr>
              <w:pStyle w:val="BodyText"/>
            </w:pPr>
          </w:p>
        </w:tc>
        <w:tc>
          <w:tcPr>
            <w:tcW w:w="1795" w:type="dxa"/>
          </w:tcPr>
          <w:p w14:paraId="0226BA6A" w14:textId="77777777" w:rsidR="00733ACE" w:rsidRDefault="00733ACE" w:rsidP="00733ACE">
            <w:pPr>
              <w:pStyle w:val="BodyText"/>
            </w:pPr>
          </w:p>
        </w:tc>
      </w:tr>
      <w:tr w:rsidR="00733ACE" w14:paraId="00FD32B9" w14:textId="77777777" w:rsidTr="00733ACE">
        <w:tc>
          <w:tcPr>
            <w:tcW w:w="2876" w:type="dxa"/>
          </w:tcPr>
          <w:p w14:paraId="3E98354D" w14:textId="0DE21BB0" w:rsidR="00733ACE" w:rsidRPr="00733ACE" w:rsidRDefault="00733ACE" w:rsidP="00BC0CEA">
            <w:pPr>
              <w:jc w:val="left"/>
              <w:rPr>
                <w:b/>
                <w:bCs/>
              </w:rPr>
            </w:pPr>
            <w:r w:rsidRPr="00733ACE">
              <w:rPr>
                <w:b/>
                <w:bCs/>
              </w:rPr>
              <w:t>Communications Team Lead</w:t>
            </w:r>
          </w:p>
        </w:tc>
        <w:tc>
          <w:tcPr>
            <w:tcW w:w="3959" w:type="dxa"/>
          </w:tcPr>
          <w:p w14:paraId="7041A88E" w14:textId="77777777" w:rsidR="00733ACE" w:rsidRDefault="00733ACE" w:rsidP="00733ACE">
            <w:pPr>
              <w:pStyle w:val="BodyText"/>
            </w:pPr>
          </w:p>
        </w:tc>
        <w:tc>
          <w:tcPr>
            <w:tcW w:w="1795" w:type="dxa"/>
          </w:tcPr>
          <w:p w14:paraId="21EC4AC5" w14:textId="77777777" w:rsidR="00733ACE" w:rsidRDefault="00733ACE" w:rsidP="00733ACE">
            <w:pPr>
              <w:pStyle w:val="BodyText"/>
            </w:pPr>
          </w:p>
        </w:tc>
      </w:tr>
      <w:tr w:rsidR="00733ACE" w14:paraId="0E537507" w14:textId="77777777" w:rsidTr="00733ACE">
        <w:tc>
          <w:tcPr>
            <w:tcW w:w="2876" w:type="dxa"/>
          </w:tcPr>
          <w:p w14:paraId="3E786F7E" w14:textId="089C418F" w:rsidR="00733ACE" w:rsidRPr="00733ACE" w:rsidRDefault="00733ACE" w:rsidP="00733ACE">
            <w:pPr>
              <w:rPr>
                <w:b/>
                <w:bCs/>
              </w:rPr>
            </w:pPr>
            <w:r>
              <w:rPr>
                <w:b/>
                <w:bCs/>
              </w:rPr>
              <w:t>Other Roles</w:t>
            </w:r>
          </w:p>
        </w:tc>
        <w:tc>
          <w:tcPr>
            <w:tcW w:w="3959" w:type="dxa"/>
          </w:tcPr>
          <w:p w14:paraId="2D59FB82" w14:textId="77777777" w:rsidR="00733ACE" w:rsidRDefault="00733ACE" w:rsidP="00733ACE">
            <w:pPr>
              <w:pStyle w:val="BodyText"/>
            </w:pPr>
          </w:p>
        </w:tc>
        <w:tc>
          <w:tcPr>
            <w:tcW w:w="1795" w:type="dxa"/>
          </w:tcPr>
          <w:p w14:paraId="70126FAF" w14:textId="77777777" w:rsidR="00733ACE" w:rsidRDefault="00733ACE" w:rsidP="00733ACE">
            <w:pPr>
              <w:pStyle w:val="BodyText"/>
            </w:pPr>
          </w:p>
        </w:tc>
      </w:tr>
    </w:tbl>
    <w:p w14:paraId="2199E3E4" w14:textId="77777777" w:rsidR="002114D9" w:rsidRDefault="002114D9" w:rsidP="002114D9">
      <w:pPr>
        <w:pStyle w:val="BodyText"/>
        <w:spacing w:before="0" w:after="0"/>
        <w:ind w:left="720"/>
      </w:pPr>
    </w:p>
    <w:p w14:paraId="43C6E7C0" w14:textId="329E3D5D" w:rsidR="00733ACE" w:rsidRDefault="00733ACE" w:rsidP="00024047">
      <w:pPr>
        <w:pStyle w:val="BodyText"/>
        <w:numPr>
          <w:ilvl w:val="0"/>
          <w:numId w:val="18"/>
        </w:numPr>
        <w:spacing w:before="0" w:after="0"/>
      </w:pPr>
      <w:r w:rsidRPr="00733ACE">
        <w:t xml:space="preserve">Use the table below to identify the number of technical resources expected to be committed to the project implementation. Initial identification of project roles has been provided but should be supplemented or revised by </w:t>
      </w:r>
      <w:r w:rsidR="00D379F5">
        <w:t>Vendor</w:t>
      </w:r>
      <w:r w:rsidRPr="00733ACE">
        <w:t>s based on their experience in implementing their product</w:t>
      </w:r>
      <w:r w:rsidR="002F3372">
        <w:t>s</w:t>
      </w:r>
      <w:r w:rsidRPr="00733ACE">
        <w:t xml:space="preserve"> in similar environments.</w:t>
      </w:r>
    </w:p>
    <w:tbl>
      <w:tblPr>
        <w:tblStyle w:val="TableGrid"/>
        <w:tblW w:w="0" w:type="auto"/>
        <w:tblInd w:w="720" w:type="dxa"/>
        <w:tblLook w:val="04A0" w:firstRow="1" w:lastRow="0" w:firstColumn="1" w:lastColumn="0" w:noHBand="0" w:noVBand="1"/>
      </w:tblPr>
      <w:tblGrid>
        <w:gridCol w:w="1796"/>
        <w:gridCol w:w="1698"/>
        <w:gridCol w:w="1712"/>
        <w:gridCol w:w="1712"/>
        <w:gridCol w:w="1712"/>
      </w:tblGrid>
      <w:tr w:rsidR="00733ACE" w14:paraId="414C230C" w14:textId="77777777" w:rsidTr="00733ACE">
        <w:tc>
          <w:tcPr>
            <w:tcW w:w="1726" w:type="dxa"/>
            <w:vAlign w:val="center"/>
          </w:tcPr>
          <w:p w14:paraId="015A5281" w14:textId="591236D4" w:rsidR="00733ACE" w:rsidRPr="00733ACE" w:rsidRDefault="00733ACE" w:rsidP="00733ACE">
            <w:pPr>
              <w:pStyle w:val="BodyText"/>
              <w:jc w:val="center"/>
              <w:rPr>
                <w:b/>
                <w:bCs/>
              </w:rPr>
            </w:pPr>
            <w:r w:rsidRPr="00733ACE">
              <w:rPr>
                <w:b/>
                <w:bCs/>
              </w:rPr>
              <w:t>Project Role</w:t>
            </w:r>
          </w:p>
        </w:tc>
        <w:tc>
          <w:tcPr>
            <w:tcW w:w="1726" w:type="dxa"/>
            <w:vAlign w:val="center"/>
          </w:tcPr>
          <w:p w14:paraId="011BD4AA" w14:textId="2ACE5489" w:rsidR="00733ACE" w:rsidRPr="00733ACE" w:rsidRDefault="00733ACE" w:rsidP="00733ACE">
            <w:pPr>
              <w:pStyle w:val="BodyText"/>
              <w:jc w:val="center"/>
              <w:rPr>
                <w:b/>
                <w:bCs/>
              </w:rPr>
            </w:pPr>
            <w:r w:rsidRPr="00733ACE">
              <w:rPr>
                <w:b/>
                <w:bCs/>
              </w:rPr>
              <w:t># of FTEs</w:t>
            </w:r>
          </w:p>
        </w:tc>
        <w:tc>
          <w:tcPr>
            <w:tcW w:w="1726" w:type="dxa"/>
            <w:vAlign w:val="center"/>
          </w:tcPr>
          <w:p w14:paraId="23BA4145" w14:textId="488DC65D" w:rsidR="00733ACE" w:rsidRPr="00733ACE" w:rsidRDefault="00733ACE" w:rsidP="00733ACE">
            <w:pPr>
              <w:pStyle w:val="BodyText"/>
              <w:jc w:val="center"/>
              <w:rPr>
                <w:b/>
                <w:bCs/>
              </w:rPr>
            </w:pPr>
            <w:r w:rsidRPr="00733ACE">
              <w:rPr>
                <w:b/>
                <w:bCs/>
              </w:rPr>
              <w:t>Skill Set Required</w:t>
            </w:r>
          </w:p>
        </w:tc>
        <w:tc>
          <w:tcPr>
            <w:tcW w:w="1726" w:type="dxa"/>
            <w:vAlign w:val="center"/>
          </w:tcPr>
          <w:p w14:paraId="3B66CC4B" w14:textId="7405CB77" w:rsidR="00733ACE" w:rsidRPr="00733ACE" w:rsidRDefault="00733ACE" w:rsidP="00733ACE">
            <w:pPr>
              <w:pStyle w:val="BodyText"/>
              <w:jc w:val="center"/>
              <w:rPr>
                <w:b/>
                <w:bCs/>
              </w:rPr>
            </w:pPr>
            <w:r w:rsidRPr="00733ACE">
              <w:rPr>
                <w:b/>
                <w:bCs/>
              </w:rPr>
              <w:t>Training Required</w:t>
            </w:r>
          </w:p>
        </w:tc>
        <w:tc>
          <w:tcPr>
            <w:tcW w:w="1726" w:type="dxa"/>
            <w:vAlign w:val="center"/>
          </w:tcPr>
          <w:p w14:paraId="71B82ABA" w14:textId="1D5B7EA2" w:rsidR="00733ACE" w:rsidRPr="00733ACE" w:rsidRDefault="00733ACE" w:rsidP="00733ACE">
            <w:pPr>
              <w:pStyle w:val="BodyText"/>
              <w:jc w:val="center"/>
              <w:rPr>
                <w:b/>
                <w:bCs/>
              </w:rPr>
            </w:pPr>
            <w:r w:rsidRPr="00733ACE">
              <w:rPr>
                <w:b/>
                <w:bCs/>
              </w:rPr>
              <w:t>Training Provided</w:t>
            </w:r>
          </w:p>
        </w:tc>
      </w:tr>
      <w:tr w:rsidR="00733ACE" w14:paraId="67F1F735" w14:textId="77777777" w:rsidTr="00733ACE">
        <w:tc>
          <w:tcPr>
            <w:tcW w:w="1726" w:type="dxa"/>
          </w:tcPr>
          <w:p w14:paraId="20E95868" w14:textId="09C4E08C" w:rsidR="00733ACE" w:rsidRPr="00733ACE" w:rsidRDefault="00733ACE" w:rsidP="00733ACE">
            <w:pPr>
              <w:pStyle w:val="BodyText"/>
              <w:rPr>
                <w:b/>
                <w:bCs/>
              </w:rPr>
            </w:pPr>
            <w:r w:rsidRPr="00733ACE">
              <w:rPr>
                <w:b/>
                <w:bCs/>
              </w:rPr>
              <w:t>Help Desk</w:t>
            </w:r>
          </w:p>
        </w:tc>
        <w:tc>
          <w:tcPr>
            <w:tcW w:w="1726" w:type="dxa"/>
          </w:tcPr>
          <w:p w14:paraId="32F1477A" w14:textId="77777777" w:rsidR="00733ACE" w:rsidRDefault="00733ACE" w:rsidP="00733ACE">
            <w:pPr>
              <w:pStyle w:val="BodyText"/>
            </w:pPr>
          </w:p>
        </w:tc>
        <w:tc>
          <w:tcPr>
            <w:tcW w:w="1726" w:type="dxa"/>
          </w:tcPr>
          <w:p w14:paraId="6D4FE7E9" w14:textId="77777777" w:rsidR="00733ACE" w:rsidRDefault="00733ACE" w:rsidP="00733ACE">
            <w:pPr>
              <w:pStyle w:val="BodyText"/>
            </w:pPr>
          </w:p>
        </w:tc>
        <w:tc>
          <w:tcPr>
            <w:tcW w:w="1726" w:type="dxa"/>
          </w:tcPr>
          <w:p w14:paraId="2D80D89F" w14:textId="77777777" w:rsidR="00733ACE" w:rsidRDefault="00733ACE" w:rsidP="00733ACE">
            <w:pPr>
              <w:pStyle w:val="BodyText"/>
            </w:pPr>
          </w:p>
        </w:tc>
        <w:tc>
          <w:tcPr>
            <w:tcW w:w="1726" w:type="dxa"/>
          </w:tcPr>
          <w:p w14:paraId="430312B8" w14:textId="77777777" w:rsidR="00733ACE" w:rsidRDefault="00733ACE" w:rsidP="00733ACE">
            <w:pPr>
              <w:pStyle w:val="BodyText"/>
            </w:pPr>
          </w:p>
        </w:tc>
      </w:tr>
      <w:tr w:rsidR="00733ACE" w14:paraId="655E906A" w14:textId="77777777" w:rsidTr="00733ACE">
        <w:tc>
          <w:tcPr>
            <w:tcW w:w="1726" w:type="dxa"/>
          </w:tcPr>
          <w:p w14:paraId="48A58857" w14:textId="60E720F4" w:rsidR="00733ACE" w:rsidRPr="00733ACE" w:rsidRDefault="00733ACE" w:rsidP="00733ACE">
            <w:pPr>
              <w:pStyle w:val="BodyText"/>
              <w:rPr>
                <w:b/>
                <w:bCs/>
              </w:rPr>
            </w:pPr>
            <w:r w:rsidRPr="00733ACE">
              <w:rPr>
                <w:b/>
                <w:bCs/>
              </w:rPr>
              <w:t>Trainer</w:t>
            </w:r>
          </w:p>
        </w:tc>
        <w:tc>
          <w:tcPr>
            <w:tcW w:w="1726" w:type="dxa"/>
          </w:tcPr>
          <w:p w14:paraId="116C5484" w14:textId="77777777" w:rsidR="00733ACE" w:rsidRDefault="00733ACE" w:rsidP="00733ACE">
            <w:pPr>
              <w:pStyle w:val="BodyText"/>
            </w:pPr>
          </w:p>
        </w:tc>
        <w:tc>
          <w:tcPr>
            <w:tcW w:w="1726" w:type="dxa"/>
          </w:tcPr>
          <w:p w14:paraId="03F2F671" w14:textId="77777777" w:rsidR="00733ACE" w:rsidRDefault="00733ACE" w:rsidP="00733ACE">
            <w:pPr>
              <w:pStyle w:val="BodyText"/>
            </w:pPr>
          </w:p>
        </w:tc>
        <w:tc>
          <w:tcPr>
            <w:tcW w:w="1726" w:type="dxa"/>
          </w:tcPr>
          <w:p w14:paraId="1AE50028" w14:textId="77777777" w:rsidR="00733ACE" w:rsidRDefault="00733ACE" w:rsidP="00733ACE">
            <w:pPr>
              <w:pStyle w:val="BodyText"/>
            </w:pPr>
          </w:p>
        </w:tc>
        <w:tc>
          <w:tcPr>
            <w:tcW w:w="1726" w:type="dxa"/>
          </w:tcPr>
          <w:p w14:paraId="5E43AD5C" w14:textId="77777777" w:rsidR="00733ACE" w:rsidRDefault="00733ACE" w:rsidP="00733ACE">
            <w:pPr>
              <w:pStyle w:val="BodyText"/>
            </w:pPr>
          </w:p>
        </w:tc>
      </w:tr>
      <w:tr w:rsidR="00733ACE" w14:paraId="253924BF" w14:textId="77777777" w:rsidTr="00733ACE">
        <w:tc>
          <w:tcPr>
            <w:tcW w:w="1726" w:type="dxa"/>
          </w:tcPr>
          <w:p w14:paraId="77D72538" w14:textId="1DE81AC7" w:rsidR="00733ACE" w:rsidRPr="00733ACE" w:rsidRDefault="00733ACE" w:rsidP="00733ACE">
            <w:pPr>
              <w:pStyle w:val="BodyText"/>
              <w:rPr>
                <w:b/>
                <w:bCs/>
              </w:rPr>
            </w:pPr>
            <w:r w:rsidRPr="00733ACE">
              <w:rPr>
                <w:b/>
                <w:bCs/>
              </w:rPr>
              <w:t>DBA</w:t>
            </w:r>
          </w:p>
        </w:tc>
        <w:tc>
          <w:tcPr>
            <w:tcW w:w="1726" w:type="dxa"/>
          </w:tcPr>
          <w:p w14:paraId="13BBD912" w14:textId="77777777" w:rsidR="00733ACE" w:rsidRDefault="00733ACE" w:rsidP="00733ACE">
            <w:pPr>
              <w:pStyle w:val="BodyText"/>
            </w:pPr>
          </w:p>
        </w:tc>
        <w:tc>
          <w:tcPr>
            <w:tcW w:w="1726" w:type="dxa"/>
          </w:tcPr>
          <w:p w14:paraId="2883479B" w14:textId="77777777" w:rsidR="00733ACE" w:rsidRDefault="00733ACE" w:rsidP="00733ACE">
            <w:pPr>
              <w:pStyle w:val="BodyText"/>
            </w:pPr>
          </w:p>
        </w:tc>
        <w:tc>
          <w:tcPr>
            <w:tcW w:w="1726" w:type="dxa"/>
          </w:tcPr>
          <w:p w14:paraId="4F5EC466" w14:textId="77777777" w:rsidR="00733ACE" w:rsidRDefault="00733ACE" w:rsidP="00733ACE">
            <w:pPr>
              <w:pStyle w:val="BodyText"/>
            </w:pPr>
          </w:p>
        </w:tc>
        <w:tc>
          <w:tcPr>
            <w:tcW w:w="1726" w:type="dxa"/>
          </w:tcPr>
          <w:p w14:paraId="01A154A6" w14:textId="77777777" w:rsidR="00733ACE" w:rsidRDefault="00733ACE" w:rsidP="00733ACE">
            <w:pPr>
              <w:pStyle w:val="BodyText"/>
            </w:pPr>
          </w:p>
        </w:tc>
      </w:tr>
      <w:tr w:rsidR="00733ACE" w14:paraId="4A3B0D95" w14:textId="77777777" w:rsidTr="00733ACE">
        <w:tc>
          <w:tcPr>
            <w:tcW w:w="1726" w:type="dxa"/>
          </w:tcPr>
          <w:p w14:paraId="1C436EF5" w14:textId="6C581643" w:rsidR="00733ACE" w:rsidRPr="00733ACE" w:rsidRDefault="00733ACE" w:rsidP="00733ACE">
            <w:pPr>
              <w:pStyle w:val="BodyText"/>
              <w:rPr>
                <w:b/>
                <w:bCs/>
              </w:rPr>
            </w:pPr>
            <w:r w:rsidRPr="00733ACE">
              <w:rPr>
                <w:b/>
                <w:bCs/>
              </w:rPr>
              <w:t>Report Developer</w:t>
            </w:r>
          </w:p>
        </w:tc>
        <w:tc>
          <w:tcPr>
            <w:tcW w:w="1726" w:type="dxa"/>
          </w:tcPr>
          <w:p w14:paraId="62047B7D" w14:textId="77777777" w:rsidR="00733ACE" w:rsidRDefault="00733ACE" w:rsidP="00733ACE">
            <w:pPr>
              <w:pStyle w:val="BodyText"/>
            </w:pPr>
          </w:p>
        </w:tc>
        <w:tc>
          <w:tcPr>
            <w:tcW w:w="1726" w:type="dxa"/>
          </w:tcPr>
          <w:p w14:paraId="610261BB" w14:textId="77777777" w:rsidR="00733ACE" w:rsidRDefault="00733ACE" w:rsidP="00733ACE">
            <w:pPr>
              <w:pStyle w:val="BodyText"/>
            </w:pPr>
          </w:p>
        </w:tc>
        <w:tc>
          <w:tcPr>
            <w:tcW w:w="1726" w:type="dxa"/>
          </w:tcPr>
          <w:p w14:paraId="336C3A12" w14:textId="77777777" w:rsidR="00733ACE" w:rsidRDefault="00733ACE" w:rsidP="00733ACE">
            <w:pPr>
              <w:pStyle w:val="BodyText"/>
            </w:pPr>
          </w:p>
        </w:tc>
        <w:tc>
          <w:tcPr>
            <w:tcW w:w="1726" w:type="dxa"/>
          </w:tcPr>
          <w:p w14:paraId="59FC9709" w14:textId="77777777" w:rsidR="00733ACE" w:rsidRDefault="00733ACE" w:rsidP="00733ACE">
            <w:pPr>
              <w:pStyle w:val="BodyText"/>
            </w:pPr>
          </w:p>
        </w:tc>
      </w:tr>
      <w:tr w:rsidR="00733ACE" w14:paraId="552BAE08" w14:textId="77777777" w:rsidTr="00733ACE">
        <w:tc>
          <w:tcPr>
            <w:tcW w:w="1726" w:type="dxa"/>
          </w:tcPr>
          <w:p w14:paraId="5DEB2262" w14:textId="0A5AFD9B" w:rsidR="00733ACE" w:rsidRPr="00733ACE" w:rsidRDefault="00733ACE" w:rsidP="00733ACE">
            <w:pPr>
              <w:pStyle w:val="BodyText"/>
              <w:rPr>
                <w:b/>
                <w:bCs/>
              </w:rPr>
            </w:pPr>
            <w:r w:rsidRPr="00733ACE">
              <w:rPr>
                <w:b/>
                <w:bCs/>
              </w:rPr>
              <w:t>Application Support</w:t>
            </w:r>
          </w:p>
        </w:tc>
        <w:tc>
          <w:tcPr>
            <w:tcW w:w="1726" w:type="dxa"/>
          </w:tcPr>
          <w:p w14:paraId="2092E71D" w14:textId="77777777" w:rsidR="00733ACE" w:rsidRDefault="00733ACE" w:rsidP="00733ACE">
            <w:pPr>
              <w:pStyle w:val="BodyText"/>
            </w:pPr>
          </w:p>
        </w:tc>
        <w:tc>
          <w:tcPr>
            <w:tcW w:w="1726" w:type="dxa"/>
          </w:tcPr>
          <w:p w14:paraId="3EB91163" w14:textId="77777777" w:rsidR="00733ACE" w:rsidRDefault="00733ACE" w:rsidP="00733ACE">
            <w:pPr>
              <w:pStyle w:val="BodyText"/>
            </w:pPr>
          </w:p>
        </w:tc>
        <w:tc>
          <w:tcPr>
            <w:tcW w:w="1726" w:type="dxa"/>
          </w:tcPr>
          <w:p w14:paraId="5CDCD23D" w14:textId="77777777" w:rsidR="00733ACE" w:rsidRDefault="00733ACE" w:rsidP="00733ACE">
            <w:pPr>
              <w:pStyle w:val="BodyText"/>
            </w:pPr>
          </w:p>
        </w:tc>
        <w:tc>
          <w:tcPr>
            <w:tcW w:w="1726" w:type="dxa"/>
          </w:tcPr>
          <w:p w14:paraId="1E7A4EBF" w14:textId="77777777" w:rsidR="00733ACE" w:rsidRDefault="00733ACE" w:rsidP="00733ACE">
            <w:pPr>
              <w:pStyle w:val="BodyText"/>
            </w:pPr>
          </w:p>
        </w:tc>
      </w:tr>
      <w:tr w:rsidR="00733ACE" w14:paraId="67F94A60" w14:textId="77777777" w:rsidTr="00733ACE">
        <w:tc>
          <w:tcPr>
            <w:tcW w:w="1726" w:type="dxa"/>
          </w:tcPr>
          <w:p w14:paraId="07C04F0A" w14:textId="5FBFE11F" w:rsidR="00733ACE" w:rsidRPr="00733ACE" w:rsidRDefault="00733ACE" w:rsidP="00733ACE">
            <w:pPr>
              <w:pStyle w:val="BodyText"/>
              <w:rPr>
                <w:b/>
                <w:bCs/>
              </w:rPr>
            </w:pPr>
            <w:r w:rsidRPr="00733ACE">
              <w:rPr>
                <w:b/>
                <w:bCs/>
              </w:rPr>
              <w:t>System Administrator</w:t>
            </w:r>
          </w:p>
        </w:tc>
        <w:tc>
          <w:tcPr>
            <w:tcW w:w="1726" w:type="dxa"/>
          </w:tcPr>
          <w:p w14:paraId="77A4D5D9" w14:textId="77777777" w:rsidR="00733ACE" w:rsidRDefault="00733ACE" w:rsidP="00733ACE">
            <w:pPr>
              <w:pStyle w:val="BodyText"/>
            </w:pPr>
          </w:p>
        </w:tc>
        <w:tc>
          <w:tcPr>
            <w:tcW w:w="1726" w:type="dxa"/>
          </w:tcPr>
          <w:p w14:paraId="09ACCDE9" w14:textId="77777777" w:rsidR="00733ACE" w:rsidRDefault="00733ACE" w:rsidP="00733ACE">
            <w:pPr>
              <w:pStyle w:val="BodyText"/>
            </w:pPr>
          </w:p>
        </w:tc>
        <w:tc>
          <w:tcPr>
            <w:tcW w:w="1726" w:type="dxa"/>
          </w:tcPr>
          <w:p w14:paraId="456422A9" w14:textId="77777777" w:rsidR="00733ACE" w:rsidRDefault="00733ACE" w:rsidP="00733ACE">
            <w:pPr>
              <w:pStyle w:val="BodyText"/>
            </w:pPr>
          </w:p>
        </w:tc>
        <w:tc>
          <w:tcPr>
            <w:tcW w:w="1726" w:type="dxa"/>
          </w:tcPr>
          <w:p w14:paraId="2D927E05" w14:textId="77777777" w:rsidR="00733ACE" w:rsidRDefault="00733ACE" w:rsidP="00733ACE">
            <w:pPr>
              <w:pStyle w:val="BodyText"/>
            </w:pPr>
          </w:p>
        </w:tc>
      </w:tr>
      <w:tr w:rsidR="00733ACE" w14:paraId="2E08E7E6" w14:textId="77777777" w:rsidTr="00733ACE">
        <w:tc>
          <w:tcPr>
            <w:tcW w:w="1726" w:type="dxa"/>
          </w:tcPr>
          <w:p w14:paraId="5684FABF" w14:textId="5F2C5CD8" w:rsidR="00733ACE" w:rsidRPr="00733ACE" w:rsidRDefault="00733ACE" w:rsidP="00733ACE">
            <w:pPr>
              <w:pStyle w:val="BodyText"/>
              <w:rPr>
                <w:b/>
                <w:bCs/>
              </w:rPr>
            </w:pPr>
            <w:r w:rsidRPr="00733ACE">
              <w:rPr>
                <w:b/>
                <w:bCs/>
              </w:rPr>
              <w:t>Security Administrator</w:t>
            </w:r>
          </w:p>
        </w:tc>
        <w:tc>
          <w:tcPr>
            <w:tcW w:w="1726" w:type="dxa"/>
          </w:tcPr>
          <w:p w14:paraId="469467A0" w14:textId="77777777" w:rsidR="00733ACE" w:rsidRDefault="00733ACE" w:rsidP="00733ACE">
            <w:pPr>
              <w:pStyle w:val="BodyText"/>
            </w:pPr>
          </w:p>
        </w:tc>
        <w:tc>
          <w:tcPr>
            <w:tcW w:w="1726" w:type="dxa"/>
          </w:tcPr>
          <w:p w14:paraId="465830BA" w14:textId="77777777" w:rsidR="00733ACE" w:rsidRDefault="00733ACE" w:rsidP="00733ACE">
            <w:pPr>
              <w:pStyle w:val="BodyText"/>
            </w:pPr>
          </w:p>
        </w:tc>
        <w:tc>
          <w:tcPr>
            <w:tcW w:w="1726" w:type="dxa"/>
          </w:tcPr>
          <w:p w14:paraId="405233F9" w14:textId="77777777" w:rsidR="00733ACE" w:rsidRDefault="00733ACE" w:rsidP="00733ACE">
            <w:pPr>
              <w:pStyle w:val="BodyText"/>
            </w:pPr>
          </w:p>
        </w:tc>
        <w:tc>
          <w:tcPr>
            <w:tcW w:w="1726" w:type="dxa"/>
          </w:tcPr>
          <w:p w14:paraId="2CA0C095" w14:textId="77777777" w:rsidR="00733ACE" w:rsidRDefault="00733ACE" w:rsidP="00733ACE">
            <w:pPr>
              <w:pStyle w:val="BodyText"/>
            </w:pPr>
          </w:p>
        </w:tc>
      </w:tr>
      <w:tr w:rsidR="00733ACE" w14:paraId="3C58B8B2" w14:textId="77777777" w:rsidTr="00733ACE">
        <w:tc>
          <w:tcPr>
            <w:tcW w:w="1726" w:type="dxa"/>
          </w:tcPr>
          <w:p w14:paraId="26B53F3E" w14:textId="43F2AA9A" w:rsidR="00733ACE" w:rsidRPr="00733ACE" w:rsidRDefault="00733ACE" w:rsidP="00733ACE">
            <w:pPr>
              <w:pStyle w:val="BodyText"/>
              <w:rPr>
                <w:b/>
                <w:bCs/>
              </w:rPr>
            </w:pPr>
            <w:r w:rsidRPr="00733ACE">
              <w:rPr>
                <w:b/>
                <w:bCs/>
              </w:rPr>
              <w:t>Other Roles</w:t>
            </w:r>
          </w:p>
        </w:tc>
        <w:tc>
          <w:tcPr>
            <w:tcW w:w="1726" w:type="dxa"/>
          </w:tcPr>
          <w:p w14:paraId="1247FB74" w14:textId="77777777" w:rsidR="00733ACE" w:rsidRDefault="00733ACE" w:rsidP="00733ACE">
            <w:pPr>
              <w:pStyle w:val="BodyText"/>
            </w:pPr>
          </w:p>
        </w:tc>
        <w:tc>
          <w:tcPr>
            <w:tcW w:w="1726" w:type="dxa"/>
          </w:tcPr>
          <w:p w14:paraId="6E864104" w14:textId="77777777" w:rsidR="00733ACE" w:rsidRDefault="00733ACE" w:rsidP="00733ACE">
            <w:pPr>
              <w:pStyle w:val="BodyText"/>
            </w:pPr>
          </w:p>
        </w:tc>
        <w:tc>
          <w:tcPr>
            <w:tcW w:w="1726" w:type="dxa"/>
          </w:tcPr>
          <w:p w14:paraId="2F793947" w14:textId="77777777" w:rsidR="00733ACE" w:rsidRDefault="00733ACE" w:rsidP="00733ACE">
            <w:pPr>
              <w:pStyle w:val="BodyText"/>
            </w:pPr>
          </w:p>
        </w:tc>
        <w:tc>
          <w:tcPr>
            <w:tcW w:w="1726" w:type="dxa"/>
          </w:tcPr>
          <w:p w14:paraId="58973853" w14:textId="77777777" w:rsidR="00733ACE" w:rsidRDefault="00733ACE" w:rsidP="00733ACE">
            <w:pPr>
              <w:pStyle w:val="BodyText"/>
            </w:pPr>
          </w:p>
        </w:tc>
      </w:tr>
      <w:tr w:rsidR="00733ACE" w14:paraId="40E512E4" w14:textId="77777777" w:rsidTr="00733ACE">
        <w:tc>
          <w:tcPr>
            <w:tcW w:w="1726" w:type="dxa"/>
          </w:tcPr>
          <w:p w14:paraId="32B257C3" w14:textId="77777777" w:rsidR="00733ACE" w:rsidRDefault="00733ACE" w:rsidP="00733ACE">
            <w:pPr>
              <w:pStyle w:val="BodyText"/>
            </w:pPr>
          </w:p>
        </w:tc>
        <w:tc>
          <w:tcPr>
            <w:tcW w:w="1726" w:type="dxa"/>
          </w:tcPr>
          <w:p w14:paraId="7EDD982C" w14:textId="77777777" w:rsidR="00733ACE" w:rsidRDefault="00733ACE" w:rsidP="00733ACE">
            <w:pPr>
              <w:pStyle w:val="BodyText"/>
            </w:pPr>
          </w:p>
        </w:tc>
        <w:tc>
          <w:tcPr>
            <w:tcW w:w="1726" w:type="dxa"/>
          </w:tcPr>
          <w:p w14:paraId="1623C301" w14:textId="77777777" w:rsidR="00733ACE" w:rsidRDefault="00733ACE" w:rsidP="00733ACE">
            <w:pPr>
              <w:pStyle w:val="BodyText"/>
            </w:pPr>
          </w:p>
        </w:tc>
        <w:tc>
          <w:tcPr>
            <w:tcW w:w="1726" w:type="dxa"/>
          </w:tcPr>
          <w:p w14:paraId="74FCA9F1" w14:textId="77777777" w:rsidR="00733ACE" w:rsidRDefault="00733ACE" w:rsidP="00733ACE">
            <w:pPr>
              <w:pStyle w:val="BodyText"/>
            </w:pPr>
          </w:p>
        </w:tc>
        <w:tc>
          <w:tcPr>
            <w:tcW w:w="1726" w:type="dxa"/>
          </w:tcPr>
          <w:p w14:paraId="1C1085AE" w14:textId="77777777" w:rsidR="00733ACE" w:rsidRDefault="00733ACE" w:rsidP="00733ACE">
            <w:pPr>
              <w:pStyle w:val="BodyText"/>
            </w:pPr>
          </w:p>
        </w:tc>
      </w:tr>
    </w:tbl>
    <w:p w14:paraId="4F1DFB19" w14:textId="0995E8FB" w:rsidR="00733ACE" w:rsidRDefault="00740E2E" w:rsidP="00740E2E">
      <w:pPr>
        <w:pStyle w:val="Heading1"/>
      </w:pPr>
      <w:bookmarkStart w:id="19" w:name="_Toc208999394"/>
      <w:r>
        <w:t xml:space="preserve">Ongoing Support Services </w:t>
      </w:r>
      <w:r w:rsidR="007259D4">
        <w:t>Questionnaire</w:t>
      </w:r>
      <w:bookmarkEnd w:id="19"/>
    </w:p>
    <w:p w14:paraId="28A8CCA0" w14:textId="7F526E1F" w:rsidR="00740E2E" w:rsidRDefault="00740E2E" w:rsidP="00740E2E">
      <w:pPr>
        <w:pStyle w:val="Heading2"/>
      </w:pPr>
      <w:bookmarkStart w:id="20" w:name="_Toc208999395"/>
      <w:r>
        <w:t>Support and Maintenance</w:t>
      </w:r>
      <w:bookmarkEnd w:id="20"/>
    </w:p>
    <w:p w14:paraId="0148A81D" w14:textId="36139A15" w:rsidR="00740E2E" w:rsidRDefault="00740E2E" w:rsidP="00024047">
      <w:pPr>
        <w:pStyle w:val="BodyText"/>
        <w:numPr>
          <w:ilvl w:val="0"/>
          <w:numId w:val="19"/>
        </w:numPr>
        <w:spacing w:before="0" w:after="0"/>
      </w:pPr>
      <w:r w:rsidRPr="00740E2E">
        <w:t>Provide the minimum, maximum, and average response times (hours) provided as part of the basic support agreement and</w:t>
      </w:r>
      <w:r w:rsidR="002F3372">
        <w:t xml:space="preserve"> the</w:t>
      </w:r>
      <w:r w:rsidRPr="00740E2E">
        <w:t xml:space="preserve"> average response time for the past twelve (12) months.  </w:t>
      </w:r>
    </w:p>
    <w:tbl>
      <w:tblPr>
        <w:tblStyle w:val="TableGrid"/>
        <w:tblW w:w="0" w:type="auto"/>
        <w:tblInd w:w="720" w:type="dxa"/>
        <w:tblLook w:val="04A0" w:firstRow="1" w:lastRow="0" w:firstColumn="1" w:lastColumn="0" w:noHBand="0" w:noVBand="1"/>
      </w:tblPr>
      <w:tblGrid>
        <w:gridCol w:w="8630"/>
      </w:tblGrid>
      <w:tr w:rsidR="002114D9" w14:paraId="0D2F0958" w14:textId="77777777" w:rsidTr="002114D9">
        <w:tc>
          <w:tcPr>
            <w:tcW w:w="9350" w:type="dxa"/>
          </w:tcPr>
          <w:p w14:paraId="16D2E331" w14:textId="77777777" w:rsidR="002114D9" w:rsidRDefault="002114D9" w:rsidP="002114D9">
            <w:pPr>
              <w:pStyle w:val="BodyText"/>
              <w:spacing w:before="0" w:after="0"/>
            </w:pPr>
          </w:p>
          <w:p w14:paraId="65C7E87B" w14:textId="77777777" w:rsidR="002114D9" w:rsidRDefault="002114D9" w:rsidP="002114D9">
            <w:pPr>
              <w:pStyle w:val="BodyText"/>
              <w:spacing w:before="0" w:after="0"/>
            </w:pPr>
          </w:p>
          <w:p w14:paraId="6DDB328C" w14:textId="33628653" w:rsidR="002114D9" w:rsidRDefault="002114D9" w:rsidP="002114D9">
            <w:pPr>
              <w:pStyle w:val="BodyText"/>
              <w:spacing w:before="0" w:after="0"/>
            </w:pPr>
          </w:p>
        </w:tc>
      </w:tr>
    </w:tbl>
    <w:p w14:paraId="4ED5FC78" w14:textId="77777777" w:rsidR="002114D9" w:rsidRDefault="002114D9" w:rsidP="002114D9">
      <w:pPr>
        <w:pStyle w:val="BodyText"/>
        <w:spacing w:before="0" w:after="0"/>
        <w:ind w:left="720"/>
      </w:pPr>
    </w:p>
    <w:p w14:paraId="2DF7DDA6" w14:textId="49278A79" w:rsidR="00740E2E" w:rsidRDefault="00740E2E" w:rsidP="00024047">
      <w:pPr>
        <w:pStyle w:val="BodyText"/>
        <w:numPr>
          <w:ilvl w:val="0"/>
          <w:numId w:val="19"/>
        </w:numPr>
        <w:spacing w:before="0" w:after="0"/>
      </w:pPr>
      <w:r w:rsidRPr="00740E2E">
        <w:t xml:space="preserve">Describe Help Desk services for technical support and end users.  Specify days and hours and any escalation options and procedures.  </w:t>
      </w:r>
    </w:p>
    <w:tbl>
      <w:tblPr>
        <w:tblStyle w:val="TableGrid"/>
        <w:tblW w:w="0" w:type="auto"/>
        <w:tblInd w:w="720" w:type="dxa"/>
        <w:tblLook w:val="04A0" w:firstRow="1" w:lastRow="0" w:firstColumn="1" w:lastColumn="0" w:noHBand="0" w:noVBand="1"/>
      </w:tblPr>
      <w:tblGrid>
        <w:gridCol w:w="8630"/>
      </w:tblGrid>
      <w:tr w:rsidR="002114D9" w14:paraId="4416DB8D" w14:textId="77777777" w:rsidTr="002114D9">
        <w:tc>
          <w:tcPr>
            <w:tcW w:w="9350" w:type="dxa"/>
          </w:tcPr>
          <w:p w14:paraId="3EBA1D6C" w14:textId="77777777" w:rsidR="002114D9" w:rsidRDefault="002114D9" w:rsidP="002114D9">
            <w:pPr>
              <w:pStyle w:val="BodyText"/>
              <w:spacing w:before="0" w:after="0"/>
            </w:pPr>
          </w:p>
          <w:p w14:paraId="0CA169EB" w14:textId="77777777" w:rsidR="002114D9" w:rsidRDefault="002114D9" w:rsidP="002114D9">
            <w:pPr>
              <w:pStyle w:val="BodyText"/>
              <w:spacing w:before="0" w:after="0"/>
            </w:pPr>
          </w:p>
          <w:p w14:paraId="346C9181" w14:textId="050785B7" w:rsidR="002114D9" w:rsidRDefault="002114D9" w:rsidP="002114D9">
            <w:pPr>
              <w:pStyle w:val="BodyText"/>
              <w:spacing w:before="0" w:after="0"/>
            </w:pPr>
          </w:p>
        </w:tc>
      </w:tr>
    </w:tbl>
    <w:p w14:paraId="0CF827C4" w14:textId="77777777" w:rsidR="002114D9" w:rsidRDefault="002114D9" w:rsidP="002114D9">
      <w:pPr>
        <w:pStyle w:val="BodyText"/>
        <w:spacing w:before="0" w:after="0"/>
        <w:ind w:left="720"/>
      </w:pPr>
    </w:p>
    <w:p w14:paraId="02B4A5CC" w14:textId="7CA2507C" w:rsidR="00740E2E" w:rsidRDefault="00740E2E" w:rsidP="00024047">
      <w:pPr>
        <w:pStyle w:val="BodyText"/>
        <w:numPr>
          <w:ilvl w:val="0"/>
          <w:numId w:val="19"/>
        </w:numPr>
        <w:spacing w:before="0" w:after="0"/>
      </w:pPr>
      <w:r w:rsidRPr="00740E2E">
        <w:t>Identify the party or business unit that is responsible for the support options provided above.</w:t>
      </w:r>
    </w:p>
    <w:tbl>
      <w:tblPr>
        <w:tblStyle w:val="TableGrid"/>
        <w:tblW w:w="0" w:type="auto"/>
        <w:tblInd w:w="720" w:type="dxa"/>
        <w:tblLook w:val="04A0" w:firstRow="1" w:lastRow="0" w:firstColumn="1" w:lastColumn="0" w:noHBand="0" w:noVBand="1"/>
      </w:tblPr>
      <w:tblGrid>
        <w:gridCol w:w="8630"/>
      </w:tblGrid>
      <w:tr w:rsidR="00D62D09" w14:paraId="21C52726" w14:textId="77777777" w:rsidTr="00D62D09">
        <w:tc>
          <w:tcPr>
            <w:tcW w:w="9350" w:type="dxa"/>
          </w:tcPr>
          <w:p w14:paraId="59184C45" w14:textId="77777777" w:rsidR="00D62D09" w:rsidRDefault="00D62D09" w:rsidP="00D62D09">
            <w:pPr>
              <w:pStyle w:val="BodyText"/>
              <w:spacing w:before="0" w:after="0"/>
            </w:pPr>
          </w:p>
          <w:p w14:paraId="0063BE7C" w14:textId="77777777" w:rsidR="00D62D09" w:rsidRDefault="00D62D09" w:rsidP="00D62D09">
            <w:pPr>
              <w:pStyle w:val="BodyText"/>
              <w:spacing w:before="0" w:after="0"/>
            </w:pPr>
          </w:p>
          <w:p w14:paraId="41818B2D" w14:textId="1432EABB" w:rsidR="00D62D09" w:rsidRDefault="00D62D09" w:rsidP="00D62D09">
            <w:pPr>
              <w:pStyle w:val="BodyText"/>
              <w:spacing w:before="0" w:after="0"/>
            </w:pPr>
          </w:p>
        </w:tc>
      </w:tr>
    </w:tbl>
    <w:p w14:paraId="79F6976C" w14:textId="77777777" w:rsidR="00D62D09" w:rsidRDefault="00D62D09" w:rsidP="00D62D09">
      <w:pPr>
        <w:pStyle w:val="BodyText"/>
        <w:spacing w:before="0" w:after="0"/>
        <w:ind w:left="720"/>
      </w:pPr>
    </w:p>
    <w:p w14:paraId="762A3C6C" w14:textId="02F0F154" w:rsidR="00740E2E" w:rsidRDefault="00740E2E" w:rsidP="00024047">
      <w:pPr>
        <w:pStyle w:val="BodyText"/>
        <w:numPr>
          <w:ilvl w:val="0"/>
          <w:numId w:val="19"/>
        </w:numPr>
        <w:spacing w:before="0" w:after="0"/>
      </w:pPr>
      <w:r>
        <w:t xml:space="preserve">Provide the following regarding the number of business staff the </w:t>
      </w:r>
      <w:r w:rsidR="3D2452B9">
        <w:t>City</w:t>
      </w:r>
      <w:r>
        <w:t xml:space="preserve"> should expect to be committed to providing ongoing application support:</w:t>
      </w:r>
    </w:p>
    <w:tbl>
      <w:tblPr>
        <w:tblStyle w:val="TableGrid"/>
        <w:tblW w:w="0" w:type="auto"/>
        <w:tblInd w:w="720" w:type="dxa"/>
        <w:tblLook w:val="04A0" w:firstRow="1" w:lastRow="0" w:firstColumn="1" w:lastColumn="0" w:noHBand="0" w:noVBand="1"/>
      </w:tblPr>
      <w:tblGrid>
        <w:gridCol w:w="2802"/>
        <w:gridCol w:w="2920"/>
        <w:gridCol w:w="2908"/>
      </w:tblGrid>
      <w:tr w:rsidR="00FB68B3" w14:paraId="1C9AF3BF" w14:textId="77777777" w:rsidTr="00FB68B3">
        <w:tc>
          <w:tcPr>
            <w:tcW w:w="2802" w:type="dxa"/>
          </w:tcPr>
          <w:p w14:paraId="1464D6A1" w14:textId="77777777" w:rsidR="00FB68B3" w:rsidRDefault="00FB68B3" w:rsidP="00630E12">
            <w:pPr>
              <w:pStyle w:val="BodyText"/>
              <w:jc w:val="center"/>
            </w:pPr>
            <w:r w:rsidRPr="00CC3661">
              <w:rPr>
                <w:rFonts w:asciiTheme="minorHAnsi" w:hAnsiTheme="minorHAnsi" w:cstheme="minorHAnsi"/>
                <w:b/>
                <w:bCs/>
                <w:color w:val="auto"/>
                <w:szCs w:val="22"/>
              </w:rPr>
              <w:t>Project Role</w:t>
            </w:r>
          </w:p>
        </w:tc>
        <w:tc>
          <w:tcPr>
            <w:tcW w:w="2920" w:type="dxa"/>
          </w:tcPr>
          <w:p w14:paraId="7B8A957B" w14:textId="77777777" w:rsidR="00FB68B3" w:rsidRDefault="00FB68B3" w:rsidP="00630E12">
            <w:pPr>
              <w:pStyle w:val="BodyText"/>
              <w:jc w:val="center"/>
            </w:pPr>
            <w:r w:rsidRPr="00CC3661">
              <w:rPr>
                <w:rFonts w:asciiTheme="minorHAnsi" w:hAnsiTheme="minorHAnsi" w:cstheme="minorHAnsi"/>
                <w:b/>
                <w:bCs/>
                <w:color w:val="auto"/>
                <w:szCs w:val="22"/>
              </w:rPr>
              <w:t>Project Responsibilities</w:t>
            </w:r>
          </w:p>
        </w:tc>
        <w:tc>
          <w:tcPr>
            <w:tcW w:w="2908" w:type="dxa"/>
          </w:tcPr>
          <w:p w14:paraId="0E959C54" w14:textId="77777777" w:rsidR="00FB68B3" w:rsidRDefault="00FB68B3" w:rsidP="00630E12">
            <w:pPr>
              <w:pStyle w:val="BodyText"/>
              <w:jc w:val="center"/>
            </w:pPr>
            <w:r>
              <w:rPr>
                <w:rFonts w:asciiTheme="minorHAnsi" w:hAnsiTheme="minorHAnsi" w:cstheme="minorHAnsi"/>
                <w:b/>
                <w:bCs/>
                <w:color w:val="auto"/>
                <w:szCs w:val="22"/>
              </w:rPr>
              <w:t xml:space="preserve">Number of </w:t>
            </w:r>
            <w:r w:rsidRPr="00CC3661">
              <w:rPr>
                <w:rFonts w:asciiTheme="minorHAnsi" w:hAnsiTheme="minorHAnsi" w:cstheme="minorHAnsi"/>
                <w:b/>
                <w:bCs/>
                <w:color w:val="auto"/>
                <w:szCs w:val="22"/>
              </w:rPr>
              <w:t>FTE</w:t>
            </w:r>
            <w:r>
              <w:rPr>
                <w:rFonts w:asciiTheme="minorHAnsi" w:hAnsiTheme="minorHAnsi" w:cstheme="minorHAnsi"/>
                <w:b/>
                <w:bCs/>
                <w:color w:val="auto"/>
                <w:szCs w:val="22"/>
              </w:rPr>
              <w:t xml:space="preserve"> Resources</w:t>
            </w:r>
          </w:p>
        </w:tc>
      </w:tr>
      <w:tr w:rsidR="00FB68B3" w14:paraId="1BB9F7DE" w14:textId="77777777" w:rsidTr="00FB68B3">
        <w:trPr>
          <w:trHeight w:val="288"/>
        </w:trPr>
        <w:tc>
          <w:tcPr>
            <w:tcW w:w="2802" w:type="dxa"/>
          </w:tcPr>
          <w:p w14:paraId="7F85A6D2" w14:textId="46E1090D" w:rsidR="00FB68B3" w:rsidRPr="00733ACE" w:rsidRDefault="00FB68B3" w:rsidP="00FB68B3">
            <w:pPr>
              <w:pStyle w:val="BodyText"/>
              <w:spacing w:before="0"/>
              <w:rPr>
                <w:b/>
                <w:bCs/>
              </w:rPr>
            </w:pPr>
          </w:p>
        </w:tc>
        <w:tc>
          <w:tcPr>
            <w:tcW w:w="2920" w:type="dxa"/>
          </w:tcPr>
          <w:p w14:paraId="455DCE95" w14:textId="77777777" w:rsidR="00FB68B3" w:rsidRDefault="00FB68B3" w:rsidP="00FB68B3">
            <w:pPr>
              <w:pStyle w:val="BodyText"/>
              <w:spacing w:before="0"/>
            </w:pPr>
          </w:p>
        </w:tc>
        <w:tc>
          <w:tcPr>
            <w:tcW w:w="2908" w:type="dxa"/>
          </w:tcPr>
          <w:p w14:paraId="3ACB138E" w14:textId="77777777" w:rsidR="00FB68B3" w:rsidRDefault="00FB68B3" w:rsidP="00FB68B3">
            <w:pPr>
              <w:pStyle w:val="BodyText"/>
              <w:spacing w:before="0"/>
            </w:pPr>
          </w:p>
        </w:tc>
      </w:tr>
      <w:tr w:rsidR="00FB68B3" w14:paraId="5FDF1E23" w14:textId="77777777" w:rsidTr="00FB68B3">
        <w:trPr>
          <w:trHeight w:val="288"/>
        </w:trPr>
        <w:tc>
          <w:tcPr>
            <w:tcW w:w="2802" w:type="dxa"/>
          </w:tcPr>
          <w:p w14:paraId="4866CBDA" w14:textId="42250F64" w:rsidR="00FB68B3" w:rsidRPr="00733ACE" w:rsidRDefault="00FB68B3" w:rsidP="00FB68B3">
            <w:pPr>
              <w:pStyle w:val="BodyText"/>
              <w:spacing w:before="0"/>
              <w:rPr>
                <w:b/>
                <w:bCs/>
              </w:rPr>
            </w:pPr>
          </w:p>
        </w:tc>
        <w:tc>
          <w:tcPr>
            <w:tcW w:w="2920" w:type="dxa"/>
          </w:tcPr>
          <w:p w14:paraId="2AA7399F" w14:textId="77777777" w:rsidR="00FB68B3" w:rsidRDefault="00FB68B3" w:rsidP="00FB68B3">
            <w:pPr>
              <w:pStyle w:val="BodyText"/>
              <w:spacing w:before="0"/>
            </w:pPr>
          </w:p>
        </w:tc>
        <w:tc>
          <w:tcPr>
            <w:tcW w:w="2908" w:type="dxa"/>
          </w:tcPr>
          <w:p w14:paraId="6C5A50EA" w14:textId="77777777" w:rsidR="00FB68B3" w:rsidRDefault="00FB68B3" w:rsidP="00FB68B3">
            <w:pPr>
              <w:pStyle w:val="BodyText"/>
              <w:spacing w:before="0"/>
            </w:pPr>
          </w:p>
        </w:tc>
      </w:tr>
      <w:tr w:rsidR="00FB68B3" w14:paraId="7471480F" w14:textId="77777777" w:rsidTr="00FB68B3">
        <w:trPr>
          <w:trHeight w:val="288"/>
        </w:trPr>
        <w:tc>
          <w:tcPr>
            <w:tcW w:w="2802" w:type="dxa"/>
          </w:tcPr>
          <w:p w14:paraId="0D940BBF" w14:textId="22CC36BD" w:rsidR="00FB68B3" w:rsidRPr="00733ACE" w:rsidRDefault="00FB68B3" w:rsidP="00FB68B3">
            <w:pPr>
              <w:pStyle w:val="BodyText"/>
              <w:spacing w:before="0"/>
              <w:rPr>
                <w:b/>
                <w:bCs/>
              </w:rPr>
            </w:pPr>
          </w:p>
        </w:tc>
        <w:tc>
          <w:tcPr>
            <w:tcW w:w="2920" w:type="dxa"/>
          </w:tcPr>
          <w:p w14:paraId="03934880" w14:textId="77777777" w:rsidR="00FB68B3" w:rsidRDefault="00FB68B3" w:rsidP="00FB68B3">
            <w:pPr>
              <w:pStyle w:val="BodyText"/>
              <w:spacing w:before="0"/>
            </w:pPr>
          </w:p>
        </w:tc>
        <w:tc>
          <w:tcPr>
            <w:tcW w:w="2908" w:type="dxa"/>
          </w:tcPr>
          <w:p w14:paraId="44510D1F" w14:textId="77777777" w:rsidR="00FB68B3" w:rsidRDefault="00FB68B3" w:rsidP="00FB68B3">
            <w:pPr>
              <w:pStyle w:val="BodyText"/>
              <w:spacing w:before="0"/>
            </w:pPr>
          </w:p>
        </w:tc>
      </w:tr>
      <w:tr w:rsidR="00FB68B3" w14:paraId="30AF2D90" w14:textId="77777777" w:rsidTr="00FB68B3">
        <w:trPr>
          <w:trHeight w:val="288"/>
        </w:trPr>
        <w:tc>
          <w:tcPr>
            <w:tcW w:w="2802" w:type="dxa"/>
          </w:tcPr>
          <w:p w14:paraId="38E65392" w14:textId="0F5CA81C" w:rsidR="00FB68B3" w:rsidRPr="00733ACE" w:rsidRDefault="00FB68B3" w:rsidP="00FB68B3">
            <w:pPr>
              <w:pStyle w:val="BodyText"/>
              <w:spacing w:before="0"/>
              <w:rPr>
                <w:b/>
                <w:bCs/>
              </w:rPr>
            </w:pPr>
          </w:p>
        </w:tc>
        <w:tc>
          <w:tcPr>
            <w:tcW w:w="2920" w:type="dxa"/>
          </w:tcPr>
          <w:p w14:paraId="7720E612" w14:textId="77777777" w:rsidR="00FB68B3" w:rsidRDefault="00FB68B3" w:rsidP="00FB68B3">
            <w:pPr>
              <w:pStyle w:val="BodyText"/>
              <w:spacing w:before="0"/>
            </w:pPr>
          </w:p>
        </w:tc>
        <w:tc>
          <w:tcPr>
            <w:tcW w:w="2908" w:type="dxa"/>
          </w:tcPr>
          <w:p w14:paraId="44273F2B" w14:textId="77777777" w:rsidR="00FB68B3" w:rsidRDefault="00FB68B3" w:rsidP="00FB68B3">
            <w:pPr>
              <w:pStyle w:val="BodyText"/>
              <w:spacing w:before="0"/>
            </w:pPr>
          </w:p>
        </w:tc>
      </w:tr>
      <w:tr w:rsidR="00FB68B3" w14:paraId="25409E9C" w14:textId="77777777" w:rsidTr="00FB68B3">
        <w:trPr>
          <w:trHeight w:val="288"/>
        </w:trPr>
        <w:tc>
          <w:tcPr>
            <w:tcW w:w="2802" w:type="dxa"/>
          </w:tcPr>
          <w:p w14:paraId="4B73B817" w14:textId="70A9FD88" w:rsidR="00FB68B3" w:rsidRPr="00733ACE" w:rsidRDefault="00FB68B3" w:rsidP="00FB68B3">
            <w:pPr>
              <w:pStyle w:val="BodyText"/>
              <w:spacing w:before="0"/>
              <w:rPr>
                <w:b/>
                <w:bCs/>
              </w:rPr>
            </w:pPr>
          </w:p>
        </w:tc>
        <w:tc>
          <w:tcPr>
            <w:tcW w:w="2920" w:type="dxa"/>
          </w:tcPr>
          <w:p w14:paraId="316A2ED6" w14:textId="77777777" w:rsidR="00FB68B3" w:rsidRDefault="00FB68B3" w:rsidP="00FB68B3">
            <w:pPr>
              <w:pStyle w:val="BodyText"/>
              <w:spacing w:before="0"/>
            </w:pPr>
          </w:p>
        </w:tc>
        <w:tc>
          <w:tcPr>
            <w:tcW w:w="2908" w:type="dxa"/>
          </w:tcPr>
          <w:p w14:paraId="51939179" w14:textId="77777777" w:rsidR="00FB68B3" w:rsidRDefault="00FB68B3" w:rsidP="00FB68B3">
            <w:pPr>
              <w:pStyle w:val="BodyText"/>
              <w:spacing w:before="0"/>
            </w:pPr>
          </w:p>
        </w:tc>
      </w:tr>
      <w:tr w:rsidR="00FB68B3" w14:paraId="2815C710" w14:textId="77777777" w:rsidTr="00FB68B3">
        <w:trPr>
          <w:trHeight w:val="288"/>
        </w:trPr>
        <w:tc>
          <w:tcPr>
            <w:tcW w:w="2802" w:type="dxa"/>
          </w:tcPr>
          <w:p w14:paraId="3B117D5F" w14:textId="44702F8F" w:rsidR="00FB68B3" w:rsidRPr="00733ACE" w:rsidRDefault="00FB68B3" w:rsidP="00FB68B3">
            <w:pPr>
              <w:pStyle w:val="BodyText"/>
              <w:spacing w:before="0"/>
              <w:rPr>
                <w:b/>
                <w:bCs/>
              </w:rPr>
            </w:pPr>
          </w:p>
        </w:tc>
        <w:tc>
          <w:tcPr>
            <w:tcW w:w="2920" w:type="dxa"/>
          </w:tcPr>
          <w:p w14:paraId="29036FEB" w14:textId="77777777" w:rsidR="00FB68B3" w:rsidRDefault="00FB68B3" w:rsidP="00FB68B3">
            <w:pPr>
              <w:pStyle w:val="BodyText"/>
              <w:spacing w:before="0"/>
            </w:pPr>
          </w:p>
        </w:tc>
        <w:tc>
          <w:tcPr>
            <w:tcW w:w="2908" w:type="dxa"/>
          </w:tcPr>
          <w:p w14:paraId="03E94C03" w14:textId="77777777" w:rsidR="00FB68B3" w:rsidRDefault="00FB68B3" w:rsidP="00FB68B3">
            <w:pPr>
              <w:pStyle w:val="BodyText"/>
              <w:spacing w:before="0"/>
            </w:pPr>
          </w:p>
        </w:tc>
      </w:tr>
      <w:tr w:rsidR="00FB68B3" w14:paraId="5BB2F837" w14:textId="77777777" w:rsidTr="00FB68B3">
        <w:trPr>
          <w:trHeight w:val="288"/>
        </w:trPr>
        <w:tc>
          <w:tcPr>
            <w:tcW w:w="2802" w:type="dxa"/>
          </w:tcPr>
          <w:p w14:paraId="66827E96" w14:textId="1EDD632F" w:rsidR="00FB68B3" w:rsidRPr="00733ACE" w:rsidRDefault="00FB68B3" w:rsidP="00FB68B3">
            <w:pPr>
              <w:pStyle w:val="BodyText"/>
              <w:spacing w:before="0"/>
              <w:rPr>
                <w:b/>
                <w:bCs/>
              </w:rPr>
            </w:pPr>
          </w:p>
        </w:tc>
        <w:tc>
          <w:tcPr>
            <w:tcW w:w="2920" w:type="dxa"/>
          </w:tcPr>
          <w:p w14:paraId="373F2F2A" w14:textId="77777777" w:rsidR="00FB68B3" w:rsidRDefault="00FB68B3" w:rsidP="00FB68B3">
            <w:pPr>
              <w:pStyle w:val="BodyText"/>
              <w:spacing w:before="0"/>
            </w:pPr>
          </w:p>
        </w:tc>
        <w:tc>
          <w:tcPr>
            <w:tcW w:w="2908" w:type="dxa"/>
          </w:tcPr>
          <w:p w14:paraId="0E011C9A" w14:textId="77777777" w:rsidR="00FB68B3" w:rsidRDefault="00FB68B3" w:rsidP="00FB68B3">
            <w:pPr>
              <w:pStyle w:val="BodyText"/>
              <w:spacing w:before="0"/>
            </w:pPr>
          </w:p>
        </w:tc>
      </w:tr>
      <w:tr w:rsidR="00FB68B3" w14:paraId="6916355B" w14:textId="77777777" w:rsidTr="00FB68B3">
        <w:trPr>
          <w:trHeight w:val="288"/>
        </w:trPr>
        <w:tc>
          <w:tcPr>
            <w:tcW w:w="2802" w:type="dxa"/>
          </w:tcPr>
          <w:p w14:paraId="7BE93FA0" w14:textId="2E32BA92" w:rsidR="00FB68B3" w:rsidRPr="00733ACE" w:rsidRDefault="00FB68B3" w:rsidP="00FB68B3">
            <w:pPr>
              <w:spacing w:before="0"/>
              <w:rPr>
                <w:b/>
                <w:bCs/>
              </w:rPr>
            </w:pPr>
          </w:p>
        </w:tc>
        <w:tc>
          <w:tcPr>
            <w:tcW w:w="2920" w:type="dxa"/>
          </w:tcPr>
          <w:p w14:paraId="3E3AE1AC" w14:textId="77777777" w:rsidR="00FB68B3" w:rsidRDefault="00FB68B3" w:rsidP="00FB68B3">
            <w:pPr>
              <w:pStyle w:val="BodyText"/>
              <w:spacing w:before="0"/>
            </w:pPr>
          </w:p>
        </w:tc>
        <w:tc>
          <w:tcPr>
            <w:tcW w:w="2908" w:type="dxa"/>
          </w:tcPr>
          <w:p w14:paraId="73F069C2" w14:textId="77777777" w:rsidR="00FB68B3" w:rsidRDefault="00FB68B3" w:rsidP="00FB68B3">
            <w:pPr>
              <w:pStyle w:val="BodyText"/>
              <w:spacing w:before="0"/>
            </w:pPr>
          </w:p>
        </w:tc>
      </w:tr>
    </w:tbl>
    <w:p w14:paraId="1528253F" w14:textId="11959BB9" w:rsidR="00FB68B3" w:rsidRDefault="00FB68B3" w:rsidP="00024047">
      <w:pPr>
        <w:pStyle w:val="BodyText"/>
        <w:numPr>
          <w:ilvl w:val="0"/>
          <w:numId w:val="19"/>
        </w:numPr>
        <w:spacing w:before="0" w:after="100" w:afterAutospacing="1"/>
      </w:pPr>
      <w:r>
        <w:t>For ongoing IT staff resources, please provide the following information:</w:t>
      </w:r>
    </w:p>
    <w:tbl>
      <w:tblPr>
        <w:tblStyle w:val="TableGrid"/>
        <w:tblW w:w="0" w:type="auto"/>
        <w:tblInd w:w="720" w:type="dxa"/>
        <w:tblLook w:val="04A0" w:firstRow="1" w:lastRow="0" w:firstColumn="1" w:lastColumn="0" w:noHBand="0" w:noVBand="1"/>
      </w:tblPr>
      <w:tblGrid>
        <w:gridCol w:w="1796"/>
        <w:gridCol w:w="1698"/>
        <w:gridCol w:w="1712"/>
        <w:gridCol w:w="1712"/>
        <w:gridCol w:w="1712"/>
      </w:tblGrid>
      <w:tr w:rsidR="00FB68B3" w14:paraId="66A1373A" w14:textId="77777777" w:rsidTr="38A449D3">
        <w:tc>
          <w:tcPr>
            <w:tcW w:w="1726" w:type="dxa"/>
            <w:vAlign w:val="center"/>
          </w:tcPr>
          <w:p w14:paraId="67D27156" w14:textId="77777777" w:rsidR="00FB68B3" w:rsidRPr="00733ACE" w:rsidRDefault="00FB68B3" w:rsidP="00630E12">
            <w:pPr>
              <w:pStyle w:val="BodyText"/>
              <w:jc w:val="center"/>
              <w:rPr>
                <w:b/>
                <w:bCs/>
              </w:rPr>
            </w:pPr>
            <w:r w:rsidRPr="00733ACE">
              <w:rPr>
                <w:b/>
                <w:bCs/>
              </w:rPr>
              <w:t>Project Role</w:t>
            </w:r>
          </w:p>
        </w:tc>
        <w:tc>
          <w:tcPr>
            <w:tcW w:w="1726" w:type="dxa"/>
            <w:vAlign w:val="center"/>
          </w:tcPr>
          <w:p w14:paraId="0F52D34D" w14:textId="77777777" w:rsidR="00FB68B3" w:rsidRPr="00733ACE" w:rsidRDefault="00FB68B3" w:rsidP="00630E12">
            <w:pPr>
              <w:pStyle w:val="BodyText"/>
              <w:jc w:val="center"/>
              <w:rPr>
                <w:b/>
                <w:bCs/>
              </w:rPr>
            </w:pPr>
            <w:r w:rsidRPr="00733ACE">
              <w:rPr>
                <w:b/>
                <w:bCs/>
              </w:rPr>
              <w:t># of FTEs</w:t>
            </w:r>
          </w:p>
        </w:tc>
        <w:tc>
          <w:tcPr>
            <w:tcW w:w="1726" w:type="dxa"/>
            <w:vAlign w:val="center"/>
          </w:tcPr>
          <w:p w14:paraId="7780E964" w14:textId="77777777" w:rsidR="00FB68B3" w:rsidRPr="00733ACE" w:rsidRDefault="00FB68B3" w:rsidP="00630E12">
            <w:pPr>
              <w:pStyle w:val="BodyText"/>
              <w:jc w:val="center"/>
              <w:rPr>
                <w:b/>
                <w:bCs/>
              </w:rPr>
            </w:pPr>
            <w:r w:rsidRPr="00733ACE">
              <w:rPr>
                <w:b/>
                <w:bCs/>
              </w:rPr>
              <w:t>Skill Set Required</w:t>
            </w:r>
          </w:p>
        </w:tc>
        <w:tc>
          <w:tcPr>
            <w:tcW w:w="1726" w:type="dxa"/>
            <w:vAlign w:val="center"/>
          </w:tcPr>
          <w:p w14:paraId="278698EA" w14:textId="77777777" w:rsidR="00FB68B3" w:rsidRPr="00733ACE" w:rsidRDefault="00FB68B3" w:rsidP="00630E12">
            <w:pPr>
              <w:pStyle w:val="BodyText"/>
              <w:jc w:val="center"/>
              <w:rPr>
                <w:b/>
                <w:bCs/>
              </w:rPr>
            </w:pPr>
            <w:r w:rsidRPr="00733ACE">
              <w:rPr>
                <w:b/>
                <w:bCs/>
              </w:rPr>
              <w:t>Training Required</w:t>
            </w:r>
          </w:p>
        </w:tc>
        <w:tc>
          <w:tcPr>
            <w:tcW w:w="1726" w:type="dxa"/>
            <w:vAlign w:val="center"/>
          </w:tcPr>
          <w:p w14:paraId="71A51EF3" w14:textId="77777777" w:rsidR="00FB68B3" w:rsidRPr="00733ACE" w:rsidRDefault="00FB68B3" w:rsidP="00630E12">
            <w:pPr>
              <w:pStyle w:val="BodyText"/>
              <w:jc w:val="center"/>
              <w:rPr>
                <w:b/>
                <w:bCs/>
              </w:rPr>
            </w:pPr>
            <w:r w:rsidRPr="00733ACE">
              <w:rPr>
                <w:b/>
                <w:bCs/>
              </w:rPr>
              <w:t>Training Provided</w:t>
            </w:r>
          </w:p>
        </w:tc>
      </w:tr>
      <w:tr w:rsidR="00FB68B3" w14:paraId="215A6618" w14:textId="77777777" w:rsidTr="38A449D3">
        <w:tc>
          <w:tcPr>
            <w:tcW w:w="1726" w:type="dxa"/>
          </w:tcPr>
          <w:p w14:paraId="51D09C16" w14:textId="77777777" w:rsidR="00FB68B3" w:rsidRPr="00733ACE" w:rsidRDefault="00FB68B3" w:rsidP="00630E12">
            <w:pPr>
              <w:pStyle w:val="BodyText"/>
              <w:rPr>
                <w:b/>
                <w:bCs/>
              </w:rPr>
            </w:pPr>
            <w:r w:rsidRPr="00733ACE">
              <w:rPr>
                <w:b/>
                <w:bCs/>
              </w:rPr>
              <w:t>Help Desk</w:t>
            </w:r>
          </w:p>
        </w:tc>
        <w:tc>
          <w:tcPr>
            <w:tcW w:w="1726" w:type="dxa"/>
          </w:tcPr>
          <w:p w14:paraId="4B00E709" w14:textId="77777777" w:rsidR="00FB68B3" w:rsidRDefault="00FB68B3" w:rsidP="00630E12">
            <w:pPr>
              <w:pStyle w:val="BodyText"/>
            </w:pPr>
          </w:p>
        </w:tc>
        <w:tc>
          <w:tcPr>
            <w:tcW w:w="1726" w:type="dxa"/>
          </w:tcPr>
          <w:p w14:paraId="7CAC2573" w14:textId="77777777" w:rsidR="00FB68B3" w:rsidRDefault="00FB68B3" w:rsidP="00630E12">
            <w:pPr>
              <w:pStyle w:val="BodyText"/>
            </w:pPr>
          </w:p>
        </w:tc>
        <w:tc>
          <w:tcPr>
            <w:tcW w:w="1726" w:type="dxa"/>
          </w:tcPr>
          <w:p w14:paraId="73259D2B" w14:textId="77777777" w:rsidR="00FB68B3" w:rsidRDefault="00FB68B3" w:rsidP="00630E12">
            <w:pPr>
              <w:pStyle w:val="BodyText"/>
            </w:pPr>
          </w:p>
        </w:tc>
        <w:tc>
          <w:tcPr>
            <w:tcW w:w="1726" w:type="dxa"/>
          </w:tcPr>
          <w:p w14:paraId="050B6626" w14:textId="77777777" w:rsidR="00FB68B3" w:rsidRDefault="00FB68B3" w:rsidP="00630E12">
            <w:pPr>
              <w:pStyle w:val="BodyText"/>
            </w:pPr>
          </w:p>
        </w:tc>
      </w:tr>
      <w:tr w:rsidR="00FB68B3" w14:paraId="1176AF3F" w14:textId="77777777" w:rsidTr="38A449D3">
        <w:tc>
          <w:tcPr>
            <w:tcW w:w="1726" w:type="dxa"/>
          </w:tcPr>
          <w:p w14:paraId="240B7997" w14:textId="77777777" w:rsidR="00FB68B3" w:rsidRPr="00733ACE" w:rsidRDefault="00FB68B3" w:rsidP="00630E12">
            <w:pPr>
              <w:pStyle w:val="BodyText"/>
              <w:rPr>
                <w:b/>
                <w:bCs/>
              </w:rPr>
            </w:pPr>
            <w:r w:rsidRPr="00733ACE">
              <w:rPr>
                <w:b/>
                <w:bCs/>
              </w:rPr>
              <w:t>Trainer</w:t>
            </w:r>
          </w:p>
        </w:tc>
        <w:tc>
          <w:tcPr>
            <w:tcW w:w="1726" w:type="dxa"/>
          </w:tcPr>
          <w:p w14:paraId="67446BA5" w14:textId="77777777" w:rsidR="00FB68B3" w:rsidRDefault="00FB68B3" w:rsidP="00630E12">
            <w:pPr>
              <w:pStyle w:val="BodyText"/>
            </w:pPr>
          </w:p>
        </w:tc>
        <w:tc>
          <w:tcPr>
            <w:tcW w:w="1726" w:type="dxa"/>
          </w:tcPr>
          <w:p w14:paraId="46E29852" w14:textId="77777777" w:rsidR="00FB68B3" w:rsidRDefault="00FB68B3" w:rsidP="00630E12">
            <w:pPr>
              <w:pStyle w:val="BodyText"/>
            </w:pPr>
          </w:p>
        </w:tc>
        <w:tc>
          <w:tcPr>
            <w:tcW w:w="1726" w:type="dxa"/>
          </w:tcPr>
          <w:p w14:paraId="7DFA5388" w14:textId="77777777" w:rsidR="00FB68B3" w:rsidRDefault="00FB68B3" w:rsidP="00630E12">
            <w:pPr>
              <w:pStyle w:val="BodyText"/>
            </w:pPr>
          </w:p>
        </w:tc>
        <w:tc>
          <w:tcPr>
            <w:tcW w:w="1726" w:type="dxa"/>
          </w:tcPr>
          <w:p w14:paraId="07638F22" w14:textId="77777777" w:rsidR="00FB68B3" w:rsidRDefault="00FB68B3" w:rsidP="00630E12">
            <w:pPr>
              <w:pStyle w:val="BodyText"/>
            </w:pPr>
          </w:p>
        </w:tc>
      </w:tr>
      <w:tr w:rsidR="00FB68B3" w14:paraId="6EC2AAC4" w14:textId="77777777" w:rsidTr="38A449D3">
        <w:tc>
          <w:tcPr>
            <w:tcW w:w="1726" w:type="dxa"/>
          </w:tcPr>
          <w:p w14:paraId="112DB797" w14:textId="77777777" w:rsidR="00FB68B3" w:rsidRPr="00733ACE" w:rsidRDefault="00FB68B3" w:rsidP="00630E12">
            <w:pPr>
              <w:pStyle w:val="BodyText"/>
              <w:rPr>
                <w:b/>
                <w:bCs/>
              </w:rPr>
            </w:pPr>
            <w:r w:rsidRPr="00733ACE">
              <w:rPr>
                <w:b/>
                <w:bCs/>
              </w:rPr>
              <w:t>DBA</w:t>
            </w:r>
          </w:p>
        </w:tc>
        <w:tc>
          <w:tcPr>
            <w:tcW w:w="1726" w:type="dxa"/>
          </w:tcPr>
          <w:p w14:paraId="21E8DC12" w14:textId="77777777" w:rsidR="00FB68B3" w:rsidRDefault="00FB68B3" w:rsidP="00630E12">
            <w:pPr>
              <w:pStyle w:val="BodyText"/>
            </w:pPr>
          </w:p>
        </w:tc>
        <w:tc>
          <w:tcPr>
            <w:tcW w:w="1726" w:type="dxa"/>
          </w:tcPr>
          <w:p w14:paraId="7D4F6B90" w14:textId="77777777" w:rsidR="00FB68B3" w:rsidRDefault="00FB68B3" w:rsidP="00630E12">
            <w:pPr>
              <w:pStyle w:val="BodyText"/>
            </w:pPr>
          </w:p>
        </w:tc>
        <w:tc>
          <w:tcPr>
            <w:tcW w:w="1726" w:type="dxa"/>
          </w:tcPr>
          <w:p w14:paraId="6ADE6906" w14:textId="77777777" w:rsidR="00FB68B3" w:rsidRDefault="00FB68B3" w:rsidP="00630E12">
            <w:pPr>
              <w:pStyle w:val="BodyText"/>
            </w:pPr>
          </w:p>
        </w:tc>
        <w:tc>
          <w:tcPr>
            <w:tcW w:w="1726" w:type="dxa"/>
          </w:tcPr>
          <w:p w14:paraId="716FF2CE" w14:textId="77777777" w:rsidR="00FB68B3" w:rsidRDefault="00FB68B3" w:rsidP="00630E12">
            <w:pPr>
              <w:pStyle w:val="BodyText"/>
            </w:pPr>
          </w:p>
        </w:tc>
      </w:tr>
      <w:tr w:rsidR="00FB68B3" w14:paraId="3CAAA619" w14:textId="77777777" w:rsidTr="38A449D3">
        <w:tc>
          <w:tcPr>
            <w:tcW w:w="1726" w:type="dxa"/>
          </w:tcPr>
          <w:p w14:paraId="3D1E0AA1" w14:textId="77777777" w:rsidR="00FB68B3" w:rsidRPr="00733ACE" w:rsidRDefault="00FB68B3" w:rsidP="00630E12">
            <w:pPr>
              <w:pStyle w:val="BodyText"/>
              <w:rPr>
                <w:b/>
                <w:bCs/>
              </w:rPr>
            </w:pPr>
            <w:r w:rsidRPr="00733ACE">
              <w:rPr>
                <w:b/>
                <w:bCs/>
              </w:rPr>
              <w:t>Report Developer</w:t>
            </w:r>
          </w:p>
        </w:tc>
        <w:tc>
          <w:tcPr>
            <w:tcW w:w="1726" w:type="dxa"/>
          </w:tcPr>
          <w:p w14:paraId="448A8BD8" w14:textId="77777777" w:rsidR="00FB68B3" w:rsidRDefault="00FB68B3" w:rsidP="00630E12">
            <w:pPr>
              <w:pStyle w:val="BodyText"/>
            </w:pPr>
          </w:p>
        </w:tc>
        <w:tc>
          <w:tcPr>
            <w:tcW w:w="1726" w:type="dxa"/>
          </w:tcPr>
          <w:p w14:paraId="1223B0A4" w14:textId="77777777" w:rsidR="00FB68B3" w:rsidRDefault="00FB68B3" w:rsidP="00630E12">
            <w:pPr>
              <w:pStyle w:val="BodyText"/>
            </w:pPr>
          </w:p>
        </w:tc>
        <w:tc>
          <w:tcPr>
            <w:tcW w:w="1726" w:type="dxa"/>
          </w:tcPr>
          <w:p w14:paraId="7E3C4EE1" w14:textId="77777777" w:rsidR="00FB68B3" w:rsidRDefault="00FB68B3" w:rsidP="00630E12">
            <w:pPr>
              <w:pStyle w:val="BodyText"/>
            </w:pPr>
          </w:p>
        </w:tc>
        <w:tc>
          <w:tcPr>
            <w:tcW w:w="1726" w:type="dxa"/>
          </w:tcPr>
          <w:p w14:paraId="6AAAFCA1" w14:textId="77777777" w:rsidR="00FB68B3" w:rsidRDefault="00FB68B3" w:rsidP="00630E12">
            <w:pPr>
              <w:pStyle w:val="BodyText"/>
            </w:pPr>
          </w:p>
        </w:tc>
      </w:tr>
      <w:tr w:rsidR="00FB68B3" w14:paraId="3CECF824" w14:textId="77777777" w:rsidTr="38A449D3">
        <w:tc>
          <w:tcPr>
            <w:tcW w:w="1726" w:type="dxa"/>
          </w:tcPr>
          <w:p w14:paraId="79B2DF5A" w14:textId="77777777" w:rsidR="00FB68B3" w:rsidRPr="00733ACE" w:rsidRDefault="00FB68B3" w:rsidP="00630E12">
            <w:pPr>
              <w:pStyle w:val="BodyText"/>
              <w:rPr>
                <w:b/>
                <w:bCs/>
              </w:rPr>
            </w:pPr>
            <w:r w:rsidRPr="00733ACE">
              <w:rPr>
                <w:b/>
                <w:bCs/>
              </w:rPr>
              <w:t>Application Support</w:t>
            </w:r>
          </w:p>
        </w:tc>
        <w:tc>
          <w:tcPr>
            <w:tcW w:w="1726" w:type="dxa"/>
          </w:tcPr>
          <w:p w14:paraId="5E2F6A77" w14:textId="77777777" w:rsidR="00FB68B3" w:rsidRDefault="00FB68B3" w:rsidP="00630E12">
            <w:pPr>
              <w:pStyle w:val="BodyText"/>
            </w:pPr>
          </w:p>
        </w:tc>
        <w:tc>
          <w:tcPr>
            <w:tcW w:w="1726" w:type="dxa"/>
          </w:tcPr>
          <w:p w14:paraId="5C14514A" w14:textId="77777777" w:rsidR="00FB68B3" w:rsidRDefault="00FB68B3" w:rsidP="00630E12">
            <w:pPr>
              <w:pStyle w:val="BodyText"/>
            </w:pPr>
          </w:p>
        </w:tc>
        <w:tc>
          <w:tcPr>
            <w:tcW w:w="1726" w:type="dxa"/>
          </w:tcPr>
          <w:p w14:paraId="127F599B" w14:textId="77777777" w:rsidR="00FB68B3" w:rsidRDefault="00FB68B3" w:rsidP="00630E12">
            <w:pPr>
              <w:pStyle w:val="BodyText"/>
            </w:pPr>
          </w:p>
        </w:tc>
        <w:tc>
          <w:tcPr>
            <w:tcW w:w="1726" w:type="dxa"/>
          </w:tcPr>
          <w:p w14:paraId="3A9D3AFE" w14:textId="77777777" w:rsidR="00FB68B3" w:rsidRDefault="00FB68B3" w:rsidP="00630E12">
            <w:pPr>
              <w:pStyle w:val="BodyText"/>
            </w:pPr>
          </w:p>
        </w:tc>
      </w:tr>
      <w:tr w:rsidR="00FB68B3" w14:paraId="35DAD8C8" w14:textId="77777777" w:rsidTr="38A449D3">
        <w:tc>
          <w:tcPr>
            <w:tcW w:w="1726" w:type="dxa"/>
          </w:tcPr>
          <w:p w14:paraId="69F85D0F" w14:textId="77777777" w:rsidR="00FB68B3" w:rsidRPr="00733ACE" w:rsidRDefault="00FB68B3" w:rsidP="00630E12">
            <w:pPr>
              <w:pStyle w:val="BodyText"/>
              <w:rPr>
                <w:b/>
                <w:bCs/>
              </w:rPr>
            </w:pPr>
            <w:r w:rsidRPr="00733ACE">
              <w:rPr>
                <w:b/>
                <w:bCs/>
              </w:rPr>
              <w:t>System Administrator</w:t>
            </w:r>
          </w:p>
        </w:tc>
        <w:tc>
          <w:tcPr>
            <w:tcW w:w="1726" w:type="dxa"/>
          </w:tcPr>
          <w:p w14:paraId="7816FC6F" w14:textId="77777777" w:rsidR="00FB68B3" w:rsidRDefault="00FB68B3" w:rsidP="00630E12">
            <w:pPr>
              <w:pStyle w:val="BodyText"/>
            </w:pPr>
          </w:p>
        </w:tc>
        <w:tc>
          <w:tcPr>
            <w:tcW w:w="1726" w:type="dxa"/>
          </w:tcPr>
          <w:p w14:paraId="24DF356C" w14:textId="77777777" w:rsidR="00FB68B3" w:rsidRDefault="00FB68B3" w:rsidP="00630E12">
            <w:pPr>
              <w:pStyle w:val="BodyText"/>
            </w:pPr>
          </w:p>
        </w:tc>
        <w:tc>
          <w:tcPr>
            <w:tcW w:w="1726" w:type="dxa"/>
          </w:tcPr>
          <w:p w14:paraId="221136E5" w14:textId="77777777" w:rsidR="00FB68B3" w:rsidRDefault="00FB68B3" w:rsidP="00630E12">
            <w:pPr>
              <w:pStyle w:val="BodyText"/>
            </w:pPr>
          </w:p>
        </w:tc>
        <w:tc>
          <w:tcPr>
            <w:tcW w:w="1726" w:type="dxa"/>
          </w:tcPr>
          <w:p w14:paraId="0973ADAF" w14:textId="77777777" w:rsidR="00FB68B3" w:rsidRDefault="00FB68B3" w:rsidP="00630E12">
            <w:pPr>
              <w:pStyle w:val="BodyText"/>
            </w:pPr>
          </w:p>
        </w:tc>
      </w:tr>
      <w:tr w:rsidR="00FB68B3" w14:paraId="221F9622" w14:textId="77777777" w:rsidTr="38A449D3">
        <w:tc>
          <w:tcPr>
            <w:tcW w:w="1726" w:type="dxa"/>
          </w:tcPr>
          <w:p w14:paraId="27BB5211" w14:textId="77777777" w:rsidR="00FB68B3" w:rsidRPr="00733ACE" w:rsidRDefault="00FB68B3" w:rsidP="00630E12">
            <w:pPr>
              <w:pStyle w:val="BodyText"/>
              <w:rPr>
                <w:b/>
                <w:bCs/>
              </w:rPr>
            </w:pPr>
            <w:r w:rsidRPr="00733ACE">
              <w:rPr>
                <w:b/>
                <w:bCs/>
              </w:rPr>
              <w:t>Security Administrator</w:t>
            </w:r>
          </w:p>
        </w:tc>
        <w:tc>
          <w:tcPr>
            <w:tcW w:w="1726" w:type="dxa"/>
          </w:tcPr>
          <w:p w14:paraId="58480EBF" w14:textId="77777777" w:rsidR="00FB68B3" w:rsidRDefault="00FB68B3" w:rsidP="00630E12">
            <w:pPr>
              <w:pStyle w:val="BodyText"/>
            </w:pPr>
          </w:p>
        </w:tc>
        <w:tc>
          <w:tcPr>
            <w:tcW w:w="1726" w:type="dxa"/>
          </w:tcPr>
          <w:p w14:paraId="5F6A948B" w14:textId="77777777" w:rsidR="00FB68B3" w:rsidRDefault="00FB68B3" w:rsidP="00630E12">
            <w:pPr>
              <w:pStyle w:val="BodyText"/>
            </w:pPr>
          </w:p>
        </w:tc>
        <w:tc>
          <w:tcPr>
            <w:tcW w:w="1726" w:type="dxa"/>
          </w:tcPr>
          <w:p w14:paraId="16D18C90" w14:textId="77777777" w:rsidR="00FB68B3" w:rsidRDefault="00FB68B3" w:rsidP="00630E12">
            <w:pPr>
              <w:pStyle w:val="BodyText"/>
            </w:pPr>
          </w:p>
        </w:tc>
        <w:tc>
          <w:tcPr>
            <w:tcW w:w="1726" w:type="dxa"/>
          </w:tcPr>
          <w:p w14:paraId="000A31A7" w14:textId="77777777" w:rsidR="00FB68B3" w:rsidRDefault="00FB68B3" w:rsidP="00630E12">
            <w:pPr>
              <w:pStyle w:val="BodyText"/>
            </w:pPr>
          </w:p>
        </w:tc>
      </w:tr>
      <w:tr w:rsidR="00FB68B3" w14:paraId="2F7D86E9" w14:textId="77777777" w:rsidTr="38A449D3">
        <w:tc>
          <w:tcPr>
            <w:tcW w:w="1726" w:type="dxa"/>
          </w:tcPr>
          <w:p w14:paraId="30CF4E40" w14:textId="77777777" w:rsidR="00FB68B3" w:rsidRPr="00733ACE" w:rsidRDefault="00FB68B3" w:rsidP="00630E12">
            <w:pPr>
              <w:pStyle w:val="BodyText"/>
              <w:rPr>
                <w:b/>
                <w:bCs/>
              </w:rPr>
            </w:pPr>
            <w:r w:rsidRPr="00733ACE">
              <w:rPr>
                <w:b/>
                <w:bCs/>
              </w:rPr>
              <w:t>Other Roles</w:t>
            </w:r>
          </w:p>
        </w:tc>
        <w:tc>
          <w:tcPr>
            <w:tcW w:w="1726" w:type="dxa"/>
          </w:tcPr>
          <w:p w14:paraId="1BF9C1B2" w14:textId="77777777" w:rsidR="00FB68B3" w:rsidRDefault="00FB68B3" w:rsidP="00630E12">
            <w:pPr>
              <w:pStyle w:val="BodyText"/>
            </w:pPr>
          </w:p>
        </w:tc>
        <w:tc>
          <w:tcPr>
            <w:tcW w:w="1726" w:type="dxa"/>
          </w:tcPr>
          <w:p w14:paraId="57889856" w14:textId="77777777" w:rsidR="00FB68B3" w:rsidRDefault="00FB68B3" w:rsidP="00630E12">
            <w:pPr>
              <w:pStyle w:val="BodyText"/>
            </w:pPr>
          </w:p>
        </w:tc>
        <w:tc>
          <w:tcPr>
            <w:tcW w:w="1726" w:type="dxa"/>
          </w:tcPr>
          <w:p w14:paraId="2E4910CE" w14:textId="77777777" w:rsidR="00FB68B3" w:rsidRDefault="00FB68B3" w:rsidP="00630E12">
            <w:pPr>
              <w:pStyle w:val="BodyText"/>
            </w:pPr>
          </w:p>
        </w:tc>
        <w:tc>
          <w:tcPr>
            <w:tcW w:w="1726" w:type="dxa"/>
          </w:tcPr>
          <w:p w14:paraId="44168873" w14:textId="77777777" w:rsidR="00FB68B3" w:rsidRDefault="00FB68B3" w:rsidP="00630E12">
            <w:pPr>
              <w:pStyle w:val="BodyText"/>
            </w:pPr>
          </w:p>
        </w:tc>
      </w:tr>
      <w:tr w:rsidR="00FB68B3" w14:paraId="7FDA79EB" w14:textId="77777777" w:rsidTr="38A449D3">
        <w:tc>
          <w:tcPr>
            <w:tcW w:w="1726" w:type="dxa"/>
          </w:tcPr>
          <w:p w14:paraId="7DAD5808" w14:textId="77777777" w:rsidR="00FB68B3" w:rsidRDefault="00FB68B3" w:rsidP="00630E12">
            <w:pPr>
              <w:pStyle w:val="BodyText"/>
            </w:pPr>
          </w:p>
        </w:tc>
        <w:tc>
          <w:tcPr>
            <w:tcW w:w="1726" w:type="dxa"/>
          </w:tcPr>
          <w:p w14:paraId="7E171E5E" w14:textId="77777777" w:rsidR="00FB68B3" w:rsidRDefault="00FB68B3" w:rsidP="00630E12">
            <w:pPr>
              <w:pStyle w:val="BodyText"/>
            </w:pPr>
          </w:p>
        </w:tc>
        <w:tc>
          <w:tcPr>
            <w:tcW w:w="1726" w:type="dxa"/>
          </w:tcPr>
          <w:p w14:paraId="57F4F8E7" w14:textId="77777777" w:rsidR="00FB68B3" w:rsidRDefault="00FB68B3" w:rsidP="00630E12">
            <w:pPr>
              <w:pStyle w:val="BodyText"/>
            </w:pPr>
          </w:p>
        </w:tc>
        <w:tc>
          <w:tcPr>
            <w:tcW w:w="1726" w:type="dxa"/>
          </w:tcPr>
          <w:p w14:paraId="6BFDA064" w14:textId="77777777" w:rsidR="00FB68B3" w:rsidRDefault="00FB68B3" w:rsidP="00630E12">
            <w:pPr>
              <w:pStyle w:val="BodyText"/>
            </w:pPr>
          </w:p>
        </w:tc>
        <w:tc>
          <w:tcPr>
            <w:tcW w:w="1726" w:type="dxa"/>
          </w:tcPr>
          <w:p w14:paraId="7BFEFA6F" w14:textId="77777777" w:rsidR="00FB68B3" w:rsidRDefault="00FB68B3" w:rsidP="00630E12">
            <w:pPr>
              <w:pStyle w:val="BodyText"/>
            </w:pPr>
          </w:p>
        </w:tc>
      </w:tr>
    </w:tbl>
    <w:p w14:paraId="62038CE7" w14:textId="77777777" w:rsidR="002114D9" w:rsidRDefault="002114D9" w:rsidP="00CE682F">
      <w:pPr>
        <w:pStyle w:val="BodyText"/>
        <w:spacing w:before="0" w:after="0"/>
      </w:pPr>
    </w:p>
    <w:p w14:paraId="6DC7B9BD" w14:textId="5A6C548F" w:rsidR="00D64D50" w:rsidRDefault="00D64D50" w:rsidP="00B32286">
      <w:pPr>
        <w:pStyle w:val="BodyText"/>
        <w:numPr>
          <w:ilvl w:val="0"/>
          <w:numId w:val="19"/>
        </w:numPr>
        <w:spacing w:before="0" w:after="0"/>
      </w:pPr>
      <w:r>
        <w:t xml:space="preserve">How are local configurations maintained when installing new releases of the </w:t>
      </w:r>
      <w:r w:rsidR="00D379F5">
        <w:t>Vendor</w:t>
      </w:r>
      <w:r>
        <w:t xml:space="preserve">’s software? Describe the level of support that the </w:t>
      </w:r>
      <w:r w:rsidR="00D379F5">
        <w:t>Vendor</w:t>
      </w:r>
      <w:r>
        <w:t xml:space="preserve"> provides to the </w:t>
      </w:r>
      <w:r w:rsidR="3D2452B9">
        <w:t>City</w:t>
      </w:r>
      <w:r>
        <w:t xml:space="preserve"> for identifying, validating, and testing scripts related to the latest software release.</w:t>
      </w:r>
    </w:p>
    <w:tbl>
      <w:tblPr>
        <w:tblStyle w:val="TableGrid"/>
        <w:tblW w:w="0" w:type="auto"/>
        <w:tblInd w:w="720" w:type="dxa"/>
        <w:tblLook w:val="04A0" w:firstRow="1" w:lastRow="0" w:firstColumn="1" w:lastColumn="0" w:noHBand="0" w:noVBand="1"/>
      </w:tblPr>
      <w:tblGrid>
        <w:gridCol w:w="8630"/>
      </w:tblGrid>
      <w:tr w:rsidR="002114D9" w14:paraId="3390A772" w14:textId="77777777" w:rsidTr="002114D9">
        <w:tc>
          <w:tcPr>
            <w:tcW w:w="9350" w:type="dxa"/>
          </w:tcPr>
          <w:p w14:paraId="483D168D" w14:textId="77777777" w:rsidR="002114D9" w:rsidRDefault="002114D9" w:rsidP="002114D9">
            <w:pPr>
              <w:pStyle w:val="BodyText"/>
              <w:spacing w:before="0" w:after="0"/>
            </w:pPr>
          </w:p>
          <w:p w14:paraId="3D4807B3" w14:textId="77777777" w:rsidR="002114D9" w:rsidRDefault="002114D9" w:rsidP="002114D9">
            <w:pPr>
              <w:pStyle w:val="BodyText"/>
              <w:spacing w:before="0" w:after="0"/>
            </w:pPr>
          </w:p>
          <w:p w14:paraId="14524794" w14:textId="6A96FBD5" w:rsidR="002114D9" w:rsidRDefault="002114D9" w:rsidP="002114D9">
            <w:pPr>
              <w:pStyle w:val="BodyText"/>
              <w:spacing w:before="0" w:after="0"/>
            </w:pPr>
          </w:p>
        </w:tc>
      </w:tr>
    </w:tbl>
    <w:p w14:paraId="7C8E0D3C" w14:textId="77777777" w:rsidR="002114D9" w:rsidRDefault="002114D9" w:rsidP="002114D9">
      <w:pPr>
        <w:pStyle w:val="BodyText"/>
        <w:spacing w:before="0" w:after="0"/>
        <w:ind w:left="720"/>
      </w:pPr>
    </w:p>
    <w:p w14:paraId="0042C5C3" w14:textId="01E7412B" w:rsidR="00D64D50" w:rsidRDefault="00D64D50" w:rsidP="00B32286">
      <w:pPr>
        <w:pStyle w:val="BodyText"/>
        <w:numPr>
          <w:ilvl w:val="0"/>
          <w:numId w:val="19"/>
        </w:numPr>
        <w:spacing w:before="0" w:after="0"/>
      </w:pPr>
      <w:r>
        <w:t xml:space="preserve">Do you limit the number of </w:t>
      </w:r>
      <w:r w:rsidR="724566C5">
        <w:t>City</w:t>
      </w:r>
      <w:r>
        <w:t xml:space="preserve"> staff who can call in for support?  If yes, explain your model and how additional staff can be included</w:t>
      </w:r>
      <w:r w:rsidR="002F3372">
        <w:t>.</w:t>
      </w:r>
      <w:r>
        <w:t xml:space="preserve"> If there is no limitation, the maintenance agreement should clearly state this fact.  Are you agreeable to include such language in our contract?</w:t>
      </w:r>
    </w:p>
    <w:tbl>
      <w:tblPr>
        <w:tblStyle w:val="TableGrid"/>
        <w:tblW w:w="0" w:type="auto"/>
        <w:tblInd w:w="720" w:type="dxa"/>
        <w:tblLook w:val="04A0" w:firstRow="1" w:lastRow="0" w:firstColumn="1" w:lastColumn="0" w:noHBand="0" w:noVBand="1"/>
      </w:tblPr>
      <w:tblGrid>
        <w:gridCol w:w="8630"/>
      </w:tblGrid>
      <w:tr w:rsidR="002114D9" w14:paraId="272F03FE" w14:textId="77777777" w:rsidTr="002114D9">
        <w:tc>
          <w:tcPr>
            <w:tcW w:w="9350" w:type="dxa"/>
          </w:tcPr>
          <w:p w14:paraId="4030556F" w14:textId="77777777" w:rsidR="002114D9" w:rsidRDefault="002114D9" w:rsidP="002114D9">
            <w:pPr>
              <w:pStyle w:val="BodyText"/>
              <w:spacing w:before="0" w:after="0"/>
            </w:pPr>
          </w:p>
          <w:p w14:paraId="53C572DD" w14:textId="77777777" w:rsidR="002114D9" w:rsidRDefault="002114D9" w:rsidP="002114D9">
            <w:pPr>
              <w:pStyle w:val="BodyText"/>
              <w:spacing w:before="0" w:after="0"/>
            </w:pPr>
          </w:p>
          <w:p w14:paraId="29331164" w14:textId="194A55AC" w:rsidR="002114D9" w:rsidRDefault="002114D9" w:rsidP="002114D9">
            <w:pPr>
              <w:pStyle w:val="BodyText"/>
              <w:spacing w:before="0" w:after="0"/>
            </w:pPr>
          </w:p>
        </w:tc>
      </w:tr>
    </w:tbl>
    <w:p w14:paraId="6BCC0D0E" w14:textId="77777777" w:rsidR="002114D9" w:rsidRDefault="002114D9" w:rsidP="002114D9">
      <w:pPr>
        <w:pStyle w:val="BodyText"/>
        <w:spacing w:before="0" w:after="0"/>
        <w:ind w:left="720"/>
      </w:pPr>
    </w:p>
    <w:p w14:paraId="549E490A" w14:textId="037D2E96" w:rsidR="00D64D50" w:rsidRDefault="00D64D50" w:rsidP="00B32286">
      <w:pPr>
        <w:pStyle w:val="BodyText"/>
        <w:numPr>
          <w:ilvl w:val="0"/>
          <w:numId w:val="19"/>
        </w:numPr>
        <w:spacing w:before="0" w:after="0"/>
      </w:pPr>
      <w:r>
        <w:t xml:space="preserve">Describe the types of support needed to keep the product under current support and to keep the product enhanced.  </w:t>
      </w:r>
    </w:p>
    <w:tbl>
      <w:tblPr>
        <w:tblStyle w:val="TableGrid"/>
        <w:tblW w:w="0" w:type="auto"/>
        <w:tblInd w:w="720" w:type="dxa"/>
        <w:tblLook w:val="04A0" w:firstRow="1" w:lastRow="0" w:firstColumn="1" w:lastColumn="0" w:noHBand="0" w:noVBand="1"/>
      </w:tblPr>
      <w:tblGrid>
        <w:gridCol w:w="8630"/>
      </w:tblGrid>
      <w:tr w:rsidR="002114D9" w14:paraId="35BF9E60" w14:textId="77777777" w:rsidTr="002114D9">
        <w:tc>
          <w:tcPr>
            <w:tcW w:w="9350" w:type="dxa"/>
          </w:tcPr>
          <w:p w14:paraId="0B2DE23E" w14:textId="77777777" w:rsidR="002114D9" w:rsidRDefault="002114D9" w:rsidP="002114D9">
            <w:pPr>
              <w:pStyle w:val="BodyText"/>
              <w:spacing w:before="0" w:after="0"/>
            </w:pPr>
          </w:p>
          <w:p w14:paraId="7CBAF15B" w14:textId="77777777" w:rsidR="002114D9" w:rsidRDefault="002114D9" w:rsidP="002114D9">
            <w:pPr>
              <w:pStyle w:val="BodyText"/>
              <w:spacing w:before="0" w:after="0"/>
            </w:pPr>
          </w:p>
          <w:p w14:paraId="4A3D890D" w14:textId="7A4D2615" w:rsidR="002114D9" w:rsidRDefault="002114D9" w:rsidP="002114D9">
            <w:pPr>
              <w:pStyle w:val="BodyText"/>
              <w:spacing w:before="0" w:after="0"/>
            </w:pPr>
          </w:p>
        </w:tc>
      </w:tr>
    </w:tbl>
    <w:p w14:paraId="7470D1D5" w14:textId="77777777" w:rsidR="002114D9" w:rsidRDefault="002114D9" w:rsidP="002114D9">
      <w:pPr>
        <w:pStyle w:val="BodyText"/>
        <w:spacing w:before="0" w:after="0"/>
        <w:ind w:left="720"/>
      </w:pPr>
    </w:p>
    <w:p w14:paraId="03A24373" w14:textId="62732130" w:rsidR="00D64D50" w:rsidRDefault="00D64D50" w:rsidP="00B32286">
      <w:pPr>
        <w:pStyle w:val="BodyText"/>
        <w:numPr>
          <w:ilvl w:val="0"/>
          <w:numId w:val="19"/>
        </w:numPr>
        <w:spacing w:before="0" w:after="0"/>
      </w:pPr>
      <w:r>
        <w:t>Do you need remote access to the server to support/maintain it?  If yes, describe the method(s) and security used.</w:t>
      </w:r>
    </w:p>
    <w:tbl>
      <w:tblPr>
        <w:tblStyle w:val="TableGrid"/>
        <w:tblW w:w="0" w:type="auto"/>
        <w:tblInd w:w="720" w:type="dxa"/>
        <w:tblLook w:val="04A0" w:firstRow="1" w:lastRow="0" w:firstColumn="1" w:lastColumn="0" w:noHBand="0" w:noVBand="1"/>
      </w:tblPr>
      <w:tblGrid>
        <w:gridCol w:w="8630"/>
      </w:tblGrid>
      <w:tr w:rsidR="002114D9" w14:paraId="7693FBD7" w14:textId="77777777" w:rsidTr="002114D9">
        <w:tc>
          <w:tcPr>
            <w:tcW w:w="9350" w:type="dxa"/>
          </w:tcPr>
          <w:p w14:paraId="5157C7CE" w14:textId="77777777" w:rsidR="002114D9" w:rsidRDefault="002114D9" w:rsidP="002114D9">
            <w:pPr>
              <w:pStyle w:val="BodyText"/>
              <w:spacing w:before="0" w:after="0"/>
            </w:pPr>
          </w:p>
          <w:p w14:paraId="1F119449" w14:textId="77777777" w:rsidR="002114D9" w:rsidRDefault="002114D9" w:rsidP="002114D9">
            <w:pPr>
              <w:pStyle w:val="BodyText"/>
              <w:spacing w:before="0" w:after="0"/>
            </w:pPr>
          </w:p>
          <w:p w14:paraId="4C29B1BA" w14:textId="2F9916EF" w:rsidR="002114D9" w:rsidRDefault="002114D9" w:rsidP="002114D9">
            <w:pPr>
              <w:pStyle w:val="BodyText"/>
              <w:spacing w:before="0" w:after="0"/>
            </w:pPr>
          </w:p>
        </w:tc>
      </w:tr>
    </w:tbl>
    <w:p w14:paraId="75CD1F80" w14:textId="77777777" w:rsidR="002114D9" w:rsidRDefault="002114D9" w:rsidP="002114D9">
      <w:pPr>
        <w:pStyle w:val="BodyText"/>
        <w:spacing w:before="0" w:after="0"/>
        <w:ind w:left="720"/>
      </w:pPr>
    </w:p>
    <w:p w14:paraId="6BDFFA3C" w14:textId="5EBB610A" w:rsidR="00D64D50" w:rsidRDefault="00D64D50" w:rsidP="00B32286">
      <w:pPr>
        <w:pStyle w:val="BodyText"/>
        <w:numPr>
          <w:ilvl w:val="0"/>
          <w:numId w:val="19"/>
        </w:numPr>
        <w:spacing w:before="0" w:after="0"/>
      </w:pPr>
      <w:r>
        <w:t>Do you offer post-implementation support? If so, what is the duration?</w:t>
      </w:r>
    </w:p>
    <w:tbl>
      <w:tblPr>
        <w:tblStyle w:val="TableGrid"/>
        <w:tblW w:w="0" w:type="auto"/>
        <w:tblInd w:w="720" w:type="dxa"/>
        <w:tblLook w:val="04A0" w:firstRow="1" w:lastRow="0" w:firstColumn="1" w:lastColumn="0" w:noHBand="0" w:noVBand="1"/>
      </w:tblPr>
      <w:tblGrid>
        <w:gridCol w:w="8630"/>
      </w:tblGrid>
      <w:tr w:rsidR="002114D9" w14:paraId="490F2232" w14:textId="77777777" w:rsidTr="002114D9">
        <w:tc>
          <w:tcPr>
            <w:tcW w:w="9350" w:type="dxa"/>
          </w:tcPr>
          <w:p w14:paraId="5BC7B5B1" w14:textId="77777777" w:rsidR="002114D9" w:rsidRDefault="002114D9" w:rsidP="002114D9">
            <w:pPr>
              <w:pStyle w:val="BodyText"/>
              <w:spacing w:before="0" w:after="0"/>
            </w:pPr>
          </w:p>
          <w:p w14:paraId="5DDFDECC" w14:textId="77777777" w:rsidR="002114D9" w:rsidRDefault="002114D9" w:rsidP="002114D9">
            <w:pPr>
              <w:pStyle w:val="BodyText"/>
              <w:spacing w:before="0" w:after="0"/>
            </w:pPr>
          </w:p>
          <w:p w14:paraId="319555F3" w14:textId="17922D48" w:rsidR="002114D9" w:rsidRDefault="002114D9" w:rsidP="002114D9">
            <w:pPr>
              <w:pStyle w:val="BodyText"/>
              <w:spacing w:before="0" w:after="0"/>
            </w:pPr>
          </w:p>
        </w:tc>
      </w:tr>
    </w:tbl>
    <w:p w14:paraId="5586A78E" w14:textId="77777777" w:rsidR="002114D9" w:rsidRDefault="002114D9" w:rsidP="002114D9">
      <w:pPr>
        <w:pStyle w:val="BodyText"/>
        <w:spacing w:before="0" w:after="0"/>
        <w:ind w:left="720"/>
      </w:pPr>
    </w:p>
    <w:p w14:paraId="13A70FB5" w14:textId="364E471C" w:rsidR="00D64D50" w:rsidRDefault="00D64D50" w:rsidP="00B32286">
      <w:pPr>
        <w:pStyle w:val="BodyText"/>
        <w:numPr>
          <w:ilvl w:val="0"/>
          <w:numId w:val="19"/>
        </w:numPr>
        <w:spacing w:before="0" w:after="0"/>
      </w:pPr>
      <w:r>
        <w:t xml:space="preserve">Will the </w:t>
      </w:r>
      <w:r w:rsidR="00D379F5">
        <w:t>Vendor</w:t>
      </w:r>
      <w:r>
        <w:t xml:space="preserve"> contractually agree to the following?</w:t>
      </w:r>
    </w:p>
    <w:tbl>
      <w:tblPr>
        <w:tblStyle w:val="TableGrid"/>
        <w:tblW w:w="0" w:type="auto"/>
        <w:tblInd w:w="720" w:type="dxa"/>
        <w:tblLook w:val="04A0" w:firstRow="1" w:lastRow="0" w:firstColumn="1" w:lastColumn="0" w:noHBand="0" w:noVBand="1"/>
      </w:tblPr>
      <w:tblGrid>
        <w:gridCol w:w="5215"/>
        <w:gridCol w:w="1707"/>
        <w:gridCol w:w="1708"/>
      </w:tblGrid>
      <w:tr w:rsidR="00D64D50" w14:paraId="48E1D5CE" w14:textId="77777777" w:rsidTr="7B15584C">
        <w:trPr>
          <w:cantSplit/>
          <w:tblHeader/>
        </w:trPr>
        <w:tc>
          <w:tcPr>
            <w:tcW w:w="5215" w:type="dxa"/>
            <w:shd w:val="clear" w:color="auto" w:fill="D9D9D9" w:themeFill="background1" w:themeFillShade="D9"/>
            <w:vAlign w:val="center"/>
          </w:tcPr>
          <w:p w14:paraId="5B120076" w14:textId="77777777" w:rsidR="00D64D50" w:rsidRPr="00822C0F" w:rsidRDefault="00D64D50" w:rsidP="00630E12">
            <w:pPr>
              <w:pStyle w:val="BodyText"/>
              <w:jc w:val="center"/>
              <w:rPr>
                <w:b/>
                <w:bCs/>
              </w:rPr>
            </w:pPr>
            <w:r w:rsidRPr="00822C0F">
              <w:rPr>
                <w:b/>
                <w:bCs/>
              </w:rPr>
              <w:t>Requirement</w:t>
            </w:r>
          </w:p>
        </w:tc>
        <w:tc>
          <w:tcPr>
            <w:tcW w:w="3415" w:type="dxa"/>
            <w:gridSpan w:val="2"/>
            <w:shd w:val="clear" w:color="auto" w:fill="D9D9D9" w:themeFill="background1" w:themeFillShade="D9"/>
            <w:vAlign w:val="center"/>
          </w:tcPr>
          <w:p w14:paraId="5CA88ACE" w14:textId="77777777" w:rsidR="00D64D50" w:rsidRPr="00822C0F" w:rsidRDefault="00D64D50" w:rsidP="00630E12">
            <w:pPr>
              <w:pStyle w:val="BodyText"/>
              <w:jc w:val="center"/>
              <w:rPr>
                <w:b/>
                <w:bCs/>
              </w:rPr>
            </w:pPr>
            <w:r w:rsidRPr="00822C0F">
              <w:rPr>
                <w:b/>
                <w:bCs/>
              </w:rPr>
              <w:t>Compliance?</w:t>
            </w:r>
          </w:p>
        </w:tc>
      </w:tr>
      <w:tr w:rsidR="00BA34F5" w14:paraId="2E2E23DA" w14:textId="77777777" w:rsidTr="7B15584C">
        <w:trPr>
          <w:cantSplit/>
        </w:trPr>
        <w:tc>
          <w:tcPr>
            <w:tcW w:w="5215" w:type="dxa"/>
          </w:tcPr>
          <w:p w14:paraId="1FBD00A1" w14:textId="792C3B32" w:rsidR="00BA34F5" w:rsidRDefault="00BA34F5" w:rsidP="00BA34F5">
            <w:pPr>
              <w:pStyle w:val="BodyText"/>
            </w:pPr>
            <w:r w:rsidRPr="00F92660">
              <w:rPr>
                <w:rFonts w:asciiTheme="minorHAnsi" w:hAnsiTheme="minorHAnsi" w:cstheme="minorHAnsi"/>
                <w:color w:val="auto"/>
                <w:szCs w:val="22"/>
              </w:rPr>
              <w:t>Provide staff for training and implementation</w:t>
            </w:r>
          </w:p>
        </w:tc>
        <w:tc>
          <w:tcPr>
            <w:tcW w:w="1707" w:type="dxa"/>
            <w:vAlign w:val="center"/>
          </w:tcPr>
          <w:p w14:paraId="30CDED4B" w14:textId="77777777" w:rsidR="00BA34F5" w:rsidRDefault="00BA34F5" w:rsidP="00BA34F5">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71278427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671510B0" w14:textId="77777777" w:rsidR="00BA34F5" w:rsidRDefault="00BA34F5" w:rsidP="00BA34F5">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486310414"/>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BA34F5" w14:paraId="20DE1F93" w14:textId="77777777" w:rsidTr="7B15584C">
        <w:trPr>
          <w:cantSplit/>
        </w:trPr>
        <w:tc>
          <w:tcPr>
            <w:tcW w:w="5215" w:type="dxa"/>
          </w:tcPr>
          <w:p w14:paraId="3B223BF6" w14:textId="60E1E753" w:rsidR="00BA34F5" w:rsidRDefault="00BA34F5" w:rsidP="00BA34F5">
            <w:pPr>
              <w:pStyle w:val="BodyText"/>
            </w:pPr>
            <w:r w:rsidRPr="00F92660">
              <w:rPr>
                <w:rFonts w:asciiTheme="minorHAnsi" w:hAnsiTheme="minorHAnsi" w:cstheme="minorHAnsi"/>
                <w:color w:val="auto"/>
                <w:szCs w:val="22"/>
              </w:rPr>
              <w:t>Non-performance holdbacks</w:t>
            </w:r>
          </w:p>
        </w:tc>
        <w:tc>
          <w:tcPr>
            <w:tcW w:w="1707" w:type="dxa"/>
            <w:vAlign w:val="center"/>
          </w:tcPr>
          <w:p w14:paraId="2B631713" w14:textId="77777777" w:rsidR="00BA34F5" w:rsidRDefault="00BA34F5" w:rsidP="00BA34F5">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22344854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1378EB0D" w14:textId="77777777" w:rsidR="00BA34F5" w:rsidRDefault="00BA34F5" w:rsidP="00BA34F5">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76918821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BA34F5" w14:paraId="6EB63438" w14:textId="77777777" w:rsidTr="7B15584C">
        <w:trPr>
          <w:cantSplit/>
        </w:trPr>
        <w:tc>
          <w:tcPr>
            <w:tcW w:w="5215" w:type="dxa"/>
          </w:tcPr>
          <w:p w14:paraId="046E19AE" w14:textId="557451D6" w:rsidR="00BA34F5" w:rsidRDefault="00BA34F5" w:rsidP="00BA34F5">
            <w:pPr>
              <w:pStyle w:val="BodyText"/>
            </w:pPr>
            <w:r w:rsidRPr="00F92660">
              <w:rPr>
                <w:rFonts w:asciiTheme="minorHAnsi" w:hAnsiTheme="minorHAnsi" w:cstheme="minorHAnsi"/>
                <w:color w:val="auto"/>
                <w:szCs w:val="22"/>
              </w:rPr>
              <w:t>Payment holdbacks until fully operational and formally accepted</w:t>
            </w:r>
          </w:p>
        </w:tc>
        <w:tc>
          <w:tcPr>
            <w:tcW w:w="1707" w:type="dxa"/>
            <w:vAlign w:val="center"/>
          </w:tcPr>
          <w:p w14:paraId="0EDBE26F" w14:textId="77777777" w:rsidR="00BA34F5" w:rsidRDefault="00BA34F5" w:rsidP="00BA34F5">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07015643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248A74F9" w14:textId="77777777" w:rsidR="00BA34F5" w:rsidRDefault="00BA34F5" w:rsidP="00BA34F5">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966582950"/>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BA34F5" w14:paraId="4612DE1E" w14:textId="77777777" w:rsidTr="7B15584C">
        <w:trPr>
          <w:cantSplit/>
        </w:trPr>
        <w:tc>
          <w:tcPr>
            <w:tcW w:w="5215" w:type="dxa"/>
          </w:tcPr>
          <w:p w14:paraId="5EFE3849" w14:textId="5EDEC026" w:rsidR="00BA34F5" w:rsidRDefault="00BA34F5" w:rsidP="7B15584C">
            <w:pPr>
              <w:pStyle w:val="BodyText"/>
              <w:rPr>
                <w:rFonts w:asciiTheme="minorHAnsi" w:hAnsiTheme="minorHAnsi" w:cstheme="minorBidi"/>
                <w:color w:val="auto"/>
              </w:rPr>
            </w:pPr>
            <w:r w:rsidRPr="7B15584C">
              <w:rPr>
                <w:rFonts w:asciiTheme="minorHAnsi" w:hAnsiTheme="minorHAnsi" w:cstheme="minorBidi"/>
                <w:color w:val="auto"/>
              </w:rPr>
              <w:t xml:space="preserve">Allow </w:t>
            </w:r>
            <w:r w:rsidR="3BA453F1" w:rsidRPr="7B15584C">
              <w:rPr>
                <w:rFonts w:asciiTheme="minorHAnsi" w:hAnsiTheme="minorHAnsi" w:cstheme="minorBidi"/>
                <w:color w:val="auto"/>
              </w:rPr>
              <w:t>the City</w:t>
            </w:r>
            <w:r w:rsidRPr="7B15584C">
              <w:rPr>
                <w:rFonts w:asciiTheme="minorHAnsi" w:hAnsiTheme="minorHAnsi" w:cstheme="minorBidi"/>
                <w:color w:val="auto"/>
              </w:rPr>
              <w:t xml:space="preserve"> </w:t>
            </w:r>
            <w:r w:rsidR="64015123" w:rsidRPr="7B15584C">
              <w:rPr>
                <w:rFonts w:asciiTheme="minorHAnsi" w:hAnsiTheme="minorHAnsi" w:cstheme="minorBidi"/>
                <w:color w:val="auto"/>
              </w:rPr>
              <w:t xml:space="preserve">to </w:t>
            </w:r>
            <w:r w:rsidR="00A93D20" w:rsidRPr="7B15584C">
              <w:rPr>
                <w:rFonts w:asciiTheme="minorHAnsi" w:hAnsiTheme="minorHAnsi" w:cstheme="minorBidi"/>
                <w:color w:val="auto"/>
              </w:rPr>
              <w:t xml:space="preserve">review and </w:t>
            </w:r>
            <w:r w:rsidRPr="7B15584C">
              <w:rPr>
                <w:rFonts w:asciiTheme="minorHAnsi" w:hAnsiTheme="minorHAnsi" w:cstheme="minorBidi"/>
                <w:color w:val="auto"/>
              </w:rPr>
              <w:t xml:space="preserve">approve </w:t>
            </w:r>
            <w:r w:rsidR="00D379F5">
              <w:rPr>
                <w:rFonts w:asciiTheme="minorHAnsi" w:hAnsiTheme="minorHAnsi" w:cstheme="minorBidi"/>
                <w:color w:val="auto"/>
              </w:rPr>
              <w:t>Vendor</w:t>
            </w:r>
            <w:r w:rsidRPr="7B15584C">
              <w:rPr>
                <w:rFonts w:asciiTheme="minorHAnsi" w:hAnsiTheme="minorHAnsi" w:cstheme="minorBidi"/>
                <w:color w:val="auto"/>
              </w:rPr>
              <w:t xml:space="preserve"> staff assigned </w:t>
            </w:r>
            <w:r w:rsidR="1C1AE95E" w:rsidRPr="7B15584C">
              <w:rPr>
                <w:rFonts w:asciiTheme="minorHAnsi" w:hAnsiTheme="minorHAnsi" w:cstheme="minorBidi"/>
                <w:color w:val="auto"/>
              </w:rPr>
              <w:t>to the</w:t>
            </w:r>
            <w:r w:rsidRPr="7B15584C">
              <w:rPr>
                <w:rFonts w:asciiTheme="minorHAnsi" w:hAnsiTheme="minorHAnsi" w:cstheme="minorBidi"/>
                <w:color w:val="auto"/>
              </w:rPr>
              <w:t xml:space="preserve"> implementation</w:t>
            </w:r>
            <w:r w:rsidR="002F3372" w:rsidRPr="7B15584C">
              <w:rPr>
                <w:rFonts w:asciiTheme="minorHAnsi" w:hAnsiTheme="minorHAnsi" w:cstheme="minorBidi"/>
                <w:color w:val="auto"/>
              </w:rPr>
              <w:t>.</w:t>
            </w:r>
            <w:r w:rsidR="0C7242D5" w:rsidRPr="7B15584C">
              <w:rPr>
                <w:rFonts w:asciiTheme="minorHAnsi" w:hAnsiTheme="minorHAnsi" w:cstheme="minorBidi"/>
                <w:color w:val="auto"/>
              </w:rPr>
              <w:t xml:space="preserve"> This may include requesting staff resumes or conducting interviews with proposed staff to verify experience. </w:t>
            </w:r>
          </w:p>
        </w:tc>
        <w:tc>
          <w:tcPr>
            <w:tcW w:w="1707" w:type="dxa"/>
            <w:vAlign w:val="center"/>
          </w:tcPr>
          <w:p w14:paraId="59C230BE" w14:textId="77777777" w:rsidR="00BA34F5" w:rsidRDefault="00BA34F5" w:rsidP="00BA34F5">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606144010"/>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09D4DC44" w14:textId="77777777" w:rsidR="00BA34F5" w:rsidRDefault="00BA34F5" w:rsidP="00BA34F5">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83270548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7F7659AF" w14:textId="682048CA" w:rsidR="00BA34F5" w:rsidRDefault="00BA34F5" w:rsidP="00BA34F5">
      <w:pPr>
        <w:pStyle w:val="Heading2"/>
      </w:pPr>
      <w:bookmarkStart w:id="21" w:name="_Toc208999396"/>
      <w:r>
        <w:t>Software Updates and Distribution</w:t>
      </w:r>
      <w:bookmarkEnd w:id="21"/>
    </w:p>
    <w:p w14:paraId="39955802" w14:textId="64871791" w:rsidR="00BA34F5" w:rsidRDefault="00BA34F5" w:rsidP="00B32286">
      <w:pPr>
        <w:pStyle w:val="BodyText"/>
        <w:numPr>
          <w:ilvl w:val="0"/>
          <w:numId w:val="19"/>
        </w:numPr>
        <w:spacing w:before="0" w:after="0"/>
      </w:pPr>
      <w:r>
        <w:t>Describe the product release cycle including:</w:t>
      </w:r>
    </w:p>
    <w:p w14:paraId="2DA003E6" w14:textId="625CB0B3" w:rsidR="00BA34F5" w:rsidRDefault="00BA34F5" w:rsidP="00B32286">
      <w:pPr>
        <w:pStyle w:val="BodyText"/>
        <w:numPr>
          <w:ilvl w:val="1"/>
          <w:numId w:val="19"/>
        </w:numPr>
        <w:spacing w:before="0" w:after="0"/>
      </w:pPr>
      <w:r w:rsidRPr="00BA34F5">
        <w:t>Frequency of upgrades/enhancements or new versions (major and minor version releases)</w:t>
      </w:r>
    </w:p>
    <w:tbl>
      <w:tblPr>
        <w:tblStyle w:val="TableGrid"/>
        <w:tblW w:w="0" w:type="auto"/>
        <w:tblInd w:w="1440" w:type="dxa"/>
        <w:tblLook w:val="04A0" w:firstRow="1" w:lastRow="0" w:firstColumn="1" w:lastColumn="0" w:noHBand="0" w:noVBand="1"/>
      </w:tblPr>
      <w:tblGrid>
        <w:gridCol w:w="7910"/>
      </w:tblGrid>
      <w:tr w:rsidR="002F5443" w14:paraId="63BF6ABA" w14:textId="77777777" w:rsidTr="002F5443">
        <w:tc>
          <w:tcPr>
            <w:tcW w:w="9350" w:type="dxa"/>
          </w:tcPr>
          <w:p w14:paraId="3E206EDA" w14:textId="77777777" w:rsidR="002F5443" w:rsidRDefault="002F5443" w:rsidP="002F5443">
            <w:pPr>
              <w:pStyle w:val="BodyText"/>
              <w:spacing w:before="0" w:after="0"/>
            </w:pPr>
          </w:p>
          <w:p w14:paraId="037B428E" w14:textId="77777777" w:rsidR="002F5443" w:rsidRDefault="002F5443" w:rsidP="002F5443">
            <w:pPr>
              <w:pStyle w:val="BodyText"/>
              <w:spacing w:before="0" w:after="0"/>
            </w:pPr>
          </w:p>
          <w:p w14:paraId="7908DAD1" w14:textId="7D496381" w:rsidR="002F5443" w:rsidRDefault="002F5443" w:rsidP="002F5443">
            <w:pPr>
              <w:pStyle w:val="BodyText"/>
              <w:spacing w:before="0" w:after="0"/>
            </w:pPr>
          </w:p>
        </w:tc>
      </w:tr>
    </w:tbl>
    <w:p w14:paraId="18F3A184" w14:textId="5C9A4266" w:rsidR="002F5443" w:rsidRDefault="002F5443" w:rsidP="002F5443">
      <w:pPr>
        <w:pStyle w:val="BodyText"/>
        <w:spacing w:before="0" w:after="0"/>
        <w:ind w:left="1440"/>
      </w:pPr>
    </w:p>
    <w:p w14:paraId="604299BA" w14:textId="68B4493F" w:rsidR="00BA34F5" w:rsidRDefault="00BA34F5" w:rsidP="00B32286">
      <w:pPr>
        <w:pStyle w:val="BodyText"/>
        <w:numPr>
          <w:ilvl w:val="1"/>
          <w:numId w:val="19"/>
        </w:numPr>
        <w:spacing w:before="0" w:after="0"/>
      </w:pPr>
      <w:r>
        <w:t>Contents of release</w:t>
      </w:r>
    </w:p>
    <w:tbl>
      <w:tblPr>
        <w:tblStyle w:val="TableGrid"/>
        <w:tblW w:w="0" w:type="auto"/>
        <w:tblInd w:w="1440" w:type="dxa"/>
        <w:tblLook w:val="04A0" w:firstRow="1" w:lastRow="0" w:firstColumn="1" w:lastColumn="0" w:noHBand="0" w:noVBand="1"/>
      </w:tblPr>
      <w:tblGrid>
        <w:gridCol w:w="7910"/>
      </w:tblGrid>
      <w:tr w:rsidR="002F5443" w14:paraId="120FBEC1" w14:textId="77777777" w:rsidTr="002F5443">
        <w:tc>
          <w:tcPr>
            <w:tcW w:w="9350" w:type="dxa"/>
          </w:tcPr>
          <w:p w14:paraId="35AC8CF8" w14:textId="77777777" w:rsidR="002F5443" w:rsidRDefault="002F5443" w:rsidP="002F5443">
            <w:pPr>
              <w:pStyle w:val="BodyText"/>
              <w:spacing w:before="0" w:after="0"/>
            </w:pPr>
          </w:p>
          <w:p w14:paraId="63A99C36" w14:textId="77777777" w:rsidR="002F5443" w:rsidRDefault="002F5443" w:rsidP="002F5443">
            <w:pPr>
              <w:pStyle w:val="BodyText"/>
              <w:spacing w:before="0" w:after="0"/>
            </w:pPr>
          </w:p>
          <w:p w14:paraId="13111999" w14:textId="37A8D96A" w:rsidR="002F5443" w:rsidRDefault="002F5443" w:rsidP="002F5443">
            <w:pPr>
              <w:pStyle w:val="BodyText"/>
              <w:spacing w:before="0" w:after="0"/>
            </w:pPr>
          </w:p>
        </w:tc>
      </w:tr>
    </w:tbl>
    <w:p w14:paraId="676AE321" w14:textId="77777777" w:rsidR="002F5443" w:rsidRDefault="002F5443" w:rsidP="002F5443">
      <w:pPr>
        <w:pStyle w:val="BodyText"/>
        <w:spacing w:before="0" w:after="0"/>
        <w:ind w:left="1440"/>
      </w:pPr>
    </w:p>
    <w:p w14:paraId="7646575B" w14:textId="0A33D27A" w:rsidR="00BA34F5" w:rsidRDefault="00BA34F5" w:rsidP="00B32286">
      <w:pPr>
        <w:pStyle w:val="BodyText"/>
        <w:numPr>
          <w:ilvl w:val="1"/>
          <w:numId w:val="19"/>
        </w:numPr>
        <w:spacing w:before="0" w:after="0"/>
      </w:pPr>
      <w:r>
        <w:t>How long release takes to implement</w:t>
      </w:r>
    </w:p>
    <w:tbl>
      <w:tblPr>
        <w:tblStyle w:val="TableGrid"/>
        <w:tblW w:w="0" w:type="auto"/>
        <w:tblInd w:w="1440" w:type="dxa"/>
        <w:tblLook w:val="04A0" w:firstRow="1" w:lastRow="0" w:firstColumn="1" w:lastColumn="0" w:noHBand="0" w:noVBand="1"/>
      </w:tblPr>
      <w:tblGrid>
        <w:gridCol w:w="7910"/>
      </w:tblGrid>
      <w:tr w:rsidR="002F5443" w14:paraId="5A9AD790" w14:textId="77777777" w:rsidTr="002F5443">
        <w:tc>
          <w:tcPr>
            <w:tcW w:w="9350" w:type="dxa"/>
          </w:tcPr>
          <w:p w14:paraId="7488428E" w14:textId="77777777" w:rsidR="002F5443" w:rsidRDefault="002F5443" w:rsidP="002F5443">
            <w:pPr>
              <w:pStyle w:val="BodyText"/>
              <w:spacing w:before="0" w:after="0"/>
            </w:pPr>
          </w:p>
          <w:p w14:paraId="62ADE1CA" w14:textId="77777777" w:rsidR="002F5443" w:rsidRDefault="002F5443" w:rsidP="002F5443">
            <w:pPr>
              <w:pStyle w:val="BodyText"/>
              <w:spacing w:before="0" w:after="0"/>
            </w:pPr>
          </w:p>
          <w:p w14:paraId="017758EB" w14:textId="2A6E4084" w:rsidR="002F5443" w:rsidRDefault="002F5443" w:rsidP="002F5443">
            <w:pPr>
              <w:pStyle w:val="BodyText"/>
              <w:spacing w:before="0" w:after="0"/>
            </w:pPr>
          </w:p>
        </w:tc>
      </w:tr>
    </w:tbl>
    <w:p w14:paraId="011E52EA" w14:textId="77777777" w:rsidR="002F5443" w:rsidRDefault="002F5443" w:rsidP="002F5443">
      <w:pPr>
        <w:pStyle w:val="BodyText"/>
        <w:spacing w:before="0" w:after="0"/>
        <w:ind w:left="1440"/>
      </w:pPr>
    </w:p>
    <w:p w14:paraId="6159B7A6" w14:textId="3EAC200B" w:rsidR="00BA34F5" w:rsidRDefault="00BA34F5" w:rsidP="00B32286">
      <w:pPr>
        <w:pStyle w:val="BodyText"/>
        <w:numPr>
          <w:ilvl w:val="1"/>
          <w:numId w:val="19"/>
        </w:numPr>
        <w:spacing w:before="0" w:after="0"/>
      </w:pPr>
      <w:r>
        <w:t>Use of release notes</w:t>
      </w:r>
    </w:p>
    <w:tbl>
      <w:tblPr>
        <w:tblStyle w:val="TableGrid"/>
        <w:tblW w:w="0" w:type="auto"/>
        <w:tblInd w:w="1440" w:type="dxa"/>
        <w:tblLook w:val="04A0" w:firstRow="1" w:lastRow="0" w:firstColumn="1" w:lastColumn="0" w:noHBand="0" w:noVBand="1"/>
      </w:tblPr>
      <w:tblGrid>
        <w:gridCol w:w="7910"/>
      </w:tblGrid>
      <w:tr w:rsidR="002F5443" w14:paraId="667A1957" w14:textId="77777777" w:rsidTr="00BC0CEA">
        <w:trPr>
          <w:trHeight w:val="1142"/>
        </w:trPr>
        <w:tc>
          <w:tcPr>
            <w:tcW w:w="9350" w:type="dxa"/>
          </w:tcPr>
          <w:p w14:paraId="0F921C2C" w14:textId="77777777" w:rsidR="002F5443" w:rsidRDefault="002F5443" w:rsidP="002F5443">
            <w:pPr>
              <w:pStyle w:val="BodyText"/>
              <w:spacing w:before="0" w:after="0"/>
            </w:pPr>
          </w:p>
          <w:p w14:paraId="4A8FBC93" w14:textId="77777777" w:rsidR="002F5443" w:rsidRDefault="002F5443" w:rsidP="002F5443">
            <w:pPr>
              <w:pStyle w:val="BodyText"/>
              <w:spacing w:before="0" w:after="0"/>
            </w:pPr>
          </w:p>
          <w:p w14:paraId="5DF6F74C" w14:textId="734F76DC" w:rsidR="002F5443" w:rsidRDefault="002F5443" w:rsidP="002F5443">
            <w:pPr>
              <w:pStyle w:val="BodyText"/>
              <w:spacing w:before="0" w:after="0"/>
            </w:pPr>
          </w:p>
        </w:tc>
      </w:tr>
    </w:tbl>
    <w:p w14:paraId="6C561964" w14:textId="77777777" w:rsidR="002F5443" w:rsidRDefault="002F5443" w:rsidP="002F5443">
      <w:pPr>
        <w:pStyle w:val="BodyText"/>
        <w:spacing w:before="0" w:after="0"/>
        <w:ind w:left="1440"/>
      </w:pPr>
    </w:p>
    <w:p w14:paraId="31363254" w14:textId="3EDDDCAD" w:rsidR="00BA34F5" w:rsidRDefault="00BA34F5" w:rsidP="00B32286">
      <w:pPr>
        <w:pStyle w:val="BodyText"/>
        <w:numPr>
          <w:ilvl w:val="1"/>
          <w:numId w:val="19"/>
        </w:numPr>
        <w:spacing w:before="0" w:after="0"/>
      </w:pPr>
      <w:r>
        <w:t>Backward version compatibility and support of back versions</w:t>
      </w:r>
    </w:p>
    <w:tbl>
      <w:tblPr>
        <w:tblStyle w:val="TableGrid"/>
        <w:tblW w:w="0" w:type="auto"/>
        <w:tblInd w:w="1440" w:type="dxa"/>
        <w:tblLook w:val="04A0" w:firstRow="1" w:lastRow="0" w:firstColumn="1" w:lastColumn="0" w:noHBand="0" w:noVBand="1"/>
      </w:tblPr>
      <w:tblGrid>
        <w:gridCol w:w="7910"/>
      </w:tblGrid>
      <w:tr w:rsidR="002F5443" w14:paraId="25F9D7C9" w14:textId="77777777" w:rsidTr="002F5443">
        <w:tc>
          <w:tcPr>
            <w:tcW w:w="9350" w:type="dxa"/>
          </w:tcPr>
          <w:p w14:paraId="06B2C54A" w14:textId="77777777" w:rsidR="002F5443" w:rsidRDefault="002F5443" w:rsidP="002F5443">
            <w:pPr>
              <w:pStyle w:val="BodyText"/>
              <w:spacing w:before="0" w:after="0"/>
            </w:pPr>
          </w:p>
          <w:p w14:paraId="34911E32" w14:textId="77777777" w:rsidR="002F5443" w:rsidRDefault="002F5443" w:rsidP="002F5443">
            <w:pPr>
              <w:pStyle w:val="BodyText"/>
              <w:spacing w:before="0" w:after="0"/>
            </w:pPr>
          </w:p>
          <w:p w14:paraId="325FF2FE" w14:textId="13476241" w:rsidR="002F5443" w:rsidRDefault="002F5443" w:rsidP="002F5443">
            <w:pPr>
              <w:pStyle w:val="BodyText"/>
              <w:spacing w:before="0" w:after="0"/>
            </w:pPr>
          </w:p>
        </w:tc>
      </w:tr>
    </w:tbl>
    <w:p w14:paraId="6067A666" w14:textId="77777777" w:rsidR="002F5443" w:rsidRDefault="002F5443" w:rsidP="002F5443">
      <w:pPr>
        <w:pStyle w:val="BodyText"/>
        <w:spacing w:before="0" w:after="0"/>
        <w:ind w:left="1440"/>
      </w:pPr>
    </w:p>
    <w:p w14:paraId="7965D884" w14:textId="77AB7F2A" w:rsidR="00BA34F5" w:rsidRDefault="00BA34F5" w:rsidP="00B32286">
      <w:pPr>
        <w:pStyle w:val="BodyText"/>
        <w:numPr>
          <w:ilvl w:val="1"/>
          <w:numId w:val="19"/>
        </w:numPr>
        <w:spacing w:before="0" w:after="0"/>
      </w:pPr>
      <w:r>
        <w:t>Timeframe/policy on moving to new versions</w:t>
      </w:r>
    </w:p>
    <w:tbl>
      <w:tblPr>
        <w:tblStyle w:val="TableGrid"/>
        <w:tblW w:w="0" w:type="auto"/>
        <w:tblInd w:w="1440" w:type="dxa"/>
        <w:tblLook w:val="04A0" w:firstRow="1" w:lastRow="0" w:firstColumn="1" w:lastColumn="0" w:noHBand="0" w:noVBand="1"/>
      </w:tblPr>
      <w:tblGrid>
        <w:gridCol w:w="7910"/>
      </w:tblGrid>
      <w:tr w:rsidR="002F5443" w14:paraId="4FCD381E" w14:textId="77777777" w:rsidTr="002F5443">
        <w:tc>
          <w:tcPr>
            <w:tcW w:w="9350" w:type="dxa"/>
          </w:tcPr>
          <w:p w14:paraId="7738663C" w14:textId="77777777" w:rsidR="002F5443" w:rsidRDefault="002F5443" w:rsidP="002F5443">
            <w:pPr>
              <w:pStyle w:val="BodyText"/>
              <w:spacing w:before="0" w:after="0"/>
            </w:pPr>
          </w:p>
          <w:p w14:paraId="0A2F7D8C" w14:textId="77777777" w:rsidR="002F5443" w:rsidRDefault="002F5443" w:rsidP="002F5443">
            <w:pPr>
              <w:pStyle w:val="BodyText"/>
              <w:spacing w:before="0" w:after="0"/>
            </w:pPr>
          </w:p>
          <w:p w14:paraId="609BB074" w14:textId="49B6F05A" w:rsidR="002F5443" w:rsidRDefault="002F5443" w:rsidP="002F5443">
            <w:pPr>
              <w:pStyle w:val="BodyText"/>
              <w:spacing w:before="0" w:after="0"/>
            </w:pPr>
          </w:p>
        </w:tc>
      </w:tr>
    </w:tbl>
    <w:p w14:paraId="093A6C5E" w14:textId="77777777" w:rsidR="002F5443" w:rsidRDefault="002F5443" w:rsidP="002F5443">
      <w:pPr>
        <w:pStyle w:val="BodyText"/>
        <w:spacing w:before="0" w:after="0"/>
        <w:ind w:left="1440"/>
      </w:pPr>
    </w:p>
    <w:p w14:paraId="10977C7E" w14:textId="0C29A922" w:rsidR="00BA34F5" w:rsidRDefault="00BA34F5" w:rsidP="00B32286">
      <w:pPr>
        <w:pStyle w:val="BodyText"/>
        <w:numPr>
          <w:ilvl w:val="1"/>
          <w:numId w:val="19"/>
        </w:numPr>
        <w:spacing w:before="0" w:after="0"/>
      </w:pPr>
      <w:r>
        <w:t>Automatic product upgrades or on</w:t>
      </w:r>
      <w:r w:rsidR="002F3372">
        <w:t>-</w:t>
      </w:r>
      <w:r>
        <w:t>demand</w:t>
      </w:r>
    </w:p>
    <w:tbl>
      <w:tblPr>
        <w:tblStyle w:val="TableGrid"/>
        <w:tblW w:w="0" w:type="auto"/>
        <w:tblInd w:w="1440" w:type="dxa"/>
        <w:tblLook w:val="04A0" w:firstRow="1" w:lastRow="0" w:firstColumn="1" w:lastColumn="0" w:noHBand="0" w:noVBand="1"/>
      </w:tblPr>
      <w:tblGrid>
        <w:gridCol w:w="7910"/>
      </w:tblGrid>
      <w:tr w:rsidR="002F5443" w14:paraId="6A6CB385" w14:textId="77777777" w:rsidTr="002F5443">
        <w:tc>
          <w:tcPr>
            <w:tcW w:w="9350" w:type="dxa"/>
          </w:tcPr>
          <w:p w14:paraId="32334BCC" w14:textId="77777777" w:rsidR="002F5443" w:rsidRDefault="002F5443" w:rsidP="002F5443">
            <w:pPr>
              <w:pStyle w:val="BodyText"/>
              <w:spacing w:before="0" w:after="0"/>
            </w:pPr>
          </w:p>
          <w:p w14:paraId="26E03C15" w14:textId="77777777" w:rsidR="002F5443" w:rsidRDefault="002F5443" w:rsidP="002F5443">
            <w:pPr>
              <w:pStyle w:val="BodyText"/>
              <w:spacing w:before="0" w:after="0"/>
            </w:pPr>
          </w:p>
          <w:p w14:paraId="4717783E" w14:textId="74EF997D" w:rsidR="002F5443" w:rsidRDefault="002F5443" w:rsidP="002F5443">
            <w:pPr>
              <w:pStyle w:val="BodyText"/>
              <w:spacing w:before="0" w:after="0"/>
            </w:pPr>
          </w:p>
        </w:tc>
      </w:tr>
    </w:tbl>
    <w:p w14:paraId="398B5985" w14:textId="77777777" w:rsidR="002F5443" w:rsidRDefault="002F5443" w:rsidP="002F5443">
      <w:pPr>
        <w:pStyle w:val="BodyText"/>
        <w:spacing w:before="0" w:after="0"/>
        <w:ind w:left="1440"/>
      </w:pPr>
    </w:p>
    <w:p w14:paraId="6F525ACF" w14:textId="09A15601" w:rsidR="00BA34F5" w:rsidRDefault="00BA34F5" w:rsidP="00B32286">
      <w:pPr>
        <w:pStyle w:val="BodyText"/>
        <w:numPr>
          <w:ilvl w:val="1"/>
          <w:numId w:val="19"/>
        </w:numPr>
        <w:spacing w:before="0" w:after="0"/>
      </w:pPr>
      <w:r>
        <w:t xml:space="preserve">Ease of implementation for </w:t>
      </w:r>
      <w:r w:rsidR="5A60128C">
        <w:t>City</w:t>
      </w:r>
      <w:r>
        <w:t xml:space="preserve"> staff versus </w:t>
      </w:r>
      <w:r w:rsidR="002F3372">
        <w:t xml:space="preserve">the </w:t>
      </w:r>
      <w:r>
        <w:t>need to contract for services</w:t>
      </w:r>
    </w:p>
    <w:tbl>
      <w:tblPr>
        <w:tblStyle w:val="TableGrid"/>
        <w:tblW w:w="0" w:type="auto"/>
        <w:tblInd w:w="1440" w:type="dxa"/>
        <w:tblLook w:val="04A0" w:firstRow="1" w:lastRow="0" w:firstColumn="1" w:lastColumn="0" w:noHBand="0" w:noVBand="1"/>
      </w:tblPr>
      <w:tblGrid>
        <w:gridCol w:w="7910"/>
      </w:tblGrid>
      <w:tr w:rsidR="002F5443" w14:paraId="0D5BE657" w14:textId="77777777" w:rsidTr="002F5443">
        <w:tc>
          <w:tcPr>
            <w:tcW w:w="9350" w:type="dxa"/>
          </w:tcPr>
          <w:p w14:paraId="3505BAF5" w14:textId="77777777" w:rsidR="002F5443" w:rsidRDefault="002F5443" w:rsidP="002F5443">
            <w:pPr>
              <w:pStyle w:val="BodyText"/>
              <w:spacing w:before="0" w:after="0"/>
            </w:pPr>
          </w:p>
          <w:p w14:paraId="788AD3B5" w14:textId="77777777" w:rsidR="002F5443" w:rsidRDefault="002F5443" w:rsidP="002F5443">
            <w:pPr>
              <w:pStyle w:val="BodyText"/>
              <w:spacing w:before="0" w:after="0"/>
            </w:pPr>
          </w:p>
          <w:p w14:paraId="53054CB0" w14:textId="37E21D4D" w:rsidR="002F5443" w:rsidRDefault="002F5443" w:rsidP="002F5443">
            <w:pPr>
              <w:pStyle w:val="BodyText"/>
              <w:spacing w:before="0" w:after="0"/>
            </w:pPr>
          </w:p>
        </w:tc>
      </w:tr>
    </w:tbl>
    <w:p w14:paraId="1A362EF9" w14:textId="77777777" w:rsidR="002F5443" w:rsidRDefault="002F5443" w:rsidP="002F5443">
      <w:pPr>
        <w:pStyle w:val="BodyText"/>
        <w:spacing w:before="0" w:after="0"/>
        <w:ind w:left="1440"/>
      </w:pPr>
    </w:p>
    <w:p w14:paraId="623139EE" w14:textId="183C2888" w:rsidR="00BA34F5" w:rsidRDefault="00BA34F5" w:rsidP="00B32286">
      <w:pPr>
        <w:pStyle w:val="BodyText"/>
        <w:numPr>
          <w:ilvl w:val="1"/>
          <w:numId w:val="19"/>
        </w:numPr>
        <w:spacing w:before="0" w:after="0"/>
      </w:pPr>
      <w:r>
        <w:t>Other informatio</w:t>
      </w:r>
      <w:r w:rsidR="002F5443">
        <w:t>n</w:t>
      </w:r>
    </w:p>
    <w:tbl>
      <w:tblPr>
        <w:tblStyle w:val="TableGrid"/>
        <w:tblW w:w="0" w:type="auto"/>
        <w:tblInd w:w="1440" w:type="dxa"/>
        <w:tblLook w:val="04A0" w:firstRow="1" w:lastRow="0" w:firstColumn="1" w:lastColumn="0" w:noHBand="0" w:noVBand="1"/>
      </w:tblPr>
      <w:tblGrid>
        <w:gridCol w:w="7910"/>
      </w:tblGrid>
      <w:tr w:rsidR="002F5443" w14:paraId="26FA8566" w14:textId="77777777" w:rsidTr="002F5443">
        <w:tc>
          <w:tcPr>
            <w:tcW w:w="9350" w:type="dxa"/>
          </w:tcPr>
          <w:p w14:paraId="695A20C0" w14:textId="77777777" w:rsidR="002F5443" w:rsidRDefault="002F5443" w:rsidP="002F5443">
            <w:pPr>
              <w:pStyle w:val="BodyText"/>
              <w:spacing w:before="0" w:after="0"/>
            </w:pPr>
          </w:p>
          <w:p w14:paraId="4E04D30E" w14:textId="77777777" w:rsidR="002F5443" w:rsidRDefault="002F5443" w:rsidP="002F5443">
            <w:pPr>
              <w:pStyle w:val="BodyText"/>
              <w:spacing w:before="0" w:after="0"/>
            </w:pPr>
          </w:p>
          <w:p w14:paraId="661AA360" w14:textId="41A7661A" w:rsidR="002F5443" w:rsidRDefault="002F5443" w:rsidP="002F5443">
            <w:pPr>
              <w:pStyle w:val="BodyText"/>
              <w:spacing w:before="0" w:after="0"/>
            </w:pPr>
          </w:p>
        </w:tc>
      </w:tr>
    </w:tbl>
    <w:p w14:paraId="56EBB216" w14:textId="77777777" w:rsidR="002F5443" w:rsidRDefault="002F5443" w:rsidP="002F5443">
      <w:pPr>
        <w:pStyle w:val="BodyText"/>
        <w:spacing w:before="0" w:after="0"/>
        <w:ind w:left="1440"/>
      </w:pPr>
    </w:p>
    <w:p w14:paraId="42FA3A61" w14:textId="6C6B6C77" w:rsidR="00BA34F5" w:rsidRDefault="00BA34F5" w:rsidP="00BA34F5">
      <w:pPr>
        <w:pStyle w:val="Heading2"/>
      </w:pPr>
      <w:bookmarkStart w:id="22" w:name="_Toc208999397"/>
      <w:r>
        <w:t>Customizations</w:t>
      </w:r>
      <w:bookmarkEnd w:id="22"/>
    </w:p>
    <w:p w14:paraId="702D01D8" w14:textId="63F4B5EB" w:rsidR="00BA34F5" w:rsidRDefault="00BA34F5" w:rsidP="00B32286">
      <w:pPr>
        <w:pStyle w:val="BodyText"/>
        <w:numPr>
          <w:ilvl w:val="0"/>
          <w:numId w:val="19"/>
        </w:numPr>
        <w:spacing w:before="0" w:after="0"/>
      </w:pPr>
      <w:r>
        <w:t xml:space="preserve">How can the </w:t>
      </w:r>
      <w:r w:rsidR="5A60128C">
        <w:t>City</w:t>
      </w:r>
      <w:r>
        <w:t xml:space="preserve"> customize or configure the software directly without </w:t>
      </w:r>
      <w:r w:rsidR="00D379F5">
        <w:t>Vendor</w:t>
      </w:r>
      <w:r>
        <w:t xml:space="preserve"> involvement?</w:t>
      </w:r>
    </w:p>
    <w:tbl>
      <w:tblPr>
        <w:tblStyle w:val="TableGrid"/>
        <w:tblW w:w="0" w:type="auto"/>
        <w:tblInd w:w="720" w:type="dxa"/>
        <w:tblLook w:val="04A0" w:firstRow="1" w:lastRow="0" w:firstColumn="1" w:lastColumn="0" w:noHBand="0" w:noVBand="1"/>
      </w:tblPr>
      <w:tblGrid>
        <w:gridCol w:w="8630"/>
      </w:tblGrid>
      <w:tr w:rsidR="00EE0941" w14:paraId="477F6826" w14:textId="77777777" w:rsidTr="00EE0941">
        <w:tc>
          <w:tcPr>
            <w:tcW w:w="9350" w:type="dxa"/>
          </w:tcPr>
          <w:p w14:paraId="7B07419D" w14:textId="77777777" w:rsidR="00EE0941" w:rsidRDefault="00EE0941" w:rsidP="00EE0941">
            <w:pPr>
              <w:pStyle w:val="BodyText"/>
              <w:spacing w:before="0" w:after="0"/>
            </w:pPr>
          </w:p>
          <w:p w14:paraId="52EF2E1E" w14:textId="77777777" w:rsidR="00EE0941" w:rsidRDefault="00EE0941" w:rsidP="00EE0941">
            <w:pPr>
              <w:pStyle w:val="BodyText"/>
              <w:spacing w:before="0" w:after="0"/>
            </w:pPr>
          </w:p>
          <w:p w14:paraId="28C5CE13" w14:textId="606D0F42" w:rsidR="00EE0941" w:rsidRDefault="00EE0941" w:rsidP="00EE0941">
            <w:pPr>
              <w:pStyle w:val="BodyText"/>
              <w:spacing w:before="0" w:after="0"/>
            </w:pPr>
          </w:p>
        </w:tc>
      </w:tr>
    </w:tbl>
    <w:p w14:paraId="336E1BC9" w14:textId="77777777" w:rsidR="00EE0941" w:rsidRDefault="00EE0941" w:rsidP="00EE0941">
      <w:pPr>
        <w:pStyle w:val="BodyText"/>
        <w:spacing w:before="0" w:after="0"/>
        <w:ind w:left="720"/>
      </w:pPr>
    </w:p>
    <w:p w14:paraId="10D5312F" w14:textId="526EBE44" w:rsidR="00BA34F5" w:rsidRDefault="00BA34F5" w:rsidP="00B32286">
      <w:pPr>
        <w:pStyle w:val="BodyText"/>
        <w:numPr>
          <w:ilvl w:val="0"/>
          <w:numId w:val="19"/>
        </w:numPr>
        <w:spacing w:before="0" w:after="0"/>
      </w:pPr>
      <w:r>
        <w:t xml:space="preserve">How are local customizations or configurations maintained when installing new releases of the </w:t>
      </w:r>
      <w:r w:rsidR="00D379F5">
        <w:t>Vendor</w:t>
      </w:r>
      <w:r>
        <w:t>’s software?</w:t>
      </w:r>
    </w:p>
    <w:tbl>
      <w:tblPr>
        <w:tblStyle w:val="TableGrid"/>
        <w:tblW w:w="0" w:type="auto"/>
        <w:tblInd w:w="720" w:type="dxa"/>
        <w:tblLook w:val="04A0" w:firstRow="1" w:lastRow="0" w:firstColumn="1" w:lastColumn="0" w:noHBand="0" w:noVBand="1"/>
      </w:tblPr>
      <w:tblGrid>
        <w:gridCol w:w="8630"/>
      </w:tblGrid>
      <w:tr w:rsidR="00EE0941" w14:paraId="0E24C6DF" w14:textId="77777777" w:rsidTr="00EE0941">
        <w:tc>
          <w:tcPr>
            <w:tcW w:w="9350" w:type="dxa"/>
          </w:tcPr>
          <w:p w14:paraId="4E3F6AA2" w14:textId="77777777" w:rsidR="00EE0941" w:rsidRDefault="00EE0941" w:rsidP="00EE0941">
            <w:pPr>
              <w:pStyle w:val="BodyText"/>
              <w:spacing w:before="0" w:after="0"/>
            </w:pPr>
          </w:p>
          <w:p w14:paraId="53085F9C" w14:textId="77777777" w:rsidR="00EE0941" w:rsidRDefault="00EE0941" w:rsidP="00EE0941">
            <w:pPr>
              <w:pStyle w:val="BodyText"/>
              <w:spacing w:before="0" w:after="0"/>
            </w:pPr>
          </w:p>
          <w:p w14:paraId="723C4B61" w14:textId="71EAAD54" w:rsidR="00EE0941" w:rsidRDefault="00EE0941" w:rsidP="00EE0941">
            <w:pPr>
              <w:pStyle w:val="BodyText"/>
              <w:spacing w:before="0" w:after="0"/>
            </w:pPr>
          </w:p>
        </w:tc>
      </w:tr>
    </w:tbl>
    <w:p w14:paraId="3BF8EF56" w14:textId="77777777" w:rsidR="00EE0941" w:rsidRDefault="00EE0941" w:rsidP="00EE0941">
      <w:pPr>
        <w:pStyle w:val="BodyText"/>
        <w:spacing w:before="0" w:after="0"/>
        <w:ind w:left="720"/>
      </w:pPr>
    </w:p>
    <w:p w14:paraId="2C2A5F98" w14:textId="3E00ABCF" w:rsidR="00BA34F5" w:rsidRDefault="00BA34F5" w:rsidP="00BA34F5">
      <w:pPr>
        <w:pStyle w:val="Heading1"/>
      </w:pPr>
      <w:bookmarkStart w:id="23" w:name="_Toc208999398"/>
      <w:r>
        <w:t xml:space="preserve">Client Reference </w:t>
      </w:r>
      <w:r w:rsidR="007259D4">
        <w:t>Questionnaire</w:t>
      </w:r>
      <w:bookmarkEnd w:id="23"/>
    </w:p>
    <w:p w14:paraId="3197C745" w14:textId="26C06520" w:rsidR="00BA34F5" w:rsidRDefault="00BA34F5" w:rsidP="00BA34F5">
      <w:pPr>
        <w:pStyle w:val="BodyText"/>
      </w:pPr>
      <w:r>
        <w:t xml:space="preserve">The </w:t>
      </w:r>
      <w:r w:rsidR="5A60128C">
        <w:t>City</w:t>
      </w:r>
      <w:r>
        <w:t xml:space="preserve"> requests </w:t>
      </w:r>
      <w:r w:rsidR="00D379F5">
        <w:t>3</w:t>
      </w:r>
      <w:r>
        <w:t xml:space="preserve"> similar client</w:t>
      </w:r>
      <w:r w:rsidR="232B638E">
        <w:t xml:space="preserve"> references</w:t>
      </w:r>
      <w:r>
        <w:t xml:space="preserve"> in size and scope. Please include references in </w:t>
      </w:r>
      <w:r w:rsidR="00D379F5">
        <w:t>Wisconsin</w:t>
      </w:r>
      <w:r>
        <w:t xml:space="preserve">, if </w:t>
      </w:r>
      <w:r w:rsidR="002F3372">
        <w:t>possi</w:t>
      </w:r>
      <w:r>
        <w:t xml:space="preserve">ble. Please list the clients in the charts below and identify which would be recommended for a site visit. Below the reference tables, please provide a list of </w:t>
      </w:r>
      <w:r w:rsidR="683AF68D">
        <w:t xml:space="preserve">all </w:t>
      </w:r>
      <w:r>
        <w:t xml:space="preserve">projects over the previous </w:t>
      </w:r>
      <w:r w:rsidR="00FC3744">
        <w:t>5</w:t>
      </w:r>
      <w:r>
        <w:t xml:space="preserve"> years.</w:t>
      </w:r>
    </w:p>
    <w:tbl>
      <w:tblPr>
        <w:tblW w:w="93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41"/>
        <w:gridCol w:w="4537"/>
      </w:tblGrid>
      <w:tr w:rsidR="00C70698" w14:paraId="35435946" w14:textId="77777777" w:rsidTr="00630E12">
        <w:tc>
          <w:tcPr>
            <w:tcW w:w="4841" w:type="dxa"/>
          </w:tcPr>
          <w:p w14:paraId="027E2BBB" w14:textId="1AE4F9CB" w:rsidR="00C70698" w:rsidRPr="002146DB" w:rsidRDefault="00D379F5" w:rsidP="00C70698">
            <w:pPr>
              <w:spacing w:before="60" w:after="60"/>
              <w:rPr>
                <w:b/>
                <w:bCs/>
              </w:rPr>
            </w:pPr>
            <w:bookmarkStart w:id="24" w:name="OLE_LINK3"/>
            <w:r>
              <w:rPr>
                <w:b/>
                <w:bCs/>
              </w:rPr>
              <w:t>Vendor</w:t>
            </w:r>
            <w:r w:rsidR="00C70698" w:rsidRPr="002146DB">
              <w:rPr>
                <w:b/>
                <w:bCs/>
              </w:rPr>
              <w:t xml:space="preserve"> name:</w:t>
            </w:r>
          </w:p>
        </w:tc>
        <w:tc>
          <w:tcPr>
            <w:tcW w:w="4537" w:type="dxa"/>
          </w:tcPr>
          <w:p w14:paraId="3D605FAE" w14:textId="77777777" w:rsidR="00C70698" w:rsidRDefault="00C70698" w:rsidP="00C70698">
            <w:pPr>
              <w:spacing w:before="60" w:after="60"/>
            </w:pPr>
          </w:p>
        </w:tc>
      </w:tr>
      <w:tr w:rsidR="00C70698" w14:paraId="5A9152A5" w14:textId="77777777" w:rsidTr="00630E12">
        <w:tc>
          <w:tcPr>
            <w:tcW w:w="4841" w:type="dxa"/>
          </w:tcPr>
          <w:p w14:paraId="73C4B2B6" w14:textId="673414E8" w:rsidR="00C70698" w:rsidRPr="002146DB" w:rsidRDefault="00C70698" w:rsidP="00C70698">
            <w:pPr>
              <w:spacing w:before="60" w:after="60"/>
              <w:rPr>
                <w:b/>
                <w:bCs/>
              </w:rPr>
            </w:pPr>
            <w:r w:rsidRPr="002146DB">
              <w:rPr>
                <w:b/>
                <w:bCs/>
              </w:rPr>
              <w:t xml:space="preserve">Customer </w:t>
            </w:r>
            <w:r>
              <w:rPr>
                <w:b/>
                <w:bCs/>
              </w:rPr>
              <w:t>organization</w:t>
            </w:r>
            <w:r w:rsidRPr="002146DB">
              <w:rPr>
                <w:b/>
                <w:bCs/>
              </w:rPr>
              <w:t>:</w:t>
            </w:r>
          </w:p>
        </w:tc>
        <w:tc>
          <w:tcPr>
            <w:tcW w:w="4537" w:type="dxa"/>
          </w:tcPr>
          <w:p w14:paraId="5C08D99D" w14:textId="77777777" w:rsidR="00C70698" w:rsidRDefault="00C70698" w:rsidP="00C70698">
            <w:pPr>
              <w:spacing w:before="60" w:after="60"/>
            </w:pPr>
          </w:p>
        </w:tc>
      </w:tr>
      <w:tr w:rsidR="00C70698" w14:paraId="673296D6" w14:textId="77777777" w:rsidTr="00630E12">
        <w:tc>
          <w:tcPr>
            <w:tcW w:w="4841" w:type="dxa"/>
          </w:tcPr>
          <w:p w14:paraId="141C7264" w14:textId="759E983B" w:rsidR="00C70698" w:rsidRPr="002146DB" w:rsidRDefault="00C70698" w:rsidP="00C70698">
            <w:pPr>
              <w:spacing w:before="60" w:after="60"/>
              <w:rPr>
                <w:b/>
                <w:bCs/>
              </w:rPr>
            </w:pPr>
            <w:r>
              <w:rPr>
                <w:b/>
                <w:bCs/>
              </w:rPr>
              <w:t>Available for a site visit?</w:t>
            </w:r>
          </w:p>
        </w:tc>
        <w:tc>
          <w:tcPr>
            <w:tcW w:w="4537" w:type="dxa"/>
          </w:tcPr>
          <w:p w14:paraId="225D0FC4" w14:textId="77777777" w:rsidR="00C70698" w:rsidRDefault="00C70698" w:rsidP="00C70698">
            <w:pPr>
              <w:spacing w:before="60" w:after="60"/>
            </w:pPr>
          </w:p>
        </w:tc>
      </w:tr>
      <w:tr w:rsidR="00C70698" w14:paraId="1C47866F" w14:textId="77777777" w:rsidTr="00630E12">
        <w:tc>
          <w:tcPr>
            <w:tcW w:w="4841" w:type="dxa"/>
          </w:tcPr>
          <w:p w14:paraId="1AD17845" w14:textId="04B0B4F0" w:rsidR="00C70698" w:rsidRPr="002146DB" w:rsidRDefault="00C70698" w:rsidP="00C70698">
            <w:pPr>
              <w:spacing w:before="60" w:after="60"/>
              <w:rPr>
                <w:b/>
                <w:bCs/>
              </w:rPr>
            </w:pPr>
            <w:r w:rsidRPr="002146DB">
              <w:rPr>
                <w:b/>
                <w:bCs/>
              </w:rPr>
              <w:t>Customer contact:</w:t>
            </w:r>
          </w:p>
        </w:tc>
        <w:tc>
          <w:tcPr>
            <w:tcW w:w="4537" w:type="dxa"/>
          </w:tcPr>
          <w:p w14:paraId="70FFB173" w14:textId="77777777" w:rsidR="00C70698" w:rsidRDefault="00C70698" w:rsidP="00C70698">
            <w:pPr>
              <w:spacing w:before="60" w:after="60"/>
            </w:pPr>
          </w:p>
        </w:tc>
      </w:tr>
      <w:tr w:rsidR="00C70698" w14:paraId="6F9BC37F" w14:textId="77777777" w:rsidTr="00630E12">
        <w:tc>
          <w:tcPr>
            <w:tcW w:w="4841" w:type="dxa"/>
          </w:tcPr>
          <w:p w14:paraId="7EFD1B53" w14:textId="2543FAD6" w:rsidR="00C70698" w:rsidRPr="002146DB" w:rsidRDefault="00C70698" w:rsidP="00C70698">
            <w:pPr>
              <w:spacing w:before="60" w:after="60"/>
              <w:rPr>
                <w:b/>
                <w:bCs/>
              </w:rPr>
            </w:pPr>
            <w:r w:rsidRPr="002146DB">
              <w:rPr>
                <w:b/>
                <w:bCs/>
              </w:rPr>
              <w:t xml:space="preserve">Customer phone </w:t>
            </w:r>
            <w:r>
              <w:rPr>
                <w:b/>
                <w:bCs/>
              </w:rPr>
              <w:t>or email address (please use preferred)</w:t>
            </w:r>
          </w:p>
        </w:tc>
        <w:tc>
          <w:tcPr>
            <w:tcW w:w="4537" w:type="dxa"/>
          </w:tcPr>
          <w:p w14:paraId="4F0E3889" w14:textId="037A26A1" w:rsidR="00C70698" w:rsidRPr="0051114C" w:rsidRDefault="00C70698" w:rsidP="00C70698">
            <w:pPr>
              <w:spacing w:before="60" w:after="60"/>
            </w:pPr>
          </w:p>
        </w:tc>
      </w:tr>
      <w:tr w:rsidR="00C70698" w14:paraId="2C2CD628" w14:textId="77777777" w:rsidTr="00630E12">
        <w:tc>
          <w:tcPr>
            <w:tcW w:w="4841" w:type="dxa"/>
          </w:tcPr>
          <w:p w14:paraId="45A7D646" w14:textId="3CEACBF0" w:rsidR="00C70698" w:rsidRPr="002146DB" w:rsidRDefault="00C70698" w:rsidP="00C70698">
            <w:pPr>
              <w:spacing w:before="60" w:after="60"/>
              <w:rPr>
                <w:b/>
                <w:bCs/>
              </w:rPr>
            </w:pPr>
            <w:r w:rsidRPr="002146DB">
              <w:rPr>
                <w:b/>
                <w:bCs/>
              </w:rPr>
              <w:t>System which</w:t>
            </w:r>
            <w:r>
              <w:rPr>
                <w:b/>
                <w:bCs/>
              </w:rPr>
              <w:t xml:space="preserve"> the s</w:t>
            </w:r>
            <w:r w:rsidRPr="002146DB">
              <w:rPr>
                <w:b/>
                <w:bCs/>
              </w:rPr>
              <w:t xml:space="preserve">olution </w:t>
            </w:r>
            <w:r>
              <w:rPr>
                <w:b/>
                <w:bCs/>
              </w:rPr>
              <w:t>r</w:t>
            </w:r>
            <w:r w:rsidRPr="002146DB">
              <w:rPr>
                <w:b/>
                <w:bCs/>
              </w:rPr>
              <w:t>eplaced</w:t>
            </w:r>
          </w:p>
        </w:tc>
        <w:tc>
          <w:tcPr>
            <w:tcW w:w="4537" w:type="dxa"/>
          </w:tcPr>
          <w:p w14:paraId="52D40E13" w14:textId="77777777" w:rsidR="00C70698" w:rsidRDefault="00C70698" w:rsidP="00C70698">
            <w:pPr>
              <w:spacing w:before="60" w:after="60"/>
            </w:pPr>
          </w:p>
        </w:tc>
      </w:tr>
      <w:tr w:rsidR="00BA34F5" w:rsidRPr="002146DB" w14:paraId="74E21D27" w14:textId="77777777" w:rsidTr="00630E12">
        <w:tc>
          <w:tcPr>
            <w:tcW w:w="9378" w:type="dxa"/>
            <w:gridSpan w:val="2"/>
          </w:tcPr>
          <w:p w14:paraId="1EDF3ADE" w14:textId="6AFBEF9A" w:rsidR="00BA34F5" w:rsidRPr="002146DB" w:rsidRDefault="00BA34F5" w:rsidP="00630E12">
            <w:pPr>
              <w:spacing w:before="60" w:after="60"/>
              <w:rPr>
                <w:b/>
                <w:bCs/>
              </w:rPr>
            </w:pPr>
            <w:r w:rsidRPr="002146DB">
              <w:rPr>
                <w:b/>
                <w:bCs/>
              </w:rPr>
              <w:t xml:space="preserve">Describe </w:t>
            </w:r>
            <w:r w:rsidR="002F3372">
              <w:rPr>
                <w:b/>
                <w:bCs/>
              </w:rPr>
              <w:t xml:space="preserve">the </w:t>
            </w:r>
            <w:r w:rsidR="00C70698">
              <w:rPr>
                <w:b/>
                <w:bCs/>
              </w:rPr>
              <w:t xml:space="preserve">phasing approach, </w:t>
            </w:r>
            <w:r w:rsidR="002F3372">
              <w:rPr>
                <w:b/>
                <w:bCs/>
              </w:rPr>
              <w:t>n</w:t>
            </w:r>
            <w:r w:rsidRPr="002146DB">
              <w:rPr>
                <w:b/>
                <w:bCs/>
              </w:rPr>
              <w:t>ature of</w:t>
            </w:r>
            <w:r w:rsidR="002F3372">
              <w:rPr>
                <w:b/>
                <w:bCs/>
              </w:rPr>
              <w:t xml:space="preserve"> the</w:t>
            </w:r>
            <w:r w:rsidRPr="002146DB">
              <w:rPr>
                <w:b/>
                <w:bCs/>
              </w:rPr>
              <w:t xml:space="preserve"> </w:t>
            </w:r>
            <w:r w:rsidR="002F3372">
              <w:rPr>
                <w:b/>
                <w:bCs/>
              </w:rPr>
              <w:t>p</w:t>
            </w:r>
            <w:r w:rsidRPr="002146DB">
              <w:rPr>
                <w:b/>
                <w:bCs/>
              </w:rPr>
              <w:t>roject</w:t>
            </w:r>
            <w:r w:rsidR="00C70698">
              <w:rPr>
                <w:b/>
                <w:bCs/>
              </w:rPr>
              <w:t>, dates/timeline,</w:t>
            </w:r>
            <w:r w:rsidRPr="002146DB">
              <w:rPr>
                <w:b/>
                <w:bCs/>
              </w:rPr>
              <w:t xml:space="preserve"> and </w:t>
            </w:r>
            <w:r w:rsidR="002F3372">
              <w:rPr>
                <w:b/>
                <w:bCs/>
              </w:rPr>
              <w:t>the s</w:t>
            </w:r>
            <w:r w:rsidRPr="002146DB">
              <w:rPr>
                <w:b/>
                <w:bCs/>
              </w:rPr>
              <w:t xml:space="preserve">ervices </w:t>
            </w:r>
            <w:r w:rsidR="002F3372">
              <w:rPr>
                <w:b/>
                <w:bCs/>
              </w:rPr>
              <w:t>p</w:t>
            </w:r>
            <w:r w:rsidRPr="002146DB">
              <w:rPr>
                <w:b/>
                <w:bCs/>
              </w:rPr>
              <w:t xml:space="preserve">rovided to </w:t>
            </w:r>
            <w:r w:rsidR="002F3372">
              <w:rPr>
                <w:b/>
                <w:bCs/>
              </w:rPr>
              <w:t>t</w:t>
            </w:r>
            <w:r w:rsidRPr="002146DB">
              <w:rPr>
                <w:b/>
                <w:bCs/>
              </w:rPr>
              <w:t xml:space="preserve">his </w:t>
            </w:r>
            <w:r w:rsidR="002F3372">
              <w:rPr>
                <w:b/>
                <w:bCs/>
              </w:rPr>
              <w:t>c</w:t>
            </w:r>
            <w:r w:rsidRPr="002146DB">
              <w:rPr>
                <w:b/>
                <w:bCs/>
              </w:rPr>
              <w:t>lient:</w:t>
            </w:r>
          </w:p>
        </w:tc>
      </w:tr>
      <w:tr w:rsidR="00BA34F5" w14:paraId="3A0A2333" w14:textId="77777777" w:rsidTr="00472B2F">
        <w:trPr>
          <w:trHeight w:val="2160"/>
        </w:trPr>
        <w:tc>
          <w:tcPr>
            <w:tcW w:w="9378" w:type="dxa"/>
            <w:gridSpan w:val="2"/>
          </w:tcPr>
          <w:p w14:paraId="5B28747F" w14:textId="77777777" w:rsidR="00BA34F5" w:rsidRDefault="00BA34F5" w:rsidP="00630E12">
            <w:pPr>
              <w:spacing w:before="60" w:after="60"/>
            </w:pPr>
          </w:p>
        </w:tc>
      </w:tr>
      <w:tr w:rsidR="00C70698" w14:paraId="081F0D10" w14:textId="77777777" w:rsidTr="00C70698">
        <w:trPr>
          <w:trHeight w:val="458"/>
        </w:trPr>
        <w:tc>
          <w:tcPr>
            <w:tcW w:w="9378" w:type="dxa"/>
            <w:gridSpan w:val="2"/>
          </w:tcPr>
          <w:p w14:paraId="4BD010BD" w14:textId="2A6D66EA" w:rsidR="00C70698" w:rsidRDefault="00C70698" w:rsidP="00630E12">
            <w:pPr>
              <w:spacing w:before="60" w:after="60"/>
            </w:pPr>
            <w:r>
              <w:rPr>
                <w:b/>
                <w:bCs/>
              </w:rPr>
              <w:t>Modules implemented, including versions:</w:t>
            </w:r>
          </w:p>
        </w:tc>
      </w:tr>
      <w:tr w:rsidR="00C70698" w14:paraId="2BB4BB50" w14:textId="77777777" w:rsidTr="00C70698">
        <w:trPr>
          <w:trHeight w:val="458"/>
        </w:trPr>
        <w:tc>
          <w:tcPr>
            <w:tcW w:w="9378" w:type="dxa"/>
            <w:gridSpan w:val="2"/>
          </w:tcPr>
          <w:p w14:paraId="6514B5ED" w14:textId="77777777" w:rsidR="00C70698" w:rsidRDefault="00C70698" w:rsidP="00630E12">
            <w:pPr>
              <w:spacing w:before="60" w:after="60"/>
              <w:rPr>
                <w:b/>
                <w:bCs/>
              </w:rPr>
            </w:pPr>
          </w:p>
          <w:p w14:paraId="5F8CDFA7" w14:textId="77777777" w:rsidR="00C70698" w:rsidRDefault="00C70698" w:rsidP="00630E12">
            <w:pPr>
              <w:spacing w:before="60" w:after="60"/>
              <w:rPr>
                <w:b/>
                <w:bCs/>
              </w:rPr>
            </w:pPr>
          </w:p>
          <w:p w14:paraId="137C8987" w14:textId="77777777" w:rsidR="00C70698" w:rsidRDefault="00C70698" w:rsidP="00630E12">
            <w:pPr>
              <w:spacing w:before="60" w:after="60"/>
              <w:rPr>
                <w:b/>
                <w:bCs/>
              </w:rPr>
            </w:pPr>
          </w:p>
        </w:tc>
      </w:tr>
      <w:bookmarkEnd w:id="24"/>
    </w:tbl>
    <w:p w14:paraId="2C40169C" w14:textId="07A88F9B" w:rsidR="00472B2F" w:rsidRDefault="00472B2F">
      <w:pPr>
        <w:spacing w:before="0" w:after="0" w:line="240" w:lineRule="auto"/>
      </w:pPr>
    </w:p>
    <w:p w14:paraId="6899EC3F" w14:textId="77777777" w:rsidR="00472B2F" w:rsidRDefault="00472B2F">
      <w:pPr>
        <w:spacing w:before="0" w:after="0" w:line="240" w:lineRule="auto"/>
      </w:pPr>
      <w:r>
        <w:br w:type="page"/>
      </w:r>
    </w:p>
    <w:p w14:paraId="27E42D0B" w14:textId="225AA7CC" w:rsidR="00B32286" w:rsidRDefault="00B32286" w:rsidP="0033672D">
      <w:pPr>
        <w:pStyle w:val="Heading2"/>
      </w:pPr>
      <w:bookmarkStart w:id="25" w:name="_Toc208999399"/>
      <w:r>
        <w:t>8.1 Previous Projects – Last 3 Years</w:t>
      </w:r>
      <w:bookmarkEnd w:id="25"/>
    </w:p>
    <w:p w14:paraId="637F18AE" w14:textId="77777777" w:rsidR="00B32286" w:rsidRDefault="00B32286">
      <w:pPr>
        <w:spacing w:before="0" w:after="0" w:line="240" w:lineRule="auto"/>
      </w:pPr>
      <w:r w:rsidRPr="00B32286">
        <w:t>Please add rows if the previous project list extends beyond the table provided.</w:t>
      </w:r>
    </w:p>
    <w:tbl>
      <w:tblPr>
        <w:tblStyle w:val="TableGrid"/>
        <w:tblW w:w="0" w:type="auto"/>
        <w:tblLook w:val="04A0" w:firstRow="1" w:lastRow="0" w:firstColumn="1" w:lastColumn="0" w:noHBand="0" w:noVBand="1"/>
      </w:tblPr>
      <w:tblGrid>
        <w:gridCol w:w="2337"/>
        <w:gridCol w:w="2337"/>
        <w:gridCol w:w="2338"/>
        <w:gridCol w:w="2338"/>
      </w:tblGrid>
      <w:tr w:rsidR="00B32286" w14:paraId="08346BF9" w14:textId="77777777" w:rsidTr="00B32286">
        <w:tc>
          <w:tcPr>
            <w:tcW w:w="2337" w:type="dxa"/>
          </w:tcPr>
          <w:p w14:paraId="3C6CEFFF" w14:textId="21DE1C12" w:rsidR="00B32286" w:rsidRPr="00B32286" w:rsidRDefault="00B32286" w:rsidP="00B32286">
            <w:pPr>
              <w:spacing w:before="0" w:after="0" w:line="240" w:lineRule="auto"/>
              <w:jc w:val="center"/>
              <w:rPr>
                <w:b/>
                <w:bCs/>
              </w:rPr>
            </w:pPr>
            <w:r w:rsidRPr="00B32286">
              <w:rPr>
                <w:b/>
                <w:bCs/>
              </w:rPr>
              <w:t>Client</w:t>
            </w:r>
          </w:p>
        </w:tc>
        <w:tc>
          <w:tcPr>
            <w:tcW w:w="2337" w:type="dxa"/>
          </w:tcPr>
          <w:p w14:paraId="3A3FE31A" w14:textId="5BC0F8D0" w:rsidR="00B32286" w:rsidRPr="00B32286" w:rsidRDefault="00B32286" w:rsidP="00B32286">
            <w:pPr>
              <w:spacing w:before="0" w:after="0" w:line="240" w:lineRule="auto"/>
              <w:jc w:val="center"/>
              <w:rPr>
                <w:b/>
                <w:bCs/>
              </w:rPr>
            </w:pPr>
            <w:r w:rsidRPr="00B32286">
              <w:rPr>
                <w:b/>
                <w:bCs/>
              </w:rPr>
              <w:t>Scope</w:t>
            </w:r>
          </w:p>
        </w:tc>
        <w:tc>
          <w:tcPr>
            <w:tcW w:w="2338" w:type="dxa"/>
          </w:tcPr>
          <w:p w14:paraId="3FF831A4" w14:textId="311FAA55" w:rsidR="00B32286" w:rsidRPr="00B32286" w:rsidRDefault="00B32286" w:rsidP="00B32286">
            <w:pPr>
              <w:spacing w:before="0" w:after="0" w:line="240" w:lineRule="auto"/>
              <w:jc w:val="center"/>
              <w:rPr>
                <w:b/>
                <w:bCs/>
              </w:rPr>
            </w:pPr>
            <w:r w:rsidRPr="00B32286">
              <w:rPr>
                <w:b/>
                <w:bCs/>
              </w:rPr>
              <w:t>Start Date</w:t>
            </w:r>
          </w:p>
        </w:tc>
        <w:tc>
          <w:tcPr>
            <w:tcW w:w="2338" w:type="dxa"/>
          </w:tcPr>
          <w:p w14:paraId="2F952836" w14:textId="3E346AA7" w:rsidR="00B32286" w:rsidRPr="00B32286" w:rsidRDefault="00B32286" w:rsidP="00B32286">
            <w:pPr>
              <w:spacing w:before="0" w:after="0" w:line="240" w:lineRule="auto"/>
              <w:jc w:val="center"/>
              <w:rPr>
                <w:b/>
                <w:bCs/>
              </w:rPr>
            </w:pPr>
            <w:r w:rsidRPr="00B32286">
              <w:rPr>
                <w:b/>
                <w:bCs/>
              </w:rPr>
              <w:t>End Date</w:t>
            </w:r>
          </w:p>
        </w:tc>
      </w:tr>
      <w:tr w:rsidR="00B32286" w14:paraId="59C14729" w14:textId="77777777" w:rsidTr="00B32286">
        <w:tc>
          <w:tcPr>
            <w:tcW w:w="2337" w:type="dxa"/>
          </w:tcPr>
          <w:p w14:paraId="5E1EE674" w14:textId="77777777" w:rsidR="00B32286" w:rsidRDefault="00B32286">
            <w:pPr>
              <w:spacing w:before="0" w:after="0" w:line="240" w:lineRule="auto"/>
            </w:pPr>
          </w:p>
        </w:tc>
        <w:tc>
          <w:tcPr>
            <w:tcW w:w="2337" w:type="dxa"/>
          </w:tcPr>
          <w:p w14:paraId="627BD66A" w14:textId="77777777" w:rsidR="00B32286" w:rsidRDefault="00B32286">
            <w:pPr>
              <w:spacing w:before="0" w:after="0" w:line="240" w:lineRule="auto"/>
            </w:pPr>
          </w:p>
        </w:tc>
        <w:tc>
          <w:tcPr>
            <w:tcW w:w="2338" w:type="dxa"/>
          </w:tcPr>
          <w:p w14:paraId="43DD9E63" w14:textId="77777777" w:rsidR="00B32286" w:rsidRDefault="00B32286">
            <w:pPr>
              <w:spacing w:before="0" w:after="0" w:line="240" w:lineRule="auto"/>
            </w:pPr>
          </w:p>
        </w:tc>
        <w:tc>
          <w:tcPr>
            <w:tcW w:w="2338" w:type="dxa"/>
          </w:tcPr>
          <w:p w14:paraId="28121BCD" w14:textId="77777777" w:rsidR="00B32286" w:rsidRDefault="00B32286">
            <w:pPr>
              <w:spacing w:before="0" w:after="0" w:line="240" w:lineRule="auto"/>
            </w:pPr>
          </w:p>
        </w:tc>
      </w:tr>
      <w:tr w:rsidR="00B32286" w14:paraId="39D095B8" w14:textId="77777777" w:rsidTr="00B32286">
        <w:tc>
          <w:tcPr>
            <w:tcW w:w="2337" w:type="dxa"/>
          </w:tcPr>
          <w:p w14:paraId="66D3D8DE" w14:textId="77777777" w:rsidR="00B32286" w:rsidRDefault="00B32286">
            <w:pPr>
              <w:spacing w:before="0" w:after="0" w:line="240" w:lineRule="auto"/>
            </w:pPr>
          </w:p>
        </w:tc>
        <w:tc>
          <w:tcPr>
            <w:tcW w:w="2337" w:type="dxa"/>
          </w:tcPr>
          <w:p w14:paraId="6833A8D8" w14:textId="77777777" w:rsidR="00B32286" w:rsidRDefault="00B32286">
            <w:pPr>
              <w:spacing w:before="0" w:after="0" w:line="240" w:lineRule="auto"/>
            </w:pPr>
          </w:p>
        </w:tc>
        <w:tc>
          <w:tcPr>
            <w:tcW w:w="2338" w:type="dxa"/>
          </w:tcPr>
          <w:p w14:paraId="20E14B66" w14:textId="77777777" w:rsidR="00B32286" w:rsidRDefault="00B32286">
            <w:pPr>
              <w:spacing w:before="0" w:after="0" w:line="240" w:lineRule="auto"/>
            </w:pPr>
          </w:p>
        </w:tc>
        <w:tc>
          <w:tcPr>
            <w:tcW w:w="2338" w:type="dxa"/>
          </w:tcPr>
          <w:p w14:paraId="7E16553A" w14:textId="77777777" w:rsidR="00B32286" w:rsidRDefault="00B32286">
            <w:pPr>
              <w:spacing w:before="0" w:after="0" w:line="240" w:lineRule="auto"/>
            </w:pPr>
          </w:p>
        </w:tc>
      </w:tr>
      <w:tr w:rsidR="00B32286" w14:paraId="4973A4E0" w14:textId="77777777" w:rsidTr="00B32286">
        <w:tc>
          <w:tcPr>
            <w:tcW w:w="2337" w:type="dxa"/>
          </w:tcPr>
          <w:p w14:paraId="120C933B" w14:textId="77777777" w:rsidR="00B32286" w:rsidRDefault="00B32286">
            <w:pPr>
              <w:spacing w:before="0" w:after="0" w:line="240" w:lineRule="auto"/>
            </w:pPr>
          </w:p>
        </w:tc>
        <w:tc>
          <w:tcPr>
            <w:tcW w:w="2337" w:type="dxa"/>
          </w:tcPr>
          <w:p w14:paraId="0778FAAE" w14:textId="77777777" w:rsidR="00B32286" w:rsidRDefault="00B32286">
            <w:pPr>
              <w:spacing w:before="0" w:after="0" w:line="240" w:lineRule="auto"/>
            </w:pPr>
          </w:p>
        </w:tc>
        <w:tc>
          <w:tcPr>
            <w:tcW w:w="2338" w:type="dxa"/>
          </w:tcPr>
          <w:p w14:paraId="47359A2F" w14:textId="77777777" w:rsidR="00B32286" w:rsidRDefault="00B32286">
            <w:pPr>
              <w:spacing w:before="0" w:after="0" w:line="240" w:lineRule="auto"/>
            </w:pPr>
          </w:p>
        </w:tc>
        <w:tc>
          <w:tcPr>
            <w:tcW w:w="2338" w:type="dxa"/>
          </w:tcPr>
          <w:p w14:paraId="6E68E705" w14:textId="77777777" w:rsidR="00B32286" w:rsidRDefault="00B32286">
            <w:pPr>
              <w:spacing w:before="0" w:after="0" w:line="240" w:lineRule="auto"/>
            </w:pPr>
          </w:p>
        </w:tc>
      </w:tr>
      <w:tr w:rsidR="00B32286" w14:paraId="274E5DAD" w14:textId="77777777" w:rsidTr="00B32286">
        <w:tc>
          <w:tcPr>
            <w:tcW w:w="2337" w:type="dxa"/>
          </w:tcPr>
          <w:p w14:paraId="7488FB2A" w14:textId="77777777" w:rsidR="00B32286" w:rsidRDefault="00B32286">
            <w:pPr>
              <w:spacing w:before="0" w:after="0" w:line="240" w:lineRule="auto"/>
            </w:pPr>
          </w:p>
        </w:tc>
        <w:tc>
          <w:tcPr>
            <w:tcW w:w="2337" w:type="dxa"/>
          </w:tcPr>
          <w:p w14:paraId="461879A3" w14:textId="77777777" w:rsidR="00B32286" w:rsidRDefault="00B32286">
            <w:pPr>
              <w:spacing w:before="0" w:after="0" w:line="240" w:lineRule="auto"/>
            </w:pPr>
          </w:p>
        </w:tc>
        <w:tc>
          <w:tcPr>
            <w:tcW w:w="2338" w:type="dxa"/>
          </w:tcPr>
          <w:p w14:paraId="33FF33F6" w14:textId="77777777" w:rsidR="00B32286" w:rsidRDefault="00B32286">
            <w:pPr>
              <w:spacing w:before="0" w:after="0" w:line="240" w:lineRule="auto"/>
            </w:pPr>
          </w:p>
        </w:tc>
        <w:tc>
          <w:tcPr>
            <w:tcW w:w="2338" w:type="dxa"/>
          </w:tcPr>
          <w:p w14:paraId="607944B9" w14:textId="77777777" w:rsidR="00B32286" w:rsidRDefault="00B32286">
            <w:pPr>
              <w:spacing w:before="0" w:after="0" w:line="240" w:lineRule="auto"/>
            </w:pPr>
          </w:p>
        </w:tc>
      </w:tr>
      <w:tr w:rsidR="00B32286" w14:paraId="7BCB78DB" w14:textId="77777777" w:rsidTr="00B32286">
        <w:tc>
          <w:tcPr>
            <w:tcW w:w="2337" w:type="dxa"/>
          </w:tcPr>
          <w:p w14:paraId="046C81FB" w14:textId="77777777" w:rsidR="00B32286" w:rsidRDefault="00B32286">
            <w:pPr>
              <w:spacing w:before="0" w:after="0" w:line="240" w:lineRule="auto"/>
            </w:pPr>
          </w:p>
        </w:tc>
        <w:tc>
          <w:tcPr>
            <w:tcW w:w="2337" w:type="dxa"/>
          </w:tcPr>
          <w:p w14:paraId="51C31C46" w14:textId="77777777" w:rsidR="00B32286" w:rsidRDefault="00B32286">
            <w:pPr>
              <w:spacing w:before="0" w:after="0" w:line="240" w:lineRule="auto"/>
            </w:pPr>
          </w:p>
        </w:tc>
        <w:tc>
          <w:tcPr>
            <w:tcW w:w="2338" w:type="dxa"/>
          </w:tcPr>
          <w:p w14:paraId="45209C12" w14:textId="77777777" w:rsidR="00B32286" w:rsidRDefault="00B32286">
            <w:pPr>
              <w:spacing w:before="0" w:after="0" w:line="240" w:lineRule="auto"/>
            </w:pPr>
          </w:p>
        </w:tc>
        <w:tc>
          <w:tcPr>
            <w:tcW w:w="2338" w:type="dxa"/>
          </w:tcPr>
          <w:p w14:paraId="0F1034EF" w14:textId="77777777" w:rsidR="00B32286" w:rsidRDefault="00B32286">
            <w:pPr>
              <w:spacing w:before="0" w:after="0" w:line="240" w:lineRule="auto"/>
            </w:pPr>
          </w:p>
        </w:tc>
      </w:tr>
      <w:tr w:rsidR="00B32286" w14:paraId="4E2E22D1" w14:textId="77777777" w:rsidTr="00B32286">
        <w:tc>
          <w:tcPr>
            <w:tcW w:w="2337" w:type="dxa"/>
          </w:tcPr>
          <w:p w14:paraId="47E86710" w14:textId="77777777" w:rsidR="00B32286" w:rsidRDefault="00B32286">
            <w:pPr>
              <w:spacing w:before="0" w:after="0" w:line="240" w:lineRule="auto"/>
            </w:pPr>
          </w:p>
        </w:tc>
        <w:tc>
          <w:tcPr>
            <w:tcW w:w="2337" w:type="dxa"/>
          </w:tcPr>
          <w:p w14:paraId="39C6B43E" w14:textId="77777777" w:rsidR="00B32286" w:rsidRDefault="00B32286">
            <w:pPr>
              <w:spacing w:before="0" w:after="0" w:line="240" w:lineRule="auto"/>
            </w:pPr>
          </w:p>
        </w:tc>
        <w:tc>
          <w:tcPr>
            <w:tcW w:w="2338" w:type="dxa"/>
          </w:tcPr>
          <w:p w14:paraId="16FD89CA" w14:textId="77777777" w:rsidR="00B32286" w:rsidRDefault="00B32286">
            <w:pPr>
              <w:spacing w:before="0" w:after="0" w:line="240" w:lineRule="auto"/>
            </w:pPr>
          </w:p>
        </w:tc>
        <w:tc>
          <w:tcPr>
            <w:tcW w:w="2338" w:type="dxa"/>
          </w:tcPr>
          <w:p w14:paraId="179BC701" w14:textId="77777777" w:rsidR="00B32286" w:rsidRDefault="00B32286">
            <w:pPr>
              <w:spacing w:before="0" w:after="0" w:line="240" w:lineRule="auto"/>
            </w:pPr>
          </w:p>
        </w:tc>
      </w:tr>
      <w:tr w:rsidR="00B32286" w14:paraId="1F7AE594" w14:textId="77777777" w:rsidTr="00B32286">
        <w:tc>
          <w:tcPr>
            <w:tcW w:w="2337" w:type="dxa"/>
          </w:tcPr>
          <w:p w14:paraId="5AFA8145" w14:textId="77777777" w:rsidR="00B32286" w:rsidRDefault="00B32286">
            <w:pPr>
              <w:spacing w:before="0" w:after="0" w:line="240" w:lineRule="auto"/>
            </w:pPr>
          </w:p>
        </w:tc>
        <w:tc>
          <w:tcPr>
            <w:tcW w:w="2337" w:type="dxa"/>
          </w:tcPr>
          <w:p w14:paraId="573E09A2" w14:textId="77777777" w:rsidR="00B32286" w:rsidRDefault="00B32286">
            <w:pPr>
              <w:spacing w:before="0" w:after="0" w:line="240" w:lineRule="auto"/>
            </w:pPr>
          </w:p>
        </w:tc>
        <w:tc>
          <w:tcPr>
            <w:tcW w:w="2338" w:type="dxa"/>
          </w:tcPr>
          <w:p w14:paraId="02047654" w14:textId="77777777" w:rsidR="00B32286" w:rsidRDefault="00B32286">
            <w:pPr>
              <w:spacing w:before="0" w:after="0" w:line="240" w:lineRule="auto"/>
            </w:pPr>
          </w:p>
        </w:tc>
        <w:tc>
          <w:tcPr>
            <w:tcW w:w="2338" w:type="dxa"/>
          </w:tcPr>
          <w:p w14:paraId="003C2C44" w14:textId="77777777" w:rsidR="00B32286" w:rsidRDefault="00B32286">
            <w:pPr>
              <w:spacing w:before="0" w:after="0" w:line="240" w:lineRule="auto"/>
            </w:pPr>
          </w:p>
        </w:tc>
      </w:tr>
      <w:tr w:rsidR="00B32286" w14:paraId="02F6E200" w14:textId="77777777" w:rsidTr="00B32286">
        <w:tc>
          <w:tcPr>
            <w:tcW w:w="2337" w:type="dxa"/>
          </w:tcPr>
          <w:p w14:paraId="57C6598C" w14:textId="77777777" w:rsidR="00B32286" w:rsidRDefault="00B32286">
            <w:pPr>
              <w:spacing w:before="0" w:after="0" w:line="240" w:lineRule="auto"/>
            </w:pPr>
          </w:p>
        </w:tc>
        <w:tc>
          <w:tcPr>
            <w:tcW w:w="2337" w:type="dxa"/>
          </w:tcPr>
          <w:p w14:paraId="6F663AB4" w14:textId="77777777" w:rsidR="00B32286" w:rsidRDefault="00B32286">
            <w:pPr>
              <w:spacing w:before="0" w:after="0" w:line="240" w:lineRule="auto"/>
            </w:pPr>
          </w:p>
        </w:tc>
        <w:tc>
          <w:tcPr>
            <w:tcW w:w="2338" w:type="dxa"/>
          </w:tcPr>
          <w:p w14:paraId="3FE70C58" w14:textId="77777777" w:rsidR="00B32286" w:rsidRDefault="00B32286">
            <w:pPr>
              <w:spacing w:before="0" w:after="0" w:line="240" w:lineRule="auto"/>
            </w:pPr>
          </w:p>
        </w:tc>
        <w:tc>
          <w:tcPr>
            <w:tcW w:w="2338" w:type="dxa"/>
          </w:tcPr>
          <w:p w14:paraId="1DD156AD" w14:textId="77777777" w:rsidR="00B32286" w:rsidRDefault="00B32286">
            <w:pPr>
              <w:spacing w:before="0" w:after="0" w:line="240" w:lineRule="auto"/>
            </w:pPr>
          </w:p>
        </w:tc>
      </w:tr>
      <w:tr w:rsidR="00B32286" w14:paraId="309A86B2" w14:textId="77777777" w:rsidTr="00B32286">
        <w:tc>
          <w:tcPr>
            <w:tcW w:w="2337" w:type="dxa"/>
          </w:tcPr>
          <w:p w14:paraId="5448C17C" w14:textId="77777777" w:rsidR="00B32286" w:rsidRDefault="00B32286">
            <w:pPr>
              <w:spacing w:before="0" w:after="0" w:line="240" w:lineRule="auto"/>
            </w:pPr>
          </w:p>
        </w:tc>
        <w:tc>
          <w:tcPr>
            <w:tcW w:w="2337" w:type="dxa"/>
          </w:tcPr>
          <w:p w14:paraId="0633A7B1" w14:textId="77777777" w:rsidR="00B32286" w:rsidRDefault="00B32286">
            <w:pPr>
              <w:spacing w:before="0" w:after="0" w:line="240" w:lineRule="auto"/>
            </w:pPr>
          </w:p>
        </w:tc>
        <w:tc>
          <w:tcPr>
            <w:tcW w:w="2338" w:type="dxa"/>
          </w:tcPr>
          <w:p w14:paraId="06B4DC2A" w14:textId="77777777" w:rsidR="00B32286" w:rsidRDefault="00B32286">
            <w:pPr>
              <w:spacing w:before="0" w:after="0" w:line="240" w:lineRule="auto"/>
            </w:pPr>
          </w:p>
        </w:tc>
        <w:tc>
          <w:tcPr>
            <w:tcW w:w="2338" w:type="dxa"/>
          </w:tcPr>
          <w:p w14:paraId="636EE6D6" w14:textId="77777777" w:rsidR="00B32286" w:rsidRDefault="00B32286">
            <w:pPr>
              <w:spacing w:before="0" w:after="0" w:line="240" w:lineRule="auto"/>
            </w:pPr>
          </w:p>
        </w:tc>
      </w:tr>
      <w:tr w:rsidR="00B32286" w14:paraId="43D5ACB9" w14:textId="77777777" w:rsidTr="00B32286">
        <w:tc>
          <w:tcPr>
            <w:tcW w:w="2337" w:type="dxa"/>
          </w:tcPr>
          <w:p w14:paraId="332E242B" w14:textId="77777777" w:rsidR="00B32286" w:rsidRDefault="00B32286">
            <w:pPr>
              <w:spacing w:before="0" w:after="0" w:line="240" w:lineRule="auto"/>
            </w:pPr>
          </w:p>
        </w:tc>
        <w:tc>
          <w:tcPr>
            <w:tcW w:w="2337" w:type="dxa"/>
          </w:tcPr>
          <w:p w14:paraId="0C2E66BB" w14:textId="77777777" w:rsidR="00B32286" w:rsidRDefault="00B32286">
            <w:pPr>
              <w:spacing w:before="0" w:after="0" w:line="240" w:lineRule="auto"/>
            </w:pPr>
          </w:p>
        </w:tc>
        <w:tc>
          <w:tcPr>
            <w:tcW w:w="2338" w:type="dxa"/>
          </w:tcPr>
          <w:p w14:paraId="6B27D6FE" w14:textId="77777777" w:rsidR="00B32286" w:rsidRDefault="00B32286">
            <w:pPr>
              <w:spacing w:before="0" w:after="0" w:line="240" w:lineRule="auto"/>
            </w:pPr>
          </w:p>
        </w:tc>
        <w:tc>
          <w:tcPr>
            <w:tcW w:w="2338" w:type="dxa"/>
          </w:tcPr>
          <w:p w14:paraId="726FBDEA" w14:textId="77777777" w:rsidR="00B32286" w:rsidRDefault="00B32286">
            <w:pPr>
              <w:spacing w:before="0" w:after="0" w:line="240" w:lineRule="auto"/>
            </w:pPr>
          </w:p>
        </w:tc>
      </w:tr>
      <w:tr w:rsidR="00B32286" w14:paraId="60F3A0FC" w14:textId="77777777" w:rsidTr="00B32286">
        <w:tc>
          <w:tcPr>
            <w:tcW w:w="2337" w:type="dxa"/>
          </w:tcPr>
          <w:p w14:paraId="775012A4" w14:textId="77777777" w:rsidR="00B32286" w:rsidRDefault="00B32286">
            <w:pPr>
              <w:spacing w:before="0" w:after="0" w:line="240" w:lineRule="auto"/>
            </w:pPr>
          </w:p>
        </w:tc>
        <w:tc>
          <w:tcPr>
            <w:tcW w:w="2337" w:type="dxa"/>
          </w:tcPr>
          <w:p w14:paraId="55E80AD3" w14:textId="77777777" w:rsidR="00B32286" w:rsidRDefault="00B32286">
            <w:pPr>
              <w:spacing w:before="0" w:after="0" w:line="240" w:lineRule="auto"/>
            </w:pPr>
          </w:p>
        </w:tc>
        <w:tc>
          <w:tcPr>
            <w:tcW w:w="2338" w:type="dxa"/>
          </w:tcPr>
          <w:p w14:paraId="41F41433" w14:textId="77777777" w:rsidR="00B32286" w:rsidRDefault="00B32286">
            <w:pPr>
              <w:spacing w:before="0" w:after="0" w:line="240" w:lineRule="auto"/>
            </w:pPr>
          </w:p>
        </w:tc>
        <w:tc>
          <w:tcPr>
            <w:tcW w:w="2338" w:type="dxa"/>
          </w:tcPr>
          <w:p w14:paraId="4BB7B04F" w14:textId="77777777" w:rsidR="00B32286" w:rsidRDefault="00B32286">
            <w:pPr>
              <w:spacing w:before="0" w:after="0" w:line="240" w:lineRule="auto"/>
            </w:pPr>
          </w:p>
        </w:tc>
      </w:tr>
      <w:tr w:rsidR="00B32286" w14:paraId="5144E83E" w14:textId="77777777" w:rsidTr="00B32286">
        <w:tc>
          <w:tcPr>
            <w:tcW w:w="2337" w:type="dxa"/>
          </w:tcPr>
          <w:p w14:paraId="7D73DF06" w14:textId="77777777" w:rsidR="00B32286" w:rsidRDefault="00B32286">
            <w:pPr>
              <w:spacing w:before="0" w:after="0" w:line="240" w:lineRule="auto"/>
            </w:pPr>
          </w:p>
        </w:tc>
        <w:tc>
          <w:tcPr>
            <w:tcW w:w="2337" w:type="dxa"/>
          </w:tcPr>
          <w:p w14:paraId="613FF691" w14:textId="77777777" w:rsidR="00B32286" w:rsidRDefault="00B32286">
            <w:pPr>
              <w:spacing w:before="0" w:after="0" w:line="240" w:lineRule="auto"/>
            </w:pPr>
          </w:p>
        </w:tc>
        <w:tc>
          <w:tcPr>
            <w:tcW w:w="2338" w:type="dxa"/>
          </w:tcPr>
          <w:p w14:paraId="6DE30F96" w14:textId="77777777" w:rsidR="00B32286" w:rsidRDefault="00B32286">
            <w:pPr>
              <w:spacing w:before="0" w:after="0" w:line="240" w:lineRule="auto"/>
            </w:pPr>
          </w:p>
        </w:tc>
        <w:tc>
          <w:tcPr>
            <w:tcW w:w="2338" w:type="dxa"/>
          </w:tcPr>
          <w:p w14:paraId="3AD9D172" w14:textId="77777777" w:rsidR="00B32286" w:rsidRDefault="00B32286">
            <w:pPr>
              <w:spacing w:before="0" w:after="0" w:line="240" w:lineRule="auto"/>
            </w:pPr>
          </w:p>
        </w:tc>
      </w:tr>
      <w:tr w:rsidR="00B32286" w14:paraId="20F375AD" w14:textId="77777777" w:rsidTr="00B32286">
        <w:tc>
          <w:tcPr>
            <w:tcW w:w="2337" w:type="dxa"/>
          </w:tcPr>
          <w:p w14:paraId="5B8E6697" w14:textId="77777777" w:rsidR="00B32286" w:rsidRDefault="00B32286">
            <w:pPr>
              <w:spacing w:before="0" w:after="0" w:line="240" w:lineRule="auto"/>
            </w:pPr>
          </w:p>
        </w:tc>
        <w:tc>
          <w:tcPr>
            <w:tcW w:w="2337" w:type="dxa"/>
          </w:tcPr>
          <w:p w14:paraId="0102A76B" w14:textId="77777777" w:rsidR="00B32286" w:rsidRDefault="00B32286">
            <w:pPr>
              <w:spacing w:before="0" w:after="0" w:line="240" w:lineRule="auto"/>
            </w:pPr>
          </w:p>
        </w:tc>
        <w:tc>
          <w:tcPr>
            <w:tcW w:w="2338" w:type="dxa"/>
          </w:tcPr>
          <w:p w14:paraId="5DDD7150" w14:textId="77777777" w:rsidR="00B32286" w:rsidRDefault="00B32286">
            <w:pPr>
              <w:spacing w:before="0" w:after="0" w:line="240" w:lineRule="auto"/>
            </w:pPr>
          </w:p>
        </w:tc>
        <w:tc>
          <w:tcPr>
            <w:tcW w:w="2338" w:type="dxa"/>
          </w:tcPr>
          <w:p w14:paraId="1350E1CF" w14:textId="77777777" w:rsidR="00B32286" w:rsidRDefault="00B32286">
            <w:pPr>
              <w:spacing w:before="0" w:after="0" w:line="240" w:lineRule="auto"/>
            </w:pPr>
          </w:p>
        </w:tc>
      </w:tr>
      <w:tr w:rsidR="00B32286" w14:paraId="11C0F22B" w14:textId="77777777" w:rsidTr="00B32286">
        <w:tc>
          <w:tcPr>
            <w:tcW w:w="2337" w:type="dxa"/>
          </w:tcPr>
          <w:p w14:paraId="36F63F85" w14:textId="77777777" w:rsidR="00B32286" w:rsidRDefault="00B32286">
            <w:pPr>
              <w:spacing w:before="0" w:after="0" w:line="240" w:lineRule="auto"/>
            </w:pPr>
          </w:p>
        </w:tc>
        <w:tc>
          <w:tcPr>
            <w:tcW w:w="2337" w:type="dxa"/>
          </w:tcPr>
          <w:p w14:paraId="1FEFAAB5" w14:textId="77777777" w:rsidR="00B32286" w:rsidRDefault="00B32286">
            <w:pPr>
              <w:spacing w:before="0" w:after="0" w:line="240" w:lineRule="auto"/>
            </w:pPr>
          </w:p>
        </w:tc>
        <w:tc>
          <w:tcPr>
            <w:tcW w:w="2338" w:type="dxa"/>
          </w:tcPr>
          <w:p w14:paraId="4874AFFB" w14:textId="77777777" w:rsidR="00B32286" w:rsidRDefault="00B32286">
            <w:pPr>
              <w:spacing w:before="0" w:after="0" w:line="240" w:lineRule="auto"/>
            </w:pPr>
          </w:p>
        </w:tc>
        <w:tc>
          <w:tcPr>
            <w:tcW w:w="2338" w:type="dxa"/>
          </w:tcPr>
          <w:p w14:paraId="3F8FFBF0" w14:textId="77777777" w:rsidR="00B32286" w:rsidRDefault="00B32286">
            <w:pPr>
              <w:spacing w:before="0" w:after="0" w:line="240" w:lineRule="auto"/>
            </w:pPr>
          </w:p>
        </w:tc>
      </w:tr>
      <w:tr w:rsidR="00B32286" w14:paraId="2CC9E32E" w14:textId="77777777" w:rsidTr="00B32286">
        <w:tc>
          <w:tcPr>
            <w:tcW w:w="2337" w:type="dxa"/>
          </w:tcPr>
          <w:p w14:paraId="02E9C5F3" w14:textId="77777777" w:rsidR="00B32286" w:rsidRDefault="00B32286">
            <w:pPr>
              <w:spacing w:before="0" w:after="0" w:line="240" w:lineRule="auto"/>
            </w:pPr>
          </w:p>
        </w:tc>
        <w:tc>
          <w:tcPr>
            <w:tcW w:w="2337" w:type="dxa"/>
          </w:tcPr>
          <w:p w14:paraId="5D5B9C18" w14:textId="77777777" w:rsidR="00B32286" w:rsidRDefault="00B32286">
            <w:pPr>
              <w:spacing w:before="0" w:after="0" w:line="240" w:lineRule="auto"/>
            </w:pPr>
          </w:p>
        </w:tc>
        <w:tc>
          <w:tcPr>
            <w:tcW w:w="2338" w:type="dxa"/>
          </w:tcPr>
          <w:p w14:paraId="1E8033FE" w14:textId="77777777" w:rsidR="00B32286" w:rsidRDefault="00B32286">
            <w:pPr>
              <w:spacing w:before="0" w:after="0" w:line="240" w:lineRule="auto"/>
            </w:pPr>
          </w:p>
        </w:tc>
        <w:tc>
          <w:tcPr>
            <w:tcW w:w="2338" w:type="dxa"/>
          </w:tcPr>
          <w:p w14:paraId="375757A3" w14:textId="77777777" w:rsidR="00B32286" w:rsidRDefault="00B32286">
            <w:pPr>
              <w:spacing w:before="0" w:after="0" w:line="240" w:lineRule="auto"/>
            </w:pPr>
          </w:p>
        </w:tc>
      </w:tr>
      <w:tr w:rsidR="00B32286" w14:paraId="07C94F70" w14:textId="77777777" w:rsidTr="00B32286">
        <w:tc>
          <w:tcPr>
            <w:tcW w:w="2337" w:type="dxa"/>
          </w:tcPr>
          <w:p w14:paraId="581D22D1" w14:textId="77777777" w:rsidR="00B32286" w:rsidRDefault="00B32286">
            <w:pPr>
              <w:spacing w:before="0" w:after="0" w:line="240" w:lineRule="auto"/>
            </w:pPr>
          </w:p>
        </w:tc>
        <w:tc>
          <w:tcPr>
            <w:tcW w:w="2337" w:type="dxa"/>
          </w:tcPr>
          <w:p w14:paraId="70CD9439" w14:textId="77777777" w:rsidR="00B32286" w:rsidRDefault="00B32286">
            <w:pPr>
              <w:spacing w:before="0" w:after="0" w:line="240" w:lineRule="auto"/>
            </w:pPr>
          </w:p>
        </w:tc>
        <w:tc>
          <w:tcPr>
            <w:tcW w:w="2338" w:type="dxa"/>
          </w:tcPr>
          <w:p w14:paraId="19BC48EB" w14:textId="77777777" w:rsidR="00B32286" w:rsidRDefault="00B32286">
            <w:pPr>
              <w:spacing w:before="0" w:after="0" w:line="240" w:lineRule="auto"/>
            </w:pPr>
          </w:p>
        </w:tc>
        <w:tc>
          <w:tcPr>
            <w:tcW w:w="2338" w:type="dxa"/>
          </w:tcPr>
          <w:p w14:paraId="67461CBC" w14:textId="77777777" w:rsidR="00B32286" w:rsidRDefault="00B32286">
            <w:pPr>
              <w:spacing w:before="0" w:after="0" w:line="240" w:lineRule="auto"/>
            </w:pPr>
          </w:p>
        </w:tc>
      </w:tr>
      <w:tr w:rsidR="00B32286" w14:paraId="5E6B4F53" w14:textId="77777777" w:rsidTr="00B32286">
        <w:tc>
          <w:tcPr>
            <w:tcW w:w="2337" w:type="dxa"/>
          </w:tcPr>
          <w:p w14:paraId="50F927D2" w14:textId="77777777" w:rsidR="00B32286" w:rsidRDefault="00B32286">
            <w:pPr>
              <w:spacing w:before="0" w:after="0" w:line="240" w:lineRule="auto"/>
            </w:pPr>
          </w:p>
        </w:tc>
        <w:tc>
          <w:tcPr>
            <w:tcW w:w="2337" w:type="dxa"/>
          </w:tcPr>
          <w:p w14:paraId="01797C9C" w14:textId="77777777" w:rsidR="00B32286" w:rsidRDefault="00B32286">
            <w:pPr>
              <w:spacing w:before="0" w:after="0" w:line="240" w:lineRule="auto"/>
            </w:pPr>
          </w:p>
        </w:tc>
        <w:tc>
          <w:tcPr>
            <w:tcW w:w="2338" w:type="dxa"/>
          </w:tcPr>
          <w:p w14:paraId="2CAE0D91" w14:textId="77777777" w:rsidR="00B32286" w:rsidRDefault="00B32286">
            <w:pPr>
              <w:spacing w:before="0" w:after="0" w:line="240" w:lineRule="auto"/>
            </w:pPr>
          </w:p>
        </w:tc>
        <w:tc>
          <w:tcPr>
            <w:tcW w:w="2338" w:type="dxa"/>
          </w:tcPr>
          <w:p w14:paraId="2C4B438D" w14:textId="77777777" w:rsidR="00B32286" w:rsidRDefault="00B32286">
            <w:pPr>
              <w:spacing w:before="0" w:after="0" w:line="240" w:lineRule="auto"/>
            </w:pPr>
          </w:p>
        </w:tc>
      </w:tr>
      <w:tr w:rsidR="00B32286" w14:paraId="599FFBA1" w14:textId="77777777" w:rsidTr="00B32286">
        <w:tc>
          <w:tcPr>
            <w:tcW w:w="2337" w:type="dxa"/>
          </w:tcPr>
          <w:p w14:paraId="55CF1634" w14:textId="77777777" w:rsidR="00B32286" w:rsidRDefault="00B32286">
            <w:pPr>
              <w:spacing w:before="0" w:after="0" w:line="240" w:lineRule="auto"/>
            </w:pPr>
          </w:p>
        </w:tc>
        <w:tc>
          <w:tcPr>
            <w:tcW w:w="2337" w:type="dxa"/>
          </w:tcPr>
          <w:p w14:paraId="0493B265" w14:textId="77777777" w:rsidR="00B32286" w:rsidRDefault="00B32286">
            <w:pPr>
              <w:spacing w:before="0" w:after="0" w:line="240" w:lineRule="auto"/>
            </w:pPr>
          </w:p>
        </w:tc>
        <w:tc>
          <w:tcPr>
            <w:tcW w:w="2338" w:type="dxa"/>
          </w:tcPr>
          <w:p w14:paraId="312F7694" w14:textId="77777777" w:rsidR="00B32286" w:rsidRDefault="00B32286">
            <w:pPr>
              <w:spacing w:before="0" w:after="0" w:line="240" w:lineRule="auto"/>
            </w:pPr>
          </w:p>
        </w:tc>
        <w:tc>
          <w:tcPr>
            <w:tcW w:w="2338" w:type="dxa"/>
          </w:tcPr>
          <w:p w14:paraId="04E4D3DA" w14:textId="77777777" w:rsidR="00B32286" w:rsidRDefault="00B32286">
            <w:pPr>
              <w:spacing w:before="0" w:after="0" w:line="240" w:lineRule="auto"/>
            </w:pPr>
          </w:p>
        </w:tc>
      </w:tr>
      <w:tr w:rsidR="00B32286" w14:paraId="7C0C7FC6" w14:textId="77777777" w:rsidTr="00B32286">
        <w:tc>
          <w:tcPr>
            <w:tcW w:w="2337" w:type="dxa"/>
          </w:tcPr>
          <w:p w14:paraId="69853A7C" w14:textId="77777777" w:rsidR="00B32286" w:rsidRDefault="00B32286">
            <w:pPr>
              <w:spacing w:before="0" w:after="0" w:line="240" w:lineRule="auto"/>
            </w:pPr>
          </w:p>
        </w:tc>
        <w:tc>
          <w:tcPr>
            <w:tcW w:w="2337" w:type="dxa"/>
          </w:tcPr>
          <w:p w14:paraId="37218F93" w14:textId="77777777" w:rsidR="00B32286" w:rsidRDefault="00B32286">
            <w:pPr>
              <w:spacing w:before="0" w:after="0" w:line="240" w:lineRule="auto"/>
            </w:pPr>
          </w:p>
        </w:tc>
        <w:tc>
          <w:tcPr>
            <w:tcW w:w="2338" w:type="dxa"/>
          </w:tcPr>
          <w:p w14:paraId="1D8DBCCB" w14:textId="77777777" w:rsidR="00B32286" w:rsidRDefault="00B32286">
            <w:pPr>
              <w:spacing w:before="0" w:after="0" w:line="240" w:lineRule="auto"/>
            </w:pPr>
          </w:p>
        </w:tc>
        <w:tc>
          <w:tcPr>
            <w:tcW w:w="2338" w:type="dxa"/>
          </w:tcPr>
          <w:p w14:paraId="619068AC" w14:textId="77777777" w:rsidR="00B32286" w:rsidRDefault="00B32286">
            <w:pPr>
              <w:spacing w:before="0" w:after="0" w:line="240" w:lineRule="auto"/>
            </w:pPr>
          </w:p>
        </w:tc>
      </w:tr>
      <w:tr w:rsidR="00B32286" w14:paraId="55339BC3" w14:textId="77777777" w:rsidTr="00B32286">
        <w:tc>
          <w:tcPr>
            <w:tcW w:w="2337" w:type="dxa"/>
          </w:tcPr>
          <w:p w14:paraId="068EC159" w14:textId="77777777" w:rsidR="00B32286" w:rsidRDefault="00B32286">
            <w:pPr>
              <w:spacing w:before="0" w:after="0" w:line="240" w:lineRule="auto"/>
            </w:pPr>
          </w:p>
        </w:tc>
        <w:tc>
          <w:tcPr>
            <w:tcW w:w="2337" w:type="dxa"/>
          </w:tcPr>
          <w:p w14:paraId="2D9C34E5" w14:textId="77777777" w:rsidR="00B32286" w:rsidRDefault="00B32286">
            <w:pPr>
              <w:spacing w:before="0" w:after="0" w:line="240" w:lineRule="auto"/>
            </w:pPr>
          </w:p>
        </w:tc>
        <w:tc>
          <w:tcPr>
            <w:tcW w:w="2338" w:type="dxa"/>
          </w:tcPr>
          <w:p w14:paraId="5CA60C8E" w14:textId="77777777" w:rsidR="00B32286" w:rsidRDefault="00B32286">
            <w:pPr>
              <w:spacing w:before="0" w:after="0" w:line="240" w:lineRule="auto"/>
            </w:pPr>
          </w:p>
        </w:tc>
        <w:tc>
          <w:tcPr>
            <w:tcW w:w="2338" w:type="dxa"/>
          </w:tcPr>
          <w:p w14:paraId="693C9BD8" w14:textId="77777777" w:rsidR="00B32286" w:rsidRDefault="00B32286">
            <w:pPr>
              <w:spacing w:before="0" w:after="0" w:line="240" w:lineRule="auto"/>
            </w:pPr>
          </w:p>
        </w:tc>
      </w:tr>
      <w:tr w:rsidR="00B32286" w14:paraId="512D969A" w14:textId="77777777" w:rsidTr="00B32286">
        <w:tc>
          <w:tcPr>
            <w:tcW w:w="2337" w:type="dxa"/>
          </w:tcPr>
          <w:p w14:paraId="37EB7011" w14:textId="77777777" w:rsidR="00B32286" w:rsidRDefault="00B32286">
            <w:pPr>
              <w:spacing w:before="0" w:after="0" w:line="240" w:lineRule="auto"/>
            </w:pPr>
          </w:p>
        </w:tc>
        <w:tc>
          <w:tcPr>
            <w:tcW w:w="2337" w:type="dxa"/>
          </w:tcPr>
          <w:p w14:paraId="5E37090D" w14:textId="77777777" w:rsidR="00B32286" w:rsidRDefault="00B32286">
            <w:pPr>
              <w:spacing w:before="0" w:after="0" w:line="240" w:lineRule="auto"/>
            </w:pPr>
          </w:p>
        </w:tc>
        <w:tc>
          <w:tcPr>
            <w:tcW w:w="2338" w:type="dxa"/>
          </w:tcPr>
          <w:p w14:paraId="00631F81" w14:textId="77777777" w:rsidR="00B32286" w:rsidRDefault="00B32286">
            <w:pPr>
              <w:spacing w:before="0" w:after="0" w:line="240" w:lineRule="auto"/>
            </w:pPr>
          </w:p>
        </w:tc>
        <w:tc>
          <w:tcPr>
            <w:tcW w:w="2338" w:type="dxa"/>
          </w:tcPr>
          <w:p w14:paraId="75BC3AED" w14:textId="77777777" w:rsidR="00B32286" w:rsidRDefault="00B32286">
            <w:pPr>
              <w:spacing w:before="0" w:after="0" w:line="240" w:lineRule="auto"/>
            </w:pPr>
          </w:p>
        </w:tc>
      </w:tr>
      <w:tr w:rsidR="00B32286" w14:paraId="2772315C" w14:textId="77777777" w:rsidTr="00B32286">
        <w:tc>
          <w:tcPr>
            <w:tcW w:w="2337" w:type="dxa"/>
          </w:tcPr>
          <w:p w14:paraId="55221021" w14:textId="77777777" w:rsidR="00B32286" w:rsidRDefault="00B32286">
            <w:pPr>
              <w:spacing w:before="0" w:after="0" w:line="240" w:lineRule="auto"/>
            </w:pPr>
          </w:p>
        </w:tc>
        <w:tc>
          <w:tcPr>
            <w:tcW w:w="2337" w:type="dxa"/>
          </w:tcPr>
          <w:p w14:paraId="16D1B767" w14:textId="77777777" w:rsidR="00B32286" w:rsidRDefault="00B32286">
            <w:pPr>
              <w:spacing w:before="0" w:after="0" w:line="240" w:lineRule="auto"/>
            </w:pPr>
          </w:p>
        </w:tc>
        <w:tc>
          <w:tcPr>
            <w:tcW w:w="2338" w:type="dxa"/>
          </w:tcPr>
          <w:p w14:paraId="0675B619" w14:textId="77777777" w:rsidR="00B32286" w:rsidRDefault="00B32286">
            <w:pPr>
              <w:spacing w:before="0" w:after="0" w:line="240" w:lineRule="auto"/>
            </w:pPr>
          </w:p>
        </w:tc>
        <w:tc>
          <w:tcPr>
            <w:tcW w:w="2338" w:type="dxa"/>
          </w:tcPr>
          <w:p w14:paraId="6CD7A217" w14:textId="77777777" w:rsidR="00B32286" w:rsidRDefault="00B32286">
            <w:pPr>
              <w:spacing w:before="0" w:after="0" w:line="240" w:lineRule="auto"/>
            </w:pPr>
          </w:p>
        </w:tc>
      </w:tr>
      <w:tr w:rsidR="00B32286" w14:paraId="0196FA5C" w14:textId="77777777" w:rsidTr="00B32286">
        <w:tc>
          <w:tcPr>
            <w:tcW w:w="2337" w:type="dxa"/>
          </w:tcPr>
          <w:p w14:paraId="62DC6A91" w14:textId="77777777" w:rsidR="00B32286" w:rsidRDefault="00B32286">
            <w:pPr>
              <w:spacing w:before="0" w:after="0" w:line="240" w:lineRule="auto"/>
            </w:pPr>
          </w:p>
        </w:tc>
        <w:tc>
          <w:tcPr>
            <w:tcW w:w="2337" w:type="dxa"/>
          </w:tcPr>
          <w:p w14:paraId="3CF115D7" w14:textId="77777777" w:rsidR="00B32286" w:rsidRDefault="00B32286">
            <w:pPr>
              <w:spacing w:before="0" w:after="0" w:line="240" w:lineRule="auto"/>
            </w:pPr>
          </w:p>
        </w:tc>
        <w:tc>
          <w:tcPr>
            <w:tcW w:w="2338" w:type="dxa"/>
          </w:tcPr>
          <w:p w14:paraId="07DFB8CB" w14:textId="77777777" w:rsidR="00B32286" w:rsidRDefault="00B32286">
            <w:pPr>
              <w:spacing w:before="0" w:after="0" w:line="240" w:lineRule="auto"/>
            </w:pPr>
          </w:p>
        </w:tc>
        <w:tc>
          <w:tcPr>
            <w:tcW w:w="2338" w:type="dxa"/>
          </w:tcPr>
          <w:p w14:paraId="2CC0F580" w14:textId="77777777" w:rsidR="00B32286" w:rsidRDefault="00B32286">
            <w:pPr>
              <w:spacing w:before="0" w:after="0" w:line="240" w:lineRule="auto"/>
            </w:pPr>
          </w:p>
        </w:tc>
      </w:tr>
      <w:tr w:rsidR="00B32286" w14:paraId="4081B77A" w14:textId="77777777" w:rsidTr="00B32286">
        <w:tc>
          <w:tcPr>
            <w:tcW w:w="2337" w:type="dxa"/>
          </w:tcPr>
          <w:p w14:paraId="180F3A25" w14:textId="77777777" w:rsidR="00B32286" w:rsidRDefault="00B32286">
            <w:pPr>
              <w:spacing w:before="0" w:after="0" w:line="240" w:lineRule="auto"/>
            </w:pPr>
          </w:p>
        </w:tc>
        <w:tc>
          <w:tcPr>
            <w:tcW w:w="2337" w:type="dxa"/>
          </w:tcPr>
          <w:p w14:paraId="1B36630E" w14:textId="77777777" w:rsidR="00B32286" w:rsidRDefault="00B32286">
            <w:pPr>
              <w:spacing w:before="0" w:after="0" w:line="240" w:lineRule="auto"/>
            </w:pPr>
          </w:p>
        </w:tc>
        <w:tc>
          <w:tcPr>
            <w:tcW w:w="2338" w:type="dxa"/>
          </w:tcPr>
          <w:p w14:paraId="1082C540" w14:textId="77777777" w:rsidR="00B32286" w:rsidRDefault="00B32286">
            <w:pPr>
              <w:spacing w:before="0" w:after="0" w:line="240" w:lineRule="auto"/>
            </w:pPr>
          </w:p>
        </w:tc>
        <w:tc>
          <w:tcPr>
            <w:tcW w:w="2338" w:type="dxa"/>
          </w:tcPr>
          <w:p w14:paraId="03D5EA14" w14:textId="77777777" w:rsidR="00B32286" w:rsidRDefault="00B32286">
            <w:pPr>
              <w:spacing w:before="0" w:after="0" w:line="240" w:lineRule="auto"/>
            </w:pPr>
          </w:p>
        </w:tc>
      </w:tr>
      <w:tr w:rsidR="00B32286" w14:paraId="018A8318" w14:textId="77777777" w:rsidTr="00B32286">
        <w:tc>
          <w:tcPr>
            <w:tcW w:w="2337" w:type="dxa"/>
          </w:tcPr>
          <w:p w14:paraId="4B6899F9" w14:textId="77777777" w:rsidR="00B32286" w:rsidRDefault="00B32286">
            <w:pPr>
              <w:spacing w:before="0" w:after="0" w:line="240" w:lineRule="auto"/>
            </w:pPr>
          </w:p>
        </w:tc>
        <w:tc>
          <w:tcPr>
            <w:tcW w:w="2337" w:type="dxa"/>
          </w:tcPr>
          <w:p w14:paraId="06E7D51B" w14:textId="77777777" w:rsidR="00B32286" w:rsidRDefault="00B32286">
            <w:pPr>
              <w:spacing w:before="0" w:after="0" w:line="240" w:lineRule="auto"/>
            </w:pPr>
          </w:p>
        </w:tc>
        <w:tc>
          <w:tcPr>
            <w:tcW w:w="2338" w:type="dxa"/>
          </w:tcPr>
          <w:p w14:paraId="06E712A7" w14:textId="77777777" w:rsidR="00B32286" w:rsidRDefault="00B32286">
            <w:pPr>
              <w:spacing w:before="0" w:after="0" w:line="240" w:lineRule="auto"/>
            </w:pPr>
          </w:p>
        </w:tc>
        <w:tc>
          <w:tcPr>
            <w:tcW w:w="2338" w:type="dxa"/>
          </w:tcPr>
          <w:p w14:paraId="69C339BA" w14:textId="77777777" w:rsidR="00B32286" w:rsidRDefault="00B32286">
            <w:pPr>
              <w:spacing w:before="0" w:after="0" w:line="240" w:lineRule="auto"/>
            </w:pPr>
          </w:p>
        </w:tc>
      </w:tr>
      <w:tr w:rsidR="00B32286" w14:paraId="1E4CB3AA" w14:textId="77777777" w:rsidTr="00B32286">
        <w:tc>
          <w:tcPr>
            <w:tcW w:w="2337" w:type="dxa"/>
          </w:tcPr>
          <w:p w14:paraId="39D3E020" w14:textId="77777777" w:rsidR="00B32286" w:rsidRDefault="00B32286">
            <w:pPr>
              <w:spacing w:before="0" w:after="0" w:line="240" w:lineRule="auto"/>
            </w:pPr>
          </w:p>
        </w:tc>
        <w:tc>
          <w:tcPr>
            <w:tcW w:w="2337" w:type="dxa"/>
          </w:tcPr>
          <w:p w14:paraId="1049EC25" w14:textId="77777777" w:rsidR="00B32286" w:rsidRDefault="00B32286">
            <w:pPr>
              <w:spacing w:before="0" w:after="0" w:line="240" w:lineRule="auto"/>
            </w:pPr>
          </w:p>
        </w:tc>
        <w:tc>
          <w:tcPr>
            <w:tcW w:w="2338" w:type="dxa"/>
          </w:tcPr>
          <w:p w14:paraId="7EF4EF13" w14:textId="77777777" w:rsidR="00B32286" w:rsidRDefault="00B32286">
            <w:pPr>
              <w:spacing w:before="0" w:after="0" w:line="240" w:lineRule="auto"/>
            </w:pPr>
          </w:p>
        </w:tc>
        <w:tc>
          <w:tcPr>
            <w:tcW w:w="2338" w:type="dxa"/>
          </w:tcPr>
          <w:p w14:paraId="1584AF7B" w14:textId="77777777" w:rsidR="00B32286" w:rsidRDefault="00B32286">
            <w:pPr>
              <w:spacing w:before="0" w:after="0" w:line="240" w:lineRule="auto"/>
            </w:pPr>
          </w:p>
        </w:tc>
      </w:tr>
      <w:tr w:rsidR="00B32286" w14:paraId="1090F7BA" w14:textId="77777777" w:rsidTr="00B32286">
        <w:tc>
          <w:tcPr>
            <w:tcW w:w="2337" w:type="dxa"/>
          </w:tcPr>
          <w:p w14:paraId="7F953A26" w14:textId="77777777" w:rsidR="00B32286" w:rsidRDefault="00B32286">
            <w:pPr>
              <w:spacing w:before="0" w:after="0" w:line="240" w:lineRule="auto"/>
            </w:pPr>
          </w:p>
        </w:tc>
        <w:tc>
          <w:tcPr>
            <w:tcW w:w="2337" w:type="dxa"/>
          </w:tcPr>
          <w:p w14:paraId="1AE4C941" w14:textId="77777777" w:rsidR="00B32286" w:rsidRDefault="00B32286">
            <w:pPr>
              <w:spacing w:before="0" w:after="0" w:line="240" w:lineRule="auto"/>
            </w:pPr>
          </w:p>
        </w:tc>
        <w:tc>
          <w:tcPr>
            <w:tcW w:w="2338" w:type="dxa"/>
          </w:tcPr>
          <w:p w14:paraId="5609896B" w14:textId="77777777" w:rsidR="00B32286" w:rsidRDefault="00B32286">
            <w:pPr>
              <w:spacing w:before="0" w:after="0" w:line="240" w:lineRule="auto"/>
            </w:pPr>
          </w:p>
        </w:tc>
        <w:tc>
          <w:tcPr>
            <w:tcW w:w="2338" w:type="dxa"/>
          </w:tcPr>
          <w:p w14:paraId="46E9C0A9" w14:textId="77777777" w:rsidR="00B32286" w:rsidRDefault="00B32286">
            <w:pPr>
              <w:spacing w:before="0" w:after="0" w:line="240" w:lineRule="auto"/>
            </w:pPr>
          </w:p>
        </w:tc>
      </w:tr>
      <w:tr w:rsidR="00B32286" w14:paraId="34743C74" w14:textId="77777777" w:rsidTr="00B32286">
        <w:tc>
          <w:tcPr>
            <w:tcW w:w="2337" w:type="dxa"/>
          </w:tcPr>
          <w:p w14:paraId="247C565D" w14:textId="77777777" w:rsidR="00B32286" w:rsidRDefault="00B32286">
            <w:pPr>
              <w:spacing w:before="0" w:after="0" w:line="240" w:lineRule="auto"/>
            </w:pPr>
          </w:p>
        </w:tc>
        <w:tc>
          <w:tcPr>
            <w:tcW w:w="2337" w:type="dxa"/>
          </w:tcPr>
          <w:p w14:paraId="510A05AD" w14:textId="77777777" w:rsidR="00B32286" w:rsidRDefault="00B32286">
            <w:pPr>
              <w:spacing w:before="0" w:after="0" w:line="240" w:lineRule="auto"/>
            </w:pPr>
          </w:p>
        </w:tc>
        <w:tc>
          <w:tcPr>
            <w:tcW w:w="2338" w:type="dxa"/>
          </w:tcPr>
          <w:p w14:paraId="08889A2A" w14:textId="77777777" w:rsidR="00B32286" w:rsidRDefault="00B32286">
            <w:pPr>
              <w:spacing w:before="0" w:after="0" w:line="240" w:lineRule="auto"/>
            </w:pPr>
          </w:p>
        </w:tc>
        <w:tc>
          <w:tcPr>
            <w:tcW w:w="2338" w:type="dxa"/>
          </w:tcPr>
          <w:p w14:paraId="7B8EE857" w14:textId="77777777" w:rsidR="00B32286" w:rsidRDefault="00B32286">
            <w:pPr>
              <w:spacing w:before="0" w:after="0" w:line="240" w:lineRule="auto"/>
            </w:pPr>
          </w:p>
        </w:tc>
      </w:tr>
      <w:tr w:rsidR="00B32286" w14:paraId="763AE80A" w14:textId="77777777" w:rsidTr="00B32286">
        <w:tc>
          <w:tcPr>
            <w:tcW w:w="2337" w:type="dxa"/>
          </w:tcPr>
          <w:p w14:paraId="6A4008E0" w14:textId="77777777" w:rsidR="00B32286" w:rsidRDefault="00B32286">
            <w:pPr>
              <w:spacing w:before="0" w:after="0" w:line="240" w:lineRule="auto"/>
            </w:pPr>
          </w:p>
        </w:tc>
        <w:tc>
          <w:tcPr>
            <w:tcW w:w="2337" w:type="dxa"/>
          </w:tcPr>
          <w:p w14:paraId="35A1784E" w14:textId="77777777" w:rsidR="00B32286" w:rsidRDefault="00B32286">
            <w:pPr>
              <w:spacing w:before="0" w:after="0" w:line="240" w:lineRule="auto"/>
            </w:pPr>
          </w:p>
        </w:tc>
        <w:tc>
          <w:tcPr>
            <w:tcW w:w="2338" w:type="dxa"/>
          </w:tcPr>
          <w:p w14:paraId="0E9116A4" w14:textId="77777777" w:rsidR="00B32286" w:rsidRDefault="00B32286">
            <w:pPr>
              <w:spacing w:before="0" w:after="0" w:line="240" w:lineRule="auto"/>
            </w:pPr>
          </w:p>
        </w:tc>
        <w:tc>
          <w:tcPr>
            <w:tcW w:w="2338" w:type="dxa"/>
          </w:tcPr>
          <w:p w14:paraId="6F1E3DEF" w14:textId="77777777" w:rsidR="00B32286" w:rsidRDefault="00B32286">
            <w:pPr>
              <w:spacing w:before="0" w:after="0" w:line="240" w:lineRule="auto"/>
            </w:pPr>
          </w:p>
        </w:tc>
      </w:tr>
      <w:tr w:rsidR="00B32286" w14:paraId="03630B21" w14:textId="77777777" w:rsidTr="00B32286">
        <w:tc>
          <w:tcPr>
            <w:tcW w:w="2337" w:type="dxa"/>
          </w:tcPr>
          <w:p w14:paraId="4CE4CF54" w14:textId="77777777" w:rsidR="00B32286" w:rsidRDefault="00B32286">
            <w:pPr>
              <w:spacing w:before="0" w:after="0" w:line="240" w:lineRule="auto"/>
            </w:pPr>
          </w:p>
        </w:tc>
        <w:tc>
          <w:tcPr>
            <w:tcW w:w="2337" w:type="dxa"/>
          </w:tcPr>
          <w:p w14:paraId="00F2A18F" w14:textId="77777777" w:rsidR="00B32286" w:rsidRDefault="00B32286">
            <w:pPr>
              <w:spacing w:before="0" w:after="0" w:line="240" w:lineRule="auto"/>
            </w:pPr>
          </w:p>
        </w:tc>
        <w:tc>
          <w:tcPr>
            <w:tcW w:w="2338" w:type="dxa"/>
          </w:tcPr>
          <w:p w14:paraId="772CAED5" w14:textId="77777777" w:rsidR="00B32286" w:rsidRDefault="00B32286">
            <w:pPr>
              <w:spacing w:before="0" w:after="0" w:line="240" w:lineRule="auto"/>
            </w:pPr>
          </w:p>
        </w:tc>
        <w:tc>
          <w:tcPr>
            <w:tcW w:w="2338" w:type="dxa"/>
          </w:tcPr>
          <w:p w14:paraId="083C10F4" w14:textId="77777777" w:rsidR="00B32286" w:rsidRDefault="00B32286">
            <w:pPr>
              <w:spacing w:before="0" w:after="0" w:line="240" w:lineRule="auto"/>
            </w:pPr>
          </w:p>
        </w:tc>
      </w:tr>
      <w:tr w:rsidR="00B32286" w14:paraId="1D504002" w14:textId="77777777" w:rsidTr="00B32286">
        <w:tc>
          <w:tcPr>
            <w:tcW w:w="2337" w:type="dxa"/>
          </w:tcPr>
          <w:p w14:paraId="09AEA418" w14:textId="77777777" w:rsidR="00B32286" w:rsidRDefault="00B32286">
            <w:pPr>
              <w:spacing w:before="0" w:after="0" w:line="240" w:lineRule="auto"/>
            </w:pPr>
          </w:p>
        </w:tc>
        <w:tc>
          <w:tcPr>
            <w:tcW w:w="2337" w:type="dxa"/>
          </w:tcPr>
          <w:p w14:paraId="0BD9DB8D" w14:textId="77777777" w:rsidR="00B32286" w:rsidRDefault="00B32286">
            <w:pPr>
              <w:spacing w:before="0" w:after="0" w:line="240" w:lineRule="auto"/>
            </w:pPr>
          </w:p>
        </w:tc>
        <w:tc>
          <w:tcPr>
            <w:tcW w:w="2338" w:type="dxa"/>
          </w:tcPr>
          <w:p w14:paraId="3FC877DB" w14:textId="77777777" w:rsidR="00B32286" w:rsidRDefault="00B32286">
            <w:pPr>
              <w:spacing w:before="0" w:after="0" w:line="240" w:lineRule="auto"/>
            </w:pPr>
          </w:p>
        </w:tc>
        <w:tc>
          <w:tcPr>
            <w:tcW w:w="2338" w:type="dxa"/>
          </w:tcPr>
          <w:p w14:paraId="08AAD8EA" w14:textId="77777777" w:rsidR="00B32286" w:rsidRDefault="00B32286">
            <w:pPr>
              <w:spacing w:before="0" w:after="0" w:line="240" w:lineRule="auto"/>
            </w:pPr>
          </w:p>
        </w:tc>
      </w:tr>
      <w:tr w:rsidR="00B32286" w14:paraId="501D4C67" w14:textId="77777777" w:rsidTr="00B32286">
        <w:tc>
          <w:tcPr>
            <w:tcW w:w="2337" w:type="dxa"/>
          </w:tcPr>
          <w:p w14:paraId="2AB44CA4" w14:textId="77777777" w:rsidR="00B32286" w:rsidRDefault="00B32286">
            <w:pPr>
              <w:spacing w:before="0" w:after="0" w:line="240" w:lineRule="auto"/>
            </w:pPr>
          </w:p>
        </w:tc>
        <w:tc>
          <w:tcPr>
            <w:tcW w:w="2337" w:type="dxa"/>
          </w:tcPr>
          <w:p w14:paraId="61ED0718" w14:textId="77777777" w:rsidR="00B32286" w:rsidRDefault="00B32286">
            <w:pPr>
              <w:spacing w:before="0" w:after="0" w:line="240" w:lineRule="auto"/>
            </w:pPr>
          </w:p>
        </w:tc>
        <w:tc>
          <w:tcPr>
            <w:tcW w:w="2338" w:type="dxa"/>
          </w:tcPr>
          <w:p w14:paraId="5D36038D" w14:textId="77777777" w:rsidR="00B32286" w:rsidRDefault="00B32286">
            <w:pPr>
              <w:spacing w:before="0" w:after="0" w:line="240" w:lineRule="auto"/>
            </w:pPr>
          </w:p>
        </w:tc>
        <w:tc>
          <w:tcPr>
            <w:tcW w:w="2338" w:type="dxa"/>
          </w:tcPr>
          <w:p w14:paraId="7C331E46" w14:textId="77777777" w:rsidR="00B32286" w:rsidRDefault="00B32286">
            <w:pPr>
              <w:spacing w:before="0" w:after="0" w:line="240" w:lineRule="auto"/>
            </w:pPr>
          </w:p>
        </w:tc>
      </w:tr>
    </w:tbl>
    <w:p w14:paraId="7B1A3C30" w14:textId="6842BDFA" w:rsidR="00B32286" w:rsidRPr="00B32286" w:rsidRDefault="00B32286">
      <w:pPr>
        <w:spacing w:before="0" w:after="0" w:line="240" w:lineRule="auto"/>
      </w:pPr>
      <w:r>
        <w:br w:type="page"/>
      </w:r>
    </w:p>
    <w:p w14:paraId="39480A00" w14:textId="77777777" w:rsidR="007259D4" w:rsidRPr="00697B47" w:rsidRDefault="007259D4" w:rsidP="007259D4">
      <w:pPr>
        <w:pStyle w:val="Heading1"/>
      </w:pPr>
      <w:bookmarkStart w:id="26" w:name="_Ref71554649"/>
      <w:bookmarkStart w:id="27" w:name="_Toc72842270"/>
      <w:bookmarkStart w:id="28" w:name="_Toc141283146"/>
      <w:bookmarkStart w:id="29" w:name="_Toc208999400"/>
      <w:commentRangeStart w:id="30"/>
      <w:r>
        <w:t>Contract Terms and Conditions – Non-Comply / Exception Explanations</w:t>
      </w:r>
      <w:bookmarkEnd w:id="26"/>
      <w:bookmarkEnd w:id="27"/>
      <w:bookmarkEnd w:id="28"/>
      <w:commentRangeEnd w:id="30"/>
      <w:r>
        <w:rPr>
          <w:rStyle w:val="CommentReference"/>
        </w:rPr>
        <w:commentReference w:id="30"/>
      </w:r>
      <w:bookmarkEnd w:id="29"/>
    </w:p>
    <w:p w14:paraId="1BB47972" w14:textId="2B82A8B7" w:rsidR="007259D4" w:rsidRPr="000F0B92" w:rsidRDefault="00D379F5" w:rsidP="007259D4">
      <w:r>
        <w:t>Vendor</w:t>
      </w:r>
      <w:r w:rsidR="007259D4">
        <w:t xml:space="preserve"> must indicate any Terms and Conditions from the </w:t>
      </w:r>
      <w:r w:rsidR="00A30163" w:rsidRPr="4E7EE79E">
        <w:rPr>
          <w:b/>
          <w:bCs/>
        </w:rPr>
        <w:t xml:space="preserve">below </w:t>
      </w:r>
      <w:r w:rsidR="0081729C" w:rsidRPr="4E7EE79E">
        <w:rPr>
          <w:b/>
          <w:bCs/>
        </w:rPr>
        <w:t xml:space="preserve">sample </w:t>
      </w:r>
      <w:r w:rsidR="00A30163" w:rsidRPr="4E7EE79E">
        <w:rPr>
          <w:b/>
          <w:bCs/>
        </w:rPr>
        <w:t>contract terms and conditions</w:t>
      </w:r>
      <w:r w:rsidR="00060167" w:rsidRPr="4E7EE79E">
        <w:rPr>
          <w:b/>
          <w:bCs/>
        </w:rPr>
        <w:t>, and forms</w:t>
      </w:r>
      <w:r w:rsidR="007259D4">
        <w:t xml:space="preserve">, that they either will not comply with or take exception to in the table below. </w:t>
      </w:r>
      <w:r>
        <w:t>Vendor</w:t>
      </w:r>
      <w:r w:rsidR="007259D4">
        <w:t xml:space="preserve"> must fully explain any exceptions on the Exception Explanations form below.</w:t>
      </w:r>
      <w:r w:rsidR="00E05226">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0"/>
        <w:gridCol w:w="2095"/>
        <w:gridCol w:w="6745"/>
      </w:tblGrid>
      <w:tr w:rsidR="007259D4" w:rsidRPr="00F3565A" w14:paraId="2593472F" w14:textId="77777777" w:rsidTr="00514AA6">
        <w:tc>
          <w:tcPr>
            <w:tcW w:w="9540" w:type="dxa"/>
            <w:gridSpan w:val="3"/>
            <w:shd w:val="clear" w:color="auto" w:fill="8496B0" w:themeFill="text2" w:themeFillTint="99"/>
          </w:tcPr>
          <w:p w14:paraId="75A3BCEA" w14:textId="77777777" w:rsidR="007259D4" w:rsidRPr="00F3565A" w:rsidRDefault="007259D4" w:rsidP="00514AA6">
            <w:pPr>
              <w:rPr>
                <w:color w:val="FFFFFF" w:themeColor="background1"/>
              </w:rPr>
            </w:pPr>
            <w:r w:rsidRPr="00CA7DC7">
              <w:rPr>
                <w:rFonts w:asciiTheme="majorHAnsi" w:hAnsiTheme="majorHAnsi" w:cstheme="majorHAnsi"/>
                <w:b/>
                <w:color w:val="FFFFFF" w:themeColor="background1"/>
              </w:rPr>
              <w:t>Non-Comply/Exception Explanations</w:t>
            </w:r>
          </w:p>
        </w:tc>
      </w:tr>
      <w:tr w:rsidR="007259D4" w:rsidRPr="000F0B92" w14:paraId="50791B80" w14:textId="77777777" w:rsidTr="00514AA6">
        <w:tc>
          <w:tcPr>
            <w:tcW w:w="700" w:type="dxa"/>
            <w:shd w:val="clear" w:color="auto" w:fill="D9D9D9" w:themeFill="background1" w:themeFillShade="D9"/>
          </w:tcPr>
          <w:p w14:paraId="1E1E9863" w14:textId="77777777" w:rsidR="007259D4" w:rsidRPr="000F0B92" w:rsidRDefault="007259D4" w:rsidP="00514AA6">
            <w:pPr>
              <w:pStyle w:val="TableHeading"/>
            </w:pPr>
            <w:r w:rsidRPr="000F0B92">
              <w:t>#</w:t>
            </w:r>
          </w:p>
        </w:tc>
        <w:tc>
          <w:tcPr>
            <w:tcW w:w="2095" w:type="dxa"/>
            <w:shd w:val="clear" w:color="auto" w:fill="D9D9D9" w:themeFill="background1" w:themeFillShade="D9"/>
          </w:tcPr>
          <w:p w14:paraId="16C8DE4A" w14:textId="77777777" w:rsidR="007259D4" w:rsidRPr="000F0B92" w:rsidRDefault="007259D4" w:rsidP="00514AA6">
            <w:pPr>
              <w:pStyle w:val="TableHeading"/>
            </w:pPr>
            <w:r w:rsidRPr="000F0B92">
              <w:t>Title</w:t>
            </w:r>
          </w:p>
        </w:tc>
        <w:tc>
          <w:tcPr>
            <w:tcW w:w="6745" w:type="dxa"/>
            <w:shd w:val="clear" w:color="auto" w:fill="D9D9D9" w:themeFill="background1" w:themeFillShade="D9"/>
          </w:tcPr>
          <w:p w14:paraId="33048BEF" w14:textId="77777777" w:rsidR="007259D4" w:rsidRPr="000F0B92" w:rsidRDefault="007259D4" w:rsidP="00514AA6">
            <w:pPr>
              <w:pStyle w:val="TableHeading"/>
            </w:pPr>
            <w:r w:rsidRPr="000F0B92">
              <w:t xml:space="preserve">Explanation of </w:t>
            </w:r>
            <w:r>
              <w:t xml:space="preserve">Non-Comply / </w:t>
            </w:r>
            <w:r w:rsidRPr="000F0B92">
              <w:t>Exception</w:t>
            </w:r>
          </w:p>
        </w:tc>
      </w:tr>
      <w:tr w:rsidR="007259D4" w:rsidRPr="000F0B92" w14:paraId="2883B7D3" w14:textId="77777777" w:rsidTr="00E87015">
        <w:trPr>
          <w:trHeight w:val="467"/>
        </w:trPr>
        <w:tc>
          <w:tcPr>
            <w:tcW w:w="700" w:type="dxa"/>
          </w:tcPr>
          <w:p w14:paraId="5120E8DF" w14:textId="77777777" w:rsidR="007259D4" w:rsidRPr="000F0B92" w:rsidRDefault="007259D4" w:rsidP="00514AA6"/>
        </w:tc>
        <w:tc>
          <w:tcPr>
            <w:tcW w:w="2095" w:type="dxa"/>
          </w:tcPr>
          <w:p w14:paraId="76929803" w14:textId="77777777" w:rsidR="007259D4" w:rsidRPr="000F0B92" w:rsidRDefault="007259D4" w:rsidP="00514AA6"/>
        </w:tc>
        <w:tc>
          <w:tcPr>
            <w:tcW w:w="6745" w:type="dxa"/>
          </w:tcPr>
          <w:p w14:paraId="70DEA598" w14:textId="77777777" w:rsidR="007259D4" w:rsidRPr="000F0B92" w:rsidRDefault="007259D4" w:rsidP="00514AA6"/>
        </w:tc>
      </w:tr>
      <w:tr w:rsidR="007259D4" w:rsidRPr="000F0B92" w14:paraId="64D6E81E" w14:textId="77777777" w:rsidTr="00514AA6">
        <w:tc>
          <w:tcPr>
            <w:tcW w:w="700" w:type="dxa"/>
          </w:tcPr>
          <w:p w14:paraId="602FDA04" w14:textId="77777777" w:rsidR="007259D4" w:rsidRPr="000F0B92" w:rsidRDefault="007259D4" w:rsidP="00514AA6"/>
        </w:tc>
        <w:tc>
          <w:tcPr>
            <w:tcW w:w="2095" w:type="dxa"/>
          </w:tcPr>
          <w:p w14:paraId="26CBA66B" w14:textId="77777777" w:rsidR="007259D4" w:rsidRPr="000F0B92" w:rsidRDefault="007259D4" w:rsidP="00514AA6"/>
        </w:tc>
        <w:tc>
          <w:tcPr>
            <w:tcW w:w="6745" w:type="dxa"/>
          </w:tcPr>
          <w:p w14:paraId="6DBC1DFA" w14:textId="77777777" w:rsidR="007259D4" w:rsidRPr="000F0B92" w:rsidRDefault="007259D4" w:rsidP="00514AA6"/>
        </w:tc>
      </w:tr>
      <w:tr w:rsidR="007259D4" w:rsidRPr="000F0B92" w14:paraId="46315EF6" w14:textId="77777777" w:rsidTr="00514AA6">
        <w:tc>
          <w:tcPr>
            <w:tcW w:w="700" w:type="dxa"/>
          </w:tcPr>
          <w:p w14:paraId="2393C11C" w14:textId="77777777" w:rsidR="007259D4" w:rsidRPr="000F0B92" w:rsidRDefault="007259D4" w:rsidP="00514AA6"/>
        </w:tc>
        <w:tc>
          <w:tcPr>
            <w:tcW w:w="2095" w:type="dxa"/>
          </w:tcPr>
          <w:p w14:paraId="76640C76" w14:textId="77777777" w:rsidR="007259D4" w:rsidRPr="000F0B92" w:rsidRDefault="007259D4" w:rsidP="00514AA6"/>
        </w:tc>
        <w:tc>
          <w:tcPr>
            <w:tcW w:w="6745" w:type="dxa"/>
          </w:tcPr>
          <w:p w14:paraId="773EFB08" w14:textId="77777777" w:rsidR="007259D4" w:rsidRPr="000F0B92" w:rsidRDefault="007259D4" w:rsidP="00514AA6"/>
        </w:tc>
      </w:tr>
      <w:tr w:rsidR="007259D4" w:rsidRPr="000F0B92" w14:paraId="2B87A644" w14:textId="77777777" w:rsidTr="00514AA6">
        <w:tc>
          <w:tcPr>
            <w:tcW w:w="700" w:type="dxa"/>
          </w:tcPr>
          <w:p w14:paraId="6F14E359" w14:textId="77777777" w:rsidR="007259D4" w:rsidRPr="000F0B92" w:rsidRDefault="007259D4" w:rsidP="00514AA6"/>
        </w:tc>
        <w:tc>
          <w:tcPr>
            <w:tcW w:w="2095" w:type="dxa"/>
          </w:tcPr>
          <w:p w14:paraId="0F62C153" w14:textId="77777777" w:rsidR="007259D4" w:rsidRPr="000F0B92" w:rsidRDefault="007259D4" w:rsidP="00514AA6"/>
        </w:tc>
        <w:tc>
          <w:tcPr>
            <w:tcW w:w="6745" w:type="dxa"/>
          </w:tcPr>
          <w:p w14:paraId="5A9F4785" w14:textId="77777777" w:rsidR="007259D4" w:rsidRPr="000F0B92" w:rsidRDefault="007259D4" w:rsidP="00514AA6"/>
        </w:tc>
      </w:tr>
      <w:tr w:rsidR="007259D4" w:rsidRPr="000F0B92" w14:paraId="096F1174" w14:textId="77777777" w:rsidTr="00514AA6">
        <w:tc>
          <w:tcPr>
            <w:tcW w:w="700" w:type="dxa"/>
          </w:tcPr>
          <w:p w14:paraId="0E02363A" w14:textId="77777777" w:rsidR="007259D4" w:rsidRPr="000F0B92" w:rsidRDefault="007259D4" w:rsidP="00514AA6"/>
        </w:tc>
        <w:tc>
          <w:tcPr>
            <w:tcW w:w="2095" w:type="dxa"/>
          </w:tcPr>
          <w:p w14:paraId="05E71967" w14:textId="77777777" w:rsidR="007259D4" w:rsidRPr="000F0B92" w:rsidRDefault="007259D4" w:rsidP="00514AA6"/>
        </w:tc>
        <w:tc>
          <w:tcPr>
            <w:tcW w:w="6745" w:type="dxa"/>
          </w:tcPr>
          <w:p w14:paraId="0DC63F17" w14:textId="77777777" w:rsidR="007259D4" w:rsidRPr="000F0B92" w:rsidRDefault="007259D4" w:rsidP="00514AA6"/>
        </w:tc>
      </w:tr>
      <w:tr w:rsidR="007259D4" w:rsidRPr="000F0B92" w14:paraId="77E8F706" w14:textId="77777777" w:rsidTr="00514AA6">
        <w:tc>
          <w:tcPr>
            <w:tcW w:w="700" w:type="dxa"/>
          </w:tcPr>
          <w:p w14:paraId="04FD362F" w14:textId="77777777" w:rsidR="007259D4" w:rsidRPr="000F0B92" w:rsidRDefault="007259D4" w:rsidP="00514AA6"/>
        </w:tc>
        <w:tc>
          <w:tcPr>
            <w:tcW w:w="2095" w:type="dxa"/>
          </w:tcPr>
          <w:p w14:paraId="01144E8B" w14:textId="77777777" w:rsidR="007259D4" w:rsidRPr="000F0B92" w:rsidRDefault="007259D4" w:rsidP="00514AA6"/>
        </w:tc>
        <w:tc>
          <w:tcPr>
            <w:tcW w:w="6745" w:type="dxa"/>
          </w:tcPr>
          <w:p w14:paraId="0315D715" w14:textId="77777777" w:rsidR="007259D4" w:rsidRPr="000F0B92" w:rsidRDefault="007259D4" w:rsidP="00514AA6"/>
        </w:tc>
      </w:tr>
    </w:tbl>
    <w:p w14:paraId="52022A13" w14:textId="77777777" w:rsidR="00E87015" w:rsidRDefault="00E87015" w:rsidP="00E87015">
      <w:pPr>
        <w:tabs>
          <w:tab w:val="center" w:pos="4680"/>
        </w:tabs>
        <w:jc w:val="center"/>
        <w:rPr>
          <w:rFonts w:ascii="Times New Roman" w:hAnsi="Times New Roman"/>
          <w:b/>
          <w:bCs/>
          <w:sz w:val="22"/>
        </w:rPr>
      </w:pPr>
    </w:p>
    <w:p w14:paraId="170B4A57" w14:textId="77777777" w:rsidR="00013041" w:rsidRPr="00013041" w:rsidRDefault="00013041" w:rsidP="00013041">
      <w:pPr>
        <w:pStyle w:val="ListParagraph"/>
        <w:numPr>
          <w:ilvl w:val="0"/>
          <w:numId w:val="36"/>
        </w:numPr>
        <w:rPr>
          <w:b/>
          <w:bCs/>
        </w:rPr>
      </w:pPr>
      <w:bookmarkStart w:id="31" w:name="_Ref71557423"/>
      <w:commentRangeStart w:id="32"/>
      <w:r w:rsidRPr="00013041">
        <w:rPr>
          <w:b/>
          <w:bCs/>
        </w:rPr>
        <w:t>Sample Contract Terms &amp; Conditions</w:t>
      </w:r>
      <w:bookmarkEnd w:id="31"/>
      <w:commentRangeEnd w:id="32"/>
      <w:r>
        <w:rPr>
          <w:rStyle w:val="CommentReference"/>
        </w:rPr>
        <w:commentReference w:id="32"/>
      </w:r>
    </w:p>
    <w:p w14:paraId="69331795" w14:textId="202A8B0D" w:rsidR="00013041" w:rsidRPr="00013041" w:rsidRDefault="00013041" w:rsidP="00013041">
      <w:pPr>
        <w:rPr>
          <w:rFonts w:asciiTheme="minorHAnsi" w:hAnsiTheme="minorHAnsi" w:cstheme="minorHAnsi"/>
        </w:rPr>
      </w:pPr>
      <w:r w:rsidRPr="00013041">
        <w:rPr>
          <w:rFonts w:asciiTheme="minorHAnsi" w:hAnsiTheme="minorHAnsi" w:cstheme="minorHAnsi"/>
        </w:rPr>
        <w:t>The contractual terms and conditions will be fully negotiated after a vendor is selected by the City (the “City”).  Responses to the contract terms outlined in this section may be considered in the selection process and such terms shall be included in the final contract between the City and the Vendor (the “Agreement”).  For purposes of these terms and conditions, the term “Vendor” means the vendor responding to this RFP and all such terms shall apply to any Sub-vendor of the Vendor.  Use of the term “Exhibit &lt;##&gt;” throughout these contract terms refers to supplemental documents that the City expects will be included in the final contract package.</w:t>
      </w:r>
      <w:r>
        <w:rPr>
          <w:rFonts w:asciiTheme="minorHAnsi" w:hAnsiTheme="minorHAnsi" w:cstheme="minorHAnsi"/>
        </w:rPr>
        <w:t xml:space="preserve"> </w:t>
      </w:r>
      <w:r w:rsidRPr="00013041">
        <w:rPr>
          <w:rFonts w:asciiTheme="minorHAnsi" w:hAnsiTheme="minorHAnsi" w:cstheme="minorHAnsi"/>
        </w:rPr>
        <w:t xml:space="preserve">The following contract terms and conditions, substantially in the form contained herein, are expected to be agreed to by the vendors as part of contract negotiations. The City may choose to add additional terms and conditions during final negotiations. Exceptions must be explicitly noted in the Vendor Proposals using the terms and conditions exceptions checklist form </w:t>
      </w:r>
      <w:r>
        <w:rPr>
          <w:rFonts w:asciiTheme="minorHAnsi" w:hAnsiTheme="minorHAnsi" w:cstheme="minorHAnsi"/>
        </w:rPr>
        <w:t>above</w:t>
      </w:r>
      <w:r w:rsidRPr="00013041">
        <w:rPr>
          <w:rFonts w:asciiTheme="minorHAnsi" w:hAnsiTheme="minorHAnsi" w:cstheme="minorHAnsi"/>
        </w:rPr>
        <w:t xml:space="preserve">. </w:t>
      </w:r>
    </w:p>
    <w:p w14:paraId="681CA510" w14:textId="77777777" w:rsidR="00013041" w:rsidRPr="00013041" w:rsidRDefault="00013041" w:rsidP="00013041">
      <w:pPr>
        <w:pStyle w:val="ListParagraph"/>
        <w:numPr>
          <w:ilvl w:val="0"/>
          <w:numId w:val="36"/>
        </w:numPr>
        <w:rPr>
          <w:b/>
          <w:bCs/>
        </w:rPr>
      </w:pPr>
      <w:bookmarkStart w:id="33" w:name="_Toc175667084"/>
      <w:r w:rsidRPr="00013041">
        <w:rPr>
          <w:b/>
          <w:bCs/>
        </w:rPr>
        <w:t>Term of Agreement</w:t>
      </w:r>
    </w:p>
    <w:p w14:paraId="2DF55345" w14:textId="77777777" w:rsidR="00013041" w:rsidRPr="00013041" w:rsidRDefault="00013041" w:rsidP="00013041">
      <w:pPr>
        <w:spacing w:after="240"/>
        <w:jc w:val="both"/>
        <w:rPr>
          <w:rFonts w:asciiTheme="minorHAnsi" w:hAnsiTheme="minorHAnsi" w:cstheme="minorHAnsi"/>
        </w:rPr>
      </w:pPr>
      <w:r w:rsidRPr="00013041">
        <w:rPr>
          <w:rFonts w:asciiTheme="minorHAnsi" w:hAnsiTheme="minorHAnsi" w:cstheme="minorHAnsi"/>
        </w:rPr>
        <w:t>“This Agreement shall commence on [Effective Date] and shall remain in effect for a period of [X years/months], unless earlier terminated in accordance with the provisions herein. The Agreement may be extended upon mutual written agreement of the parties.”</w:t>
      </w:r>
    </w:p>
    <w:p w14:paraId="37884C98"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34" w:name="_Toc208999401"/>
      <w:r w:rsidRPr="00013041">
        <w:rPr>
          <w:rFonts w:asciiTheme="minorHAnsi" w:hAnsiTheme="minorHAnsi" w:cstheme="minorHAnsi"/>
          <w:b/>
        </w:rPr>
        <w:t>Scope of Agreement</w:t>
      </w:r>
      <w:bookmarkEnd w:id="33"/>
      <w:bookmarkEnd w:id="34"/>
    </w:p>
    <w:p w14:paraId="02EF247C"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City agrees to subscribe to the software detailed in Exhibit &lt;##&gt; and receive the services detailed in the Statement of Work detailed in Exhibit &lt;##&gt;. Vendor agrees to provide Software and Services (the “Solution”), subject to the terms and conditions stated in this Agreement including all Exhibits.  Payment for such services shall be per Exhibit &lt;##&gt; and shall not exceed the total amount included in Exhibit &lt;##&gt; without the prior written consent of the City.  The City, without prior and mutual written agreement, will incur no other service costs.  The service costs in Exhibit &lt;##&gt; are inclusive of all services described in the Statement of Work included as Exhibit &lt;##&gt;.  The City agrees to provide server, desktop and other hardware and configuration based on Vendor’s recommendation per Exhibit &lt;##&gt;.</w:t>
      </w:r>
    </w:p>
    <w:p w14:paraId="2B57648B" w14:textId="77777777" w:rsidR="00013041" w:rsidRPr="00013041" w:rsidRDefault="00013041" w:rsidP="00013041">
      <w:pPr>
        <w:keepNext/>
        <w:keepLines/>
        <w:numPr>
          <w:ilvl w:val="1"/>
          <w:numId w:val="0"/>
        </w:numPr>
        <w:ind w:left="576" w:hanging="576"/>
        <w:outlineLvl w:val="1"/>
        <w:rPr>
          <w:rFonts w:asciiTheme="minorHAnsi" w:hAnsiTheme="minorHAnsi" w:cstheme="minorBidi"/>
          <w:b/>
          <w:szCs w:val="28"/>
        </w:rPr>
      </w:pPr>
      <w:bookmarkStart w:id="35" w:name="_Toc175667085"/>
      <w:bookmarkStart w:id="36" w:name="_Toc208999402"/>
      <w:r w:rsidRPr="00013041">
        <w:rPr>
          <w:rFonts w:asciiTheme="minorHAnsi" w:hAnsiTheme="minorHAnsi" w:cstheme="minorBidi"/>
          <w:b/>
          <w:szCs w:val="28"/>
        </w:rPr>
        <w:t>Change Orders</w:t>
      </w:r>
      <w:bookmarkEnd w:id="35"/>
      <w:bookmarkEnd w:id="36"/>
      <w:r w:rsidRPr="00013041">
        <w:rPr>
          <w:rFonts w:asciiTheme="minorHAnsi" w:hAnsiTheme="minorHAnsi" w:cstheme="minorBidi"/>
          <w:b/>
          <w:szCs w:val="28"/>
        </w:rPr>
        <w:t xml:space="preserve"> </w:t>
      </w:r>
    </w:p>
    <w:p w14:paraId="52B8E484"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The Project Managers appointed pursuant to this Agreement will meet periodically to review the Project Schedule.  Changes to the scope of the project outside of the original scope of services, including additional Software and Services may be proposed by either party, and if accepted by the parties, the proposed changes shall be reduced to a written document, inclusive of any applicable pricing changes (“Change Order”).  Written approval signed by a duly authorized representative of each of the parties of such Change Order must be obtained prior to the provision of any products or services related to such Change Order.</w:t>
      </w:r>
    </w:p>
    <w:p w14:paraId="1A237964"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Vendor shall provide to City a written quotation for any changes in this Agreement, including Software, Services, Customizations, etc.  Each Change Order shall be reviewed and approved by the City and shall be subject to the requirements in the section.</w:t>
      </w:r>
    </w:p>
    <w:p w14:paraId="5DF4B835"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37" w:name="_Toc175667086"/>
      <w:bookmarkStart w:id="38" w:name="_Toc208999403"/>
      <w:r w:rsidRPr="00013041">
        <w:rPr>
          <w:rFonts w:asciiTheme="minorHAnsi" w:hAnsiTheme="minorHAnsi" w:cstheme="minorHAnsi"/>
          <w:b/>
        </w:rPr>
        <w:t>Right to Withhold Payment</w:t>
      </w:r>
      <w:bookmarkEnd w:id="37"/>
      <w:bookmarkEnd w:id="38"/>
    </w:p>
    <w:p w14:paraId="104BC304"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If the Vendor breaches any provision of this Agreement, the City shall have a right to withhold all payments due to the Vendor until such breach has been fully cured.</w:t>
      </w:r>
    </w:p>
    <w:p w14:paraId="45852A4C"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39" w:name="_Toc175667087"/>
      <w:bookmarkStart w:id="40" w:name="_Toc208999404"/>
      <w:r w:rsidRPr="00013041">
        <w:rPr>
          <w:rFonts w:asciiTheme="minorHAnsi" w:hAnsiTheme="minorHAnsi" w:cstheme="minorHAnsi"/>
          <w:b/>
        </w:rPr>
        <w:t>Non-Collusion</w:t>
      </w:r>
      <w:bookmarkEnd w:id="39"/>
      <w:bookmarkEnd w:id="40"/>
    </w:p>
    <w:p w14:paraId="20B48824"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hereby represents and agrees that it has in no way entered into any contingent fee arrangement with any firm, employee of the City, or other person or entity concerning the obtaining of this Agreement.  In addition, Vendor agrees that a duly authorized Vendor representative will sign a non-collusion affidavit, in a form acceptable to the City that Vendor has not received from the City any incentive or special payments, or considerations not related to the provision of the Software and Services described in this Agreement.</w:t>
      </w:r>
    </w:p>
    <w:p w14:paraId="48D7A172"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41" w:name="_Toc175667088"/>
      <w:bookmarkStart w:id="42" w:name="_Toc208999405"/>
      <w:r w:rsidRPr="00013041">
        <w:rPr>
          <w:rFonts w:asciiTheme="minorHAnsi" w:hAnsiTheme="minorHAnsi" w:cstheme="minorHAnsi"/>
          <w:b/>
        </w:rPr>
        <w:t>Vendor Merger or Acquisition</w:t>
      </w:r>
      <w:bookmarkEnd w:id="41"/>
      <w:bookmarkEnd w:id="42"/>
    </w:p>
    <w:p w14:paraId="1359807D"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In the event that the Vendor is merged or acquired, the acquiring entity shall honor all of the terms of the existing contract for ten (10) years or until the end of the present Agreement term, whichever is longer.</w:t>
      </w:r>
    </w:p>
    <w:p w14:paraId="6BA2E85D"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43" w:name="_Toc175667089"/>
      <w:bookmarkStart w:id="44" w:name="_Toc208999406"/>
      <w:r w:rsidRPr="00013041">
        <w:rPr>
          <w:rFonts w:asciiTheme="minorHAnsi" w:hAnsiTheme="minorHAnsi" w:cstheme="minorHAnsi"/>
          <w:b/>
        </w:rPr>
        <w:t>Documentation</w:t>
      </w:r>
      <w:bookmarkEnd w:id="43"/>
      <w:bookmarkEnd w:id="44"/>
    </w:p>
    <w:p w14:paraId="63B93763"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shall deliver to City access to an up to date, and vendor managed electronic version of all user guides and technical documentation, that includes documentation on customizations contracted by the City with the Vendor, with no restrictions on number of viewers having access.</w:t>
      </w:r>
    </w:p>
    <w:p w14:paraId="538EB7B1"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45" w:name="_Toc175667090"/>
      <w:bookmarkStart w:id="46" w:name="_Toc208999407"/>
      <w:r w:rsidRPr="00013041">
        <w:rPr>
          <w:rFonts w:asciiTheme="minorHAnsi" w:hAnsiTheme="minorHAnsi" w:cstheme="minorHAnsi"/>
          <w:b/>
        </w:rPr>
        <w:t>Software Warranty</w:t>
      </w:r>
      <w:bookmarkEnd w:id="45"/>
      <w:bookmarkEnd w:id="46"/>
    </w:p>
    <w:p w14:paraId="2529DC44"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represents and warrants that it has the right to grant the license set forth under this Agreement.  Vendor further represents and warrants that it has good and marketable title to the Software sold hereunder free and clear from all liens, encumbrances, and claims of infringement of patent, copyright, trade secret or other proprietary rights of third parties.  Vendor further represents and warrants that neither the Software in the form delivered by Vendor to City, nor any modifications, enhancements, updates or upgrades thereto, nor the normal use thereof by City, will infringe any patent, copyright, trademark, trade secret or other proprietary right of any third party.</w:t>
      </w:r>
    </w:p>
    <w:p w14:paraId="51F3E3CF"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In the event that any third party makes a claim or files a lawsuit challenging City's right to use the Software, Vendor shall defend and indemnify City and hold it harmless for any and all losses, liabilities, judgments, damages, awards and costs (including legal fees and expenses) arising out of said claim or lawsuit, and for any monies paid in settlement thereof. Provided, however, that Vendor shall have the sole and exclusive right to select and retain counsel for City in connection with the defense thereof and shall make all decisions relating to the conduct of the City's defense and any settlement made on behalf of City.  In resolving any such infringement claim, Vendor shall, in its reasonable discretion, either procure a license to enable City to continue to use the Software or develop or obtain a non-infringing substitute acceptable to City at Vendor’s cost.</w:t>
      </w:r>
    </w:p>
    <w:p w14:paraId="14776481"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represents and warrants that the Software and related products as described with this Agreement will perform in accordance with all Documentation, Contract Documents, Vendor marketing literature, and any other communications attached to or referenced in this Agreement.</w:t>
      </w:r>
    </w:p>
    <w:p w14:paraId="43575658"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represents and warrants that the Software and related products, including all modifications contracted under the terms of this Agreement, will meet the requirements of City as set forth in the Contract Documents.</w:t>
      </w:r>
    </w:p>
    <w:p w14:paraId="089851A1"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represents and warrants that all Software products provided under this Agreement are compatible with and certified for use and operation in City’s operating environment.  Furthermore, Vendor acknowledges that it has reviewed the hardware system ordered by City and represents and warrants that such hardware system as defined in Exhibit &lt;##&gt; is sufficient for City’s current and reasonably projected use, including account and transaction volumes.</w:t>
      </w:r>
    </w:p>
    <w:p w14:paraId="568030EE" w14:textId="77777777" w:rsidR="00013041" w:rsidRPr="00013041" w:rsidRDefault="00013041" w:rsidP="00013041">
      <w:pPr>
        <w:spacing w:after="160" w:line="278" w:lineRule="auto"/>
      </w:pPr>
      <w:bookmarkStart w:id="47" w:name="_Toc175667091"/>
      <w:r w:rsidRPr="00013041">
        <w:t>City has: (i) presented detailed technical specifications of the particular purpose for which the Software is intended, (ii) provided detailed descriptions and criteria of how the Software can be defined to accomplish particular purpose, and (iii) defined the exact procedures and techniques to be employed in testing whether the Software has achieved the defined performance of this particular purpose. Given this advanced preparation concerning, and documentation about, City’s particular purpose, Vendor, at the time this Agreement is in force, has (#) reason and opportunity to know the particular purpose for which the Software is required, (#) that City is relying on Vendor’s experience and knowledge of the Software to identify those components which are most suitable and appropriate, and (#) that City is relying on Vendor’s experience and knowledge to identify the appropriate Services that will assist in making the Software operational. Therefore, Vendor warrants that the Software including all products included in this Agreement are fit for the purposes for which they are intended as described in the Contract Documents.</w:t>
      </w:r>
    </w:p>
    <w:p w14:paraId="0EE1F115"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48" w:name="_Toc208999408"/>
      <w:r w:rsidRPr="00013041">
        <w:rPr>
          <w:rFonts w:asciiTheme="minorHAnsi" w:hAnsiTheme="minorHAnsi" w:cstheme="minorHAnsi"/>
          <w:b/>
        </w:rPr>
        <w:t>Software Interfaces</w:t>
      </w:r>
      <w:bookmarkEnd w:id="47"/>
      <w:bookmarkEnd w:id="48"/>
      <w:r w:rsidRPr="00013041">
        <w:rPr>
          <w:rFonts w:asciiTheme="minorHAnsi" w:hAnsiTheme="minorHAnsi" w:cstheme="minorHAnsi"/>
          <w:b/>
        </w:rPr>
        <w:t xml:space="preserve">  </w:t>
      </w:r>
    </w:p>
    <w:p w14:paraId="0CEA6535"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City has the right to develop interfaces to, and database applications that integrate with, the licensed Software using Vendor’s recommended database and development tools without voiding the terms or warranties herein.</w:t>
      </w:r>
    </w:p>
    <w:p w14:paraId="17396D09" w14:textId="77777777" w:rsidR="00013041" w:rsidRPr="00013041" w:rsidRDefault="00013041" w:rsidP="00013041">
      <w:pPr>
        <w:keepNext/>
        <w:keepLines/>
        <w:numPr>
          <w:ilvl w:val="1"/>
          <w:numId w:val="0"/>
        </w:numPr>
        <w:ind w:left="576" w:hanging="576"/>
        <w:outlineLvl w:val="1"/>
        <w:rPr>
          <w:rFonts w:asciiTheme="minorHAnsi" w:hAnsiTheme="minorHAnsi" w:cstheme="minorBidi"/>
          <w:b/>
          <w:szCs w:val="28"/>
        </w:rPr>
      </w:pPr>
      <w:bookmarkStart w:id="49" w:name="_Toc175667092"/>
      <w:bookmarkStart w:id="50" w:name="_Toc208999409"/>
      <w:r w:rsidRPr="00013041">
        <w:rPr>
          <w:rFonts w:asciiTheme="minorHAnsi" w:hAnsiTheme="minorHAnsi" w:cstheme="minorBidi"/>
          <w:b/>
          <w:szCs w:val="28"/>
        </w:rPr>
        <w:t>Resolution and Response Time Warranty</w:t>
      </w:r>
      <w:bookmarkEnd w:id="49"/>
      <w:bookmarkEnd w:id="50"/>
      <w:r w:rsidRPr="00013041">
        <w:rPr>
          <w:rFonts w:asciiTheme="minorHAnsi" w:hAnsiTheme="minorHAnsi" w:cstheme="minorBidi"/>
          <w:b/>
          <w:szCs w:val="28"/>
        </w:rPr>
        <w:t xml:space="preserve"> </w:t>
      </w:r>
    </w:p>
    <w:p w14:paraId="1118B063"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warrants that all Resolution and Response Times delineated below shall be adhered to as follows:</w:t>
      </w:r>
    </w:p>
    <w:p w14:paraId="7B338FB1" w14:textId="77777777" w:rsidR="00013041" w:rsidRPr="00013041" w:rsidRDefault="00013041" w:rsidP="00013041">
      <w:pPr>
        <w:rPr>
          <w:rFonts w:asciiTheme="minorHAnsi" w:hAnsiTheme="minorHAnsi" w:cstheme="minorHAnsi"/>
          <w:bCs/>
        </w:rPr>
      </w:pPr>
      <w:r w:rsidRPr="00013041">
        <w:rPr>
          <w:rFonts w:asciiTheme="minorHAnsi" w:hAnsiTheme="minorHAnsi" w:cstheme="minorHAnsi"/>
          <w:b/>
          <w:bCs/>
        </w:rPr>
        <w:t>Priority 1 support issues are defined as: Mission Critical – Software is down /undiagnosed but feared critical; situation may require a restore and Software use is suspended until a diagnosis is given.</w:t>
      </w:r>
    </w:p>
    <w:p w14:paraId="041C6F51" w14:textId="77777777" w:rsidR="00013041" w:rsidRPr="00013041" w:rsidRDefault="00013041" w:rsidP="00013041">
      <w:pPr>
        <w:numPr>
          <w:ilvl w:val="0"/>
          <w:numId w:val="32"/>
        </w:numPr>
        <w:spacing w:before="0"/>
        <w:rPr>
          <w:rFonts w:asciiTheme="minorHAnsi" w:hAnsiTheme="minorHAnsi" w:cstheme="minorHAnsi"/>
        </w:rPr>
      </w:pPr>
      <w:r w:rsidRPr="00013041">
        <w:rPr>
          <w:rFonts w:asciiTheme="minorHAnsi" w:hAnsiTheme="minorHAnsi" w:cstheme="minorHAnsi"/>
        </w:rPr>
        <w:t>Response to first call time limit – within two (2) business hours.</w:t>
      </w:r>
    </w:p>
    <w:p w14:paraId="51E72D33" w14:textId="77777777" w:rsidR="00013041" w:rsidRPr="00013041" w:rsidRDefault="00013041" w:rsidP="00013041">
      <w:pPr>
        <w:numPr>
          <w:ilvl w:val="0"/>
          <w:numId w:val="32"/>
        </w:numPr>
        <w:spacing w:before="0"/>
        <w:rPr>
          <w:rFonts w:asciiTheme="minorHAnsi" w:hAnsiTheme="minorHAnsi" w:cstheme="minorHAnsi"/>
        </w:rPr>
      </w:pPr>
      <w:r w:rsidRPr="00013041">
        <w:rPr>
          <w:rFonts w:asciiTheme="minorHAnsi" w:hAnsiTheme="minorHAnsi" w:cstheme="minorHAnsi"/>
        </w:rPr>
        <w:t>Resolution time limit – Vendor shall use its best efforts to resolve within 1 business day and will provide updates every two hours</w:t>
      </w:r>
    </w:p>
    <w:p w14:paraId="2CBDCEE7" w14:textId="77777777" w:rsidR="00013041" w:rsidRPr="00013041" w:rsidRDefault="00013041" w:rsidP="00013041">
      <w:pPr>
        <w:numPr>
          <w:ilvl w:val="0"/>
          <w:numId w:val="32"/>
        </w:numPr>
        <w:spacing w:before="0"/>
        <w:rPr>
          <w:rFonts w:asciiTheme="minorHAnsi" w:hAnsiTheme="minorHAnsi" w:cstheme="minorHAnsi"/>
        </w:rPr>
      </w:pPr>
      <w:r w:rsidRPr="00013041">
        <w:rPr>
          <w:rFonts w:asciiTheme="minorHAnsi" w:hAnsiTheme="minorHAnsi" w:cstheme="minorHAnsi"/>
        </w:rPr>
        <w:t xml:space="preserve">If Vendor and City are on a support telephone call to resolve a Priority 1 support issue at the time that normal support hours end, Vendor support representatives will remain on the call past the normal support hours to provide what assistance can be provided at no additional cost.   </w:t>
      </w:r>
    </w:p>
    <w:p w14:paraId="08B73170" w14:textId="77777777" w:rsidR="00013041" w:rsidRPr="00013041" w:rsidRDefault="00013041" w:rsidP="00013041">
      <w:pPr>
        <w:numPr>
          <w:ilvl w:val="0"/>
          <w:numId w:val="32"/>
        </w:numPr>
        <w:spacing w:before="0"/>
        <w:rPr>
          <w:rFonts w:asciiTheme="minorHAnsi" w:hAnsiTheme="minorHAnsi" w:cstheme="minorHAnsi"/>
        </w:rPr>
      </w:pPr>
      <w:r w:rsidRPr="00013041">
        <w:rPr>
          <w:rFonts w:asciiTheme="minorHAnsi" w:hAnsiTheme="minorHAnsi" w:cstheme="minorHAnsi"/>
        </w:rPr>
        <w:t xml:space="preserve">Penalty for not adhering to time limits - City shall receive a ten percent (10%) credit against the Annual Fees, per incident. </w:t>
      </w:r>
    </w:p>
    <w:p w14:paraId="76F04E08" w14:textId="77777777" w:rsidR="00013041" w:rsidRPr="00013041" w:rsidRDefault="00013041" w:rsidP="00013041">
      <w:pPr>
        <w:rPr>
          <w:rFonts w:asciiTheme="minorHAnsi" w:hAnsiTheme="minorHAnsi" w:cstheme="minorHAnsi"/>
          <w:bCs/>
        </w:rPr>
      </w:pPr>
      <w:r w:rsidRPr="00013041">
        <w:rPr>
          <w:rFonts w:asciiTheme="minorHAnsi" w:hAnsiTheme="minorHAnsi" w:cstheme="minorHAnsi"/>
          <w:b/>
          <w:bCs/>
        </w:rPr>
        <w:t>Priority 2 support issues are defined as: Critical Issue – Software is not down, but operations are negatively impacted.</w:t>
      </w:r>
    </w:p>
    <w:p w14:paraId="7BEE7985" w14:textId="77777777" w:rsidR="00013041" w:rsidRPr="00013041" w:rsidRDefault="00013041" w:rsidP="00013041">
      <w:pPr>
        <w:numPr>
          <w:ilvl w:val="0"/>
          <w:numId w:val="33"/>
        </w:numPr>
        <w:spacing w:before="0"/>
        <w:rPr>
          <w:rFonts w:asciiTheme="minorHAnsi" w:hAnsiTheme="minorHAnsi" w:cstheme="minorHAnsi"/>
        </w:rPr>
      </w:pPr>
      <w:r w:rsidRPr="00013041">
        <w:rPr>
          <w:rFonts w:asciiTheme="minorHAnsi" w:hAnsiTheme="minorHAnsi" w:cstheme="minorHAnsi"/>
        </w:rPr>
        <w:t>Response to first call time limit – within four (4) business hours.</w:t>
      </w:r>
    </w:p>
    <w:p w14:paraId="06B8E3D2" w14:textId="77777777" w:rsidR="00013041" w:rsidRPr="00013041" w:rsidRDefault="00013041" w:rsidP="00013041">
      <w:pPr>
        <w:numPr>
          <w:ilvl w:val="0"/>
          <w:numId w:val="33"/>
        </w:numPr>
        <w:spacing w:before="0"/>
        <w:rPr>
          <w:rFonts w:asciiTheme="minorHAnsi" w:hAnsiTheme="minorHAnsi" w:cstheme="minorHAnsi"/>
        </w:rPr>
      </w:pPr>
      <w:r w:rsidRPr="00013041">
        <w:rPr>
          <w:rFonts w:asciiTheme="minorHAnsi" w:hAnsiTheme="minorHAnsi" w:cstheme="minorHAnsi"/>
        </w:rPr>
        <w:t>Resolution time limit – Vendor shall use its best efforts to resolve within two (2) business days.</w:t>
      </w:r>
    </w:p>
    <w:p w14:paraId="7E08B68B" w14:textId="77777777" w:rsidR="00013041" w:rsidRPr="00013041" w:rsidRDefault="00013041" w:rsidP="00013041">
      <w:pPr>
        <w:numPr>
          <w:ilvl w:val="0"/>
          <w:numId w:val="33"/>
        </w:numPr>
        <w:spacing w:before="0"/>
        <w:rPr>
          <w:rFonts w:asciiTheme="minorHAnsi" w:hAnsiTheme="minorHAnsi" w:cstheme="minorHAnsi"/>
        </w:rPr>
      </w:pPr>
      <w:r w:rsidRPr="00013041">
        <w:rPr>
          <w:rFonts w:asciiTheme="minorHAnsi" w:hAnsiTheme="minorHAnsi" w:cstheme="minorHAnsi"/>
        </w:rPr>
        <w:t>Penalty for not adhering to time limits - City shall receive a ten percent (10%) credit against the Annual Fees, per incident.</w:t>
      </w:r>
    </w:p>
    <w:p w14:paraId="2F4FE8BC" w14:textId="77777777" w:rsidR="00013041" w:rsidRPr="00013041" w:rsidRDefault="00013041" w:rsidP="00013041">
      <w:pPr>
        <w:rPr>
          <w:rFonts w:asciiTheme="minorHAnsi" w:hAnsiTheme="minorHAnsi" w:cstheme="minorHAnsi"/>
          <w:bCs/>
        </w:rPr>
      </w:pPr>
      <w:r w:rsidRPr="00013041">
        <w:rPr>
          <w:rFonts w:asciiTheme="minorHAnsi" w:hAnsiTheme="minorHAnsi" w:cstheme="minorHAnsi"/>
          <w:b/>
          <w:bCs/>
        </w:rPr>
        <w:t>Priority 3 support issues are defined as: Non-Critical Issue – Software is not down and operations are not negatively impacted.</w:t>
      </w:r>
    </w:p>
    <w:p w14:paraId="27A0400D" w14:textId="77777777" w:rsidR="00013041" w:rsidRPr="00013041" w:rsidRDefault="00013041" w:rsidP="00013041">
      <w:pPr>
        <w:numPr>
          <w:ilvl w:val="0"/>
          <w:numId w:val="34"/>
        </w:numPr>
        <w:spacing w:before="0"/>
        <w:rPr>
          <w:rFonts w:asciiTheme="minorHAnsi" w:hAnsiTheme="minorHAnsi" w:cstheme="minorHAnsi"/>
        </w:rPr>
      </w:pPr>
      <w:r w:rsidRPr="00013041">
        <w:rPr>
          <w:rFonts w:asciiTheme="minorHAnsi" w:hAnsiTheme="minorHAnsi" w:cstheme="minorHAnsi"/>
        </w:rPr>
        <w:t>Response to first call time limit – within twelve (12) business hours.</w:t>
      </w:r>
    </w:p>
    <w:p w14:paraId="49C5FEB3" w14:textId="77777777" w:rsidR="00013041" w:rsidRPr="00013041" w:rsidRDefault="00013041" w:rsidP="00013041">
      <w:pPr>
        <w:numPr>
          <w:ilvl w:val="0"/>
          <w:numId w:val="34"/>
        </w:numPr>
        <w:spacing w:before="0"/>
        <w:rPr>
          <w:rFonts w:asciiTheme="minorHAnsi" w:hAnsiTheme="minorHAnsi" w:cstheme="minorHAnsi"/>
        </w:rPr>
      </w:pPr>
      <w:r w:rsidRPr="00013041">
        <w:rPr>
          <w:rFonts w:asciiTheme="minorHAnsi" w:hAnsiTheme="minorHAnsi" w:cstheme="minorHAnsi"/>
        </w:rPr>
        <w:t xml:space="preserve">Resolution time limit – Vendor shall use its best efforts to resolve within four (4) business days. </w:t>
      </w:r>
    </w:p>
    <w:p w14:paraId="4BC8F9E9" w14:textId="77777777" w:rsidR="00013041" w:rsidRPr="00013041" w:rsidRDefault="00013041" w:rsidP="00013041">
      <w:pPr>
        <w:numPr>
          <w:ilvl w:val="0"/>
          <w:numId w:val="34"/>
        </w:numPr>
        <w:spacing w:before="0"/>
        <w:rPr>
          <w:rFonts w:asciiTheme="minorHAnsi" w:hAnsiTheme="minorHAnsi" w:cstheme="minorHAnsi"/>
        </w:rPr>
      </w:pPr>
      <w:r w:rsidRPr="00013041">
        <w:rPr>
          <w:rFonts w:asciiTheme="minorHAnsi" w:hAnsiTheme="minorHAnsi" w:cstheme="minorHAnsi"/>
        </w:rPr>
        <w:t>Penalty for not adhering to time limits - City shall receive a ten percent (10%) credit against the Annual Fees, per incident.</w:t>
      </w:r>
    </w:p>
    <w:p w14:paraId="78283429"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51" w:name="_Toc175667093"/>
      <w:bookmarkStart w:id="52" w:name="_Toc208999410"/>
      <w:r w:rsidRPr="00013041">
        <w:rPr>
          <w:rFonts w:asciiTheme="minorHAnsi" w:hAnsiTheme="minorHAnsi" w:cstheme="minorHAnsi"/>
          <w:b/>
        </w:rPr>
        <w:t>Federally Mandated Changes</w:t>
      </w:r>
      <w:bookmarkEnd w:id="51"/>
      <w:bookmarkEnd w:id="52"/>
    </w:p>
    <w:p w14:paraId="396604E7"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shall supply the City with all federally mandated changes to Vendor’s Software.  Vendor will make a good faith effort to provide the City with these changes within ninety (90) days of their enactment dates prescribed by the aforementioned bodies.  In the event that Vendor is unable to supply these changes within ninety (90) days of the enactment, the City will be credited a prorated share of the Annual Fees for every week Vendor is tardy in delivering the required change.</w:t>
      </w:r>
    </w:p>
    <w:p w14:paraId="19D6DD13"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53" w:name="_Toc175667094"/>
      <w:bookmarkStart w:id="54" w:name="_Toc208999411"/>
      <w:r w:rsidRPr="00013041">
        <w:rPr>
          <w:rFonts w:asciiTheme="minorHAnsi" w:hAnsiTheme="minorHAnsi" w:cstheme="minorHAnsi"/>
          <w:b/>
        </w:rPr>
        <w:t>Future Releases/Upgrades</w:t>
      </w:r>
      <w:bookmarkEnd w:id="53"/>
      <w:bookmarkEnd w:id="54"/>
    </w:p>
    <w:p w14:paraId="62EBDC7F"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City shall be entitled to future releases and upgrades, whether of a “minor” or major” nature, of Software for no additional cost beyond the Annual Fees delineated in Exhibit &lt;##&gt;.</w:t>
      </w:r>
    </w:p>
    <w:p w14:paraId="0D76CFA1"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55" w:name="_Toc175667095"/>
      <w:bookmarkStart w:id="56" w:name="_Toc208999412"/>
      <w:r w:rsidRPr="00013041">
        <w:rPr>
          <w:rFonts w:asciiTheme="minorHAnsi" w:hAnsiTheme="minorHAnsi" w:cstheme="minorHAnsi"/>
          <w:b/>
        </w:rPr>
        <w:t>Solution Longevity</w:t>
      </w:r>
      <w:bookmarkEnd w:id="55"/>
      <w:bookmarkEnd w:id="56"/>
    </w:p>
    <w:p w14:paraId="2207FEA6"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The Vendor certifies that the Software will remain available and fully supported by Vendor for a minimum of five - (should match term of the agreement) from the date the Agreement is signed and that any material changes to Vendor’s company or products will not affect the City’s implementation or Extended Services of the Software as long as the City pays the Annual Fees.</w:t>
      </w:r>
    </w:p>
    <w:p w14:paraId="27C0F1C2"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57" w:name="_Toc175667096"/>
      <w:bookmarkStart w:id="58" w:name="_Toc208999413"/>
      <w:r w:rsidRPr="00013041">
        <w:rPr>
          <w:rFonts w:asciiTheme="minorHAnsi" w:hAnsiTheme="minorHAnsi" w:cstheme="minorHAnsi"/>
          <w:b/>
        </w:rPr>
        <w:t>Functionality Replacement</w:t>
      </w:r>
      <w:bookmarkEnd w:id="57"/>
      <w:bookmarkEnd w:id="58"/>
    </w:p>
    <w:p w14:paraId="300775F2"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City maintains the rights to the Software functionality that is subscribed to herein, even if that functionality later gets renamed or bundled by Vendor as a new product.</w:t>
      </w:r>
    </w:p>
    <w:p w14:paraId="29448FEB" w14:textId="77777777" w:rsidR="00013041" w:rsidRPr="00013041" w:rsidRDefault="00013041" w:rsidP="00013041">
      <w:pPr>
        <w:keepNext/>
        <w:keepLines/>
        <w:numPr>
          <w:ilvl w:val="1"/>
          <w:numId w:val="0"/>
        </w:numPr>
        <w:ind w:left="576" w:hanging="576"/>
        <w:outlineLvl w:val="1"/>
        <w:rPr>
          <w:rFonts w:asciiTheme="minorHAnsi" w:hAnsiTheme="minorHAnsi" w:cstheme="minorHAnsi"/>
          <w:b/>
          <w:bCs/>
          <w:color w:val="auto"/>
        </w:rPr>
      </w:pPr>
      <w:bookmarkStart w:id="59" w:name="_Toc175667097"/>
      <w:bookmarkStart w:id="60" w:name="_Toc208999414"/>
      <w:r w:rsidRPr="00013041">
        <w:rPr>
          <w:rFonts w:asciiTheme="minorHAnsi" w:hAnsiTheme="minorHAnsi" w:cstheme="minorHAnsi"/>
          <w:b/>
        </w:rPr>
        <w:t>Undocumented requirements</w:t>
      </w:r>
      <w:bookmarkEnd w:id="59"/>
      <w:bookmarkEnd w:id="60"/>
    </w:p>
    <w:p w14:paraId="4651FD64"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Undocumented requirements are new requirements that City staff may identify during the implementation. It is anticipated that additional requirements might be identified, or existing requirements may be expanded or removed. It is the responsibility of the Vendor to document updates to the City’s requirements and configuration design documents continuously throughout the implementation phase. As part of the implementation phase, the City can identify and introduce new business requirements until the middle of the User’s Acceptance Testing milestone, at which point, the implementation requirements will be frozen. As long as these new (undocumented) requirements can be met via the proposed software modules out of the box delivered functionality; the implementation of these new requirements is within the Offeror’s fixed fee implementation scope. </w:t>
      </w:r>
    </w:p>
    <w:p w14:paraId="5272C90F"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61" w:name="_Toc175667098"/>
      <w:bookmarkStart w:id="62" w:name="_Toc208999415"/>
      <w:r w:rsidRPr="00013041">
        <w:rPr>
          <w:rFonts w:asciiTheme="minorHAnsi" w:hAnsiTheme="minorHAnsi" w:cstheme="minorHAnsi"/>
          <w:b/>
        </w:rPr>
        <w:t>Continuity of Warranty</w:t>
      </w:r>
      <w:bookmarkEnd w:id="61"/>
      <w:bookmarkEnd w:id="62"/>
    </w:p>
    <w:p w14:paraId="1898153A"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The City may continue the Software Warranty protection by purchasing and paying for Extended Services described herein.  By doing so, all Software Warranty and Resolution and Response Time Warranty conditions included herein shall remain in effect, in perpetuity, as long as the City makes reasonable efforts within the terms of the Agreement to keep payments for Annual Fees current.</w:t>
      </w:r>
    </w:p>
    <w:p w14:paraId="1D72FE35"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63" w:name="_Toc175667099"/>
      <w:bookmarkStart w:id="64" w:name="_Toc208999416"/>
      <w:r w:rsidRPr="00013041">
        <w:rPr>
          <w:rFonts w:asciiTheme="minorHAnsi" w:hAnsiTheme="minorHAnsi" w:cstheme="minorHAnsi"/>
          <w:b/>
        </w:rPr>
        <w:t>Intellectual Property</w:t>
      </w:r>
      <w:bookmarkEnd w:id="63"/>
      <w:bookmarkEnd w:id="64"/>
    </w:p>
    <w:p w14:paraId="5F8EEA34"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All information, data, programs, publications and media created specifically for and paid for by the City or as a result of the Services identified in this Agreement is the property of City unless otherwise noted, copyright protected, or defined or agreed to by both parties to this Agreement.</w:t>
      </w:r>
    </w:p>
    <w:p w14:paraId="08BBBA84"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65" w:name="_Toc175667100"/>
      <w:bookmarkStart w:id="66" w:name="_Toc208999417"/>
      <w:r w:rsidRPr="00013041">
        <w:rPr>
          <w:rFonts w:asciiTheme="minorHAnsi" w:hAnsiTheme="minorHAnsi" w:cstheme="minorHAnsi"/>
          <w:b/>
        </w:rPr>
        <w:t>Subcontractors</w:t>
      </w:r>
      <w:bookmarkEnd w:id="65"/>
      <w:bookmarkEnd w:id="66"/>
    </w:p>
    <w:p w14:paraId="24EF0377"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s may use subcontractors in connection with the work performed under this Agreement.  When using subcontractors, however, the Vendor must obtain written prior approval from the City for activities or duties to take place at the City site.  In using subcontractors, the Vendor agrees to be responsible and liable to the City for all of their acts and omissions to the same extent as if the subcontractors were employees of the Vendor. Nothing in this paragraph shall be construed as affecting the duties or liabilities a subcontractor may have to Vendor which do not alter Vendor's duties or liabilities to the City.</w:t>
      </w:r>
    </w:p>
    <w:p w14:paraId="0064B7D6"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67" w:name="_Toc175667101"/>
      <w:bookmarkStart w:id="68" w:name="_Toc208999418"/>
      <w:r w:rsidRPr="00013041">
        <w:rPr>
          <w:rFonts w:asciiTheme="minorHAnsi" w:hAnsiTheme="minorHAnsi" w:cstheme="minorHAnsi"/>
          <w:b/>
        </w:rPr>
        <w:t>Project Schedule and Acceptance</w:t>
      </w:r>
      <w:bookmarkEnd w:id="67"/>
      <w:bookmarkEnd w:id="68"/>
      <w:r w:rsidRPr="00013041">
        <w:rPr>
          <w:rFonts w:asciiTheme="minorHAnsi" w:hAnsiTheme="minorHAnsi" w:cstheme="minorHAnsi"/>
          <w:b/>
        </w:rPr>
        <w:t xml:space="preserve"> </w:t>
      </w:r>
    </w:p>
    <w:p w14:paraId="32ED4AC9"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will develop a detailed project schedule that details both Vendor and City’s responsibilities, timeline for project activities, phases, milestones, and deliverables (“Project Schedule”) in connection with Vendor’s performance of the Services.  The Project Schedule should be in sufficient detail to specify the deliverables, conversion, training, testing, acceptance, configuration, modification, integration, and live operation activities.  Both Vendor and City agree that a mutually agreeable Project Schedule will be submitted and approved by the City within forty five (45) days of the date the Agreement is signed by both parties (“Effective Date”).  In the event Vendor is unable to provide the Project Schedule within thirty (30) days, the City will have at its option, the ability to terminate the Agreement and obtain all fees paid to Vendor.  The Project Schedule will also include the criteria by which the software will be tested and accepted by the City.</w:t>
      </w:r>
    </w:p>
    <w:p w14:paraId="545AC3C8" w14:textId="77777777" w:rsidR="00013041" w:rsidRPr="00013041" w:rsidRDefault="00013041" w:rsidP="00013041">
      <w:pPr>
        <w:keepNext/>
        <w:keepLines/>
        <w:numPr>
          <w:ilvl w:val="1"/>
          <w:numId w:val="0"/>
        </w:numPr>
        <w:ind w:left="576" w:hanging="576"/>
        <w:outlineLvl w:val="1"/>
        <w:rPr>
          <w:rFonts w:asciiTheme="minorHAnsi" w:hAnsiTheme="minorHAnsi" w:cstheme="minorBidi"/>
          <w:b/>
          <w:szCs w:val="28"/>
        </w:rPr>
      </w:pPr>
      <w:bookmarkStart w:id="69" w:name="_Toc175667102"/>
      <w:bookmarkStart w:id="70" w:name="_Toc208999419"/>
      <w:r w:rsidRPr="00013041">
        <w:rPr>
          <w:rFonts w:asciiTheme="minorHAnsi" w:hAnsiTheme="minorHAnsi" w:cstheme="minorBidi"/>
          <w:b/>
          <w:szCs w:val="28"/>
        </w:rPr>
        <w:t>Vendor Project Team Assignments &amp; Removal</w:t>
      </w:r>
      <w:bookmarkEnd w:id="69"/>
      <w:bookmarkEnd w:id="70"/>
    </w:p>
    <w:p w14:paraId="3915B1D0"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 xml:space="preserve">The City shall have the right to approve all vendor project team members including subcontractors assigned to the City by Vendor (“Designated Staff”).  Vendor will provide the resumes and an opportunity to interview the proposed Vendor project team members prior to them working on the City implementation project.  Vendor agrees to maintain an adequate staff of experienced and qualified employees for efficient performance under this Agreement. Vendor will make all reasonable attempts to avoid removal and subsequent changeout of Vendor project resources during the course of the project.  Should a change of project resources be required, Vendor will conduct internal turnover meetings and reviews of project artifacts during the transition process prior to introducing new resources to the City. In the event Vendor personnel are not providing services consistent with the services warranty or are otherwise negatively impacting the project, City will notify Vendor of that deficiency and give the Vendor ten (10) business days to address the issue(s).  In the event the deficiency persists, Vendor will replace that project member, upon written request and demonstration of cause. Replacement staff will be assigned following the same processes set forth above and shall have the necessary skills, experience, and knowledge to perform the assigned duties of the project. </w:t>
      </w:r>
    </w:p>
    <w:p w14:paraId="10535075"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Vendor understands that the successful installation, testing, and operation of the Software that is the subject of this Agreement shall be accomplished by a cooperative effort.  To most effectively manage this process, the Vendor shall designate a single representative to work with a member of the City’s project management team (“Project Manager”) and who shall have the authority to act on behalf of the Vendor on all matters pertaining to this Agreement.</w:t>
      </w:r>
    </w:p>
    <w:p w14:paraId="67424E73" w14:textId="77777777" w:rsidR="00013041" w:rsidRPr="00013041" w:rsidRDefault="00013041" w:rsidP="00013041">
      <w:pPr>
        <w:keepNext/>
        <w:keepLines/>
        <w:numPr>
          <w:ilvl w:val="1"/>
          <w:numId w:val="0"/>
        </w:numPr>
        <w:ind w:left="576" w:hanging="576"/>
        <w:outlineLvl w:val="1"/>
        <w:rPr>
          <w:rFonts w:asciiTheme="minorHAnsi" w:hAnsiTheme="minorHAnsi" w:cstheme="minorBidi"/>
          <w:b/>
          <w:szCs w:val="28"/>
        </w:rPr>
      </w:pPr>
      <w:bookmarkStart w:id="71" w:name="_Toc175667103"/>
      <w:bookmarkStart w:id="72" w:name="_Toc208999420"/>
      <w:r w:rsidRPr="00013041">
        <w:rPr>
          <w:rFonts w:asciiTheme="minorHAnsi" w:hAnsiTheme="minorHAnsi" w:cstheme="minorBidi"/>
          <w:b/>
          <w:szCs w:val="28"/>
        </w:rPr>
        <w:t>Acceptance Testing</w:t>
      </w:r>
      <w:bookmarkEnd w:id="71"/>
      <w:bookmarkEnd w:id="72"/>
      <w:r w:rsidRPr="00013041">
        <w:rPr>
          <w:rFonts w:asciiTheme="minorHAnsi" w:hAnsiTheme="minorHAnsi" w:cstheme="minorBidi"/>
          <w:b/>
          <w:szCs w:val="28"/>
        </w:rPr>
        <w:t xml:space="preserve"> </w:t>
      </w:r>
    </w:p>
    <w:p w14:paraId="75C88996" w14:textId="77777777" w:rsidR="00013041" w:rsidRPr="00013041" w:rsidRDefault="00013041" w:rsidP="00013041">
      <w:pPr>
        <w:rPr>
          <w:rFonts w:asciiTheme="minorHAnsi" w:hAnsiTheme="minorHAnsi" w:cstheme="minorHAnsi"/>
          <w:snapToGrid w:val="0"/>
        </w:rPr>
      </w:pPr>
      <w:r w:rsidRPr="00013041">
        <w:rPr>
          <w:rFonts w:asciiTheme="minorHAnsi" w:hAnsiTheme="minorHAnsi" w:cstheme="minorHAnsi"/>
          <w:snapToGrid w:val="0"/>
        </w:rPr>
        <w:t xml:space="preserve">For purposes of acceptance of the Solution (or portions thereof), the </w:t>
      </w:r>
      <w:r w:rsidRPr="00013041">
        <w:rPr>
          <w:rFonts w:asciiTheme="minorHAnsi" w:hAnsiTheme="minorHAnsi" w:cstheme="minorHAnsi"/>
        </w:rPr>
        <w:t>parties</w:t>
      </w:r>
      <w:r w:rsidRPr="00013041">
        <w:rPr>
          <w:rFonts w:asciiTheme="minorHAnsi" w:hAnsiTheme="minorHAnsi" w:cstheme="minorHAnsi"/>
          <w:snapToGrid w:val="0"/>
        </w:rPr>
        <w:t xml:space="preserve"> intend to use the following staged acceptance procedure. All timeframes specified in the following procedures may be overridden by the Project Schedule. </w:t>
      </w:r>
    </w:p>
    <w:p w14:paraId="29532A57" w14:textId="77777777" w:rsidR="00013041" w:rsidRPr="00013041" w:rsidRDefault="00013041" w:rsidP="00013041">
      <w:pPr>
        <w:ind w:left="720"/>
        <w:rPr>
          <w:rFonts w:asciiTheme="minorHAnsi" w:hAnsiTheme="minorHAnsi" w:cstheme="minorBidi"/>
          <w:snapToGrid w:val="0"/>
        </w:rPr>
      </w:pPr>
      <w:r w:rsidRPr="00013041">
        <w:rPr>
          <w:rFonts w:asciiTheme="minorHAnsi" w:hAnsiTheme="minorHAnsi" w:cstheme="minorBidi"/>
          <w:snapToGrid w:val="0"/>
          <w:u w:val="single"/>
        </w:rPr>
        <w:t>Written Deliverable:</w:t>
      </w:r>
      <w:r w:rsidRPr="00013041">
        <w:rPr>
          <w:rFonts w:asciiTheme="minorHAnsi" w:hAnsiTheme="minorHAnsi" w:cstheme="minorBidi"/>
          <w:snapToGrid w:val="0"/>
        </w:rPr>
        <w:t xml:space="preserve"> Vendor may submit interim drafts (stamped, noted or otherwise clearly marked “Draft”) of a written deliverable to the City for review.  City agrees to review and provide comments to Vendor on each interim draft within ten (10) business days or mutually agreed upon duration after receiving it from Vendor. The City will have the opportunity to review the written deliverable for an acceptance period of ten (10) business days after delivery of the final version (stamped, noted or otherwise clearly marked “Final Draft”) of the written deliverable (the “Acceptance Period”).  The City agrees to notify Vendor in writing by the end of the Acceptance Period either stating that the written deliverable is accepted in the form delivered by Vendor or describing in reasonable detail any substantive deficiencies that must be corrected prior to acceptance of the written deliverable.  If Vendor does not receive any such deficiency notice from the City by the end of the Acceptance Period, the written deliverable will be deemed to be accepted and an approved document marked “Approved” and dated will be provided to the City.  If City delivers to Vendor a timely notice of deficiencies and the items specified in the notice are deficiencies, Vendor will promptly correct the described deficiencies and return to the City for Acceptance. The City will not unreasonably withhold, delay or condition its approval of a final written deliverable.</w:t>
      </w:r>
    </w:p>
    <w:p w14:paraId="768C2657"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 xml:space="preserve">Vendor is responsible for tracking the status of each deliverable including but not limited to the date in which it was submitted to the City and date returned.  </w:t>
      </w:r>
    </w:p>
    <w:p w14:paraId="79A7D688" w14:textId="77777777" w:rsidR="00013041" w:rsidRPr="00013041" w:rsidRDefault="00013041" w:rsidP="00013041">
      <w:pPr>
        <w:ind w:left="720"/>
        <w:rPr>
          <w:rFonts w:asciiTheme="minorHAnsi" w:hAnsiTheme="minorHAnsi" w:cstheme="minorHAnsi"/>
          <w:snapToGrid w:val="0"/>
          <w:u w:val="single"/>
        </w:rPr>
      </w:pPr>
      <w:r w:rsidRPr="00013041">
        <w:rPr>
          <w:rFonts w:asciiTheme="minorHAnsi" w:hAnsiTheme="minorHAnsi" w:cstheme="minorHAnsi"/>
          <w:snapToGrid w:val="0"/>
          <w:u w:val="single"/>
        </w:rPr>
        <w:t>Software Deliverable:</w:t>
      </w:r>
      <w:r w:rsidRPr="00013041">
        <w:rPr>
          <w:rFonts w:asciiTheme="minorHAnsi" w:hAnsiTheme="minorHAnsi" w:cstheme="minorHAnsi"/>
          <w:snapToGrid w:val="0"/>
        </w:rPr>
        <w:t xml:space="preserve">  Acceptance testing is an iterative process designed to determine whether each component of the Software combined with related Services delivered by Vendor (“Software Deliverable”) performs the functions described in the Contract Documents and to discover and remove material deviations where the Software Deliverable does not substantially perform the functions described in the Contract Documents (“Defects”) through repeated testing cycles.  In the event of conflicts between Contract Documents and Application Software Documentation the Contract Documents will prevail.</w:t>
      </w:r>
    </w:p>
    <w:p w14:paraId="36DE1438"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will work with City and make a good faith effort to develop a test plan with the requisite details, understanding the level of detail required may change depending on the complexity of the requested Software Deliverable and to test each Software Deliverable (the “Acceptance Tests” or “Acceptance Testing”).</w:t>
      </w:r>
    </w:p>
    <w:p w14:paraId="00BA8915" w14:textId="77777777" w:rsidR="00013041" w:rsidRPr="00013041" w:rsidRDefault="00013041" w:rsidP="00013041">
      <w:pPr>
        <w:numPr>
          <w:ilvl w:val="0"/>
          <w:numId w:val="35"/>
        </w:numPr>
        <w:spacing w:before="0" w:after="0"/>
        <w:rPr>
          <w:rFonts w:asciiTheme="minorHAnsi" w:hAnsiTheme="minorHAnsi" w:cstheme="minorBidi"/>
        </w:rPr>
      </w:pPr>
      <w:r w:rsidRPr="00013041">
        <w:rPr>
          <w:rFonts w:asciiTheme="minorHAnsi" w:hAnsiTheme="minorHAnsi" w:cstheme="minorBidi"/>
        </w:rPr>
        <w:t xml:space="preserve">The “Acceptance Test Period” for each Software Deliverable will be ten (10) business days unless an alternate time is mutually agreed upon between Vendor and City per the Project Schedule.  The Acceptance Test Period for each Software Deliverable will start within three (3) business days, unless an alternate start date is mutually agreed upon by Vendor and City per the Project Schedule, after the Software Deliverable is installed at City’s designated site and Vendor has successfully completed Vendor’s installation test and notified City that the Software deliverable is “Ready for Acceptance Testing.”  </w:t>
      </w:r>
    </w:p>
    <w:p w14:paraId="0F298ADA" w14:textId="77777777" w:rsidR="00013041" w:rsidRPr="00013041" w:rsidRDefault="00013041" w:rsidP="00013041">
      <w:pPr>
        <w:rPr>
          <w:rFonts w:asciiTheme="minorHAnsi" w:hAnsiTheme="minorHAnsi" w:cstheme="minorBidi"/>
        </w:rPr>
      </w:pPr>
    </w:p>
    <w:p w14:paraId="47C084B8" w14:textId="77777777" w:rsidR="00013041" w:rsidRPr="00013041" w:rsidRDefault="00013041" w:rsidP="00013041">
      <w:pPr>
        <w:numPr>
          <w:ilvl w:val="0"/>
          <w:numId w:val="35"/>
        </w:numPr>
        <w:spacing w:before="0" w:after="0"/>
        <w:rPr>
          <w:rFonts w:asciiTheme="minorHAnsi" w:hAnsiTheme="minorHAnsi" w:cstheme="minorHAnsi"/>
        </w:rPr>
      </w:pPr>
      <w:r w:rsidRPr="00013041">
        <w:rPr>
          <w:rFonts w:asciiTheme="minorHAnsi" w:hAnsiTheme="minorHAnsi" w:cstheme="minorBidi"/>
        </w:rPr>
        <w:t>If the City determines during the Acceptance Test Period that the Software Deliverable contains a Defect, the City will promptly send Vendor a written notice reporting the alleged Defect describing it to Vendor in sufficient detail reasonably necessary for Vendor to recreate it.  Vendor will modify the Software Deliverable to remove the reported Defect and will provide the modifications to the City for re-testing.  The City will then re-test the modified portions of the Software Deliverable promptly after receiving the modifications from Vendor. In such a case, Vendor and City will mutually agree upon an updated Acceptance Test Period.</w:t>
      </w:r>
    </w:p>
    <w:p w14:paraId="3FB05CAD" w14:textId="77777777" w:rsidR="00013041" w:rsidRPr="00013041" w:rsidRDefault="00013041" w:rsidP="00013041">
      <w:pPr>
        <w:rPr>
          <w:rFonts w:asciiTheme="minorHAnsi" w:hAnsiTheme="minorHAnsi" w:cstheme="minorBidi"/>
        </w:rPr>
      </w:pPr>
    </w:p>
    <w:p w14:paraId="6BE02220" w14:textId="77777777" w:rsidR="00013041" w:rsidRPr="00013041" w:rsidRDefault="00013041" w:rsidP="00013041">
      <w:pPr>
        <w:numPr>
          <w:ilvl w:val="0"/>
          <w:numId w:val="35"/>
        </w:numPr>
        <w:spacing w:before="0" w:after="0"/>
        <w:rPr>
          <w:rFonts w:asciiTheme="minorHAnsi" w:hAnsiTheme="minorHAnsi" w:cstheme="minorBidi"/>
        </w:rPr>
      </w:pPr>
      <w:r w:rsidRPr="00013041">
        <w:rPr>
          <w:rFonts w:asciiTheme="minorHAnsi" w:hAnsiTheme="minorHAnsi" w:cstheme="minorBidi"/>
        </w:rPr>
        <w:t xml:space="preserve">By the end of the Acceptance Testing Period City will provide Vendor with a final written list reporting any outstanding Defects (the “Punch List”).  City will then have ten (10) business days or mutually agreed upon time frame after the receipt of the modifications to re-test the modified Software Deliverable to confirm that the Defects that were reported on the Punch List have been removed.  If any Defects that were reported on the Punch List have not been removed, City will provide Vendor with written notification by the end of the retesting period reporting any such Defects.  In such event, the procedures set forth in this section will be repeated for the remaining Defects on the Punch List. </w:t>
      </w:r>
    </w:p>
    <w:p w14:paraId="108A1832" w14:textId="77777777" w:rsidR="00013041" w:rsidRPr="00013041" w:rsidRDefault="00013041" w:rsidP="00013041">
      <w:pPr>
        <w:rPr>
          <w:rFonts w:asciiTheme="minorHAnsi" w:hAnsiTheme="minorHAnsi" w:cstheme="minorBidi"/>
        </w:rPr>
      </w:pPr>
    </w:p>
    <w:p w14:paraId="1CCEDF4D" w14:textId="77777777" w:rsidR="00013041" w:rsidRPr="00013041" w:rsidRDefault="00013041" w:rsidP="00013041">
      <w:pPr>
        <w:numPr>
          <w:ilvl w:val="0"/>
          <w:numId w:val="35"/>
        </w:numPr>
        <w:spacing w:before="0" w:after="0"/>
        <w:rPr>
          <w:rFonts w:asciiTheme="minorHAnsi" w:hAnsiTheme="minorHAnsi" w:cstheme="minorBidi"/>
        </w:rPr>
      </w:pPr>
      <w:r w:rsidRPr="00013041">
        <w:rPr>
          <w:rFonts w:asciiTheme="minorHAnsi" w:hAnsiTheme="minorHAnsi" w:cstheme="minorBidi"/>
        </w:rPr>
        <w:t>Vendor and City each agree to work diligently to achieve acceptance of Software Deliverable at the earliest possible date.</w:t>
      </w:r>
    </w:p>
    <w:p w14:paraId="47595C19" w14:textId="77777777" w:rsidR="00013041" w:rsidRPr="00013041" w:rsidRDefault="00013041" w:rsidP="00013041">
      <w:pPr>
        <w:numPr>
          <w:ilvl w:val="0"/>
          <w:numId w:val="31"/>
        </w:numPr>
        <w:spacing w:before="0"/>
        <w:rPr>
          <w:rFonts w:asciiTheme="minorHAnsi" w:hAnsiTheme="minorHAnsi" w:cstheme="minorHAnsi"/>
        </w:rPr>
      </w:pPr>
      <w:r w:rsidRPr="00013041">
        <w:rPr>
          <w:rFonts w:asciiTheme="minorHAnsi" w:hAnsiTheme="minorHAnsi" w:cstheme="minorHAnsi"/>
        </w:rPr>
        <w:t>“User Acceptance Testing” shall mean testing of each Phase identified in the Project Schedule using the process defined above for Software Deliverable.</w:t>
      </w:r>
    </w:p>
    <w:p w14:paraId="4A2EFDBA" w14:textId="77777777" w:rsidR="00013041" w:rsidRPr="00013041" w:rsidRDefault="00013041" w:rsidP="00013041">
      <w:pPr>
        <w:numPr>
          <w:ilvl w:val="0"/>
          <w:numId w:val="31"/>
        </w:numPr>
        <w:spacing w:before="0"/>
        <w:rPr>
          <w:rFonts w:asciiTheme="minorHAnsi" w:hAnsiTheme="minorHAnsi" w:cstheme="minorHAnsi"/>
        </w:rPr>
      </w:pPr>
      <w:r w:rsidRPr="00013041">
        <w:rPr>
          <w:rFonts w:asciiTheme="minorHAnsi" w:hAnsiTheme="minorHAnsi" w:cstheme="minorHAnsi"/>
        </w:rPr>
        <w:t>“Conditional Acceptance” will occur upon the earlier of correction of Defects reported as part of User Acceptance Testing of the Phase or Go-Live of the Phase. There will be a Conditional Acceptance for each Phase; Conditional Acceptance after the final Phase constitutes Conditional Acceptance of the entire Solution. Unless the Project Schedule determines otherwise, the Acceptance Test Period for User Acceptance Testing will be thirty (30) calendar days, Vendor and City will work diligently to put the Phase into Go Live operations.</w:t>
      </w:r>
    </w:p>
    <w:p w14:paraId="07C8AFD3" w14:textId="77777777" w:rsidR="00013041" w:rsidRPr="00013041" w:rsidRDefault="00013041" w:rsidP="00013041">
      <w:pPr>
        <w:numPr>
          <w:ilvl w:val="0"/>
          <w:numId w:val="31"/>
        </w:numPr>
        <w:spacing w:before="0"/>
        <w:rPr>
          <w:rFonts w:asciiTheme="minorHAnsi" w:hAnsiTheme="minorHAnsi" w:cstheme="minorHAnsi"/>
        </w:rPr>
      </w:pPr>
      <w:r w:rsidRPr="00013041">
        <w:rPr>
          <w:rFonts w:asciiTheme="minorHAnsi" w:hAnsiTheme="minorHAnsi" w:cstheme="minorHAnsi"/>
        </w:rPr>
        <w:t>Final Acceptance” occurs once the Solution has been put to actual use in operations for a period of forty-five (45) calendar days,  all Services have been provided by Vendor, and all Phases have been completed or the Software has been tested and met Conditional Acceptance. If after forty-five (45) calendar days the Solution performs without Defects, City and the Vendor will both issue and execute a “Final Acceptance” of the Solution. The forty-five (45) day period for Final Acceptance will stop if Defects are found during production use and prevent further production use of the Software. The Final Acceptance process will resume on the date the Defect is confirmed as fixed and will continue for the remainder of the forty-five (45) day period. There will be a Final Acceptance for each Phase; Final Acceptance after the final Phase constitutes Final Acceptance of the entire Solution.</w:t>
      </w:r>
    </w:p>
    <w:p w14:paraId="390DF0AB"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73" w:name="_Toc175667104"/>
      <w:bookmarkStart w:id="74" w:name="_Toc208999421"/>
      <w:r w:rsidRPr="00013041">
        <w:rPr>
          <w:rFonts w:asciiTheme="minorHAnsi" w:hAnsiTheme="minorHAnsi" w:cstheme="minorHAnsi"/>
          <w:b/>
        </w:rPr>
        <w:t>Professional Services Warranty</w:t>
      </w:r>
      <w:bookmarkEnd w:id="73"/>
      <w:bookmarkEnd w:id="74"/>
    </w:p>
    <w:p w14:paraId="66D6A0BE"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agrees at all times to maintain an adequate staff of experienced and qualified employees for efficient performance under this Agreement.  Vendor agrees that, at all times, the employees of Vendor furnishing or performing any services shall do so in a proper, and dignified manner.</w:t>
      </w:r>
    </w:p>
    <w:p w14:paraId="52E183F2"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agrees that all persons working for or on behalf of Vendor whose duties bring them upon the City’s premises shall obey the rules and regulations that are established by the City and shall comply with the reasonable directions of the City’s officers.  The City may, at any time, require that any Vendor employee providing service to the City be removed from service and replaced with a different employee.</w:t>
      </w:r>
    </w:p>
    <w:p w14:paraId="308FBC79"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shall be responsible for the acts of its employees and agents while on the City’s premises.  Accordingly, Vendor agrees to take all necessary measures to prevent injury and loss to persons or property located on the City’s premises.  Vendor shall be responsible for all damages to persons or property caused by Vendor or any of its agents or employees.  Vendor shall promptly repair, to the specifications of the City, any damage that it, or its employees or agents, may cause to the City’s premises or equipment; on Vendor's failure to do so, City may repair such damage and Vendor shall reimburse City promptly for the cost of repair.</w:t>
      </w:r>
    </w:p>
    <w:p w14:paraId="153E3478"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agrees that, in the event of an accident of any kind, Vendor will immediately notify the City and thereafter, if requested, furnish a full written report of such accident.</w:t>
      </w:r>
    </w:p>
    <w:p w14:paraId="0E6F9027"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shall perform the services contemplated in the Agreement without interfering in any way with the activities of the City’s staff or visitors.</w:t>
      </w:r>
    </w:p>
    <w:p w14:paraId="68F9D041"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and its employees or agents shall have the right to use only those facilities of the City that are necessary to perform services under this Agreement and shall have no right to access any other facilities of the City.  The City shall also extend parking privileges to properly identified members of Vendor's full-time staff on the same basis as they are extended to the City’s staff.</w:t>
      </w:r>
    </w:p>
    <w:p w14:paraId="52B72E45"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The City shall have no responsibility for the loss, theft, mysterious disappearance of, or damage to equipment, tools, materials, supplies, and other personal property of Vendor or its employees or subcontractors.</w:t>
      </w:r>
    </w:p>
    <w:p w14:paraId="5876F30B"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75" w:name="_Toc175667105"/>
      <w:bookmarkStart w:id="76" w:name="_Toc208999422"/>
      <w:r w:rsidRPr="00013041">
        <w:rPr>
          <w:rFonts w:asciiTheme="minorHAnsi" w:hAnsiTheme="minorHAnsi" w:cstheme="minorHAnsi"/>
          <w:b/>
        </w:rPr>
        <w:t>Ineffective Training</w:t>
      </w:r>
      <w:bookmarkEnd w:id="75"/>
      <w:bookmarkEnd w:id="76"/>
      <w:r w:rsidRPr="00013041">
        <w:rPr>
          <w:rFonts w:asciiTheme="minorHAnsi" w:hAnsiTheme="minorHAnsi" w:cstheme="minorHAnsi"/>
          <w:b/>
        </w:rPr>
        <w:t xml:space="preserve"> </w:t>
      </w:r>
    </w:p>
    <w:p w14:paraId="6656CF00"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Vendor will submit to City an agenda in advance of any training sessions to be covered with the key materials provided during the course of the training.  Further, Vendor will provide to the City details associated with the layout of the training facility, computer requirements, as well as all associated media necessary to deliver the course. The City may conduct a rating of the course after its completion and communicate the results of this rating to Vendor for future class improvements.  In the event that the City asserts in good faith that any Vendor training consultant lacks the skill or capability to adequately train the City’s staff, Vendor shall replace such training consultant as soon as reasonably possible.  If the City notifies Vendor within ten (10) business days of the completion of said training, that in the City’s reasonable judgment the training sessions provided by such training consultant were inadequate or ineffective, then Vendor shall provide a credit in training days to the City for all such training sessions.</w:t>
      </w:r>
    </w:p>
    <w:p w14:paraId="2B502352"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77" w:name="_Toc175667106"/>
      <w:bookmarkStart w:id="78" w:name="_Toc208999423"/>
      <w:r w:rsidRPr="00013041">
        <w:rPr>
          <w:rFonts w:asciiTheme="minorHAnsi" w:hAnsiTheme="minorHAnsi" w:cstheme="minorHAnsi"/>
          <w:b/>
        </w:rPr>
        <w:t>Location of Data</w:t>
      </w:r>
      <w:bookmarkEnd w:id="77"/>
      <w:bookmarkEnd w:id="78"/>
    </w:p>
    <w:p w14:paraId="3C67BEFB" w14:textId="77777777" w:rsidR="00013041" w:rsidRPr="00013041" w:rsidRDefault="00013041" w:rsidP="00013041">
      <w:pPr>
        <w:spacing w:after="240"/>
        <w:jc w:val="both"/>
        <w:rPr>
          <w:rFonts w:asciiTheme="minorHAnsi" w:hAnsiTheme="minorHAnsi" w:cstheme="minorBidi"/>
          <w:shd w:val="clear" w:color="auto" w:fill="FFFFFF"/>
        </w:rPr>
      </w:pPr>
      <w:r w:rsidRPr="00013041">
        <w:rPr>
          <w:rFonts w:asciiTheme="minorHAnsi" w:hAnsiTheme="minorHAnsi" w:cstheme="minorBidi"/>
        </w:rPr>
        <w:t>Contractor will not at any time store City data on hardware located outside the United States. Additionally, the data may only be accessed by individuals located in the United States. Contractor will not at any time store or transfer Client data on hardware located outside the Lower contiguous 48 United States. Additionally, the data may only be accessed by individuals located in the United States.</w:t>
      </w:r>
      <w:r w:rsidRPr="00013041">
        <w:rPr>
          <w:rFonts w:asciiTheme="minorHAnsi" w:hAnsiTheme="minorHAnsi" w:cstheme="minorBidi"/>
          <w:shd w:val="clear" w:color="auto" w:fill="FFFFFF"/>
        </w:rPr>
        <w:t> </w:t>
      </w:r>
    </w:p>
    <w:p w14:paraId="731673E1" w14:textId="77777777" w:rsidR="00013041" w:rsidRPr="00013041" w:rsidRDefault="00013041" w:rsidP="00013041">
      <w:pPr>
        <w:keepNext/>
        <w:keepLines/>
        <w:numPr>
          <w:ilvl w:val="1"/>
          <w:numId w:val="0"/>
        </w:numPr>
        <w:ind w:left="576" w:hanging="576"/>
        <w:outlineLvl w:val="1"/>
        <w:rPr>
          <w:rFonts w:asciiTheme="minorHAnsi" w:hAnsiTheme="minorHAnsi" w:cstheme="minorBidi"/>
          <w:b/>
          <w:szCs w:val="28"/>
        </w:rPr>
      </w:pPr>
      <w:bookmarkStart w:id="79" w:name="_Toc175667107"/>
      <w:bookmarkStart w:id="80" w:name="_Toc208999424"/>
      <w:r w:rsidRPr="00013041">
        <w:rPr>
          <w:rFonts w:asciiTheme="minorHAnsi" w:hAnsiTheme="minorHAnsi" w:cstheme="minorBidi"/>
          <w:b/>
          <w:szCs w:val="28"/>
        </w:rPr>
        <w:t>Provision of City Data upon Termination</w:t>
      </w:r>
      <w:bookmarkEnd w:id="79"/>
      <w:bookmarkEnd w:id="80"/>
      <w:r w:rsidRPr="00013041">
        <w:rPr>
          <w:rFonts w:asciiTheme="minorHAnsi" w:hAnsiTheme="minorHAnsi" w:cstheme="minorBidi"/>
          <w:b/>
          <w:szCs w:val="28"/>
        </w:rPr>
        <w:t xml:space="preserve"> </w:t>
      </w:r>
    </w:p>
    <w:p w14:paraId="3F6870A1"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 xml:space="preserve">Upon termination or non-renewal of this Agreement, Vendor will promptly provide City data to City then residing in Vendor’s hosted environment.  City data shall be provided in a format as may be mutually agreed. Such City data will be provided as requested by the City, and in no instance later than sixty (60) days prior to the date of expiration or termination, as applicable, (provided at least 10 days advance notice by City) and again seven (7) days after date of expiration or termination, as applicable.  </w:t>
      </w:r>
    </w:p>
    <w:p w14:paraId="24B5ADED"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81" w:name="_Toc175667108"/>
      <w:bookmarkStart w:id="82" w:name="_Toc208999425"/>
      <w:r w:rsidRPr="00013041">
        <w:rPr>
          <w:rFonts w:asciiTheme="minorHAnsi" w:hAnsiTheme="minorHAnsi" w:cstheme="minorHAnsi"/>
          <w:b/>
        </w:rPr>
        <w:t>Transition Services</w:t>
      </w:r>
      <w:bookmarkEnd w:id="81"/>
      <w:bookmarkEnd w:id="82"/>
      <w:r w:rsidRPr="00013041">
        <w:rPr>
          <w:rFonts w:asciiTheme="minorHAnsi" w:hAnsiTheme="minorHAnsi" w:cstheme="minorHAnsi"/>
          <w:b/>
        </w:rPr>
        <w:t xml:space="preserve"> </w:t>
      </w:r>
    </w:p>
    <w:p w14:paraId="68DE23FA"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Upon expiration or termination of this Agreement, upon City’s request, Vendor will cooperate with City and provide services that are reasonably necessary to effectuate an orderly transition to a new system, solution, or provider, provided that City shall pay Vendor’s then-current rates for such services.  Such cooperation and services shall include assistance with data conversion and, at Vendor’s option may include the provision of file layouts to City on a confidential basis for the purpose of identifying the data Vendor provided to City.</w:t>
      </w:r>
    </w:p>
    <w:p w14:paraId="2D172795" w14:textId="77777777" w:rsidR="00013041" w:rsidRPr="00013041" w:rsidRDefault="00013041" w:rsidP="00013041">
      <w:pPr>
        <w:rPr>
          <w:rFonts w:asciiTheme="minorHAnsi" w:hAnsiTheme="minorHAnsi" w:cstheme="minorHAnsi"/>
        </w:rPr>
      </w:pPr>
      <w:r w:rsidRPr="00013041">
        <w:rPr>
          <w:rFonts w:asciiTheme="minorHAnsi" w:hAnsiTheme="minorHAnsi" w:cstheme="minorHAnsi"/>
        </w:rPr>
        <w:t>Data should be returned to the customer in both the SaaS vendor’s native data format and a platform-agnostic format (e.g. MS SQL) with appropriate data schemas and dictionaries. Once a successful hand-off of that data has been confirmed, all customer data should be permanently removed from all SaaS vendor servers.</w:t>
      </w:r>
    </w:p>
    <w:p w14:paraId="6C5638F9"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83" w:name="_Toc208999426"/>
      <w:r w:rsidRPr="00013041">
        <w:rPr>
          <w:rFonts w:asciiTheme="minorHAnsi" w:hAnsiTheme="minorHAnsi" w:cstheme="minorHAnsi"/>
          <w:b/>
        </w:rPr>
        <w:t>Equal Benefits Requirement.</w:t>
      </w:r>
      <w:bookmarkEnd w:id="83"/>
      <w:r w:rsidRPr="00013041">
        <w:rPr>
          <w:rFonts w:asciiTheme="minorHAnsi" w:hAnsiTheme="minorHAnsi" w:cstheme="minorHAnsi"/>
          <w:b/>
        </w:rPr>
        <w:t xml:space="preserve"> </w:t>
      </w:r>
    </w:p>
    <w:p w14:paraId="42D48AFD" w14:textId="77777777" w:rsidR="00013041" w:rsidRPr="00013041" w:rsidRDefault="00013041" w:rsidP="00013041">
      <w:pPr>
        <w:rPr>
          <w:rFonts w:asciiTheme="minorHAnsi" w:hAnsiTheme="minorHAnsi" w:cstheme="minorBidi"/>
        </w:rPr>
      </w:pPr>
      <w:r w:rsidRPr="00013041">
        <w:rPr>
          <w:rFonts w:asciiTheme="minorHAnsi" w:hAnsiTheme="minorHAnsi" w:cstheme="minorBidi"/>
        </w:rPr>
        <w:t>For the duration of this Agreement, the Consultant agrees to offer benefits to employees with domestic partners that are equal to the benefits offered to married employees with spouses, as defined by and in compliance with Section 3.13 of the City of Middleton Code of Ordinances. If a benefit would be available to the spouse of a married employee, or to the employee based on his or her status as a spouse, the benefit shall also be made available to a domestic partner of an employee, or to the employee based on his or her status as a domestic partner. Equal benefits shall include benefits to the dependents of a domestic partner if benefits would be available to the dependents of the employee or spouse. 2) Cash Equivalent. If after making a reasonable effort to provide an equal benefit for a domestic partner of an employee, the Consultant is unable to provide the benefit, the Consultant shall provide the employee with the cash equivalent of the benefit. 3) Proof of Domestic Partner Status. The Consultant may require an employee to provide proof of domestic partnership status as a prerequisite to providing the equal benefits. 4) Notice Posting, Compliance. The Consultant shall post a notice informing all employees of the equal benefit requirements of this Agreement, the complaint procedure, and agrees to produce records upon request of the City. 5) Sub-consultants. Consultant shall require all sub-consultants, the value of whose work is twenty-five thousand dollars ($25,000) or more, to provide equal benefits in compliance with Section 3.13 of the City of Middleton Code of Ordinances.</w:t>
      </w:r>
    </w:p>
    <w:p w14:paraId="6EE4E05A" w14:textId="77777777" w:rsidR="00013041" w:rsidRPr="00013041" w:rsidRDefault="00013041" w:rsidP="00013041">
      <w:pPr>
        <w:keepNext/>
        <w:keepLines/>
        <w:numPr>
          <w:ilvl w:val="1"/>
          <w:numId w:val="0"/>
        </w:numPr>
        <w:ind w:left="576" w:hanging="576"/>
        <w:outlineLvl w:val="1"/>
        <w:rPr>
          <w:rFonts w:asciiTheme="minorHAnsi" w:hAnsiTheme="minorHAnsi" w:cstheme="minorHAnsi"/>
          <w:b/>
        </w:rPr>
      </w:pPr>
      <w:bookmarkStart w:id="84" w:name="_Toc208999427"/>
      <w:r w:rsidRPr="00013041">
        <w:rPr>
          <w:rFonts w:asciiTheme="minorHAnsi" w:hAnsiTheme="minorHAnsi" w:cstheme="minorHAnsi"/>
          <w:b/>
        </w:rPr>
        <w:t>Notices</w:t>
      </w:r>
      <w:bookmarkEnd w:id="84"/>
    </w:p>
    <w:p w14:paraId="5D7FD1BB" w14:textId="77777777" w:rsidR="00013041" w:rsidRPr="00013041" w:rsidRDefault="00013041" w:rsidP="00013041">
      <w:pPr>
        <w:spacing w:after="240"/>
        <w:jc w:val="both"/>
      </w:pPr>
      <w:r w:rsidRPr="00013041">
        <w:t xml:space="preserve">Unless stated otherwise, all notices should be directed to the following City and Vendor contacts: </w:t>
      </w:r>
      <w:r w:rsidRPr="00013041">
        <w:rPr>
          <w:rFonts w:asciiTheme="minorHAnsi" w:hAnsiTheme="minorHAnsi" w:cstheme="minorHAnsi"/>
        </w:rPr>
        <w:t>[City Contact] [Vendor Contact].</w:t>
      </w:r>
    </w:p>
    <w:p w14:paraId="5D8DB4B8" w14:textId="77777777" w:rsidR="000F0E32" w:rsidRDefault="000F0E32">
      <w:pPr>
        <w:spacing w:before="0" w:after="0" w:line="240" w:lineRule="auto"/>
        <w:rPr>
          <w:rFonts w:ascii="Times New Roman" w:hAnsi="Times New Roman"/>
          <w:b/>
          <w:bCs/>
          <w:sz w:val="22"/>
        </w:rPr>
      </w:pPr>
    </w:p>
    <w:p w14:paraId="49CB0FDC" w14:textId="5B3E2E2C" w:rsidR="00D30481" w:rsidRDefault="00D30481" w:rsidP="4E7EE79E">
      <w:pPr>
        <w:spacing w:before="0" w:after="0" w:line="240" w:lineRule="auto"/>
        <w:rPr>
          <w:rFonts w:ascii="Times New Roman" w:hAnsi="Times New Roman"/>
          <w:b/>
          <w:bCs/>
          <w:sz w:val="22"/>
          <w:szCs w:val="22"/>
        </w:rPr>
      </w:pPr>
      <w:r w:rsidRPr="4E7EE79E">
        <w:rPr>
          <w:rFonts w:ascii="Times New Roman" w:hAnsi="Times New Roman"/>
          <w:b/>
          <w:bCs/>
          <w:sz w:val="22"/>
          <w:szCs w:val="22"/>
        </w:rPr>
        <w:br w:type="page"/>
      </w:r>
    </w:p>
    <w:p w14:paraId="5DF0BDE8" w14:textId="77777777" w:rsidR="00013041" w:rsidRDefault="00013041" w:rsidP="4E7EE79E">
      <w:pPr>
        <w:spacing w:before="0" w:after="0" w:line="240" w:lineRule="auto"/>
        <w:rPr>
          <w:rFonts w:ascii="Times New Roman" w:hAnsi="Times New Roman"/>
          <w:b/>
          <w:bCs/>
          <w:sz w:val="22"/>
          <w:szCs w:val="22"/>
        </w:rPr>
      </w:pPr>
    </w:p>
    <w:p w14:paraId="768490D0" w14:textId="77777777" w:rsidR="004C2549" w:rsidRDefault="004C2549" w:rsidP="004C2549">
      <w:pPr>
        <w:pStyle w:val="Heading2"/>
        <w:numPr>
          <w:ilvl w:val="1"/>
          <w:numId w:val="9"/>
        </w:numPr>
      </w:pPr>
      <w:bookmarkStart w:id="85" w:name="_Toc208999428"/>
      <w:bookmarkEnd w:id="0"/>
      <w:r>
        <w:t>Subscription and Maintenance Agreement</w:t>
      </w:r>
      <w:bookmarkEnd w:id="85"/>
    </w:p>
    <w:p w14:paraId="36336B86" w14:textId="68A009C6" w:rsidR="00FC3744" w:rsidRPr="004C2549" w:rsidRDefault="004C2549" w:rsidP="00FC3744">
      <w:r w:rsidRPr="004C2549">
        <w:t xml:space="preserve">Sample subscription and maintenance agreements must be provided in this part of the </w:t>
      </w:r>
      <w:r w:rsidR="00D379F5">
        <w:t>Vendor</w:t>
      </w:r>
      <w:r w:rsidRPr="004C2549">
        <w:t>'s response for all components of the recommended solution. Indicate the basis on how subscription</w:t>
      </w:r>
      <w:r w:rsidR="00932267">
        <w:t>.</w:t>
      </w:r>
    </w:p>
    <w:p w14:paraId="06937378" w14:textId="5C0B058E" w:rsidR="004C2549" w:rsidRPr="004C2549" w:rsidRDefault="004C2549" w:rsidP="004C2549">
      <w:pPr>
        <w:pStyle w:val="BodyText"/>
      </w:pPr>
    </w:p>
    <w:sectPr w:rsidR="004C2549" w:rsidRPr="004C2549" w:rsidSect="00B07630">
      <w:headerReference w:type="default" r:id="rId18"/>
      <w:footerReference w:type="default" r:id="rId19"/>
      <w:headerReference w:type="first" r:id="rId20"/>
      <w:pgSz w:w="12240" w:h="15840" w:code="1"/>
      <w:pgMar w:top="1440" w:right="1440" w:bottom="1440" w:left="1440" w:header="720" w:footer="576"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Natalie Schwarz" w:date="2025-08-29T08:19:00Z" w:initials="NS">
    <w:p w14:paraId="527C6A11" w14:textId="554133E7" w:rsidR="00D379F5" w:rsidRDefault="00D379F5">
      <w:pPr>
        <w:pStyle w:val="CommentText"/>
      </w:pPr>
      <w:r>
        <w:rPr>
          <w:rStyle w:val="CommentReference"/>
        </w:rPr>
        <w:annotationRef/>
      </w:r>
      <w:r w:rsidRPr="12E4D85C">
        <w:t>add T&amp;Cs once finalized with legal</w:t>
      </w:r>
    </w:p>
  </w:comment>
  <w:comment w:id="32" w:author="Natalie Schwarz [2]" w:date="2025-09-05T09:49:00Z" w:initials="NS">
    <w:p w14:paraId="5C352170" w14:textId="77777777" w:rsidR="00013041" w:rsidRDefault="00013041" w:rsidP="00013041">
      <w:pPr>
        <w:pStyle w:val="CommentText"/>
      </w:pPr>
      <w:r>
        <w:rPr>
          <w:rStyle w:val="CommentReference"/>
        </w:rPr>
        <w:annotationRef/>
      </w:r>
      <w:r>
        <w:t>Continue numbering in this T&amp;C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C6A11" w15:done="0"/>
  <w15:commentEx w15:paraId="5C3521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4B811A" w16cex:dateUtc="2025-08-29T13:19:00Z"/>
  <w16cex:commentExtensible w16cex:durableId="02CB1468" w16cex:dateUtc="2025-09-05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C6A11" w16cid:durableId="6D4B811A"/>
  <w16cid:commentId w16cid:paraId="5C352170" w16cid:durableId="02CB14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F2F47" w14:textId="77777777" w:rsidR="00BF1FCC" w:rsidRDefault="00BF1FCC" w:rsidP="004A0C87">
      <w:r>
        <w:separator/>
      </w:r>
    </w:p>
  </w:endnote>
  <w:endnote w:type="continuationSeparator" w:id="0">
    <w:p w14:paraId="22A9D757" w14:textId="77777777" w:rsidR="00BF1FCC" w:rsidRDefault="00BF1FCC" w:rsidP="004A0C87">
      <w:r>
        <w:continuationSeparator/>
      </w:r>
    </w:p>
  </w:endnote>
  <w:endnote w:type="continuationNotice" w:id="1">
    <w:p w14:paraId="4E94355D" w14:textId="77777777" w:rsidR="00BF1FCC" w:rsidRDefault="00BF1FCC" w:rsidP="004A0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sa">
    <w:altName w:val="Nirmala UI"/>
    <w:charset w:val="00"/>
    <w:family w:val="swiss"/>
    <w:pitch w:val="variable"/>
    <w:sig w:usb0="A004004F" w:usb1="00000003" w:usb2="00000000" w:usb3="00000000" w:csb0="0000009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9705"/>
      <w:docPartObj>
        <w:docPartGallery w:val="Page Numbers (Bottom of Page)"/>
        <w:docPartUnique/>
      </w:docPartObj>
    </w:sdtPr>
    <w:sdtEndPr/>
    <w:sdtContent>
      <w:p w14:paraId="35833282" w14:textId="40766C97" w:rsidR="00F9291D" w:rsidRPr="00937C57" w:rsidRDefault="00F9291D" w:rsidP="00B07630">
        <w:pPr>
          <w:pStyle w:val="Footer"/>
        </w:pPr>
        <w:r>
          <w:tab/>
        </w:r>
        <w:r>
          <w:tab/>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DC62" w14:textId="77777777" w:rsidR="00BF1FCC" w:rsidRDefault="00BF1FCC" w:rsidP="004A0C87">
      <w:r>
        <w:separator/>
      </w:r>
    </w:p>
  </w:footnote>
  <w:footnote w:type="continuationSeparator" w:id="0">
    <w:p w14:paraId="1BCF0FD7" w14:textId="77777777" w:rsidR="00BF1FCC" w:rsidRDefault="00BF1FCC" w:rsidP="004A0C87">
      <w:r>
        <w:continuationSeparator/>
      </w:r>
    </w:p>
  </w:footnote>
  <w:footnote w:type="continuationNotice" w:id="1">
    <w:p w14:paraId="09445415" w14:textId="77777777" w:rsidR="00BF1FCC" w:rsidRDefault="00BF1FCC" w:rsidP="004A0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973E" w14:textId="2CD48300" w:rsidR="00F9291D" w:rsidRPr="00C70EF6" w:rsidRDefault="7B15584C" w:rsidP="00026194">
    <w:pPr>
      <w:pStyle w:val="NoSpacing"/>
      <w:tabs>
        <w:tab w:val="right" w:pos="9792"/>
      </w:tabs>
    </w:pPr>
    <w:bookmarkStart w:id="86" w:name="_Hlk71737735"/>
    <w:bookmarkStart w:id="87" w:name="_Hlk71737736"/>
    <w:r>
      <w:t>RFP for ERP System</w:t>
    </w:r>
    <w:r w:rsidR="00D272D0">
      <w:t>(s) and Services</w:t>
    </w:r>
    <w:r w:rsidR="00166499">
      <w:tab/>
    </w:r>
    <w:r>
      <w:t xml:space="preserve">City of </w:t>
    </w:r>
    <w:r w:rsidR="003C2D5B">
      <w:t>Middleton</w:t>
    </w:r>
    <w:r>
      <w:t xml:space="preserve">, </w:t>
    </w:r>
    <w:r w:rsidR="003C2D5B">
      <w:t>WI</w:t>
    </w:r>
  </w:p>
  <w:bookmarkEnd w:id="86"/>
  <w:bookmarkEnd w:id="87"/>
  <w:p w14:paraId="2BC2967D" w14:textId="6D4229C8" w:rsidR="00F9291D" w:rsidRPr="00026194" w:rsidRDefault="00F9291D" w:rsidP="00026194">
    <w:pPr>
      <w:pStyle w:val="NoSpacing"/>
      <w:tabs>
        <w:tab w:val="right" w:pos="979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1832" w14:textId="2B11DBF1" w:rsidR="00F9291D" w:rsidRDefault="00F9291D">
    <w:pPr>
      <w:pStyle w:val="Header"/>
    </w:pPr>
  </w:p>
  <w:p w14:paraId="672F6485" w14:textId="20303675" w:rsidR="00F9291D" w:rsidRDefault="00F9291D">
    <w:pPr>
      <w:pStyle w:val="Header"/>
    </w:pPr>
  </w:p>
  <w:p w14:paraId="74A5EECF" w14:textId="77777777" w:rsidR="00F9291D" w:rsidRDefault="00F92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5BE2B4C"/>
    <w:lvl w:ilvl="0">
      <w:start w:val="1"/>
      <w:numFmt w:val="upperRoman"/>
      <w:pStyle w:val="I"/>
      <w:lvlText w:val="%1."/>
      <w:lvlJc w:val="left"/>
      <w:pPr>
        <w:tabs>
          <w:tab w:val="num" w:pos="540"/>
        </w:tabs>
      </w:pPr>
      <w:rPr>
        <w:rFonts w:ascii="CG Times" w:hAnsi="CG Times"/>
        <w:b/>
        <w:sz w:val="22"/>
      </w:rPr>
    </w:lvl>
    <w:lvl w:ilvl="1">
      <w:start w:val="14"/>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 w15:restartNumberingAfterBreak="0">
    <w:nsid w:val="00000002"/>
    <w:multiLevelType w:val="multilevel"/>
    <w:tmpl w:val="00000000"/>
    <w:lvl w:ilvl="0">
      <w:start w:val="1"/>
      <w:numFmt w:val="decimal"/>
      <w:pStyle w:val="1"/>
      <w:lvlText w:val="%1."/>
      <w:lvlJc w:val="left"/>
      <w:pPr>
        <w:tabs>
          <w:tab w:val="num" w:pos="54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BF52C3"/>
    <w:multiLevelType w:val="hybridMultilevel"/>
    <w:tmpl w:val="E7124FE0"/>
    <w:lvl w:ilvl="0" w:tplc="9E60576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269CB"/>
    <w:multiLevelType w:val="hybridMultilevel"/>
    <w:tmpl w:val="DE40F2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F35A1D"/>
    <w:multiLevelType w:val="hybridMultilevel"/>
    <w:tmpl w:val="B04E0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5F1616"/>
    <w:multiLevelType w:val="hybridMultilevel"/>
    <w:tmpl w:val="DF78A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739FD"/>
    <w:multiLevelType w:val="hybridMultilevel"/>
    <w:tmpl w:val="B086B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331B"/>
    <w:multiLevelType w:val="hybridMultilevel"/>
    <w:tmpl w:val="CD6E969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E83AE0"/>
    <w:multiLevelType w:val="multilevel"/>
    <w:tmpl w:val="1866573C"/>
    <w:styleLink w:val="Heading21"/>
    <w:lvl w:ilvl="0">
      <w:start w:val="1"/>
      <w:numFmt w:val="decimal"/>
      <w:lvlText w:val="%1"/>
      <w:lvlJc w:val="left"/>
      <w:pPr>
        <w:tabs>
          <w:tab w:val="num" w:pos="432"/>
        </w:tabs>
        <w:ind w:left="432" w:hanging="432"/>
      </w:pPr>
      <w:rPr>
        <w:rFonts w:asciiTheme="minorHAnsi" w:hAnsiTheme="minorHAnsi" w:hint="default"/>
        <w:b/>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5A7283"/>
    <w:multiLevelType w:val="hybridMultilevel"/>
    <w:tmpl w:val="CC6E2ED4"/>
    <w:lvl w:ilvl="0" w:tplc="8D240464">
      <w:start w:val="1"/>
      <w:numFmt w:val="decimal"/>
      <w:lvlText w:val="%1."/>
      <w:lvlJc w:val="left"/>
      <w:pPr>
        <w:ind w:left="1080" w:hanging="360"/>
      </w:pPr>
      <w:rPr>
        <w:rFonts w:ascii="Rasa" w:hAnsi="Rasa" w:hint="default"/>
        <w:b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2776192"/>
    <w:multiLevelType w:val="hybridMultilevel"/>
    <w:tmpl w:val="C8A893F2"/>
    <w:lvl w:ilvl="0" w:tplc="12BAD83E">
      <w:start w:val="1"/>
      <w:numFmt w:val="decimal"/>
      <w:pStyle w:val="ListBullet5"/>
      <w:lvlText w:val="%1."/>
      <w:lvlJc w:val="left"/>
      <w:pPr>
        <w:tabs>
          <w:tab w:val="num" w:pos="720"/>
        </w:tabs>
        <w:ind w:left="720" w:hanging="720"/>
      </w:pPr>
    </w:lvl>
    <w:lvl w:ilvl="1" w:tplc="5D388380">
      <w:start w:val="1"/>
      <w:numFmt w:val="decimal"/>
      <w:lvlText w:val="%2."/>
      <w:lvlJc w:val="left"/>
      <w:pPr>
        <w:tabs>
          <w:tab w:val="num" w:pos="1440"/>
        </w:tabs>
        <w:ind w:left="1440" w:hanging="720"/>
      </w:pPr>
    </w:lvl>
    <w:lvl w:ilvl="2" w:tplc="29C245CC">
      <w:start w:val="1"/>
      <w:numFmt w:val="decimal"/>
      <w:lvlText w:val="%3."/>
      <w:lvlJc w:val="left"/>
      <w:pPr>
        <w:tabs>
          <w:tab w:val="num" w:pos="2160"/>
        </w:tabs>
        <w:ind w:left="2160" w:hanging="720"/>
      </w:pPr>
    </w:lvl>
    <w:lvl w:ilvl="3" w:tplc="26E6A44A">
      <w:start w:val="1"/>
      <w:numFmt w:val="decimal"/>
      <w:lvlText w:val="%4."/>
      <w:lvlJc w:val="left"/>
      <w:pPr>
        <w:tabs>
          <w:tab w:val="num" w:pos="2880"/>
        </w:tabs>
        <w:ind w:left="2880" w:hanging="720"/>
      </w:pPr>
    </w:lvl>
    <w:lvl w:ilvl="4" w:tplc="42E6CEAA">
      <w:start w:val="1"/>
      <w:numFmt w:val="decimal"/>
      <w:lvlText w:val="%5."/>
      <w:lvlJc w:val="left"/>
      <w:pPr>
        <w:tabs>
          <w:tab w:val="num" w:pos="3600"/>
        </w:tabs>
        <w:ind w:left="3600" w:hanging="720"/>
      </w:pPr>
    </w:lvl>
    <w:lvl w:ilvl="5" w:tplc="F5EE76EE">
      <w:start w:val="1"/>
      <w:numFmt w:val="decimal"/>
      <w:lvlText w:val="%6."/>
      <w:lvlJc w:val="left"/>
      <w:pPr>
        <w:tabs>
          <w:tab w:val="num" w:pos="4320"/>
        </w:tabs>
        <w:ind w:left="4320" w:hanging="720"/>
      </w:pPr>
    </w:lvl>
    <w:lvl w:ilvl="6" w:tplc="1C88F8CE">
      <w:start w:val="1"/>
      <w:numFmt w:val="decimal"/>
      <w:lvlText w:val="%7."/>
      <w:lvlJc w:val="left"/>
      <w:pPr>
        <w:tabs>
          <w:tab w:val="num" w:pos="5040"/>
        </w:tabs>
        <w:ind w:left="5040" w:hanging="720"/>
      </w:pPr>
    </w:lvl>
    <w:lvl w:ilvl="7" w:tplc="8490E6CE">
      <w:start w:val="1"/>
      <w:numFmt w:val="decimal"/>
      <w:lvlText w:val="%8."/>
      <w:lvlJc w:val="left"/>
      <w:pPr>
        <w:tabs>
          <w:tab w:val="num" w:pos="5760"/>
        </w:tabs>
        <w:ind w:left="5760" w:hanging="720"/>
      </w:pPr>
    </w:lvl>
    <w:lvl w:ilvl="8" w:tplc="24AAEDF4">
      <w:start w:val="1"/>
      <w:numFmt w:val="decimal"/>
      <w:lvlText w:val="%9."/>
      <w:lvlJc w:val="left"/>
      <w:pPr>
        <w:tabs>
          <w:tab w:val="num" w:pos="6480"/>
        </w:tabs>
        <w:ind w:left="6480" w:hanging="720"/>
      </w:pPr>
    </w:lvl>
  </w:abstractNum>
  <w:abstractNum w:abstractNumId="11" w15:restartNumberingAfterBreak="0">
    <w:nsid w:val="24382B88"/>
    <w:multiLevelType w:val="hybridMultilevel"/>
    <w:tmpl w:val="70E47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D35B15"/>
    <w:multiLevelType w:val="hybridMultilevel"/>
    <w:tmpl w:val="1F183C38"/>
    <w:lvl w:ilvl="0" w:tplc="5D249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50358"/>
    <w:multiLevelType w:val="multilevel"/>
    <w:tmpl w:val="7C566748"/>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D6955D1"/>
    <w:multiLevelType w:val="hybridMultilevel"/>
    <w:tmpl w:val="BBAA1D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E1055"/>
    <w:multiLevelType w:val="hybridMultilevel"/>
    <w:tmpl w:val="AD1CA87C"/>
    <w:lvl w:ilvl="0" w:tplc="8D240464">
      <w:start w:val="1"/>
      <w:numFmt w:val="decimal"/>
      <w:lvlText w:val="%1."/>
      <w:lvlJc w:val="left"/>
      <w:pPr>
        <w:ind w:left="720" w:hanging="360"/>
      </w:pPr>
      <w:rPr>
        <w:rFonts w:ascii="Rasa" w:hAnsi="Ras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8589B"/>
    <w:multiLevelType w:val="hybridMultilevel"/>
    <w:tmpl w:val="E4B0B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BA70D6"/>
    <w:multiLevelType w:val="hybridMultilevel"/>
    <w:tmpl w:val="248A1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C1412F"/>
    <w:multiLevelType w:val="hybridMultilevel"/>
    <w:tmpl w:val="BE36C1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97C6682"/>
    <w:multiLevelType w:val="hybridMultilevel"/>
    <w:tmpl w:val="44ACEE68"/>
    <w:lvl w:ilvl="0" w:tplc="FC26CC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C262FA"/>
    <w:multiLevelType w:val="hybridMultilevel"/>
    <w:tmpl w:val="9F84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FD0ED2"/>
    <w:multiLevelType w:val="hybridMultilevel"/>
    <w:tmpl w:val="CE2CE366"/>
    <w:lvl w:ilvl="0" w:tplc="8A1A8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E54279"/>
    <w:multiLevelType w:val="hybridMultilevel"/>
    <w:tmpl w:val="9138829C"/>
    <w:lvl w:ilvl="0" w:tplc="2E88657E">
      <w:start w:val="1"/>
      <w:numFmt w:val="lowerRoman"/>
      <w:pStyle w:val="ListBullet4"/>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5518451C"/>
    <w:multiLevelType w:val="hybridMultilevel"/>
    <w:tmpl w:val="43F0B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E955B2"/>
    <w:multiLevelType w:val="hybridMultilevel"/>
    <w:tmpl w:val="A4C6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5856CE"/>
    <w:multiLevelType w:val="hybridMultilevel"/>
    <w:tmpl w:val="27B25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9787C"/>
    <w:multiLevelType w:val="hybridMultilevel"/>
    <w:tmpl w:val="DF2AD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4F0879"/>
    <w:multiLevelType w:val="hybridMultilevel"/>
    <w:tmpl w:val="788877A8"/>
    <w:lvl w:ilvl="0" w:tplc="89FE7B7C">
      <w:start w:val="1"/>
      <w:numFmt w:val="decimal"/>
      <w:pStyle w:val="ArialListBold"/>
      <w:lvlText w:val="%1."/>
      <w:lvlJc w:val="left"/>
      <w:pPr>
        <w:tabs>
          <w:tab w:val="num" w:pos="360"/>
        </w:tabs>
        <w:ind w:left="360" w:hanging="360"/>
      </w:pPr>
      <w:rPr>
        <w:rFonts w:ascii="Arial" w:hAnsi="Arial" w:hint="default"/>
        <w:b/>
        <w:i w:val="0"/>
        <w:sz w:val="24"/>
      </w:rPr>
    </w:lvl>
    <w:lvl w:ilvl="1" w:tplc="EB5CC0F8">
      <w:numFmt w:val="decimal"/>
      <w:lvlText w:val=""/>
      <w:lvlJc w:val="left"/>
    </w:lvl>
    <w:lvl w:ilvl="2" w:tplc="635403C0">
      <w:numFmt w:val="decimal"/>
      <w:lvlText w:val=""/>
      <w:lvlJc w:val="left"/>
    </w:lvl>
    <w:lvl w:ilvl="3" w:tplc="219CCA42">
      <w:numFmt w:val="decimal"/>
      <w:lvlText w:val=""/>
      <w:lvlJc w:val="left"/>
    </w:lvl>
    <w:lvl w:ilvl="4" w:tplc="DA964AF4">
      <w:numFmt w:val="decimal"/>
      <w:lvlText w:val=""/>
      <w:lvlJc w:val="left"/>
    </w:lvl>
    <w:lvl w:ilvl="5" w:tplc="D1009EC4">
      <w:numFmt w:val="decimal"/>
      <w:lvlText w:val=""/>
      <w:lvlJc w:val="left"/>
    </w:lvl>
    <w:lvl w:ilvl="6" w:tplc="4A18F896">
      <w:numFmt w:val="decimal"/>
      <w:lvlText w:val=""/>
      <w:lvlJc w:val="left"/>
    </w:lvl>
    <w:lvl w:ilvl="7" w:tplc="2F0EAA4A">
      <w:numFmt w:val="decimal"/>
      <w:lvlText w:val=""/>
      <w:lvlJc w:val="left"/>
    </w:lvl>
    <w:lvl w:ilvl="8" w:tplc="73AC2DFE">
      <w:numFmt w:val="decimal"/>
      <w:lvlText w:val=""/>
      <w:lvlJc w:val="left"/>
    </w:lvl>
  </w:abstractNum>
  <w:abstractNum w:abstractNumId="28" w15:restartNumberingAfterBreak="0">
    <w:nsid w:val="6CB955AD"/>
    <w:multiLevelType w:val="hybridMultilevel"/>
    <w:tmpl w:val="F77AA6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A140E7"/>
    <w:multiLevelType w:val="hybridMultilevel"/>
    <w:tmpl w:val="558AEA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1B5DF0"/>
    <w:multiLevelType w:val="hybridMultilevel"/>
    <w:tmpl w:val="C8B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D22BE"/>
    <w:multiLevelType w:val="hybridMultilevel"/>
    <w:tmpl w:val="31B2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F11909"/>
    <w:multiLevelType w:val="hybridMultilevel"/>
    <w:tmpl w:val="A2E261DC"/>
    <w:lvl w:ilvl="0" w:tplc="23E0955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034D72"/>
    <w:multiLevelType w:val="hybridMultilevel"/>
    <w:tmpl w:val="A2422C3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D7C3F63"/>
    <w:multiLevelType w:val="hybridMultilevel"/>
    <w:tmpl w:val="EE0AB848"/>
    <w:lvl w:ilvl="0" w:tplc="87D451E0">
      <w:start w:val="1"/>
      <w:numFmt w:val="bullet"/>
      <w:pStyle w:val="xl26"/>
      <w:lvlText w:val=""/>
      <w:lvlJc w:val="left"/>
      <w:pPr>
        <w:tabs>
          <w:tab w:val="num" w:pos="360"/>
        </w:tabs>
        <w:ind w:left="360" w:hanging="360"/>
      </w:pPr>
      <w:rPr>
        <w:rFonts w:ascii="Symbol" w:hAnsi="Symbol" w:hint="default"/>
      </w:rPr>
    </w:lvl>
    <w:lvl w:ilvl="1" w:tplc="5656A406">
      <w:numFmt w:val="decimal"/>
      <w:lvlText w:val=""/>
      <w:lvlJc w:val="left"/>
    </w:lvl>
    <w:lvl w:ilvl="2" w:tplc="E3FE3E4C">
      <w:numFmt w:val="decimal"/>
      <w:lvlText w:val=""/>
      <w:lvlJc w:val="left"/>
    </w:lvl>
    <w:lvl w:ilvl="3" w:tplc="3A8A0A32">
      <w:numFmt w:val="decimal"/>
      <w:lvlText w:val=""/>
      <w:lvlJc w:val="left"/>
    </w:lvl>
    <w:lvl w:ilvl="4" w:tplc="83FA80A4">
      <w:numFmt w:val="decimal"/>
      <w:lvlText w:val=""/>
      <w:lvlJc w:val="left"/>
    </w:lvl>
    <w:lvl w:ilvl="5" w:tplc="7F403156">
      <w:numFmt w:val="decimal"/>
      <w:lvlText w:val=""/>
      <w:lvlJc w:val="left"/>
    </w:lvl>
    <w:lvl w:ilvl="6" w:tplc="33245670">
      <w:numFmt w:val="decimal"/>
      <w:lvlText w:val=""/>
      <w:lvlJc w:val="left"/>
    </w:lvl>
    <w:lvl w:ilvl="7" w:tplc="6EE82460">
      <w:numFmt w:val="decimal"/>
      <w:lvlText w:val=""/>
      <w:lvlJc w:val="left"/>
    </w:lvl>
    <w:lvl w:ilvl="8" w:tplc="E16440BE">
      <w:numFmt w:val="decimal"/>
      <w:lvlText w:val=""/>
      <w:lvlJc w:val="left"/>
    </w:lvl>
  </w:abstractNum>
  <w:num w:numId="1">
    <w:abstractNumId w:val="0"/>
    <w:lvlOverride w:ilvl="0">
      <w:startOverride w:val="1"/>
      <w:lvl w:ilvl="0">
        <w:start w:val="1"/>
        <w:numFmt w:val="decimal"/>
        <w:pStyle w:val="I"/>
        <w:lvlText w:val="%1."/>
        <w:lvlJc w:val="left"/>
      </w:lvl>
    </w:lvlOverride>
  </w:num>
  <w:num w:numId="2">
    <w:abstractNumId w:val="1"/>
    <w:lvlOverride w:ilvl="0">
      <w:startOverride w:val="1"/>
      <w:lvl w:ilvl="0">
        <w:start w:val="1"/>
        <w:numFmt w:val="decimal"/>
        <w:pStyle w:val="1"/>
        <w:lvlText w:val="%1."/>
        <w:lvlJc w:val="left"/>
      </w:lvl>
    </w:lvlOverride>
  </w:num>
  <w:num w:numId="3">
    <w:abstractNumId w:val="27"/>
  </w:num>
  <w:num w:numId="4">
    <w:abstractNumId w:val="34"/>
  </w:num>
  <w:num w:numId="5">
    <w:abstractNumId w:val="2"/>
  </w:num>
  <w:num w:numId="6">
    <w:abstractNumId w:val="22"/>
  </w:num>
  <w:num w:numId="7">
    <w:abstractNumId w:val="10"/>
  </w:num>
  <w:num w:numId="8">
    <w:abstractNumId w:val="8"/>
  </w:num>
  <w:num w:numId="9">
    <w:abstractNumId w:val="13"/>
  </w:num>
  <w:num w:numId="10">
    <w:abstractNumId w:val="12"/>
  </w:num>
  <w:num w:numId="11">
    <w:abstractNumId w:val="16"/>
  </w:num>
  <w:num w:numId="12">
    <w:abstractNumId w:val="33"/>
  </w:num>
  <w:num w:numId="13">
    <w:abstractNumId w:val="20"/>
  </w:num>
  <w:num w:numId="14">
    <w:abstractNumId w:val="28"/>
  </w:num>
  <w:num w:numId="15">
    <w:abstractNumId w:val="30"/>
  </w:num>
  <w:num w:numId="16">
    <w:abstractNumId w:val="14"/>
  </w:num>
  <w:num w:numId="17">
    <w:abstractNumId w:val="18"/>
  </w:num>
  <w:num w:numId="18">
    <w:abstractNumId w:val="23"/>
  </w:num>
  <w:num w:numId="19">
    <w:abstractNumId w:val="25"/>
  </w:num>
  <w:num w:numId="20">
    <w:abstractNumId w:val="31"/>
  </w:num>
  <w:num w:numId="21">
    <w:abstractNumId w:val="24"/>
  </w:num>
  <w:num w:numId="22">
    <w:abstractNumId w:val="17"/>
  </w:num>
  <w:num w:numId="23">
    <w:abstractNumId w:val="15"/>
  </w:num>
  <w:num w:numId="24">
    <w:abstractNumId w:val="3"/>
  </w:num>
  <w:num w:numId="25">
    <w:abstractNumId w:val="9"/>
  </w:num>
  <w:num w:numId="26">
    <w:abstractNumId w:val="13"/>
  </w:num>
  <w:num w:numId="27">
    <w:abstractNumId w:val="32"/>
  </w:num>
  <w:num w:numId="28">
    <w:abstractNumId w:val="7"/>
  </w:num>
  <w:num w:numId="29">
    <w:abstractNumId w:val="19"/>
  </w:num>
  <w:num w:numId="30">
    <w:abstractNumId w:val="21"/>
  </w:num>
  <w:num w:numId="31">
    <w:abstractNumId w:val="29"/>
  </w:num>
  <w:num w:numId="32">
    <w:abstractNumId w:val="11"/>
  </w:num>
  <w:num w:numId="33">
    <w:abstractNumId w:val="26"/>
  </w:num>
  <w:num w:numId="34">
    <w:abstractNumId w:val="4"/>
  </w:num>
  <w:num w:numId="35">
    <w:abstractNumId w:val="5"/>
  </w:num>
  <w:num w:numId="36">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lie Schwarz">
    <w15:presenceInfo w15:providerId="AD" w15:userId="S::natalie.schwarz@plantemoran.com::ef9b8149-a0ce-4126-aafd-3bbdb50e9a71"/>
  </w15:person>
  <w15:person w15:author="Natalie Schwarz [2]">
    <w15:presenceInfo w15:providerId="AD" w15:userId="S::Natalie.Schwarz@plantemoran.com::ef9b8149-a0ce-4126-aafd-3bbdb50e9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MjQyMDC3MTc2MjSyUdpeDU4uLM/DyQAiOTWgAHxJpWLQAAAA=="/>
  </w:docVars>
  <w:rsids>
    <w:rsidRoot w:val="00190167"/>
    <w:rsid w:val="000016EA"/>
    <w:rsid w:val="00002DB5"/>
    <w:rsid w:val="00005B33"/>
    <w:rsid w:val="000070BF"/>
    <w:rsid w:val="000071FE"/>
    <w:rsid w:val="00011140"/>
    <w:rsid w:val="00011911"/>
    <w:rsid w:val="00013041"/>
    <w:rsid w:val="000131AF"/>
    <w:rsid w:val="0001461F"/>
    <w:rsid w:val="0001685D"/>
    <w:rsid w:val="00017050"/>
    <w:rsid w:val="000173C0"/>
    <w:rsid w:val="000173F0"/>
    <w:rsid w:val="00024047"/>
    <w:rsid w:val="000241F6"/>
    <w:rsid w:val="00024AFB"/>
    <w:rsid w:val="00024CC8"/>
    <w:rsid w:val="000251E4"/>
    <w:rsid w:val="00025A8C"/>
    <w:rsid w:val="00025EB9"/>
    <w:rsid w:val="00026194"/>
    <w:rsid w:val="0003097F"/>
    <w:rsid w:val="00032F3F"/>
    <w:rsid w:val="00034590"/>
    <w:rsid w:val="00041385"/>
    <w:rsid w:val="00041A57"/>
    <w:rsid w:val="00041AAE"/>
    <w:rsid w:val="00041B38"/>
    <w:rsid w:val="00042D25"/>
    <w:rsid w:val="00043146"/>
    <w:rsid w:val="00044E24"/>
    <w:rsid w:val="00045A64"/>
    <w:rsid w:val="00047E3A"/>
    <w:rsid w:val="00050E14"/>
    <w:rsid w:val="00052147"/>
    <w:rsid w:val="00052ACC"/>
    <w:rsid w:val="0005458A"/>
    <w:rsid w:val="0005681C"/>
    <w:rsid w:val="00056A77"/>
    <w:rsid w:val="00060167"/>
    <w:rsid w:val="000605DF"/>
    <w:rsid w:val="000619D1"/>
    <w:rsid w:val="00064B9D"/>
    <w:rsid w:val="000655BD"/>
    <w:rsid w:val="00065EC8"/>
    <w:rsid w:val="00066B47"/>
    <w:rsid w:val="00067E9E"/>
    <w:rsid w:val="00071A7F"/>
    <w:rsid w:val="00072630"/>
    <w:rsid w:val="00072C88"/>
    <w:rsid w:val="000750B1"/>
    <w:rsid w:val="00076229"/>
    <w:rsid w:val="000810E1"/>
    <w:rsid w:val="0008128B"/>
    <w:rsid w:val="00081C95"/>
    <w:rsid w:val="00082AC7"/>
    <w:rsid w:val="00082C99"/>
    <w:rsid w:val="00083120"/>
    <w:rsid w:val="00083782"/>
    <w:rsid w:val="000900B1"/>
    <w:rsid w:val="00090A57"/>
    <w:rsid w:val="00091DB5"/>
    <w:rsid w:val="00093AC6"/>
    <w:rsid w:val="000940BB"/>
    <w:rsid w:val="000943FA"/>
    <w:rsid w:val="0009504C"/>
    <w:rsid w:val="00096C2E"/>
    <w:rsid w:val="00097B46"/>
    <w:rsid w:val="00097D46"/>
    <w:rsid w:val="000A2478"/>
    <w:rsid w:val="000A7F50"/>
    <w:rsid w:val="000B0B6D"/>
    <w:rsid w:val="000B32E0"/>
    <w:rsid w:val="000B36CB"/>
    <w:rsid w:val="000B3D6B"/>
    <w:rsid w:val="000B3F51"/>
    <w:rsid w:val="000B477C"/>
    <w:rsid w:val="000B4FB2"/>
    <w:rsid w:val="000B4FF5"/>
    <w:rsid w:val="000B55AC"/>
    <w:rsid w:val="000B6202"/>
    <w:rsid w:val="000B6F89"/>
    <w:rsid w:val="000C02B2"/>
    <w:rsid w:val="000C0947"/>
    <w:rsid w:val="000C14F2"/>
    <w:rsid w:val="000C53ED"/>
    <w:rsid w:val="000C623C"/>
    <w:rsid w:val="000C7323"/>
    <w:rsid w:val="000D0C38"/>
    <w:rsid w:val="000D1D69"/>
    <w:rsid w:val="000D21BD"/>
    <w:rsid w:val="000D2F2F"/>
    <w:rsid w:val="000D35C7"/>
    <w:rsid w:val="000E0300"/>
    <w:rsid w:val="000E07F4"/>
    <w:rsid w:val="000E0E89"/>
    <w:rsid w:val="000E20C5"/>
    <w:rsid w:val="000E5154"/>
    <w:rsid w:val="000E656F"/>
    <w:rsid w:val="000E6C2C"/>
    <w:rsid w:val="000E6E31"/>
    <w:rsid w:val="000E6F28"/>
    <w:rsid w:val="000E72F8"/>
    <w:rsid w:val="000F0B92"/>
    <w:rsid w:val="000F0DC1"/>
    <w:rsid w:val="000F0E32"/>
    <w:rsid w:val="000F119A"/>
    <w:rsid w:val="000F144E"/>
    <w:rsid w:val="000F290B"/>
    <w:rsid w:val="000F306E"/>
    <w:rsid w:val="000F6491"/>
    <w:rsid w:val="0010031E"/>
    <w:rsid w:val="001045EF"/>
    <w:rsid w:val="0010597E"/>
    <w:rsid w:val="00113812"/>
    <w:rsid w:val="00114B5B"/>
    <w:rsid w:val="00115C64"/>
    <w:rsid w:val="00116CF0"/>
    <w:rsid w:val="00116EB1"/>
    <w:rsid w:val="00122296"/>
    <w:rsid w:val="001222A7"/>
    <w:rsid w:val="00126E69"/>
    <w:rsid w:val="00127CFF"/>
    <w:rsid w:val="00127FDD"/>
    <w:rsid w:val="001307A9"/>
    <w:rsid w:val="00130DB5"/>
    <w:rsid w:val="0013164D"/>
    <w:rsid w:val="00131E72"/>
    <w:rsid w:val="00131EC5"/>
    <w:rsid w:val="0013324B"/>
    <w:rsid w:val="00134067"/>
    <w:rsid w:val="00136D9A"/>
    <w:rsid w:val="001404C8"/>
    <w:rsid w:val="00141333"/>
    <w:rsid w:val="0014190E"/>
    <w:rsid w:val="00141E8E"/>
    <w:rsid w:val="00143541"/>
    <w:rsid w:val="00145B6C"/>
    <w:rsid w:val="00145E09"/>
    <w:rsid w:val="0014605B"/>
    <w:rsid w:val="001502D6"/>
    <w:rsid w:val="0015374D"/>
    <w:rsid w:val="001538D1"/>
    <w:rsid w:val="00153AF9"/>
    <w:rsid w:val="00154446"/>
    <w:rsid w:val="001546FA"/>
    <w:rsid w:val="00154C72"/>
    <w:rsid w:val="00154CB4"/>
    <w:rsid w:val="00156ED8"/>
    <w:rsid w:val="001577BF"/>
    <w:rsid w:val="00160666"/>
    <w:rsid w:val="00160E64"/>
    <w:rsid w:val="00160E89"/>
    <w:rsid w:val="00161BC1"/>
    <w:rsid w:val="001656B7"/>
    <w:rsid w:val="00165DB7"/>
    <w:rsid w:val="00166499"/>
    <w:rsid w:val="00166921"/>
    <w:rsid w:val="00167D2C"/>
    <w:rsid w:val="00167D72"/>
    <w:rsid w:val="00170406"/>
    <w:rsid w:val="00170F1D"/>
    <w:rsid w:val="00171FEB"/>
    <w:rsid w:val="00172F07"/>
    <w:rsid w:val="001732C5"/>
    <w:rsid w:val="0017545D"/>
    <w:rsid w:val="001758B2"/>
    <w:rsid w:val="001769AF"/>
    <w:rsid w:val="00176FB6"/>
    <w:rsid w:val="00180273"/>
    <w:rsid w:val="00180C56"/>
    <w:rsid w:val="00181DFC"/>
    <w:rsid w:val="00181F79"/>
    <w:rsid w:val="0018272D"/>
    <w:rsid w:val="00182B02"/>
    <w:rsid w:val="001842A2"/>
    <w:rsid w:val="00185EFD"/>
    <w:rsid w:val="001873DA"/>
    <w:rsid w:val="001873F8"/>
    <w:rsid w:val="00190167"/>
    <w:rsid w:val="001925F4"/>
    <w:rsid w:val="00192895"/>
    <w:rsid w:val="001934E5"/>
    <w:rsid w:val="001944A6"/>
    <w:rsid w:val="00194D6E"/>
    <w:rsid w:val="00195D20"/>
    <w:rsid w:val="0019640F"/>
    <w:rsid w:val="0019738A"/>
    <w:rsid w:val="0019748D"/>
    <w:rsid w:val="001A04B4"/>
    <w:rsid w:val="001A31CB"/>
    <w:rsid w:val="001A34B6"/>
    <w:rsid w:val="001A58EF"/>
    <w:rsid w:val="001A5C86"/>
    <w:rsid w:val="001A7F8B"/>
    <w:rsid w:val="001B5421"/>
    <w:rsid w:val="001B5E2F"/>
    <w:rsid w:val="001B75A6"/>
    <w:rsid w:val="001B7784"/>
    <w:rsid w:val="001C00EB"/>
    <w:rsid w:val="001C03C2"/>
    <w:rsid w:val="001C0641"/>
    <w:rsid w:val="001C0F90"/>
    <w:rsid w:val="001C7359"/>
    <w:rsid w:val="001C7BFA"/>
    <w:rsid w:val="001C7C08"/>
    <w:rsid w:val="001D0C0F"/>
    <w:rsid w:val="001D2003"/>
    <w:rsid w:val="001D3727"/>
    <w:rsid w:val="001D3F20"/>
    <w:rsid w:val="001D3F8F"/>
    <w:rsid w:val="001D72F4"/>
    <w:rsid w:val="001D7F14"/>
    <w:rsid w:val="001D7F59"/>
    <w:rsid w:val="001E0828"/>
    <w:rsid w:val="001E44AE"/>
    <w:rsid w:val="001E4A23"/>
    <w:rsid w:val="001E78A9"/>
    <w:rsid w:val="001E7BBC"/>
    <w:rsid w:val="001F07AE"/>
    <w:rsid w:val="001F1917"/>
    <w:rsid w:val="001F2058"/>
    <w:rsid w:val="001F3C12"/>
    <w:rsid w:val="001F4B0B"/>
    <w:rsid w:val="001F596E"/>
    <w:rsid w:val="001F67F3"/>
    <w:rsid w:val="00200165"/>
    <w:rsid w:val="0020065F"/>
    <w:rsid w:val="00205065"/>
    <w:rsid w:val="002054E3"/>
    <w:rsid w:val="00205BD1"/>
    <w:rsid w:val="002078AD"/>
    <w:rsid w:val="00211170"/>
    <w:rsid w:val="002114D9"/>
    <w:rsid w:val="002122E4"/>
    <w:rsid w:val="0021443A"/>
    <w:rsid w:val="00214B60"/>
    <w:rsid w:val="00214C29"/>
    <w:rsid w:val="002169DD"/>
    <w:rsid w:val="00216E6D"/>
    <w:rsid w:val="00217A63"/>
    <w:rsid w:val="0022001A"/>
    <w:rsid w:val="0022083A"/>
    <w:rsid w:val="0022298D"/>
    <w:rsid w:val="00222E10"/>
    <w:rsid w:val="002233B2"/>
    <w:rsid w:val="002246C1"/>
    <w:rsid w:val="00226A5A"/>
    <w:rsid w:val="00227F22"/>
    <w:rsid w:val="00231890"/>
    <w:rsid w:val="00231AC5"/>
    <w:rsid w:val="002320A3"/>
    <w:rsid w:val="00232435"/>
    <w:rsid w:val="00237302"/>
    <w:rsid w:val="002375A1"/>
    <w:rsid w:val="002375E7"/>
    <w:rsid w:val="00240329"/>
    <w:rsid w:val="002404EF"/>
    <w:rsid w:val="00240FFC"/>
    <w:rsid w:val="002436DB"/>
    <w:rsid w:val="002452BB"/>
    <w:rsid w:val="00245716"/>
    <w:rsid w:val="00246CE9"/>
    <w:rsid w:val="0024763A"/>
    <w:rsid w:val="002512A3"/>
    <w:rsid w:val="0025190D"/>
    <w:rsid w:val="0025455E"/>
    <w:rsid w:val="00254BC6"/>
    <w:rsid w:val="00255BE6"/>
    <w:rsid w:val="00255F23"/>
    <w:rsid w:val="00260925"/>
    <w:rsid w:val="00267673"/>
    <w:rsid w:val="00267AD3"/>
    <w:rsid w:val="00270893"/>
    <w:rsid w:val="00272C4A"/>
    <w:rsid w:val="00272C9D"/>
    <w:rsid w:val="00276F1D"/>
    <w:rsid w:val="002775C3"/>
    <w:rsid w:val="00281C7C"/>
    <w:rsid w:val="0028200F"/>
    <w:rsid w:val="002826DD"/>
    <w:rsid w:val="00283946"/>
    <w:rsid w:val="00283AE9"/>
    <w:rsid w:val="0028483C"/>
    <w:rsid w:val="00285188"/>
    <w:rsid w:val="00285B01"/>
    <w:rsid w:val="00285CCF"/>
    <w:rsid w:val="00286F64"/>
    <w:rsid w:val="002872C7"/>
    <w:rsid w:val="002875AE"/>
    <w:rsid w:val="00292469"/>
    <w:rsid w:val="0029342A"/>
    <w:rsid w:val="00295109"/>
    <w:rsid w:val="002963AB"/>
    <w:rsid w:val="002968D0"/>
    <w:rsid w:val="0029735B"/>
    <w:rsid w:val="00297B90"/>
    <w:rsid w:val="002A1292"/>
    <w:rsid w:val="002A1406"/>
    <w:rsid w:val="002A3A5E"/>
    <w:rsid w:val="002A51D8"/>
    <w:rsid w:val="002A5C15"/>
    <w:rsid w:val="002B03E6"/>
    <w:rsid w:val="002B0F86"/>
    <w:rsid w:val="002B16DE"/>
    <w:rsid w:val="002B2C37"/>
    <w:rsid w:val="002B70EA"/>
    <w:rsid w:val="002B7B82"/>
    <w:rsid w:val="002C06D5"/>
    <w:rsid w:val="002C0CC5"/>
    <w:rsid w:val="002C3F09"/>
    <w:rsid w:val="002C5314"/>
    <w:rsid w:val="002C5DC6"/>
    <w:rsid w:val="002D14B5"/>
    <w:rsid w:val="002D28C7"/>
    <w:rsid w:val="002D5658"/>
    <w:rsid w:val="002D61DE"/>
    <w:rsid w:val="002E0211"/>
    <w:rsid w:val="002E1240"/>
    <w:rsid w:val="002E2146"/>
    <w:rsid w:val="002E3E66"/>
    <w:rsid w:val="002E467E"/>
    <w:rsid w:val="002E5948"/>
    <w:rsid w:val="002F1CFD"/>
    <w:rsid w:val="002F3372"/>
    <w:rsid w:val="002F3CCE"/>
    <w:rsid w:val="002F506F"/>
    <w:rsid w:val="002F5443"/>
    <w:rsid w:val="002F57A2"/>
    <w:rsid w:val="002F6837"/>
    <w:rsid w:val="003027BE"/>
    <w:rsid w:val="00304D77"/>
    <w:rsid w:val="00305EB2"/>
    <w:rsid w:val="003067FC"/>
    <w:rsid w:val="00306A11"/>
    <w:rsid w:val="00307629"/>
    <w:rsid w:val="00307C7F"/>
    <w:rsid w:val="00311DA1"/>
    <w:rsid w:val="00312F10"/>
    <w:rsid w:val="00313106"/>
    <w:rsid w:val="0031311B"/>
    <w:rsid w:val="00314154"/>
    <w:rsid w:val="003178C5"/>
    <w:rsid w:val="003204A9"/>
    <w:rsid w:val="00320C9D"/>
    <w:rsid w:val="00325BF7"/>
    <w:rsid w:val="003260CB"/>
    <w:rsid w:val="00326674"/>
    <w:rsid w:val="00326A3E"/>
    <w:rsid w:val="003271C7"/>
    <w:rsid w:val="003278AC"/>
    <w:rsid w:val="0033046C"/>
    <w:rsid w:val="0033058C"/>
    <w:rsid w:val="00330D4F"/>
    <w:rsid w:val="003325AB"/>
    <w:rsid w:val="00335181"/>
    <w:rsid w:val="0033672D"/>
    <w:rsid w:val="0033753E"/>
    <w:rsid w:val="00337D8D"/>
    <w:rsid w:val="003406BD"/>
    <w:rsid w:val="00341F52"/>
    <w:rsid w:val="00341FBD"/>
    <w:rsid w:val="003440A4"/>
    <w:rsid w:val="003472B8"/>
    <w:rsid w:val="00347922"/>
    <w:rsid w:val="003501DE"/>
    <w:rsid w:val="00351241"/>
    <w:rsid w:val="00353EE3"/>
    <w:rsid w:val="00354708"/>
    <w:rsid w:val="00363EB4"/>
    <w:rsid w:val="003647AD"/>
    <w:rsid w:val="003654AE"/>
    <w:rsid w:val="00366704"/>
    <w:rsid w:val="00367409"/>
    <w:rsid w:val="003676F6"/>
    <w:rsid w:val="003705BD"/>
    <w:rsid w:val="003735D6"/>
    <w:rsid w:val="00374972"/>
    <w:rsid w:val="00375051"/>
    <w:rsid w:val="00376DEA"/>
    <w:rsid w:val="00377410"/>
    <w:rsid w:val="00377551"/>
    <w:rsid w:val="00382CEF"/>
    <w:rsid w:val="00383214"/>
    <w:rsid w:val="003900F1"/>
    <w:rsid w:val="00393AF4"/>
    <w:rsid w:val="00393CA3"/>
    <w:rsid w:val="00396CF4"/>
    <w:rsid w:val="003A0954"/>
    <w:rsid w:val="003A0A6C"/>
    <w:rsid w:val="003A19BF"/>
    <w:rsid w:val="003A3D96"/>
    <w:rsid w:val="003A5675"/>
    <w:rsid w:val="003A5F97"/>
    <w:rsid w:val="003A6B14"/>
    <w:rsid w:val="003A6ECC"/>
    <w:rsid w:val="003A7089"/>
    <w:rsid w:val="003B06FF"/>
    <w:rsid w:val="003B0FE5"/>
    <w:rsid w:val="003B125E"/>
    <w:rsid w:val="003B5415"/>
    <w:rsid w:val="003B5F96"/>
    <w:rsid w:val="003B6851"/>
    <w:rsid w:val="003B6C74"/>
    <w:rsid w:val="003B7035"/>
    <w:rsid w:val="003B7F6E"/>
    <w:rsid w:val="003C0650"/>
    <w:rsid w:val="003C2135"/>
    <w:rsid w:val="003C2D1F"/>
    <w:rsid w:val="003C2D5B"/>
    <w:rsid w:val="003C65E2"/>
    <w:rsid w:val="003C6B64"/>
    <w:rsid w:val="003C6F97"/>
    <w:rsid w:val="003C7598"/>
    <w:rsid w:val="003C7B03"/>
    <w:rsid w:val="003D2F1E"/>
    <w:rsid w:val="003D30E9"/>
    <w:rsid w:val="003D374D"/>
    <w:rsid w:val="003D3E94"/>
    <w:rsid w:val="003D7CB5"/>
    <w:rsid w:val="003E0FF7"/>
    <w:rsid w:val="003E338D"/>
    <w:rsid w:val="003E3D1A"/>
    <w:rsid w:val="003E437B"/>
    <w:rsid w:val="003E4865"/>
    <w:rsid w:val="003E584D"/>
    <w:rsid w:val="003E5A68"/>
    <w:rsid w:val="003E7035"/>
    <w:rsid w:val="003F0C7D"/>
    <w:rsid w:val="003F2615"/>
    <w:rsid w:val="003F3659"/>
    <w:rsid w:val="003F3811"/>
    <w:rsid w:val="003F439F"/>
    <w:rsid w:val="003F4D86"/>
    <w:rsid w:val="003F5B42"/>
    <w:rsid w:val="003F6FBF"/>
    <w:rsid w:val="003F7D6D"/>
    <w:rsid w:val="003F7E64"/>
    <w:rsid w:val="004000A6"/>
    <w:rsid w:val="0040180B"/>
    <w:rsid w:val="00402B72"/>
    <w:rsid w:val="004034BC"/>
    <w:rsid w:val="0040370B"/>
    <w:rsid w:val="00406D50"/>
    <w:rsid w:val="00407B72"/>
    <w:rsid w:val="00411A11"/>
    <w:rsid w:val="004149C0"/>
    <w:rsid w:val="00414D35"/>
    <w:rsid w:val="00414F42"/>
    <w:rsid w:val="00415D00"/>
    <w:rsid w:val="0041682D"/>
    <w:rsid w:val="00417A19"/>
    <w:rsid w:val="00420BD2"/>
    <w:rsid w:val="0042231A"/>
    <w:rsid w:val="004230C9"/>
    <w:rsid w:val="00423799"/>
    <w:rsid w:val="004246A3"/>
    <w:rsid w:val="004249FF"/>
    <w:rsid w:val="0042511D"/>
    <w:rsid w:val="00427375"/>
    <w:rsid w:val="004335D4"/>
    <w:rsid w:val="00433927"/>
    <w:rsid w:val="00433B39"/>
    <w:rsid w:val="00434430"/>
    <w:rsid w:val="00435867"/>
    <w:rsid w:val="00436AF6"/>
    <w:rsid w:val="00437A01"/>
    <w:rsid w:val="00437B05"/>
    <w:rsid w:val="00437CC0"/>
    <w:rsid w:val="00440329"/>
    <w:rsid w:val="00441A48"/>
    <w:rsid w:val="004429DB"/>
    <w:rsid w:val="00442E59"/>
    <w:rsid w:val="00443822"/>
    <w:rsid w:val="00444528"/>
    <w:rsid w:val="004452B7"/>
    <w:rsid w:val="00450CC6"/>
    <w:rsid w:val="004520F5"/>
    <w:rsid w:val="00452BDC"/>
    <w:rsid w:val="004539F7"/>
    <w:rsid w:val="00454647"/>
    <w:rsid w:val="00454CA1"/>
    <w:rsid w:val="00456C96"/>
    <w:rsid w:val="00457126"/>
    <w:rsid w:val="00463A4D"/>
    <w:rsid w:val="00465DE3"/>
    <w:rsid w:val="004663B8"/>
    <w:rsid w:val="004672B1"/>
    <w:rsid w:val="00467655"/>
    <w:rsid w:val="00471340"/>
    <w:rsid w:val="00472305"/>
    <w:rsid w:val="00472B2F"/>
    <w:rsid w:val="004734F4"/>
    <w:rsid w:val="004736DD"/>
    <w:rsid w:val="00474A0C"/>
    <w:rsid w:val="00475F37"/>
    <w:rsid w:val="004775E1"/>
    <w:rsid w:val="00477838"/>
    <w:rsid w:val="00477D93"/>
    <w:rsid w:val="00480CE8"/>
    <w:rsid w:val="004821EC"/>
    <w:rsid w:val="0048297B"/>
    <w:rsid w:val="004843BC"/>
    <w:rsid w:val="00484BF2"/>
    <w:rsid w:val="0048547B"/>
    <w:rsid w:val="00486466"/>
    <w:rsid w:val="00487187"/>
    <w:rsid w:val="00487D14"/>
    <w:rsid w:val="00490755"/>
    <w:rsid w:val="004922B3"/>
    <w:rsid w:val="00492916"/>
    <w:rsid w:val="0049341E"/>
    <w:rsid w:val="00493DFD"/>
    <w:rsid w:val="0049487A"/>
    <w:rsid w:val="0049500C"/>
    <w:rsid w:val="00495D37"/>
    <w:rsid w:val="0049624E"/>
    <w:rsid w:val="0049679B"/>
    <w:rsid w:val="004976CB"/>
    <w:rsid w:val="004A0C87"/>
    <w:rsid w:val="004A252B"/>
    <w:rsid w:val="004A2ACE"/>
    <w:rsid w:val="004A55E7"/>
    <w:rsid w:val="004A6E9C"/>
    <w:rsid w:val="004A726C"/>
    <w:rsid w:val="004A7D3A"/>
    <w:rsid w:val="004B08F8"/>
    <w:rsid w:val="004B1945"/>
    <w:rsid w:val="004B2176"/>
    <w:rsid w:val="004B306D"/>
    <w:rsid w:val="004B44DE"/>
    <w:rsid w:val="004B5C88"/>
    <w:rsid w:val="004B62FC"/>
    <w:rsid w:val="004B6567"/>
    <w:rsid w:val="004B7025"/>
    <w:rsid w:val="004C1903"/>
    <w:rsid w:val="004C1F33"/>
    <w:rsid w:val="004C2549"/>
    <w:rsid w:val="004C3531"/>
    <w:rsid w:val="004C50A4"/>
    <w:rsid w:val="004C53B3"/>
    <w:rsid w:val="004C5C92"/>
    <w:rsid w:val="004C5F64"/>
    <w:rsid w:val="004C603A"/>
    <w:rsid w:val="004C7C7C"/>
    <w:rsid w:val="004D2641"/>
    <w:rsid w:val="004D321B"/>
    <w:rsid w:val="004D3FE9"/>
    <w:rsid w:val="004D4BA1"/>
    <w:rsid w:val="004D4CB6"/>
    <w:rsid w:val="004D5162"/>
    <w:rsid w:val="004D528D"/>
    <w:rsid w:val="004D5888"/>
    <w:rsid w:val="004D5B8E"/>
    <w:rsid w:val="004D6106"/>
    <w:rsid w:val="004E3CFD"/>
    <w:rsid w:val="004E4923"/>
    <w:rsid w:val="004E661F"/>
    <w:rsid w:val="004E6C00"/>
    <w:rsid w:val="004E715D"/>
    <w:rsid w:val="004E7BDB"/>
    <w:rsid w:val="004F0A25"/>
    <w:rsid w:val="004F4DD4"/>
    <w:rsid w:val="004F5C55"/>
    <w:rsid w:val="004F6615"/>
    <w:rsid w:val="004F70F9"/>
    <w:rsid w:val="004F7D02"/>
    <w:rsid w:val="00500D35"/>
    <w:rsid w:val="00500DA3"/>
    <w:rsid w:val="00502347"/>
    <w:rsid w:val="00502C9F"/>
    <w:rsid w:val="00503587"/>
    <w:rsid w:val="00503EB7"/>
    <w:rsid w:val="0050541D"/>
    <w:rsid w:val="005057BE"/>
    <w:rsid w:val="00505E44"/>
    <w:rsid w:val="0050651D"/>
    <w:rsid w:val="00507265"/>
    <w:rsid w:val="005076C0"/>
    <w:rsid w:val="005076DB"/>
    <w:rsid w:val="005078A6"/>
    <w:rsid w:val="00510C14"/>
    <w:rsid w:val="0051114C"/>
    <w:rsid w:val="00511F2A"/>
    <w:rsid w:val="00514033"/>
    <w:rsid w:val="00515622"/>
    <w:rsid w:val="00517344"/>
    <w:rsid w:val="005176DE"/>
    <w:rsid w:val="00520C2D"/>
    <w:rsid w:val="00522803"/>
    <w:rsid w:val="005231F7"/>
    <w:rsid w:val="00523C36"/>
    <w:rsid w:val="005244ED"/>
    <w:rsid w:val="00524E72"/>
    <w:rsid w:val="00525F01"/>
    <w:rsid w:val="00526567"/>
    <w:rsid w:val="00526BF8"/>
    <w:rsid w:val="00530636"/>
    <w:rsid w:val="00531A48"/>
    <w:rsid w:val="005320E9"/>
    <w:rsid w:val="005321C6"/>
    <w:rsid w:val="005338E3"/>
    <w:rsid w:val="005340B7"/>
    <w:rsid w:val="00534F87"/>
    <w:rsid w:val="00534F9F"/>
    <w:rsid w:val="00537D05"/>
    <w:rsid w:val="00540232"/>
    <w:rsid w:val="005402D5"/>
    <w:rsid w:val="00540F2A"/>
    <w:rsid w:val="005418ED"/>
    <w:rsid w:val="00541EB8"/>
    <w:rsid w:val="005427A0"/>
    <w:rsid w:val="00542A69"/>
    <w:rsid w:val="00543BC7"/>
    <w:rsid w:val="00543F16"/>
    <w:rsid w:val="00544180"/>
    <w:rsid w:val="00544373"/>
    <w:rsid w:val="00546A00"/>
    <w:rsid w:val="00547F3B"/>
    <w:rsid w:val="005545A7"/>
    <w:rsid w:val="00556C5A"/>
    <w:rsid w:val="005601F1"/>
    <w:rsid w:val="0056021A"/>
    <w:rsid w:val="00561C9B"/>
    <w:rsid w:val="005628CC"/>
    <w:rsid w:val="00563DE9"/>
    <w:rsid w:val="00565859"/>
    <w:rsid w:val="00565C18"/>
    <w:rsid w:val="005666A5"/>
    <w:rsid w:val="005667EE"/>
    <w:rsid w:val="00566AE1"/>
    <w:rsid w:val="00566CCB"/>
    <w:rsid w:val="0056761D"/>
    <w:rsid w:val="00570948"/>
    <w:rsid w:val="00570AE9"/>
    <w:rsid w:val="00571DE1"/>
    <w:rsid w:val="00574453"/>
    <w:rsid w:val="00574CFD"/>
    <w:rsid w:val="00574F8E"/>
    <w:rsid w:val="00575974"/>
    <w:rsid w:val="00576026"/>
    <w:rsid w:val="00576287"/>
    <w:rsid w:val="0058057B"/>
    <w:rsid w:val="00582F39"/>
    <w:rsid w:val="00585319"/>
    <w:rsid w:val="00585DF3"/>
    <w:rsid w:val="00586027"/>
    <w:rsid w:val="0058632F"/>
    <w:rsid w:val="005865F7"/>
    <w:rsid w:val="00586A14"/>
    <w:rsid w:val="00587A1C"/>
    <w:rsid w:val="0059114A"/>
    <w:rsid w:val="00591E48"/>
    <w:rsid w:val="00591E71"/>
    <w:rsid w:val="005921A7"/>
    <w:rsid w:val="00593E09"/>
    <w:rsid w:val="00594379"/>
    <w:rsid w:val="005946D4"/>
    <w:rsid w:val="005949CF"/>
    <w:rsid w:val="00595048"/>
    <w:rsid w:val="00595FF2"/>
    <w:rsid w:val="00596029"/>
    <w:rsid w:val="005972B7"/>
    <w:rsid w:val="005A0AF7"/>
    <w:rsid w:val="005A13D6"/>
    <w:rsid w:val="005A3F94"/>
    <w:rsid w:val="005A4230"/>
    <w:rsid w:val="005A4699"/>
    <w:rsid w:val="005A6622"/>
    <w:rsid w:val="005A6DDC"/>
    <w:rsid w:val="005A7AEE"/>
    <w:rsid w:val="005B0C90"/>
    <w:rsid w:val="005B14C7"/>
    <w:rsid w:val="005B2F04"/>
    <w:rsid w:val="005B507A"/>
    <w:rsid w:val="005B5167"/>
    <w:rsid w:val="005B58AE"/>
    <w:rsid w:val="005B6630"/>
    <w:rsid w:val="005B7039"/>
    <w:rsid w:val="005B79A4"/>
    <w:rsid w:val="005B7DE0"/>
    <w:rsid w:val="005C04B2"/>
    <w:rsid w:val="005C1FFE"/>
    <w:rsid w:val="005C3466"/>
    <w:rsid w:val="005C40C7"/>
    <w:rsid w:val="005C411A"/>
    <w:rsid w:val="005C4635"/>
    <w:rsid w:val="005C4CA7"/>
    <w:rsid w:val="005C5D99"/>
    <w:rsid w:val="005C7A69"/>
    <w:rsid w:val="005D3A7E"/>
    <w:rsid w:val="005D3C4A"/>
    <w:rsid w:val="005D491F"/>
    <w:rsid w:val="005D66D9"/>
    <w:rsid w:val="005D7FDB"/>
    <w:rsid w:val="005E16A8"/>
    <w:rsid w:val="005E2909"/>
    <w:rsid w:val="005E3222"/>
    <w:rsid w:val="005E3E3A"/>
    <w:rsid w:val="005E7B1F"/>
    <w:rsid w:val="005E7BCD"/>
    <w:rsid w:val="005F0FCE"/>
    <w:rsid w:val="005F1DCC"/>
    <w:rsid w:val="005F2BD3"/>
    <w:rsid w:val="005F4664"/>
    <w:rsid w:val="005F4A66"/>
    <w:rsid w:val="005F56D1"/>
    <w:rsid w:val="005F6BF9"/>
    <w:rsid w:val="005F6D8B"/>
    <w:rsid w:val="005F701A"/>
    <w:rsid w:val="00601C34"/>
    <w:rsid w:val="00602D07"/>
    <w:rsid w:val="00602D33"/>
    <w:rsid w:val="00604058"/>
    <w:rsid w:val="00605790"/>
    <w:rsid w:val="00605ED2"/>
    <w:rsid w:val="00605FB6"/>
    <w:rsid w:val="00606B6F"/>
    <w:rsid w:val="00607505"/>
    <w:rsid w:val="006114A8"/>
    <w:rsid w:val="00611F11"/>
    <w:rsid w:val="00611F5F"/>
    <w:rsid w:val="00612B1B"/>
    <w:rsid w:val="00613086"/>
    <w:rsid w:val="006138F1"/>
    <w:rsid w:val="00614051"/>
    <w:rsid w:val="006146FD"/>
    <w:rsid w:val="00615E3A"/>
    <w:rsid w:val="00616D7D"/>
    <w:rsid w:val="00616E21"/>
    <w:rsid w:val="00617355"/>
    <w:rsid w:val="00620EA6"/>
    <w:rsid w:val="00621CB8"/>
    <w:rsid w:val="006222EB"/>
    <w:rsid w:val="00623DBD"/>
    <w:rsid w:val="006256A5"/>
    <w:rsid w:val="00626601"/>
    <w:rsid w:val="00626873"/>
    <w:rsid w:val="00627E3B"/>
    <w:rsid w:val="00629E7B"/>
    <w:rsid w:val="006303B7"/>
    <w:rsid w:val="00630DB0"/>
    <w:rsid w:val="00630E12"/>
    <w:rsid w:val="00631527"/>
    <w:rsid w:val="006335B7"/>
    <w:rsid w:val="00633E2B"/>
    <w:rsid w:val="0063452E"/>
    <w:rsid w:val="00635C86"/>
    <w:rsid w:val="00641800"/>
    <w:rsid w:val="00641B1D"/>
    <w:rsid w:val="006425EE"/>
    <w:rsid w:val="00642D75"/>
    <w:rsid w:val="00644B4E"/>
    <w:rsid w:val="0064574A"/>
    <w:rsid w:val="006465BD"/>
    <w:rsid w:val="006473BA"/>
    <w:rsid w:val="00647517"/>
    <w:rsid w:val="00652A43"/>
    <w:rsid w:val="00653229"/>
    <w:rsid w:val="00655F2E"/>
    <w:rsid w:val="00656465"/>
    <w:rsid w:val="00656882"/>
    <w:rsid w:val="00656955"/>
    <w:rsid w:val="0065704D"/>
    <w:rsid w:val="0065731B"/>
    <w:rsid w:val="0065789E"/>
    <w:rsid w:val="00660802"/>
    <w:rsid w:val="00661B44"/>
    <w:rsid w:val="006637F3"/>
    <w:rsid w:val="00665746"/>
    <w:rsid w:val="00665909"/>
    <w:rsid w:val="00670FFC"/>
    <w:rsid w:val="0067241E"/>
    <w:rsid w:val="00673EEA"/>
    <w:rsid w:val="00674305"/>
    <w:rsid w:val="00674F87"/>
    <w:rsid w:val="006752B1"/>
    <w:rsid w:val="00675F04"/>
    <w:rsid w:val="006768E2"/>
    <w:rsid w:val="00676C37"/>
    <w:rsid w:val="00681FFF"/>
    <w:rsid w:val="006823DC"/>
    <w:rsid w:val="0068261E"/>
    <w:rsid w:val="00683137"/>
    <w:rsid w:val="00686319"/>
    <w:rsid w:val="00686899"/>
    <w:rsid w:val="00686968"/>
    <w:rsid w:val="0068791E"/>
    <w:rsid w:val="00694683"/>
    <w:rsid w:val="0069691F"/>
    <w:rsid w:val="0069695B"/>
    <w:rsid w:val="00697231"/>
    <w:rsid w:val="00697A36"/>
    <w:rsid w:val="006A3555"/>
    <w:rsid w:val="006B14DF"/>
    <w:rsid w:val="006B1B9F"/>
    <w:rsid w:val="006B320A"/>
    <w:rsid w:val="006B3606"/>
    <w:rsid w:val="006B48B7"/>
    <w:rsid w:val="006B48C5"/>
    <w:rsid w:val="006B6B2F"/>
    <w:rsid w:val="006B713F"/>
    <w:rsid w:val="006C1AD1"/>
    <w:rsid w:val="006C791D"/>
    <w:rsid w:val="006D11A1"/>
    <w:rsid w:val="006D505B"/>
    <w:rsid w:val="006D565B"/>
    <w:rsid w:val="006D67AF"/>
    <w:rsid w:val="006D6C3F"/>
    <w:rsid w:val="006D6D1F"/>
    <w:rsid w:val="006D79D6"/>
    <w:rsid w:val="006E21AF"/>
    <w:rsid w:val="006E2402"/>
    <w:rsid w:val="006E24A5"/>
    <w:rsid w:val="006E45D3"/>
    <w:rsid w:val="006E45D8"/>
    <w:rsid w:val="006E4EC6"/>
    <w:rsid w:val="006E533E"/>
    <w:rsid w:val="006E5AA4"/>
    <w:rsid w:val="006F002B"/>
    <w:rsid w:val="006F0283"/>
    <w:rsid w:val="006F1273"/>
    <w:rsid w:val="006F3F09"/>
    <w:rsid w:val="006F553E"/>
    <w:rsid w:val="006F5AE0"/>
    <w:rsid w:val="006F6064"/>
    <w:rsid w:val="006F734B"/>
    <w:rsid w:val="006F74A3"/>
    <w:rsid w:val="00700A27"/>
    <w:rsid w:val="0070115A"/>
    <w:rsid w:val="00705B75"/>
    <w:rsid w:val="007066AF"/>
    <w:rsid w:val="007070D8"/>
    <w:rsid w:val="00707337"/>
    <w:rsid w:val="00707EAA"/>
    <w:rsid w:val="00710DD8"/>
    <w:rsid w:val="00710FC1"/>
    <w:rsid w:val="007132B0"/>
    <w:rsid w:val="007138E9"/>
    <w:rsid w:val="00715494"/>
    <w:rsid w:val="00716657"/>
    <w:rsid w:val="007167EE"/>
    <w:rsid w:val="00716C2A"/>
    <w:rsid w:val="00717922"/>
    <w:rsid w:val="007214F4"/>
    <w:rsid w:val="00721F1B"/>
    <w:rsid w:val="0072383C"/>
    <w:rsid w:val="00724DA1"/>
    <w:rsid w:val="00724E5A"/>
    <w:rsid w:val="007259D4"/>
    <w:rsid w:val="00725BF8"/>
    <w:rsid w:val="00726564"/>
    <w:rsid w:val="00727453"/>
    <w:rsid w:val="00727499"/>
    <w:rsid w:val="007279DB"/>
    <w:rsid w:val="00730387"/>
    <w:rsid w:val="0073093F"/>
    <w:rsid w:val="00731BFA"/>
    <w:rsid w:val="007324A9"/>
    <w:rsid w:val="007329F1"/>
    <w:rsid w:val="0073331A"/>
    <w:rsid w:val="00733529"/>
    <w:rsid w:val="00733ACE"/>
    <w:rsid w:val="00734DDB"/>
    <w:rsid w:val="0073539E"/>
    <w:rsid w:val="00737740"/>
    <w:rsid w:val="00737741"/>
    <w:rsid w:val="007379EA"/>
    <w:rsid w:val="00740278"/>
    <w:rsid w:val="00740BA1"/>
    <w:rsid w:val="00740E2E"/>
    <w:rsid w:val="0074120E"/>
    <w:rsid w:val="00741715"/>
    <w:rsid w:val="00741B4E"/>
    <w:rsid w:val="007429F2"/>
    <w:rsid w:val="00743738"/>
    <w:rsid w:val="00746268"/>
    <w:rsid w:val="007469B9"/>
    <w:rsid w:val="00746F4E"/>
    <w:rsid w:val="007474EE"/>
    <w:rsid w:val="00750593"/>
    <w:rsid w:val="00751A9C"/>
    <w:rsid w:val="0075280E"/>
    <w:rsid w:val="00752C58"/>
    <w:rsid w:val="00752D14"/>
    <w:rsid w:val="0075307A"/>
    <w:rsid w:val="00753F34"/>
    <w:rsid w:val="00754448"/>
    <w:rsid w:val="00755745"/>
    <w:rsid w:val="00756C79"/>
    <w:rsid w:val="00756E9C"/>
    <w:rsid w:val="00760884"/>
    <w:rsid w:val="0076250E"/>
    <w:rsid w:val="00762B8F"/>
    <w:rsid w:val="00762F24"/>
    <w:rsid w:val="007659AA"/>
    <w:rsid w:val="007665D5"/>
    <w:rsid w:val="007679D2"/>
    <w:rsid w:val="00770BCD"/>
    <w:rsid w:val="00772CD2"/>
    <w:rsid w:val="00775E05"/>
    <w:rsid w:val="00776FD9"/>
    <w:rsid w:val="007776AF"/>
    <w:rsid w:val="00781BBE"/>
    <w:rsid w:val="007826D8"/>
    <w:rsid w:val="00783527"/>
    <w:rsid w:val="00783961"/>
    <w:rsid w:val="00787503"/>
    <w:rsid w:val="00787B0D"/>
    <w:rsid w:val="007937C7"/>
    <w:rsid w:val="00793E49"/>
    <w:rsid w:val="00795B64"/>
    <w:rsid w:val="0079628B"/>
    <w:rsid w:val="00797133"/>
    <w:rsid w:val="0079720C"/>
    <w:rsid w:val="007A2A6B"/>
    <w:rsid w:val="007A3CD6"/>
    <w:rsid w:val="007A6D3D"/>
    <w:rsid w:val="007B0304"/>
    <w:rsid w:val="007B050D"/>
    <w:rsid w:val="007B1A34"/>
    <w:rsid w:val="007B1A80"/>
    <w:rsid w:val="007B2FF6"/>
    <w:rsid w:val="007B65BF"/>
    <w:rsid w:val="007B66EB"/>
    <w:rsid w:val="007B7800"/>
    <w:rsid w:val="007C131C"/>
    <w:rsid w:val="007C1A1E"/>
    <w:rsid w:val="007C1A49"/>
    <w:rsid w:val="007C2DDE"/>
    <w:rsid w:val="007C329B"/>
    <w:rsid w:val="007C48A9"/>
    <w:rsid w:val="007C5870"/>
    <w:rsid w:val="007C5B3E"/>
    <w:rsid w:val="007C64D1"/>
    <w:rsid w:val="007D2563"/>
    <w:rsid w:val="007D3F0B"/>
    <w:rsid w:val="007D4D53"/>
    <w:rsid w:val="007D690D"/>
    <w:rsid w:val="007D7114"/>
    <w:rsid w:val="007D747E"/>
    <w:rsid w:val="007D74C6"/>
    <w:rsid w:val="007E183C"/>
    <w:rsid w:val="007E242D"/>
    <w:rsid w:val="007E3712"/>
    <w:rsid w:val="007E7196"/>
    <w:rsid w:val="007E7276"/>
    <w:rsid w:val="007F1982"/>
    <w:rsid w:val="007F2548"/>
    <w:rsid w:val="007F45D2"/>
    <w:rsid w:val="007F4C56"/>
    <w:rsid w:val="007F4CC2"/>
    <w:rsid w:val="007F63D7"/>
    <w:rsid w:val="007F6534"/>
    <w:rsid w:val="00800C11"/>
    <w:rsid w:val="00800CD7"/>
    <w:rsid w:val="00801467"/>
    <w:rsid w:val="00805FF9"/>
    <w:rsid w:val="008102E8"/>
    <w:rsid w:val="008109E5"/>
    <w:rsid w:val="0081129D"/>
    <w:rsid w:val="0081155E"/>
    <w:rsid w:val="00812367"/>
    <w:rsid w:val="00813292"/>
    <w:rsid w:val="00813661"/>
    <w:rsid w:val="00814C20"/>
    <w:rsid w:val="00814FC1"/>
    <w:rsid w:val="00816409"/>
    <w:rsid w:val="00816A78"/>
    <w:rsid w:val="0081729C"/>
    <w:rsid w:val="00821AA4"/>
    <w:rsid w:val="00822B58"/>
    <w:rsid w:val="00822C0F"/>
    <w:rsid w:val="00822D80"/>
    <w:rsid w:val="00824126"/>
    <w:rsid w:val="00824644"/>
    <w:rsid w:val="00824E54"/>
    <w:rsid w:val="008255D6"/>
    <w:rsid w:val="00826108"/>
    <w:rsid w:val="008306E4"/>
    <w:rsid w:val="00831AFE"/>
    <w:rsid w:val="0083297A"/>
    <w:rsid w:val="008333C0"/>
    <w:rsid w:val="0083473B"/>
    <w:rsid w:val="00834986"/>
    <w:rsid w:val="00834B0A"/>
    <w:rsid w:val="0083524B"/>
    <w:rsid w:val="00837E29"/>
    <w:rsid w:val="008422E2"/>
    <w:rsid w:val="0084399D"/>
    <w:rsid w:val="008440E2"/>
    <w:rsid w:val="008447D8"/>
    <w:rsid w:val="0084496E"/>
    <w:rsid w:val="008501D8"/>
    <w:rsid w:val="00855014"/>
    <w:rsid w:val="00855C2E"/>
    <w:rsid w:val="00856641"/>
    <w:rsid w:val="00856BEA"/>
    <w:rsid w:val="00861BEA"/>
    <w:rsid w:val="00863C07"/>
    <w:rsid w:val="00864BD5"/>
    <w:rsid w:val="008650F3"/>
    <w:rsid w:val="008655D1"/>
    <w:rsid w:val="00865A65"/>
    <w:rsid w:val="00870018"/>
    <w:rsid w:val="00870726"/>
    <w:rsid w:val="00873C23"/>
    <w:rsid w:val="0087507F"/>
    <w:rsid w:val="00875387"/>
    <w:rsid w:val="008762AF"/>
    <w:rsid w:val="00877536"/>
    <w:rsid w:val="008777EF"/>
    <w:rsid w:val="00877DC6"/>
    <w:rsid w:val="008805E6"/>
    <w:rsid w:val="00880911"/>
    <w:rsid w:val="00881159"/>
    <w:rsid w:val="008811C2"/>
    <w:rsid w:val="00881992"/>
    <w:rsid w:val="00881CA6"/>
    <w:rsid w:val="00882378"/>
    <w:rsid w:val="00882D38"/>
    <w:rsid w:val="00882E75"/>
    <w:rsid w:val="00883054"/>
    <w:rsid w:val="008832B5"/>
    <w:rsid w:val="00885C9D"/>
    <w:rsid w:val="00886B0C"/>
    <w:rsid w:val="00886FC5"/>
    <w:rsid w:val="00892363"/>
    <w:rsid w:val="00892855"/>
    <w:rsid w:val="00896E59"/>
    <w:rsid w:val="008A0FB5"/>
    <w:rsid w:val="008A106D"/>
    <w:rsid w:val="008A1F33"/>
    <w:rsid w:val="008A5126"/>
    <w:rsid w:val="008A6E28"/>
    <w:rsid w:val="008B308F"/>
    <w:rsid w:val="008B6A92"/>
    <w:rsid w:val="008C01F3"/>
    <w:rsid w:val="008C179F"/>
    <w:rsid w:val="008C1D88"/>
    <w:rsid w:val="008C358C"/>
    <w:rsid w:val="008C4EBC"/>
    <w:rsid w:val="008C52AC"/>
    <w:rsid w:val="008C596A"/>
    <w:rsid w:val="008C6D8A"/>
    <w:rsid w:val="008D2BD3"/>
    <w:rsid w:val="008D57D9"/>
    <w:rsid w:val="008D7278"/>
    <w:rsid w:val="008E0A2E"/>
    <w:rsid w:val="008E0E50"/>
    <w:rsid w:val="008E1F72"/>
    <w:rsid w:val="008E2498"/>
    <w:rsid w:val="008E2C67"/>
    <w:rsid w:val="008E3442"/>
    <w:rsid w:val="008E354C"/>
    <w:rsid w:val="008E364D"/>
    <w:rsid w:val="008E3E47"/>
    <w:rsid w:val="008E5B9B"/>
    <w:rsid w:val="008E6B84"/>
    <w:rsid w:val="008F168D"/>
    <w:rsid w:val="008F217D"/>
    <w:rsid w:val="008F2659"/>
    <w:rsid w:val="008F2A8B"/>
    <w:rsid w:val="008F2EB7"/>
    <w:rsid w:val="008F30B8"/>
    <w:rsid w:val="008F7E2F"/>
    <w:rsid w:val="00900F31"/>
    <w:rsid w:val="00902F95"/>
    <w:rsid w:val="00904BB2"/>
    <w:rsid w:val="00905773"/>
    <w:rsid w:val="0090643B"/>
    <w:rsid w:val="00910ED6"/>
    <w:rsid w:val="00912D3B"/>
    <w:rsid w:val="00912FBB"/>
    <w:rsid w:val="0091380A"/>
    <w:rsid w:val="009160C5"/>
    <w:rsid w:val="00916911"/>
    <w:rsid w:val="00917496"/>
    <w:rsid w:val="00917CAD"/>
    <w:rsid w:val="009214A5"/>
    <w:rsid w:val="00922218"/>
    <w:rsid w:val="00922857"/>
    <w:rsid w:val="00923AF4"/>
    <w:rsid w:val="009246AF"/>
    <w:rsid w:val="00924E68"/>
    <w:rsid w:val="00925BDF"/>
    <w:rsid w:val="0092643F"/>
    <w:rsid w:val="00926B79"/>
    <w:rsid w:val="00927710"/>
    <w:rsid w:val="00930152"/>
    <w:rsid w:val="00932267"/>
    <w:rsid w:val="00932F11"/>
    <w:rsid w:val="009354AD"/>
    <w:rsid w:val="00936AAD"/>
    <w:rsid w:val="009370BA"/>
    <w:rsid w:val="00937A4E"/>
    <w:rsid w:val="00937C57"/>
    <w:rsid w:val="009428CD"/>
    <w:rsid w:val="00946A16"/>
    <w:rsid w:val="00946B96"/>
    <w:rsid w:val="00946D12"/>
    <w:rsid w:val="00947025"/>
    <w:rsid w:val="00947FBA"/>
    <w:rsid w:val="00950BEF"/>
    <w:rsid w:val="009512DF"/>
    <w:rsid w:val="00951871"/>
    <w:rsid w:val="00954166"/>
    <w:rsid w:val="0095544A"/>
    <w:rsid w:val="009566C0"/>
    <w:rsid w:val="009573AE"/>
    <w:rsid w:val="00957789"/>
    <w:rsid w:val="00961423"/>
    <w:rsid w:val="0096158B"/>
    <w:rsid w:val="00961C5D"/>
    <w:rsid w:val="00961EA4"/>
    <w:rsid w:val="00962426"/>
    <w:rsid w:val="00965CB1"/>
    <w:rsid w:val="00965CFA"/>
    <w:rsid w:val="009663E9"/>
    <w:rsid w:val="00966FF3"/>
    <w:rsid w:val="00967BAB"/>
    <w:rsid w:val="009720F4"/>
    <w:rsid w:val="00974123"/>
    <w:rsid w:val="00974A82"/>
    <w:rsid w:val="00975C89"/>
    <w:rsid w:val="00980113"/>
    <w:rsid w:val="00982FF8"/>
    <w:rsid w:val="009832BC"/>
    <w:rsid w:val="00983698"/>
    <w:rsid w:val="00983E9C"/>
    <w:rsid w:val="00984449"/>
    <w:rsid w:val="00984937"/>
    <w:rsid w:val="00991562"/>
    <w:rsid w:val="0099174D"/>
    <w:rsid w:val="009930B2"/>
    <w:rsid w:val="00994D72"/>
    <w:rsid w:val="00996080"/>
    <w:rsid w:val="0099639A"/>
    <w:rsid w:val="00996670"/>
    <w:rsid w:val="009973F9"/>
    <w:rsid w:val="00997429"/>
    <w:rsid w:val="009A246E"/>
    <w:rsid w:val="009A25CC"/>
    <w:rsid w:val="009A2952"/>
    <w:rsid w:val="009A2C19"/>
    <w:rsid w:val="009A5C9C"/>
    <w:rsid w:val="009A75D1"/>
    <w:rsid w:val="009A7E5B"/>
    <w:rsid w:val="009B0047"/>
    <w:rsid w:val="009B0EEF"/>
    <w:rsid w:val="009B11DD"/>
    <w:rsid w:val="009B24A4"/>
    <w:rsid w:val="009B32DF"/>
    <w:rsid w:val="009B51B9"/>
    <w:rsid w:val="009B73DE"/>
    <w:rsid w:val="009B7AE5"/>
    <w:rsid w:val="009C0399"/>
    <w:rsid w:val="009C0653"/>
    <w:rsid w:val="009C1389"/>
    <w:rsid w:val="009C1A26"/>
    <w:rsid w:val="009C3E24"/>
    <w:rsid w:val="009C3F78"/>
    <w:rsid w:val="009C51B3"/>
    <w:rsid w:val="009C5496"/>
    <w:rsid w:val="009C5CA5"/>
    <w:rsid w:val="009C7DF9"/>
    <w:rsid w:val="009D29C5"/>
    <w:rsid w:val="009D3730"/>
    <w:rsid w:val="009D3895"/>
    <w:rsid w:val="009D594F"/>
    <w:rsid w:val="009D6781"/>
    <w:rsid w:val="009D7FCB"/>
    <w:rsid w:val="009E186B"/>
    <w:rsid w:val="009E242F"/>
    <w:rsid w:val="009E313A"/>
    <w:rsid w:val="009E3643"/>
    <w:rsid w:val="009E45D0"/>
    <w:rsid w:val="009E4A0D"/>
    <w:rsid w:val="009E55C7"/>
    <w:rsid w:val="009E58B5"/>
    <w:rsid w:val="009F127E"/>
    <w:rsid w:val="009F1FAF"/>
    <w:rsid w:val="009F2DF2"/>
    <w:rsid w:val="009F4E90"/>
    <w:rsid w:val="009F4FDB"/>
    <w:rsid w:val="009F66FC"/>
    <w:rsid w:val="00A02015"/>
    <w:rsid w:val="00A02A6E"/>
    <w:rsid w:val="00A02CF2"/>
    <w:rsid w:val="00A0342D"/>
    <w:rsid w:val="00A03664"/>
    <w:rsid w:val="00A03B2A"/>
    <w:rsid w:val="00A04513"/>
    <w:rsid w:val="00A053AE"/>
    <w:rsid w:val="00A058F7"/>
    <w:rsid w:val="00A13DB1"/>
    <w:rsid w:val="00A16E95"/>
    <w:rsid w:val="00A16F07"/>
    <w:rsid w:val="00A1781A"/>
    <w:rsid w:val="00A179A5"/>
    <w:rsid w:val="00A200FC"/>
    <w:rsid w:val="00A21111"/>
    <w:rsid w:val="00A21FED"/>
    <w:rsid w:val="00A23387"/>
    <w:rsid w:val="00A2753E"/>
    <w:rsid w:val="00A30163"/>
    <w:rsid w:val="00A3137C"/>
    <w:rsid w:val="00A318FC"/>
    <w:rsid w:val="00A31B08"/>
    <w:rsid w:val="00A31B76"/>
    <w:rsid w:val="00A359A5"/>
    <w:rsid w:val="00A40B76"/>
    <w:rsid w:val="00A4297B"/>
    <w:rsid w:val="00A42B3F"/>
    <w:rsid w:val="00A43C95"/>
    <w:rsid w:val="00A442F8"/>
    <w:rsid w:val="00A44A23"/>
    <w:rsid w:val="00A459B4"/>
    <w:rsid w:val="00A45A4E"/>
    <w:rsid w:val="00A45D8F"/>
    <w:rsid w:val="00A53E84"/>
    <w:rsid w:val="00A54462"/>
    <w:rsid w:val="00A54FB8"/>
    <w:rsid w:val="00A608B5"/>
    <w:rsid w:val="00A609D0"/>
    <w:rsid w:val="00A60B7C"/>
    <w:rsid w:val="00A6406C"/>
    <w:rsid w:val="00A6435E"/>
    <w:rsid w:val="00A652C5"/>
    <w:rsid w:val="00A66048"/>
    <w:rsid w:val="00A6702A"/>
    <w:rsid w:val="00A70F86"/>
    <w:rsid w:val="00A71342"/>
    <w:rsid w:val="00A74B85"/>
    <w:rsid w:val="00A75110"/>
    <w:rsid w:val="00A76D1A"/>
    <w:rsid w:val="00A820D6"/>
    <w:rsid w:val="00A82972"/>
    <w:rsid w:val="00A839EB"/>
    <w:rsid w:val="00A83F27"/>
    <w:rsid w:val="00A86075"/>
    <w:rsid w:val="00A86458"/>
    <w:rsid w:val="00A87511"/>
    <w:rsid w:val="00A876C5"/>
    <w:rsid w:val="00A877B5"/>
    <w:rsid w:val="00A920A5"/>
    <w:rsid w:val="00A93D20"/>
    <w:rsid w:val="00AA27BC"/>
    <w:rsid w:val="00AA2B83"/>
    <w:rsid w:val="00AA3B30"/>
    <w:rsid w:val="00AA3B57"/>
    <w:rsid w:val="00AA492E"/>
    <w:rsid w:val="00AA4B38"/>
    <w:rsid w:val="00AA6ECE"/>
    <w:rsid w:val="00AA7510"/>
    <w:rsid w:val="00AB009B"/>
    <w:rsid w:val="00AB1806"/>
    <w:rsid w:val="00AB1B32"/>
    <w:rsid w:val="00AB45E0"/>
    <w:rsid w:val="00AB513C"/>
    <w:rsid w:val="00AC0802"/>
    <w:rsid w:val="00AC33D6"/>
    <w:rsid w:val="00AC4888"/>
    <w:rsid w:val="00AC51CF"/>
    <w:rsid w:val="00AC61E0"/>
    <w:rsid w:val="00AC7545"/>
    <w:rsid w:val="00AD18B2"/>
    <w:rsid w:val="00AD2735"/>
    <w:rsid w:val="00AD2CCE"/>
    <w:rsid w:val="00AD3239"/>
    <w:rsid w:val="00AD382B"/>
    <w:rsid w:val="00AD7A0E"/>
    <w:rsid w:val="00AE02CD"/>
    <w:rsid w:val="00AE03A3"/>
    <w:rsid w:val="00AE441B"/>
    <w:rsid w:val="00AE5DB6"/>
    <w:rsid w:val="00AE6141"/>
    <w:rsid w:val="00AE6D8F"/>
    <w:rsid w:val="00AE7C02"/>
    <w:rsid w:val="00AE7CD0"/>
    <w:rsid w:val="00AE7EA5"/>
    <w:rsid w:val="00AF0395"/>
    <w:rsid w:val="00AF178F"/>
    <w:rsid w:val="00AF254B"/>
    <w:rsid w:val="00AF4D36"/>
    <w:rsid w:val="00AF4DD2"/>
    <w:rsid w:val="00AF5EE2"/>
    <w:rsid w:val="00AF5F13"/>
    <w:rsid w:val="00AF60C8"/>
    <w:rsid w:val="00AF7389"/>
    <w:rsid w:val="00AF7C4E"/>
    <w:rsid w:val="00AF7F6A"/>
    <w:rsid w:val="00B00ABE"/>
    <w:rsid w:val="00B01FBB"/>
    <w:rsid w:val="00B02BB0"/>
    <w:rsid w:val="00B033FB"/>
    <w:rsid w:val="00B051A8"/>
    <w:rsid w:val="00B06B17"/>
    <w:rsid w:val="00B07630"/>
    <w:rsid w:val="00B10207"/>
    <w:rsid w:val="00B10FED"/>
    <w:rsid w:val="00B11349"/>
    <w:rsid w:val="00B1266F"/>
    <w:rsid w:val="00B14D75"/>
    <w:rsid w:val="00B150A4"/>
    <w:rsid w:val="00B15704"/>
    <w:rsid w:val="00B166C5"/>
    <w:rsid w:val="00B17DF8"/>
    <w:rsid w:val="00B2179E"/>
    <w:rsid w:val="00B24C34"/>
    <w:rsid w:val="00B25C63"/>
    <w:rsid w:val="00B26BD2"/>
    <w:rsid w:val="00B309FF"/>
    <w:rsid w:val="00B32286"/>
    <w:rsid w:val="00B34DE7"/>
    <w:rsid w:val="00B36AC6"/>
    <w:rsid w:val="00B40BFC"/>
    <w:rsid w:val="00B40C98"/>
    <w:rsid w:val="00B41850"/>
    <w:rsid w:val="00B41A33"/>
    <w:rsid w:val="00B42930"/>
    <w:rsid w:val="00B44365"/>
    <w:rsid w:val="00B47559"/>
    <w:rsid w:val="00B4757D"/>
    <w:rsid w:val="00B5015B"/>
    <w:rsid w:val="00B50532"/>
    <w:rsid w:val="00B50E1F"/>
    <w:rsid w:val="00B5110D"/>
    <w:rsid w:val="00B5132F"/>
    <w:rsid w:val="00B5390A"/>
    <w:rsid w:val="00B53D52"/>
    <w:rsid w:val="00B547C3"/>
    <w:rsid w:val="00B56D87"/>
    <w:rsid w:val="00B57221"/>
    <w:rsid w:val="00B61856"/>
    <w:rsid w:val="00B62B38"/>
    <w:rsid w:val="00B63048"/>
    <w:rsid w:val="00B66D3B"/>
    <w:rsid w:val="00B708B4"/>
    <w:rsid w:val="00B711B9"/>
    <w:rsid w:val="00B73744"/>
    <w:rsid w:val="00B75258"/>
    <w:rsid w:val="00B7748E"/>
    <w:rsid w:val="00B77840"/>
    <w:rsid w:val="00B77A39"/>
    <w:rsid w:val="00B80416"/>
    <w:rsid w:val="00B81422"/>
    <w:rsid w:val="00B81FBC"/>
    <w:rsid w:val="00B84FF1"/>
    <w:rsid w:val="00B85D47"/>
    <w:rsid w:val="00B86257"/>
    <w:rsid w:val="00B9005A"/>
    <w:rsid w:val="00B904F2"/>
    <w:rsid w:val="00B91894"/>
    <w:rsid w:val="00B922C0"/>
    <w:rsid w:val="00B930D8"/>
    <w:rsid w:val="00B965D1"/>
    <w:rsid w:val="00B96CB8"/>
    <w:rsid w:val="00B97B26"/>
    <w:rsid w:val="00BA34F5"/>
    <w:rsid w:val="00BA39ED"/>
    <w:rsid w:val="00BA3B90"/>
    <w:rsid w:val="00BA4543"/>
    <w:rsid w:val="00BA6696"/>
    <w:rsid w:val="00BA7E53"/>
    <w:rsid w:val="00BB1247"/>
    <w:rsid w:val="00BB1DE9"/>
    <w:rsid w:val="00BB31EE"/>
    <w:rsid w:val="00BB365D"/>
    <w:rsid w:val="00BB6C05"/>
    <w:rsid w:val="00BB76B2"/>
    <w:rsid w:val="00BC0CEA"/>
    <w:rsid w:val="00BC0D30"/>
    <w:rsid w:val="00BC0D73"/>
    <w:rsid w:val="00BC57F6"/>
    <w:rsid w:val="00BC61EC"/>
    <w:rsid w:val="00BD0C67"/>
    <w:rsid w:val="00BD105C"/>
    <w:rsid w:val="00BD2133"/>
    <w:rsid w:val="00BD27BD"/>
    <w:rsid w:val="00BD5E39"/>
    <w:rsid w:val="00BD6C90"/>
    <w:rsid w:val="00BD7387"/>
    <w:rsid w:val="00BD76CF"/>
    <w:rsid w:val="00BE39BC"/>
    <w:rsid w:val="00BF0F0F"/>
    <w:rsid w:val="00BF1FCC"/>
    <w:rsid w:val="00BF2F89"/>
    <w:rsid w:val="00BF7CFA"/>
    <w:rsid w:val="00C00D3F"/>
    <w:rsid w:val="00C00FA4"/>
    <w:rsid w:val="00C016EF"/>
    <w:rsid w:val="00C02382"/>
    <w:rsid w:val="00C02499"/>
    <w:rsid w:val="00C026C3"/>
    <w:rsid w:val="00C06578"/>
    <w:rsid w:val="00C065FB"/>
    <w:rsid w:val="00C06AA0"/>
    <w:rsid w:val="00C11AB2"/>
    <w:rsid w:val="00C13221"/>
    <w:rsid w:val="00C16653"/>
    <w:rsid w:val="00C1791C"/>
    <w:rsid w:val="00C17E5B"/>
    <w:rsid w:val="00C20CA0"/>
    <w:rsid w:val="00C22B6D"/>
    <w:rsid w:val="00C2418F"/>
    <w:rsid w:val="00C24458"/>
    <w:rsid w:val="00C2786B"/>
    <w:rsid w:val="00C31FD5"/>
    <w:rsid w:val="00C3220E"/>
    <w:rsid w:val="00C33B57"/>
    <w:rsid w:val="00C40793"/>
    <w:rsid w:val="00C424F4"/>
    <w:rsid w:val="00C42BA0"/>
    <w:rsid w:val="00C44EB5"/>
    <w:rsid w:val="00C4664D"/>
    <w:rsid w:val="00C51D73"/>
    <w:rsid w:val="00C52B40"/>
    <w:rsid w:val="00C53518"/>
    <w:rsid w:val="00C543C4"/>
    <w:rsid w:val="00C563AB"/>
    <w:rsid w:val="00C60FD3"/>
    <w:rsid w:val="00C62EF4"/>
    <w:rsid w:val="00C6418C"/>
    <w:rsid w:val="00C643DE"/>
    <w:rsid w:val="00C65B3E"/>
    <w:rsid w:val="00C66E27"/>
    <w:rsid w:val="00C675C7"/>
    <w:rsid w:val="00C700A0"/>
    <w:rsid w:val="00C70698"/>
    <w:rsid w:val="00C70EF6"/>
    <w:rsid w:val="00C71089"/>
    <w:rsid w:val="00C71446"/>
    <w:rsid w:val="00C71A9E"/>
    <w:rsid w:val="00C75E94"/>
    <w:rsid w:val="00C76BF1"/>
    <w:rsid w:val="00C77171"/>
    <w:rsid w:val="00C80577"/>
    <w:rsid w:val="00C80901"/>
    <w:rsid w:val="00C80A30"/>
    <w:rsid w:val="00C8145D"/>
    <w:rsid w:val="00C83B26"/>
    <w:rsid w:val="00C909C8"/>
    <w:rsid w:val="00C91591"/>
    <w:rsid w:val="00C91A4E"/>
    <w:rsid w:val="00C92109"/>
    <w:rsid w:val="00C931D3"/>
    <w:rsid w:val="00C953D7"/>
    <w:rsid w:val="00C96F01"/>
    <w:rsid w:val="00C97F96"/>
    <w:rsid w:val="00CA1411"/>
    <w:rsid w:val="00CA38AC"/>
    <w:rsid w:val="00CA3A1C"/>
    <w:rsid w:val="00CA3B80"/>
    <w:rsid w:val="00CA3EC7"/>
    <w:rsid w:val="00CA4A97"/>
    <w:rsid w:val="00CA4C26"/>
    <w:rsid w:val="00CA6B10"/>
    <w:rsid w:val="00CA7176"/>
    <w:rsid w:val="00CA7885"/>
    <w:rsid w:val="00CA7AC8"/>
    <w:rsid w:val="00CB147C"/>
    <w:rsid w:val="00CB3CD7"/>
    <w:rsid w:val="00CB4F84"/>
    <w:rsid w:val="00CC00C0"/>
    <w:rsid w:val="00CC1F99"/>
    <w:rsid w:val="00CC27C4"/>
    <w:rsid w:val="00CC3661"/>
    <w:rsid w:val="00CC37E9"/>
    <w:rsid w:val="00CC3A65"/>
    <w:rsid w:val="00CC45EE"/>
    <w:rsid w:val="00CC5DC9"/>
    <w:rsid w:val="00CC60C0"/>
    <w:rsid w:val="00CC6987"/>
    <w:rsid w:val="00CC7FE5"/>
    <w:rsid w:val="00CD23E3"/>
    <w:rsid w:val="00CD2D65"/>
    <w:rsid w:val="00CD63C4"/>
    <w:rsid w:val="00CD6A91"/>
    <w:rsid w:val="00CD7049"/>
    <w:rsid w:val="00CE08F8"/>
    <w:rsid w:val="00CE271B"/>
    <w:rsid w:val="00CE33C9"/>
    <w:rsid w:val="00CE5B16"/>
    <w:rsid w:val="00CE682F"/>
    <w:rsid w:val="00CE7C42"/>
    <w:rsid w:val="00CF20F7"/>
    <w:rsid w:val="00CF2344"/>
    <w:rsid w:val="00CF3C34"/>
    <w:rsid w:val="00CF65A2"/>
    <w:rsid w:val="00CF6761"/>
    <w:rsid w:val="00CF7E38"/>
    <w:rsid w:val="00D00692"/>
    <w:rsid w:val="00D014E5"/>
    <w:rsid w:val="00D01A37"/>
    <w:rsid w:val="00D02087"/>
    <w:rsid w:val="00D035FD"/>
    <w:rsid w:val="00D039B5"/>
    <w:rsid w:val="00D07854"/>
    <w:rsid w:val="00D12046"/>
    <w:rsid w:val="00D125A2"/>
    <w:rsid w:val="00D12770"/>
    <w:rsid w:val="00D13DD0"/>
    <w:rsid w:val="00D146A4"/>
    <w:rsid w:val="00D157C7"/>
    <w:rsid w:val="00D16989"/>
    <w:rsid w:val="00D219B0"/>
    <w:rsid w:val="00D22333"/>
    <w:rsid w:val="00D22762"/>
    <w:rsid w:val="00D23145"/>
    <w:rsid w:val="00D23186"/>
    <w:rsid w:val="00D23F16"/>
    <w:rsid w:val="00D24A1C"/>
    <w:rsid w:val="00D2522D"/>
    <w:rsid w:val="00D2658D"/>
    <w:rsid w:val="00D26C54"/>
    <w:rsid w:val="00D272D0"/>
    <w:rsid w:val="00D30481"/>
    <w:rsid w:val="00D30677"/>
    <w:rsid w:val="00D30A09"/>
    <w:rsid w:val="00D30BC1"/>
    <w:rsid w:val="00D31268"/>
    <w:rsid w:val="00D32858"/>
    <w:rsid w:val="00D3375D"/>
    <w:rsid w:val="00D33FC6"/>
    <w:rsid w:val="00D347AC"/>
    <w:rsid w:val="00D35672"/>
    <w:rsid w:val="00D379F5"/>
    <w:rsid w:val="00D37E40"/>
    <w:rsid w:val="00D37ECA"/>
    <w:rsid w:val="00D4167A"/>
    <w:rsid w:val="00D43439"/>
    <w:rsid w:val="00D458E8"/>
    <w:rsid w:val="00D469CB"/>
    <w:rsid w:val="00D478DA"/>
    <w:rsid w:val="00D50417"/>
    <w:rsid w:val="00D5325B"/>
    <w:rsid w:val="00D558BF"/>
    <w:rsid w:val="00D56363"/>
    <w:rsid w:val="00D56996"/>
    <w:rsid w:val="00D56B9E"/>
    <w:rsid w:val="00D57D73"/>
    <w:rsid w:val="00D61787"/>
    <w:rsid w:val="00D617E2"/>
    <w:rsid w:val="00D62D09"/>
    <w:rsid w:val="00D63C81"/>
    <w:rsid w:val="00D64B21"/>
    <w:rsid w:val="00D64D50"/>
    <w:rsid w:val="00D712DE"/>
    <w:rsid w:val="00D7426D"/>
    <w:rsid w:val="00D75AE2"/>
    <w:rsid w:val="00D76B64"/>
    <w:rsid w:val="00D77E24"/>
    <w:rsid w:val="00D8126C"/>
    <w:rsid w:val="00D812B5"/>
    <w:rsid w:val="00D83D2D"/>
    <w:rsid w:val="00D83E52"/>
    <w:rsid w:val="00D8621F"/>
    <w:rsid w:val="00D86A6A"/>
    <w:rsid w:val="00D873EB"/>
    <w:rsid w:val="00D91B4F"/>
    <w:rsid w:val="00D927F8"/>
    <w:rsid w:val="00D93A9F"/>
    <w:rsid w:val="00D94958"/>
    <w:rsid w:val="00D95357"/>
    <w:rsid w:val="00D954D6"/>
    <w:rsid w:val="00D9702C"/>
    <w:rsid w:val="00DA0825"/>
    <w:rsid w:val="00DA114B"/>
    <w:rsid w:val="00DA3BD2"/>
    <w:rsid w:val="00DA5723"/>
    <w:rsid w:val="00DA62F3"/>
    <w:rsid w:val="00DA7687"/>
    <w:rsid w:val="00DA77DE"/>
    <w:rsid w:val="00DA7A4F"/>
    <w:rsid w:val="00DB148C"/>
    <w:rsid w:val="00DB3F12"/>
    <w:rsid w:val="00DB6868"/>
    <w:rsid w:val="00DB72B3"/>
    <w:rsid w:val="00DB7612"/>
    <w:rsid w:val="00DB7874"/>
    <w:rsid w:val="00DB7B84"/>
    <w:rsid w:val="00DC010D"/>
    <w:rsid w:val="00DC1047"/>
    <w:rsid w:val="00DC3E38"/>
    <w:rsid w:val="00DC5014"/>
    <w:rsid w:val="00DC6591"/>
    <w:rsid w:val="00DC6E48"/>
    <w:rsid w:val="00DC775C"/>
    <w:rsid w:val="00DC7A21"/>
    <w:rsid w:val="00DD0184"/>
    <w:rsid w:val="00DD0338"/>
    <w:rsid w:val="00DD0F63"/>
    <w:rsid w:val="00DD2409"/>
    <w:rsid w:val="00DD444D"/>
    <w:rsid w:val="00DD4917"/>
    <w:rsid w:val="00DD580C"/>
    <w:rsid w:val="00DD5EC2"/>
    <w:rsid w:val="00DD6A61"/>
    <w:rsid w:val="00DD6FDB"/>
    <w:rsid w:val="00DD7F7D"/>
    <w:rsid w:val="00DE0225"/>
    <w:rsid w:val="00DE0558"/>
    <w:rsid w:val="00DE0808"/>
    <w:rsid w:val="00DE0FF2"/>
    <w:rsid w:val="00DE1136"/>
    <w:rsid w:val="00DE11A7"/>
    <w:rsid w:val="00DE1284"/>
    <w:rsid w:val="00DE2F41"/>
    <w:rsid w:val="00DE4552"/>
    <w:rsid w:val="00DE57D5"/>
    <w:rsid w:val="00DE5DA7"/>
    <w:rsid w:val="00DE65CE"/>
    <w:rsid w:val="00DF0A2A"/>
    <w:rsid w:val="00DF3974"/>
    <w:rsid w:val="00DF3BC7"/>
    <w:rsid w:val="00DF4280"/>
    <w:rsid w:val="00DF52AD"/>
    <w:rsid w:val="00DF539B"/>
    <w:rsid w:val="00DF7B94"/>
    <w:rsid w:val="00E00C44"/>
    <w:rsid w:val="00E013C5"/>
    <w:rsid w:val="00E01809"/>
    <w:rsid w:val="00E0207A"/>
    <w:rsid w:val="00E05226"/>
    <w:rsid w:val="00E05782"/>
    <w:rsid w:val="00E06A58"/>
    <w:rsid w:val="00E071CF"/>
    <w:rsid w:val="00E07F94"/>
    <w:rsid w:val="00E112F2"/>
    <w:rsid w:val="00E1165F"/>
    <w:rsid w:val="00E11BEF"/>
    <w:rsid w:val="00E12EA4"/>
    <w:rsid w:val="00E13495"/>
    <w:rsid w:val="00E13FF6"/>
    <w:rsid w:val="00E14452"/>
    <w:rsid w:val="00E16D2A"/>
    <w:rsid w:val="00E20596"/>
    <w:rsid w:val="00E20FDA"/>
    <w:rsid w:val="00E2135E"/>
    <w:rsid w:val="00E22877"/>
    <w:rsid w:val="00E24A60"/>
    <w:rsid w:val="00E25519"/>
    <w:rsid w:val="00E25A80"/>
    <w:rsid w:val="00E26501"/>
    <w:rsid w:val="00E265FD"/>
    <w:rsid w:val="00E26E08"/>
    <w:rsid w:val="00E26E44"/>
    <w:rsid w:val="00E26F5F"/>
    <w:rsid w:val="00E275C4"/>
    <w:rsid w:val="00E27873"/>
    <w:rsid w:val="00E33733"/>
    <w:rsid w:val="00E33C1A"/>
    <w:rsid w:val="00E350C4"/>
    <w:rsid w:val="00E35870"/>
    <w:rsid w:val="00E35BE3"/>
    <w:rsid w:val="00E40107"/>
    <w:rsid w:val="00E402B5"/>
    <w:rsid w:val="00E4185C"/>
    <w:rsid w:val="00E42066"/>
    <w:rsid w:val="00E433D1"/>
    <w:rsid w:val="00E441CF"/>
    <w:rsid w:val="00E44CA1"/>
    <w:rsid w:val="00E44F06"/>
    <w:rsid w:val="00E4709F"/>
    <w:rsid w:val="00E47695"/>
    <w:rsid w:val="00E47935"/>
    <w:rsid w:val="00E50439"/>
    <w:rsid w:val="00E51709"/>
    <w:rsid w:val="00E52221"/>
    <w:rsid w:val="00E52E41"/>
    <w:rsid w:val="00E535E1"/>
    <w:rsid w:val="00E54E42"/>
    <w:rsid w:val="00E55031"/>
    <w:rsid w:val="00E559E7"/>
    <w:rsid w:val="00E55F86"/>
    <w:rsid w:val="00E57794"/>
    <w:rsid w:val="00E6136C"/>
    <w:rsid w:val="00E620CF"/>
    <w:rsid w:val="00E6229D"/>
    <w:rsid w:val="00E667D2"/>
    <w:rsid w:val="00E66B99"/>
    <w:rsid w:val="00E67B8E"/>
    <w:rsid w:val="00E70073"/>
    <w:rsid w:val="00E7212C"/>
    <w:rsid w:val="00E800FB"/>
    <w:rsid w:val="00E80D3F"/>
    <w:rsid w:val="00E82FE3"/>
    <w:rsid w:val="00E8389C"/>
    <w:rsid w:val="00E83926"/>
    <w:rsid w:val="00E85C91"/>
    <w:rsid w:val="00E8613D"/>
    <w:rsid w:val="00E86F2E"/>
    <w:rsid w:val="00E87015"/>
    <w:rsid w:val="00E8767D"/>
    <w:rsid w:val="00E90866"/>
    <w:rsid w:val="00E909F4"/>
    <w:rsid w:val="00E94962"/>
    <w:rsid w:val="00E96E45"/>
    <w:rsid w:val="00E96E85"/>
    <w:rsid w:val="00E97A7D"/>
    <w:rsid w:val="00E97DBF"/>
    <w:rsid w:val="00EA05B1"/>
    <w:rsid w:val="00EA1215"/>
    <w:rsid w:val="00EA3C16"/>
    <w:rsid w:val="00EA4229"/>
    <w:rsid w:val="00EA4743"/>
    <w:rsid w:val="00EA4C3D"/>
    <w:rsid w:val="00EA54C8"/>
    <w:rsid w:val="00EA57E2"/>
    <w:rsid w:val="00EA755F"/>
    <w:rsid w:val="00EA7B17"/>
    <w:rsid w:val="00EA7B51"/>
    <w:rsid w:val="00EB00CA"/>
    <w:rsid w:val="00EB0C19"/>
    <w:rsid w:val="00EB4721"/>
    <w:rsid w:val="00EB67DD"/>
    <w:rsid w:val="00EC0AC7"/>
    <w:rsid w:val="00EC29A3"/>
    <w:rsid w:val="00EC3BAB"/>
    <w:rsid w:val="00EC43DC"/>
    <w:rsid w:val="00EC6CF9"/>
    <w:rsid w:val="00EC7670"/>
    <w:rsid w:val="00ED0085"/>
    <w:rsid w:val="00ED1EE1"/>
    <w:rsid w:val="00ED3272"/>
    <w:rsid w:val="00ED47FB"/>
    <w:rsid w:val="00ED621D"/>
    <w:rsid w:val="00ED6498"/>
    <w:rsid w:val="00ED6CE7"/>
    <w:rsid w:val="00EE0941"/>
    <w:rsid w:val="00EE09C8"/>
    <w:rsid w:val="00EE12CF"/>
    <w:rsid w:val="00EE1D23"/>
    <w:rsid w:val="00EE2F2D"/>
    <w:rsid w:val="00EE4242"/>
    <w:rsid w:val="00EE46D4"/>
    <w:rsid w:val="00EE521A"/>
    <w:rsid w:val="00EE6C3A"/>
    <w:rsid w:val="00EE6CAD"/>
    <w:rsid w:val="00EE7384"/>
    <w:rsid w:val="00EE744E"/>
    <w:rsid w:val="00EF0CF9"/>
    <w:rsid w:val="00EF121E"/>
    <w:rsid w:val="00EF1BCB"/>
    <w:rsid w:val="00EF3587"/>
    <w:rsid w:val="00EF4D49"/>
    <w:rsid w:val="00EF5A06"/>
    <w:rsid w:val="00F0799A"/>
    <w:rsid w:val="00F07BEA"/>
    <w:rsid w:val="00F10455"/>
    <w:rsid w:val="00F110B8"/>
    <w:rsid w:val="00F11B17"/>
    <w:rsid w:val="00F125DC"/>
    <w:rsid w:val="00F12D05"/>
    <w:rsid w:val="00F1336C"/>
    <w:rsid w:val="00F1720A"/>
    <w:rsid w:val="00F17A27"/>
    <w:rsid w:val="00F201EA"/>
    <w:rsid w:val="00F22A25"/>
    <w:rsid w:val="00F245ED"/>
    <w:rsid w:val="00F24E50"/>
    <w:rsid w:val="00F2501A"/>
    <w:rsid w:val="00F26699"/>
    <w:rsid w:val="00F315CD"/>
    <w:rsid w:val="00F3485E"/>
    <w:rsid w:val="00F3565A"/>
    <w:rsid w:val="00F37612"/>
    <w:rsid w:val="00F37E9D"/>
    <w:rsid w:val="00F41076"/>
    <w:rsid w:val="00F42D21"/>
    <w:rsid w:val="00F43525"/>
    <w:rsid w:val="00F43773"/>
    <w:rsid w:val="00F50B4B"/>
    <w:rsid w:val="00F50C7E"/>
    <w:rsid w:val="00F51FBD"/>
    <w:rsid w:val="00F52ABD"/>
    <w:rsid w:val="00F53233"/>
    <w:rsid w:val="00F5335E"/>
    <w:rsid w:val="00F549ED"/>
    <w:rsid w:val="00F5507B"/>
    <w:rsid w:val="00F55E2B"/>
    <w:rsid w:val="00F56350"/>
    <w:rsid w:val="00F567E7"/>
    <w:rsid w:val="00F571E2"/>
    <w:rsid w:val="00F608FD"/>
    <w:rsid w:val="00F6295F"/>
    <w:rsid w:val="00F64A38"/>
    <w:rsid w:val="00F66E83"/>
    <w:rsid w:val="00F70C9B"/>
    <w:rsid w:val="00F72416"/>
    <w:rsid w:val="00F73ED7"/>
    <w:rsid w:val="00F74DC5"/>
    <w:rsid w:val="00F762FD"/>
    <w:rsid w:val="00F81A90"/>
    <w:rsid w:val="00F8286F"/>
    <w:rsid w:val="00F837F0"/>
    <w:rsid w:val="00F83E05"/>
    <w:rsid w:val="00F865DF"/>
    <w:rsid w:val="00F8764B"/>
    <w:rsid w:val="00F87BE1"/>
    <w:rsid w:val="00F92660"/>
    <w:rsid w:val="00F9291D"/>
    <w:rsid w:val="00FA2C00"/>
    <w:rsid w:val="00FA2DAE"/>
    <w:rsid w:val="00FA3DAF"/>
    <w:rsid w:val="00FA479A"/>
    <w:rsid w:val="00FA5E8D"/>
    <w:rsid w:val="00FA6BAF"/>
    <w:rsid w:val="00FB3F83"/>
    <w:rsid w:val="00FB424F"/>
    <w:rsid w:val="00FB522C"/>
    <w:rsid w:val="00FB5CBE"/>
    <w:rsid w:val="00FB68B3"/>
    <w:rsid w:val="00FB76EE"/>
    <w:rsid w:val="00FC0283"/>
    <w:rsid w:val="00FC1330"/>
    <w:rsid w:val="00FC3744"/>
    <w:rsid w:val="00FC39FA"/>
    <w:rsid w:val="00FC3B55"/>
    <w:rsid w:val="00FC3D03"/>
    <w:rsid w:val="00FD09CC"/>
    <w:rsid w:val="00FD1557"/>
    <w:rsid w:val="00FD2ED8"/>
    <w:rsid w:val="00FD3E0B"/>
    <w:rsid w:val="00FD4E89"/>
    <w:rsid w:val="00FD5151"/>
    <w:rsid w:val="00FD53F5"/>
    <w:rsid w:val="00FD63AB"/>
    <w:rsid w:val="00FE0360"/>
    <w:rsid w:val="00FE14D4"/>
    <w:rsid w:val="00FE22D4"/>
    <w:rsid w:val="00FE3AA9"/>
    <w:rsid w:val="00FE4AE6"/>
    <w:rsid w:val="00FF0AED"/>
    <w:rsid w:val="00FF0C0B"/>
    <w:rsid w:val="00FF216F"/>
    <w:rsid w:val="00FF41E1"/>
    <w:rsid w:val="00FF5D87"/>
    <w:rsid w:val="00FF692A"/>
    <w:rsid w:val="024BEF92"/>
    <w:rsid w:val="02A302C5"/>
    <w:rsid w:val="02F50614"/>
    <w:rsid w:val="04374415"/>
    <w:rsid w:val="05B65943"/>
    <w:rsid w:val="07E79D22"/>
    <w:rsid w:val="081E64C1"/>
    <w:rsid w:val="09B4754B"/>
    <w:rsid w:val="0A1D2534"/>
    <w:rsid w:val="0A37C610"/>
    <w:rsid w:val="0A398C47"/>
    <w:rsid w:val="0A52FDD9"/>
    <w:rsid w:val="0B905344"/>
    <w:rsid w:val="0BF9FBB2"/>
    <w:rsid w:val="0C7242D5"/>
    <w:rsid w:val="0D145C5F"/>
    <w:rsid w:val="0D2AA095"/>
    <w:rsid w:val="0E7CCBA0"/>
    <w:rsid w:val="0F8351AC"/>
    <w:rsid w:val="0FA7F818"/>
    <w:rsid w:val="11CA8EB2"/>
    <w:rsid w:val="13802495"/>
    <w:rsid w:val="1779EA5A"/>
    <w:rsid w:val="17912884"/>
    <w:rsid w:val="195D62D3"/>
    <w:rsid w:val="1A204789"/>
    <w:rsid w:val="1AADAB51"/>
    <w:rsid w:val="1C118ED9"/>
    <w:rsid w:val="1C1AE95E"/>
    <w:rsid w:val="21AC5BBD"/>
    <w:rsid w:val="232B638E"/>
    <w:rsid w:val="240E8EA4"/>
    <w:rsid w:val="256C9BE9"/>
    <w:rsid w:val="264335B6"/>
    <w:rsid w:val="28448AAA"/>
    <w:rsid w:val="299EA27A"/>
    <w:rsid w:val="32BF3EA3"/>
    <w:rsid w:val="32C0B13B"/>
    <w:rsid w:val="346401DF"/>
    <w:rsid w:val="3466F03E"/>
    <w:rsid w:val="37D9F8BB"/>
    <w:rsid w:val="3849A07D"/>
    <w:rsid w:val="388FC5DC"/>
    <w:rsid w:val="38A449D3"/>
    <w:rsid w:val="38B1308C"/>
    <w:rsid w:val="3BA453F1"/>
    <w:rsid w:val="3D2452B9"/>
    <w:rsid w:val="3E0F8003"/>
    <w:rsid w:val="3EAE5E79"/>
    <w:rsid w:val="416DB838"/>
    <w:rsid w:val="43400C7F"/>
    <w:rsid w:val="447CE7C3"/>
    <w:rsid w:val="449A8B49"/>
    <w:rsid w:val="45BA557F"/>
    <w:rsid w:val="49733866"/>
    <w:rsid w:val="4B83A252"/>
    <w:rsid w:val="4D6A800E"/>
    <w:rsid w:val="4E7EE79E"/>
    <w:rsid w:val="4E9F9C0B"/>
    <w:rsid w:val="5018AC42"/>
    <w:rsid w:val="5165D96C"/>
    <w:rsid w:val="55D4552A"/>
    <w:rsid w:val="55E26CED"/>
    <w:rsid w:val="56CC6957"/>
    <w:rsid w:val="59864ECA"/>
    <w:rsid w:val="59FB091A"/>
    <w:rsid w:val="5A60128C"/>
    <w:rsid w:val="5A8DF98A"/>
    <w:rsid w:val="5C18E429"/>
    <w:rsid w:val="60C69C37"/>
    <w:rsid w:val="61ECD7EB"/>
    <w:rsid w:val="64015123"/>
    <w:rsid w:val="64B0F548"/>
    <w:rsid w:val="65B0E116"/>
    <w:rsid w:val="6644D8B8"/>
    <w:rsid w:val="66A384DB"/>
    <w:rsid w:val="683AF68D"/>
    <w:rsid w:val="69DC5968"/>
    <w:rsid w:val="69E81AB1"/>
    <w:rsid w:val="6BB1AD6E"/>
    <w:rsid w:val="6C53F150"/>
    <w:rsid w:val="6C5AD630"/>
    <w:rsid w:val="6E0D174C"/>
    <w:rsid w:val="6EB73A32"/>
    <w:rsid w:val="70E028C9"/>
    <w:rsid w:val="716DEFD2"/>
    <w:rsid w:val="724566C5"/>
    <w:rsid w:val="7851D7CE"/>
    <w:rsid w:val="7B15584C"/>
    <w:rsid w:val="7BAC5183"/>
    <w:rsid w:val="7D79E82D"/>
    <w:rsid w:val="7D92527C"/>
    <w:rsid w:val="7DF7F563"/>
    <w:rsid w:val="7FEF96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AF08C"/>
  <w15:chartTrackingRefBased/>
  <w15:docId w15:val="{F027984E-65D4-469C-897E-842DD251B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Bullet 5"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4A6"/>
    <w:pPr>
      <w:spacing w:before="120" w:after="120" w:line="247" w:lineRule="auto"/>
    </w:pPr>
    <w:rPr>
      <w:rFonts w:ascii="Rasa" w:hAnsi="Rasa" w:cs="Rasa"/>
      <w:color w:val="000000"/>
      <w:sz w:val="24"/>
      <w:szCs w:val="24"/>
    </w:rPr>
  </w:style>
  <w:style w:type="paragraph" w:styleId="Heading1">
    <w:name w:val="heading 1"/>
    <w:basedOn w:val="HeadingBase"/>
    <w:next w:val="BodyText"/>
    <w:qFormat/>
    <w:rsid w:val="00F52ABD"/>
    <w:pPr>
      <w:pageBreakBefore/>
      <w:numPr>
        <w:numId w:val="9"/>
      </w:numPr>
      <w:jc w:val="left"/>
      <w:outlineLvl w:val="0"/>
    </w:pPr>
    <w:rPr>
      <w:rFonts w:asciiTheme="majorHAnsi" w:hAnsiTheme="majorHAnsi"/>
      <w:b/>
      <w:bCs/>
    </w:rPr>
  </w:style>
  <w:style w:type="paragraph" w:styleId="Heading2">
    <w:name w:val="heading 2"/>
    <w:basedOn w:val="HeadingBase"/>
    <w:next w:val="BodyText"/>
    <w:qFormat/>
    <w:rsid w:val="00255F23"/>
    <w:pPr>
      <w:jc w:val="center"/>
      <w:outlineLvl w:val="1"/>
    </w:pPr>
    <w:rPr>
      <w:bCs/>
      <w:i/>
      <w:iCs/>
      <w:szCs w:val="28"/>
    </w:rPr>
  </w:style>
  <w:style w:type="paragraph" w:styleId="Heading3">
    <w:name w:val="heading 3"/>
    <w:basedOn w:val="HeadingBase"/>
    <w:next w:val="BodyText"/>
    <w:link w:val="Heading3Char"/>
    <w:qFormat/>
    <w:rsid w:val="0022001A"/>
    <w:pPr>
      <w:numPr>
        <w:ilvl w:val="2"/>
        <w:numId w:val="9"/>
      </w:numPr>
      <w:jc w:val="left"/>
      <w:outlineLvl w:val="2"/>
    </w:pPr>
    <w:rPr>
      <w:rFonts w:asciiTheme="minorHAnsi" w:hAnsiTheme="minorHAnsi"/>
      <w:b/>
      <w:szCs w:val="28"/>
    </w:rPr>
  </w:style>
  <w:style w:type="paragraph" w:styleId="Heading4">
    <w:name w:val="heading 4"/>
    <w:basedOn w:val="HeadingBase"/>
    <w:next w:val="BodyText"/>
    <w:qFormat/>
    <w:pPr>
      <w:numPr>
        <w:ilvl w:val="3"/>
        <w:numId w:val="9"/>
      </w:numPr>
      <w:jc w:val="left"/>
      <w:outlineLvl w:val="3"/>
    </w:pPr>
    <w:rPr>
      <w:rFonts w:ascii="CG Times" w:hAnsi="CG Times"/>
      <w:b/>
      <w:i/>
      <w:sz w:val="22"/>
      <w:u w:val="single"/>
    </w:rPr>
  </w:style>
  <w:style w:type="paragraph" w:styleId="Heading5">
    <w:name w:val="heading 5"/>
    <w:basedOn w:val="HeadingBase"/>
    <w:next w:val="BodyText"/>
    <w:qFormat/>
    <w:rsid w:val="00330D4F"/>
    <w:pPr>
      <w:numPr>
        <w:ilvl w:val="4"/>
        <w:numId w:val="9"/>
      </w:numPr>
      <w:jc w:val="left"/>
      <w:outlineLvl w:val="4"/>
    </w:pPr>
  </w:style>
  <w:style w:type="paragraph" w:styleId="Heading6">
    <w:name w:val="heading 6"/>
    <w:basedOn w:val="Normal"/>
    <w:next w:val="BodyText"/>
    <w:qFormat/>
    <w:rsid w:val="00AA4B38"/>
    <w:pPr>
      <w:numPr>
        <w:ilvl w:val="5"/>
        <w:numId w:val="9"/>
      </w:numPr>
      <w:outlineLvl w:val="5"/>
    </w:pPr>
  </w:style>
  <w:style w:type="paragraph" w:styleId="Heading7">
    <w:name w:val="heading 7"/>
    <w:basedOn w:val="Normal"/>
    <w:next w:val="Normal"/>
    <w:qFormat/>
    <w:rsid w:val="00AA4B38"/>
    <w:pPr>
      <w:numPr>
        <w:ilvl w:val="6"/>
        <w:numId w:val="9"/>
      </w:numPr>
      <w:outlineLvl w:val="6"/>
    </w:pPr>
  </w:style>
  <w:style w:type="paragraph" w:styleId="Heading8">
    <w:name w:val="heading 8"/>
    <w:basedOn w:val="Normal"/>
    <w:next w:val="Normal"/>
    <w:qFormat/>
    <w:rsid w:val="0040370B"/>
    <w:pPr>
      <w:numPr>
        <w:ilvl w:val="7"/>
        <w:numId w:val="9"/>
      </w:numPr>
      <w:outlineLvl w:val="7"/>
    </w:pPr>
    <w:rPr>
      <w:rFonts w:ascii="Garamond" w:hAnsi="Garamond"/>
    </w:rPr>
  </w:style>
  <w:style w:type="paragraph" w:styleId="Heading9">
    <w:name w:val="heading 9"/>
    <w:basedOn w:val="Normal"/>
    <w:next w:val="Normal"/>
    <w:qFormat/>
    <w:pPr>
      <w:keepNext/>
      <w:numPr>
        <w:ilvl w:val="8"/>
        <w:numId w:val="9"/>
      </w:numPr>
      <w:outlineLvl w:val="8"/>
    </w:pPr>
    <w:rPr>
      <w:rFonts w:ascii="CG Times (W1)" w:hAnsi="CG Times (W1)"/>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jc w:val="both"/>
    </w:pPr>
  </w:style>
  <w:style w:type="paragraph" w:styleId="BodyText">
    <w:name w:val="Body Text"/>
    <w:basedOn w:val="Normal"/>
    <w:link w:val="BodyTextChar"/>
    <w:pPr>
      <w:spacing w:after="240"/>
      <w:jc w:val="both"/>
    </w:pPr>
  </w:style>
  <w:style w:type="character" w:customStyle="1" w:styleId="BodyTextChar">
    <w:name w:val="Body Text Char"/>
    <w:link w:val="BodyText"/>
    <w:rsid w:val="00F43525"/>
    <w:rPr>
      <w:sz w:val="24"/>
      <w:lang w:val="en-US" w:eastAsia="en-US" w:bidi="ar-SA"/>
    </w:rPr>
  </w:style>
  <w:style w:type="character" w:customStyle="1" w:styleId="Heading3Char">
    <w:name w:val="Heading 3 Char"/>
    <w:link w:val="Heading3"/>
    <w:rsid w:val="0022001A"/>
    <w:rPr>
      <w:rFonts w:asciiTheme="minorHAnsi" w:hAnsiTheme="minorHAnsi" w:cs="Rasa"/>
      <w:b/>
      <w:color w:val="000000"/>
      <w:sz w:val="24"/>
      <w:szCs w:val="28"/>
    </w:rPr>
  </w:style>
  <w:style w:type="paragraph" w:customStyle="1" w:styleId="AttentionLine">
    <w:name w:val="Attention Line"/>
    <w:basedOn w:val="Normal"/>
    <w:next w:val="Salutation"/>
    <w:pPr>
      <w:spacing w:before="240"/>
      <w:jc w:val="both"/>
    </w:pPr>
    <w:rPr>
      <w:spacing w:val="-5"/>
    </w:rPr>
  </w:style>
  <w:style w:type="paragraph" w:styleId="Salutation">
    <w:name w:val="Salutation"/>
    <w:basedOn w:val="Normal"/>
    <w:next w:val="Normal"/>
    <w:pPr>
      <w:spacing w:before="220" w:after="220" w:line="220" w:lineRule="atLeast"/>
    </w:pPr>
  </w:style>
  <w:style w:type="paragraph" w:customStyle="1" w:styleId="CcList">
    <w:name w:val="Cc List"/>
    <w:basedOn w:val="Normal"/>
    <w:pPr>
      <w:keepLines/>
      <w:tabs>
        <w:tab w:val="left" w:pos="1440"/>
      </w:tabs>
      <w:ind w:left="1440" w:hanging="1440"/>
    </w:pPr>
  </w:style>
  <w:style w:type="paragraph" w:styleId="Closing">
    <w:name w:val="Closing"/>
    <w:basedOn w:val="Normal"/>
    <w:next w:val="Normal"/>
    <w:pPr>
      <w:keepNext/>
      <w:ind w:left="4320"/>
      <w:jc w:val="both"/>
    </w:pPr>
  </w:style>
  <w:style w:type="paragraph" w:customStyle="1" w:styleId="CompanyName">
    <w:name w:val="Company Name"/>
    <w:basedOn w:val="Normal"/>
    <w:pPr>
      <w:framePr w:w="3845" w:h="1584" w:hSpace="187" w:vSpace="187" w:wrap="notBeside" w:vAnchor="page" w:hAnchor="margin" w:y="894" w:anchorLock="1"/>
      <w:spacing w:line="280" w:lineRule="atLeast"/>
      <w:jc w:val="both"/>
    </w:pPr>
    <w:rPr>
      <w:b/>
      <w:smallCaps/>
      <w:spacing w:val="-25"/>
      <w:sz w:val="32"/>
    </w:rPr>
  </w:style>
  <w:style w:type="paragraph" w:styleId="Date">
    <w:name w:val="Date"/>
    <w:basedOn w:val="Normal"/>
    <w:next w:val="Normal"/>
    <w:pPr>
      <w:spacing w:before="960" w:after="480"/>
      <w:jc w:val="both"/>
    </w:pPr>
  </w:style>
  <w:style w:type="character" w:styleId="Emphasis">
    <w:name w:val="Emphasis"/>
    <w:qFormat/>
    <w:rsid w:val="009370BA"/>
    <w:rPr>
      <w:b/>
    </w:rPr>
  </w:style>
  <w:style w:type="paragraph" w:customStyle="1" w:styleId="Enclosure">
    <w:name w:val="Enclosure"/>
    <w:basedOn w:val="Normal"/>
    <w:next w:val="CcList"/>
    <w:pPr>
      <w:keepNext/>
      <w:keepLines/>
      <w:tabs>
        <w:tab w:val="left" w:pos="1440"/>
      </w:tabs>
      <w:spacing w:after="240"/>
      <w:ind w:left="1440" w:hanging="1440"/>
      <w:jc w:val="both"/>
    </w:pPr>
  </w:style>
  <w:style w:type="paragraph" w:customStyle="1" w:styleId="Fileref">
    <w:name w:val="File ref"/>
    <w:basedOn w:val="Normal"/>
    <w:pPr>
      <w:spacing w:before="240"/>
    </w:pPr>
    <w:rPr>
      <w:sz w:val="16"/>
    </w:rPr>
  </w:style>
  <w:style w:type="paragraph" w:styleId="Footer">
    <w:name w:val="footer"/>
    <w:basedOn w:val="Normal"/>
    <w:link w:val="FooterChar"/>
    <w:pPr>
      <w:tabs>
        <w:tab w:val="center" w:pos="4320"/>
        <w:tab w:val="right" w:pos="8640"/>
      </w:tabs>
      <w:jc w:val="both"/>
    </w:pPr>
  </w:style>
  <w:style w:type="paragraph" w:styleId="Header">
    <w:name w:val="header"/>
    <w:basedOn w:val="Normal"/>
    <w:link w:val="HeaderChar"/>
    <w:pPr>
      <w:tabs>
        <w:tab w:val="center" w:pos="4320"/>
        <w:tab w:val="right" w:pos="8640"/>
      </w:tabs>
      <w:jc w:val="both"/>
    </w:pPr>
  </w:style>
  <w:style w:type="paragraph" w:customStyle="1" w:styleId="InsideAddress">
    <w:name w:val="Inside Address"/>
    <w:basedOn w:val="Normal"/>
    <w:pPr>
      <w:keepNext/>
    </w:pPr>
  </w:style>
  <w:style w:type="paragraph" w:customStyle="1" w:styleId="InsideAddressName">
    <w:name w:val="Inside Address Name"/>
    <w:basedOn w:val="InsideAddress"/>
    <w:next w:val="InsideAddress"/>
  </w:style>
  <w:style w:type="paragraph" w:styleId="List">
    <w:name w:val="List"/>
    <w:basedOn w:val="BodyText"/>
    <w:pPr>
      <w:ind w:left="360" w:hanging="360"/>
    </w:pPr>
  </w:style>
  <w:style w:type="paragraph" w:styleId="ListBullet">
    <w:name w:val="List Bullet"/>
    <w:basedOn w:val="Normal"/>
    <w:autoRedefine/>
    <w:rsid w:val="0041682D"/>
    <w:pPr>
      <w:spacing w:before="60" w:after="60"/>
      <w:jc w:val="both"/>
    </w:pPr>
    <w:rPr>
      <w:b/>
      <w:bCs/>
    </w:rPr>
  </w:style>
  <w:style w:type="paragraph" w:styleId="ListNumber">
    <w:name w:val="List Number"/>
    <w:basedOn w:val="Normal"/>
    <w:rsid w:val="00EE46D4"/>
    <w:pPr>
      <w:numPr>
        <w:numId w:val="5"/>
      </w:numPr>
      <w:autoSpaceDE w:val="0"/>
      <w:autoSpaceDN w:val="0"/>
      <w:adjustRightInd w:val="0"/>
      <w:spacing w:line="287" w:lineRule="auto"/>
    </w:pPr>
    <w:rPr>
      <w:rFonts w:cs="Arial"/>
      <w:bCs/>
      <w:szCs w:val="22"/>
    </w:rPr>
  </w:style>
  <w:style w:type="paragraph" w:customStyle="1" w:styleId="MailingInstructions">
    <w:name w:val="Mailing Instructions"/>
    <w:basedOn w:val="Normal"/>
    <w:next w:val="InsideAddressName"/>
    <w:pPr>
      <w:spacing w:after="220" w:line="220" w:lineRule="atLeast"/>
      <w:jc w:val="both"/>
    </w:pPr>
    <w:rPr>
      <w:caps/>
      <w:spacing w:val="-5"/>
    </w:rPr>
  </w:style>
  <w:style w:type="character" w:styleId="PageNumber">
    <w:name w:val="page number"/>
    <w:basedOn w:val="DefaultParagraphFont"/>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pPr>
    <w:rPr>
      <w:sz w:val="14"/>
    </w:rPr>
  </w:style>
  <w:style w:type="paragraph" w:styleId="Signature">
    <w:name w:val="Signature"/>
    <w:basedOn w:val="Normal"/>
    <w:next w:val="Normal"/>
    <w:pPr>
      <w:keepNext/>
      <w:spacing w:before="880"/>
      <w:ind w:left="4320"/>
    </w:pPr>
  </w:style>
  <w:style w:type="paragraph" w:customStyle="1" w:styleId="SignatureCompany">
    <w:name w:val="Signature Company"/>
    <w:basedOn w:val="Signature"/>
    <w:next w:val="Signature"/>
    <w:pPr>
      <w:spacing w:before="0"/>
    </w:pPr>
    <w:rPr>
      <w:b/>
      <w:smallCaps/>
      <w:spacing w:val="-10"/>
      <w:sz w:val="28"/>
    </w:rPr>
  </w:style>
  <w:style w:type="paragraph" w:customStyle="1" w:styleId="SignatureJobTitle">
    <w:name w:val="Signature Job Title"/>
    <w:basedOn w:val="Signature"/>
    <w:next w:val="ReferenceInitials"/>
    <w:pPr>
      <w:spacing w:before="0"/>
    </w:pPr>
  </w:style>
  <w:style w:type="paragraph" w:styleId="Title">
    <w:name w:val="Title"/>
    <w:basedOn w:val="Normal"/>
    <w:link w:val="TitleChar"/>
    <w:qFormat/>
    <w:pPr>
      <w:jc w:val="center"/>
    </w:pPr>
    <w:rPr>
      <w:b/>
      <w:u w:val="single"/>
    </w:rPr>
  </w:style>
  <w:style w:type="paragraph" w:customStyle="1" w:styleId="SubjectLine">
    <w:name w:val="Subject Line"/>
    <w:basedOn w:val="Normal"/>
    <w:next w:val="BodyText"/>
    <w:pPr>
      <w:spacing w:after="240"/>
    </w:pPr>
  </w:style>
  <w:style w:type="paragraph" w:customStyle="1" w:styleId="a">
    <w:name w:val="_"/>
    <w:basedOn w:val="Normal"/>
    <w:pPr>
      <w:widowControl w:val="0"/>
      <w:ind w:left="540" w:hanging="540"/>
    </w:pPr>
    <w:rPr>
      <w:rFonts w:ascii="Univers" w:hAnsi="Univers"/>
      <w:snapToGrid w:val="0"/>
    </w:rPr>
  </w:style>
  <w:style w:type="paragraph" w:customStyle="1" w:styleId="I">
    <w:name w:val="I"/>
    <w:aliases w:val="II"/>
    <w:basedOn w:val="Normal"/>
    <w:pPr>
      <w:widowControl w:val="0"/>
      <w:numPr>
        <w:numId w:val="1"/>
      </w:numPr>
      <w:ind w:left="540" w:hanging="540"/>
    </w:pPr>
    <w:rPr>
      <w:rFonts w:ascii="Univers" w:hAnsi="Univers"/>
      <w:snapToGrid w:val="0"/>
    </w:rPr>
  </w:style>
  <w:style w:type="paragraph" w:customStyle="1" w:styleId="1">
    <w:name w:val="1"/>
    <w:aliases w:val="2,3"/>
    <w:basedOn w:val="Normal"/>
    <w:pPr>
      <w:widowControl w:val="0"/>
      <w:numPr>
        <w:numId w:val="2"/>
      </w:numPr>
      <w:ind w:left="540" w:hanging="540"/>
    </w:pPr>
    <w:rPr>
      <w:rFonts w:ascii="Univers" w:hAnsi="Univers"/>
      <w:snapToGrid w:val="0"/>
    </w:rPr>
  </w:style>
  <w:style w:type="paragraph" w:styleId="BodyText2">
    <w:name w:val="Body Text 2"/>
    <w:basedOn w:val="Normal"/>
  </w:style>
  <w:style w:type="paragraph" w:styleId="TOC1">
    <w:name w:val="toc 1"/>
    <w:basedOn w:val="Normal"/>
    <w:next w:val="Normal"/>
    <w:autoRedefine/>
    <w:uiPriority w:val="39"/>
    <w:rsid w:val="00587A1C"/>
    <w:pPr>
      <w:tabs>
        <w:tab w:val="left" w:pos="480"/>
        <w:tab w:val="right" w:leader="dot" w:pos="9710"/>
      </w:tabs>
      <w:spacing w:before="0" w:after="0" w:line="240" w:lineRule="auto"/>
      <w:contextualSpacing/>
    </w:pPr>
    <w:rPr>
      <w:b/>
      <w:noProof/>
    </w:rPr>
  </w:style>
  <w:style w:type="paragraph" w:styleId="TOC2">
    <w:name w:val="toc 2"/>
    <w:basedOn w:val="TOC1"/>
    <w:next w:val="Normal"/>
    <w:autoRedefine/>
    <w:uiPriority w:val="39"/>
    <w:rsid w:val="0033672D"/>
    <w:pPr>
      <w:tabs>
        <w:tab w:val="clear" w:pos="480"/>
        <w:tab w:val="left" w:pos="720"/>
      </w:tabs>
      <w:ind w:left="245"/>
    </w:pPr>
    <w:rPr>
      <w:b w:val="0"/>
    </w:rPr>
  </w:style>
  <w:style w:type="paragraph" w:styleId="TOC3">
    <w:name w:val="toc 3"/>
    <w:basedOn w:val="TOC2"/>
    <w:next w:val="Normal"/>
    <w:autoRedefine/>
    <w:uiPriority w:val="39"/>
    <w:rsid w:val="006D11A1"/>
    <w:pPr>
      <w:tabs>
        <w:tab w:val="clear" w:pos="720"/>
        <w:tab w:val="left" w:pos="480"/>
        <w:tab w:val="left" w:pos="1080"/>
      </w:tabs>
      <w:ind w:left="475"/>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BodyText3">
    <w:name w:val="Body Text 3"/>
    <w:basedOn w:val="Normal"/>
    <w:pPr>
      <w:jc w:val="center"/>
    </w:pPr>
    <w:rPr>
      <w:b/>
      <w:sz w:val="20"/>
    </w:rPr>
  </w:style>
  <w:style w:type="paragraph" w:styleId="DocumentMap">
    <w:name w:val="Document Map"/>
    <w:basedOn w:val="Normal"/>
    <w:semiHidden/>
    <w:pPr>
      <w:shd w:val="clear" w:color="auto" w:fill="000080"/>
    </w:pPr>
    <w:rPr>
      <w:rFonts w:ascii="Tahoma" w:hAnsi="Tahoma"/>
    </w:rPr>
  </w:style>
  <w:style w:type="character" w:styleId="Hyperlink">
    <w:name w:val="Hyperlink"/>
    <w:uiPriority w:val="99"/>
    <w:rsid w:val="00BD105C"/>
    <w:rPr>
      <w:rFonts w:ascii="Rasa" w:hAnsi="Rasa"/>
      <w:color w:val="0000FF"/>
      <w:sz w:val="24"/>
      <w:u w:val="single"/>
    </w:rPr>
  </w:style>
  <w:style w:type="character" w:styleId="FollowedHyperlink">
    <w:name w:val="FollowedHyperlink"/>
    <w:rPr>
      <w:color w:val="800080"/>
      <w:u w:val="single"/>
    </w:rPr>
  </w:style>
  <w:style w:type="paragraph" w:customStyle="1" w:styleId="WfxFaxNum">
    <w:name w:val="WfxFaxNum"/>
    <w:basedOn w:val="Normal"/>
  </w:style>
  <w:style w:type="table" w:styleId="TableGrid">
    <w:name w:val="Table Grid"/>
    <w:basedOn w:val="TableNormal"/>
    <w:uiPriority w:val="39"/>
    <w:rsid w:val="00F549E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ArialListBold">
    <w:name w:val="ArialListBold"/>
    <w:basedOn w:val="Normal"/>
    <w:next w:val="Normal"/>
    <w:pPr>
      <w:numPr>
        <w:numId w:val="3"/>
      </w:numPr>
    </w:pPr>
    <w:rPr>
      <w:b/>
    </w:rPr>
  </w:style>
  <w:style w:type="paragraph" w:customStyle="1" w:styleId="HeaderBase">
    <w:name w:val="Header Base"/>
    <w:basedOn w:val="BodyText"/>
    <w:pPr>
      <w:keepLines/>
      <w:tabs>
        <w:tab w:val="center" w:pos="4320"/>
        <w:tab w:val="right" w:pos="8640"/>
      </w:tabs>
      <w:spacing w:before="240" w:after="0"/>
      <w:jc w:val="left"/>
    </w:pPr>
    <w:rPr>
      <w:sz w:val="22"/>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sid w:val="00A74B85"/>
    <w:rPr>
      <w:rFonts w:ascii="Arial" w:hAnsi="Arial"/>
      <w:color w:val="000000"/>
      <w:sz w:val="22"/>
    </w:rPr>
  </w:style>
  <w:style w:type="paragraph" w:customStyle="1" w:styleId="Quick1">
    <w:name w:val="Quick 1."/>
    <w:basedOn w:val="Normal"/>
    <w:pPr>
      <w:widowControl w:val="0"/>
      <w:ind w:left="1560" w:right="960" w:hanging="480"/>
    </w:pPr>
    <w:rPr>
      <w:snapToGrid w:val="0"/>
    </w:rPr>
  </w:style>
  <w:style w:type="paragraph" w:styleId="BlockText">
    <w:name w:val="Block Text"/>
    <w:basedOn w:val="Normal"/>
    <w:pPr>
      <w:ind w:left="450" w:right="-360"/>
    </w:pPr>
    <w:rPr>
      <w:rFonts w:cs="Arial"/>
      <w:szCs w:val="12"/>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sid w:val="00A74B85"/>
    <w:rPr>
      <w:rFonts w:ascii="Arial" w:hAnsi="Arial"/>
      <w:color w:val="000000"/>
      <w:sz w:val="22"/>
    </w:rPr>
  </w:style>
  <w:style w:type="character" w:customStyle="1" w:styleId="BodyLevel2">
    <w:name w:val="Body Level 2"/>
    <w:rsid w:val="009370BA"/>
  </w:style>
  <w:style w:type="character" w:customStyle="1" w:styleId="BodyLevel1">
    <w:name w:val="Body Level 1"/>
  </w:style>
  <w:style w:type="paragraph" w:customStyle="1" w:styleId="Level1">
    <w:name w:val="Level 1"/>
    <w:basedOn w:val="Normal"/>
    <w:pPr>
      <w:widowControl w:val="0"/>
      <w:ind w:left="1680" w:right="120" w:hanging="720"/>
      <w:outlineLvl w:val="0"/>
    </w:pPr>
    <w:rPr>
      <w:snapToGrid w:val="0"/>
    </w:rPr>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odyTextIndent3">
    <w:name w:val="Body Text Indent 3"/>
    <w:basedOn w:val="Normal"/>
    <w:link w:val="BodyTextIndent3Char"/>
    <w:pPr>
      <w:tabs>
        <w:tab w:val="left" w:pos="-422"/>
        <w:tab w:val="left" w:pos="240"/>
        <w:tab w:val="left" w:pos="2880"/>
      </w:tabs>
      <w:ind w:left="-480" w:firstLine="480"/>
    </w:pPr>
    <w:rPr>
      <w:sz w:val="20"/>
    </w:rPr>
  </w:style>
  <w:style w:type="paragraph" w:customStyle="1" w:styleId="xl23">
    <w:name w:val="xl23"/>
    <w:basedOn w:val="Normal"/>
    <w:pPr>
      <w:spacing w:before="100" w:beforeAutospacing="1" w:after="100" w:afterAutospacing="1"/>
    </w:pPr>
    <w:rPr>
      <w:rFonts w:eastAsia="Arial Unicode MS"/>
    </w:rPr>
  </w:style>
  <w:style w:type="paragraph" w:customStyle="1" w:styleId="Body">
    <w:name w:val="Body"/>
    <w:basedOn w:val="Normal"/>
    <w:pPr>
      <w:tabs>
        <w:tab w:val="left" w:pos="576"/>
        <w:tab w:val="left" w:pos="1008"/>
        <w:tab w:val="left" w:pos="1584"/>
      </w:tabs>
      <w:overflowPunct w:val="0"/>
      <w:autoSpaceDE w:val="0"/>
      <w:autoSpaceDN w:val="0"/>
      <w:adjustRightInd w:val="0"/>
      <w:spacing w:after="160"/>
      <w:textAlignment w:val="baseline"/>
    </w:pPr>
    <w:rPr>
      <w:szCs w:val="22"/>
    </w:rPr>
  </w:style>
  <w:style w:type="paragraph" w:styleId="Subtitle">
    <w:name w:val="Subtitle"/>
    <w:basedOn w:val="Normal"/>
    <w:link w:val="SubtitleChar"/>
    <w:qFormat/>
    <w:rPr>
      <w:b/>
      <w:i/>
    </w:rPr>
  </w:style>
  <w:style w:type="paragraph" w:customStyle="1" w:styleId="Bullet">
    <w:name w:val="Bullet"/>
    <w:basedOn w:val="Normal"/>
    <w:qFormat/>
    <w:rsid w:val="0021443A"/>
    <w:pPr>
      <w:tabs>
        <w:tab w:val="num" w:pos="360"/>
      </w:tabs>
      <w:spacing w:before="0" w:after="0"/>
      <w:ind w:left="360" w:hanging="360"/>
      <w:contextualSpacing/>
    </w:p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cs="Arial"/>
      <w:b/>
      <w:bCs/>
    </w:rPr>
  </w:style>
  <w:style w:type="paragraph" w:customStyle="1" w:styleId="xl26">
    <w:name w:val="xl26"/>
    <w:basedOn w:val="Normal"/>
    <w:pPr>
      <w:numPr>
        <w:numId w:val="4"/>
      </w:numPr>
      <w:pBdr>
        <w:top w:val="single" w:sz="4" w:space="0" w:color="auto"/>
        <w:left w:val="single" w:sz="4" w:space="0" w:color="auto"/>
        <w:bottom w:val="single" w:sz="4" w:space="0" w:color="auto"/>
        <w:right w:val="single" w:sz="8" w:space="0" w:color="auto"/>
      </w:pBdr>
      <w:tabs>
        <w:tab w:val="clear" w:pos="360"/>
      </w:tabs>
      <w:spacing w:before="100" w:beforeAutospacing="1" w:after="100" w:afterAutospacing="1"/>
      <w:ind w:left="0" w:firstLine="0"/>
    </w:pPr>
    <w:rPr>
      <w:rFonts w:eastAsia="Arial Unicode MS" w:cs="Arial"/>
      <w:b/>
      <w:bCs/>
    </w:rPr>
  </w:style>
  <w:style w:type="paragraph" w:customStyle="1" w:styleId="xl27">
    <w:name w:val="xl27"/>
    <w:basedOn w:val="Normal"/>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eastAsia="Arial Unicode MS" w:cs="Arial"/>
      <w:b/>
      <w:bCs/>
    </w:rPr>
  </w:style>
  <w:style w:type="paragraph" w:customStyle="1" w:styleId="xl29">
    <w:name w:val="xl29"/>
    <w:basedOn w:val="Normal"/>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jc w:val="center"/>
    </w:pPr>
    <w:rPr>
      <w:rFonts w:eastAsia="Arial Unicode MS" w:cs="Arial"/>
      <w:b/>
      <w:bCs/>
    </w:rPr>
  </w:style>
  <w:style w:type="paragraph" w:customStyle="1" w:styleId="xl30">
    <w:name w:val="xl30"/>
    <w:basedOn w:val="Normal"/>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Arial Unicode MS" w:cs="Arial"/>
      <w:b/>
      <w:bC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pPr>
    <w:rPr>
      <w:rFonts w:eastAsia="Arial Unicode MS" w:cs="Arial"/>
      <w:b/>
      <w:bCs/>
    </w:rPr>
  </w:style>
  <w:style w:type="paragraph" w:customStyle="1" w:styleId="xl34">
    <w:name w:val="xl34"/>
    <w:basedOn w:val="Normal"/>
    <w:pPr>
      <w:spacing w:before="100" w:beforeAutospacing="1" w:after="100" w:afterAutospacing="1"/>
      <w:ind w:firstLineChars="100" w:firstLine="100"/>
    </w:pPr>
    <w:rPr>
      <w:rFonts w:ascii="Arial Unicode MS" w:eastAsia="Arial Unicode MS" w:hAnsi="Arial Unicode MS" w:cs="Arial Unicode MS"/>
    </w:rPr>
  </w:style>
  <w:style w:type="paragraph" w:customStyle="1" w:styleId="TableHeading10">
    <w:name w:val="Table Heading 10"/>
    <w:basedOn w:val="Normal"/>
    <w:next w:val="Normal"/>
    <w:pPr>
      <w:keepNext/>
      <w:jc w:val="center"/>
    </w:pPr>
    <w:rPr>
      <w:b/>
      <w:sz w:val="20"/>
    </w:rPr>
  </w:style>
  <w:style w:type="paragraph" w:styleId="TOAHeading">
    <w:name w:val="toa heading"/>
    <w:basedOn w:val="Normal"/>
    <w:next w:val="Normal"/>
    <w:semiHidden/>
    <w:pPr>
      <w:widowControl w:val="0"/>
      <w:tabs>
        <w:tab w:val="right" w:pos="9360"/>
      </w:tabs>
      <w:suppressAutoHyphens/>
    </w:pPr>
    <w:rPr>
      <w:rFonts w:ascii="Helvetica" w:hAnsi="Helvetica"/>
      <w:snapToGrid w:val="0"/>
      <w:sz w:val="20"/>
    </w:rPr>
  </w:style>
  <w:style w:type="paragraph" w:customStyle="1" w:styleId="TableText10L">
    <w:name w:val="Table Text 10L"/>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Pr>
      <w:sz w:val="20"/>
    </w:rPr>
  </w:style>
  <w:style w:type="paragraph" w:customStyle="1" w:styleId="Header2">
    <w:name w:val="Header2"/>
    <w:basedOn w:val="Normal"/>
    <w:pPr>
      <w:numPr>
        <w:ilvl w:val="12"/>
      </w:numPr>
      <w:spacing w:line="240" w:lineRule="atLeast"/>
      <w:jc w:val="center"/>
    </w:pPr>
    <w:rPr>
      <w:b/>
      <w:spacing w:val="8"/>
      <w:sz w:val="32"/>
    </w:rPr>
  </w:style>
  <w:style w:type="paragraph" w:styleId="NormalWeb">
    <w:name w:val="Normal (Web)"/>
    <w:basedOn w:val="Normal"/>
    <w:pPr>
      <w:spacing w:before="100" w:beforeAutospacing="1" w:after="100" w:afterAutospacing="1"/>
    </w:pPr>
    <w:rPr>
      <w:rFonts w:cs="Arial"/>
      <w:sz w:val="16"/>
      <w:szCs w:val="16"/>
    </w:rPr>
  </w:style>
  <w:style w:type="paragraph" w:customStyle="1" w:styleId="modify">
    <w:name w:val="modify"/>
    <w:basedOn w:val="Normal"/>
    <w:pPr>
      <w:spacing w:before="100" w:beforeAutospacing="1" w:after="100" w:afterAutospacing="1"/>
    </w:pPr>
    <w:rPr>
      <w:rFonts w:ascii="Verdana" w:hAnsi="Verdana"/>
      <w:sz w:val="16"/>
      <w:szCs w:val="16"/>
    </w:rPr>
  </w:style>
  <w:style w:type="character" w:customStyle="1" w:styleId="Hypertext">
    <w:name w:val="Hypertext"/>
    <w:rPr>
      <w:color w:val="0000FF"/>
      <w:u w:val="single"/>
    </w:rPr>
  </w:style>
  <w:style w:type="paragraph" w:customStyle="1" w:styleId="tty80">
    <w:name w:val="tty80"/>
    <w:basedOn w:val="Normal"/>
    <w:rsid w:val="00F549ED"/>
    <w:rPr>
      <w:rFonts w:ascii="Courier New" w:hAnsi="Courier New"/>
    </w:rPr>
  </w:style>
  <w:style w:type="paragraph" w:styleId="MacroText">
    <w:name w:val="macro"/>
    <w:semiHidden/>
    <w:rsid w:val="00F549ED"/>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rPr>
  </w:style>
  <w:style w:type="character" w:styleId="CommentReference">
    <w:name w:val="annotation reference"/>
    <w:rsid w:val="0010031E"/>
    <w:rPr>
      <w:sz w:val="16"/>
      <w:szCs w:val="16"/>
    </w:rPr>
  </w:style>
  <w:style w:type="paragraph" w:styleId="CommentText">
    <w:name w:val="annotation text"/>
    <w:basedOn w:val="Normal"/>
    <w:link w:val="CommentTextChar"/>
    <w:rsid w:val="0010031E"/>
    <w:rPr>
      <w:sz w:val="20"/>
    </w:rPr>
  </w:style>
  <w:style w:type="character" w:customStyle="1" w:styleId="CommentTextChar">
    <w:name w:val="Comment Text Char"/>
    <w:link w:val="CommentText"/>
    <w:rsid w:val="003B5415"/>
    <w:rPr>
      <w:rFonts w:ascii="Arial" w:hAnsi="Arial"/>
      <w:color w:val="000000"/>
    </w:rPr>
  </w:style>
  <w:style w:type="paragraph" w:styleId="CommentSubject">
    <w:name w:val="annotation subject"/>
    <w:basedOn w:val="CommentText"/>
    <w:next w:val="CommentText"/>
    <w:link w:val="CommentSubjectChar"/>
    <w:rsid w:val="0010031E"/>
    <w:rPr>
      <w:b/>
      <w:bCs/>
    </w:rPr>
  </w:style>
  <w:style w:type="paragraph" w:styleId="ListParagraph">
    <w:name w:val="List Paragraph"/>
    <w:aliases w:val="Clean Titles By G,Numbered list 1,Alpha List Paragraph,List1,Equipment,Figure_name,Numbered Indented Text,List Paragraph Char Char Char,List Paragraph Char Char,List Paragraph1,lp1,List Paragraph11,List_TIS,Bullet 1,b1,Number_1,new"/>
    <w:basedOn w:val="Normal"/>
    <w:link w:val="ListParagraphChar"/>
    <w:uiPriority w:val="34"/>
    <w:qFormat/>
    <w:rsid w:val="00083782"/>
    <w:pPr>
      <w:spacing w:before="0" w:after="0"/>
      <w:ind w:left="720"/>
    </w:pPr>
  </w:style>
  <w:style w:type="character" w:customStyle="1" w:styleId="ListParagraphChar">
    <w:name w:val="List Paragraph Char"/>
    <w:aliases w:val="Clean Titles By G Char,Numbered list 1 Char,Alpha List Paragraph Char,List1 Char,Equipment Char,Figure_name Char,Numbered Indented Text Char,List Paragraph Char Char Char Char,List Paragraph Char Char Char1,List Paragraph1 Char"/>
    <w:link w:val="ListParagraph"/>
    <w:uiPriority w:val="1"/>
    <w:locked/>
    <w:rsid w:val="00083782"/>
    <w:rPr>
      <w:rFonts w:ascii="Rasa" w:hAnsi="Rasa" w:cs="Rasa"/>
      <w:color w:val="000000"/>
      <w:sz w:val="24"/>
      <w:szCs w:val="24"/>
    </w:rPr>
  </w:style>
  <w:style w:type="character" w:styleId="Strong">
    <w:name w:val="Strong"/>
    <w:qFormat/>
    <w:rsid w:val="00E620CF"/>
    <w:rPr>
      <w:b/>
      <w:bCs/>
    </w:rPr>
  </w:style>
  <w:style w:type="paragraph" w:styleId="TOCHeading">
    <w:name w:val="TOC Heading"/>
    <w:basedOn w:val="Heading1"/>
    <w:next w:val="Normal"/>
    <w:uiPriority w:val="39"/>
    <w:unhideWhenUsed/>
    <w:qFormat/>
    <w:rsid w:val="00A82972"/>
    <w:pPr>
      <w:numPr>
        <w:numId w:val="0"/>
      </w:numPr>
      <w:spacing w:before="480" w:after="0" w:line="276" w:lineRule="auto"/>
      <w:outlineLvl w:val="9"/>
    </w:pPr>
    <w:rPr>
      <w:rFonts w:ascii="Cambria" w:hAnsi="Cambria"/>
      <w:bCs w:val="0"/>
      <w:color w:val="365F91"/>
      <w:sz w:val="28"/>
      <w:szCs w:val="28"/>
    </w:rPr>
  </w:style>
  <w:style w:type="character" w:styleId="SubtleEmphasis">
    <w:name w:val="Subtle Emphasis"/>
    <w:uiPriority w:val="19"/>
    <w:qFormat/>
    <w:rsid w:val="00886FC5"/>
    <w:rPr>
      <w:i/>
    </w:rPr>
  </w:style>
  <w:style w:type="paragraph" w:customStyle="1" w:styleId="StyleAfter29pt">
    <w:name w:val="Style After:  2.9 pt"/>
    <w:basedOn w:val="Normal"/>
    <w:rsid w:val="009370BA"/>
    <w:pPr>
      <w:spacing w:after="58"/>
    </w:pPr>
    <w:rPr>
      <w:color w:val="FF0000"/>
    </w:rPr>
  </w:style>
  <w:style w:type="paragraph" w:customStyle="1" w:styleId="StyleAfter29pt1">
    <w:name w:val="Style After:  2.9 pt1"/>
    <w:basedOn w:val="Normal"/>
    <w:rsid w:val="009370BA"/>
    <w:pPr>
      <w:spacing w:after="58"/>
    </w:pPr>
    <w:rPr>
      <w:color w:val="FF0000"/>
    </w:rPr>
  </w:style>
  <w:style w:type="paragraph" w:customStyle="1" w:styleId="StyleBefore3ptAfter3pt">
    <w:name w:val="Style Before:  3 pt After:  3 pt"/>
    <w:basedOn w:val="Normal"/>
    <w:rsid w:val="009370BA"/>
    <w:pPr>
      <w:spacing w:before="60" w:after="60"/>
    </w:pPr>
    <w:rPr>
      <w:color w:val="FFC000"/>
    </w:rPr>
  </w:style>
  <w:style w:type="paragraph" w:styleId="Revision">
    <w:name w:val="Revision"/>
    <w:hidden/>
    <w:uiPriority w:val="99"/>
    <w:semiHidden/>
    <w:rsid w:val="00596029"/>
    <w:rPr>
      <w:rFonts w:ascii="Arial" w:hAnsi="Arial"/>
      <w:color w:val="000000"/>
      <w:sz w:val="22"/>
    </w:rPr>
  </w:style>
  <w:style w:type="paragraph" w:styleId="FootnoteText">
    <w:name w:val="footnote text"/>
    <w:basedOn w:val="Normal"/>
    <w:link w:val="FootnoteTextChar"/>
    <w:rsid w:val="007B7800"/>
    <w:pPr>
      <w:jc w:val="both"/>
    </w:pPr>
    <w:rPr>
      <w:color w:val="auto"/>
    </w:rPr>
  </w:style>
  <w:style w:type="character" w:customStyle="1" w:styleId="FootnoteTextChar">
    <w:name w:val="Footnote Text Char"/>
    <w:basedOn w:val="DefaultParagraphFont"/>
    <w:link w:val="FootnoteText"/>
    <w:rsid w:val="007B7800"/>
    <w:rPr>
      <w:rFonts w:ascii="Arial" w:hAnsi="Arial"/>
      <w:sz w:val="22"/>
    </w:rPr>
  </w:style>
  <w:style w:type="character" w:customStyle="1" w:styleId="SubtitleChar">
    <w:name w:val="Subtitle Char"/>
    <w:link w:val="Subtitle"/>
    <w:rsid w:val="007B7800"/>
    <w:rPr>
      <w:rFonts w:ascii="Arial" w:hAnsi="Arial"/>
      <w:b/>
      <w:i/>
      <w:color w:val="000000"/>
      <w:sz w:val="22"/>
    </w:rPr>
  </w:style>
  <w:style w:type="paragraph" w:styleId="ListBullet4">
    <w:name w:val="List Bullet 4"/>
    <w:basedOn w:val="Normal"/>
    <w:autoRedefine/>
    <w:rsid w:val="007B7800"/>
    <w:pPr>
      <w:numPr>
        <w:numId w:val="6"/>
      </w:numPr>
      <w:spacing w:after="240"/>
      <w:ind w:left="1440"/>
    </w:pPr>
    <w:rPr>
      <w:rFonts w:ascii="Times New Roman" w:eastAsia="MS Mincho" w:hAnsi="Times New Roman"/>
      <w:color w:val="auto"/>
    </w:rPr>
  </w:style>
  <w:style w:type="character" w:customStyle="1" w:styleId="CommentSubjectChar">
    <w:name w:val="Comment Subject Char"/>
    <w:link w:val="CommentSubject"/>
    <w:rsid w:val="007B7800"/>
    <w:rPr>
      <w:rFonts w:ascii="Arial" w:hAnsi="Arial"/>
      <w:b/>
      <w:bCs/>
      <w:color w:val="000000"/>
    </w:rPr>
  </w:style>
  <w:style w:type="character" w:customStyle="1" w:styleId="BalloonTextChar">
    <w:name w:val="Balloon Text Char"/>
    <w:link w:val="BalloonText"/>
    <w:rsid w:val="007B7800"/>
    <w:rPr>
      <w:rFonts w:ascii="Tahoma" w:hAnsi="Tahoma" w:cs="Tahoma"/>
      <w:color w:val="000000"/>
      <w:sz w:val="16"/>
      <w:szCs w:val="16"/>
    </w:rPr>
  </w:style>
  <w:style w:type="character" w:customStyle="1" w:styleId="FooterChar">
    <w:name w:val="Footer Char"/>
    <w:link w:val="Footer"/>
    <w:rsid w:val="007B7800"/>
    <w:rPr>
      <w:rFonts w:ascii="Arial" w:hAnsi="Arial"/>
      <w:color w:val="000000"/>
      <w:sz w:val="24"/>
    </w:rPr>
  </w:style>
  <w:style w:type="character" w:customStyle="1" w:styleId="BodyTextIndent3Char">
    <w:name w:val="Body Text Indent 3 Char"/>
    <w:link w:val="BodyTextIndent3"/>
    <w:rsid w:val="007B7800"/>
    <w:rPr>
      <w:rFonts w:ascii="Arial" w:hAnsi="Arial"/>
      <w:color w:val="000000"/>
    </w:rPr>
  </w:style>
  <w:style w:type="character" w:customStyle="1" w:styleId="hdr3norm">
    <w:name w:val="hdr3norm"/>
    <w:rsid w:val="007B7800"/>
    <w:rPr>
      <w:rFonts w:ascii="Arial" w:hAnsi="Arial"/>
      <w:sz w:val="22"/>
    </w:rPr>
  </w:style>
  <w:style w:type="paragraph" w:styleId="ListBullet5">
    <w:name w:val="List Bullet 5"/>
    <w:basedOn w:val="Normal"/>
    <w:uiPriority w:val="99"/>
    <w:unhideWhenUsed/>
    <w:rsid w:val="007B7800"/>
    <w:pPr>
      <w:widowControl w:val="0"/>
      <w:numPr>
        <w:numId w:val="7"/>
      </w:numPr>
      <w:tabs>
        <w:tab w:val="num" w:pos="1800"/>
      </w:tabs>
      <w:ind w:left="1800" w:hanging="360"/>
      <w:contextualSpacing/>
    </w:pPr>
    <w:rPr>
      <w:rFonts w:ascii="Times New Roman" w:hAnsi="Times New Roman"/>
    </w:rPr>
  </w:style>
  <w:style w:type="character" w:styleId="UnresolvedMention">
    <w:name w:val="Unresolved Mention"/>
    <w:uiPriority w:val="99"/>
    <w:semiHidden/>
    <w:unhideWhenUsed/>
    <w:rsid w:val="007B7800"/>
    <w:rPr>
      <w:color w:val="605E5C"/>
      <w:shd w:val="clear" w:color="auto" w:fill="E1DFDD"/>
    </w:rPr>
  </w:style>
  <w:style w:type="character" w:customStyle="1" w:styleId="HeaderChar">
    <w:name w:val="Header Char"/>
    <w:basedOn w:val="DefaultParagraphFont"/>
    <w:link w:val="Header"/>
    <w:rsid w:val="00AF7389"/>
    <w:rPr>
      <w:rFonts w:ascii="Arial" w:hAnsi="Arial"/>
      <w:color w:val="000000"/>
      <w:sz w:val="24"/>
    </w:rPr>
  </w:style>
  <w:style w:type="character" w:customStyle="1" w:styleId="normaltextrun">
    <w:name w:val="normaltextrun"/>
    <w:basedOn w:val="DefaultParagraphFont"/>
    <w:rsid w:val="00E86F2E"/>
  </w:style>
  <w:style w:type="table" w:styleId="TableGridLight">
    <w:name w:val="Grid Table Light"/>
    <w:basedOn w:val="TableNormal"/>
    <w:uiPriority w:val="40"/>
    <w:rsid w:val="006D11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EmphasisNotBold">
    <w:name w:val="Style Emphasis + Not Bold"/>
    <w:basedOn w:val="ListBullet"/>
    <w:next w:val="NormalWeb"/>
    <w:rsid w:val="004A0C87"/>
  </w:style>
  <w:style w:type="paragraph" w:styleId="NoSpacing">
    <w:name w:val="No Spacing"/>
    <w:uiPriority w:val="1"/>
    <w:qFormat/>
    <w:rsid w:val="00083782"/>
    <w:rPr>
      <w:rFonts w:ascii="Rasa" w:hAnsi="Rasa" w:cs="Rasa"/>
      <w:color w:val="000000"/>
      <w:sz w:val="24"/>
      <w:szCs w:val="24"/>
    </w:rPr>
  </w:style>
  <w:style w:type="paragraph" w:customStyle="1" w:styleId="subbullet">
    <w:name w:val="subbullet"/>
    <w:basedOn w:val="Normal"/>
    <w:link w:val="subbulletChar"/>
    <w:qFormat/>
    <w:rsid w:val="00E013C5"/>
    <w:pPr>
      <w:spacing w:before="0"/>
      <w:ind w:left="346"/>
    </w:pPr>
  </w:style>
  <w:style w:type="paragraph" w:customStyle="1" w:styleId="TableHeading">
    <w:name w:val="Table Heading"/>
    <w:basedOn w:val="Normal"/>
    <w:qFormat/>
    <w:rsid w:val="00374972"/>
    <w:pPr>
      <w:spacing w:before="60" w:after="60"/>
    </w:pPr>
    <w:rPr>
      <w:rFonts w:asciiTheme="minorHAnsi" w:hAnsiTheme="minorHAnsi" w:cstheme="minorHAnsi"/>
      <w:b/>
      <w:bCs/>
      <w:color w:val="auto"/>
    </w:rPr>
  </w:style>
  <w:style w:type="character" w:customStyle="1" w:styleId="subbulletChar">
    <w:name w:val="subbullet Char"/>
    <w:basedOn w:val="DefaultParagraphFont"/>
    <w:link w:val="subbullet"/>
    <w:rsid w:val="00E013C5"/>
    <w:rPr>
      <w:rFonts w:ascii="Rasa" w:hAnsi="Rasa" w:cs="Rasa"/>
      <w:color w:val="000000"/>
      <w:sz w:val="24"/>
      <w:szCs w:val="24"/>
    </w:rPr>
  </w:style>
  <w:style w:type="numbering" w:customStyle="1" w:styleId="Heading21">
    <w:name w:val="Heading 21"/>
    <w:uiPriority w:val="99"/>
    <w:rsid w:val="00374972"/>
    <w:pPr>
      <w:numPr>
        <w:numId w:val="8"/>
      </w:numPr>
    </w:pPr>
  </w:style>
  <w:style w:type="paragraph" w:customStyle="1" w:styleId="Default">
    <w:name w:val="Default"/>
    <w:rsid w:val="004230C9"/>
    <w:pPr>
      <w:autoSpaceDE w:val="0"/>
      <w:autoSpaceDN w:val="0"/>
      <w:adjustRightInd w:val="0"/>
    </w:pPr>
    <w:rPr>
      <w:color w:val="000000"/>
      <w:sz w:val="24"/>
      <w:szCs w:val="24"/>
    </w:rPr>
  </w:style>
  <w:style w:type="paragraph" w:customStyle="1" w:styleId="paragraph">
    <w:name w:val="paragraph"/>
    <w:basedOn w:val="Normal"/>
    <w:rsid w:val="00DE4552"/>
    <w:pPr>
      <w:spacing w:before="100" w:beforeAutospacing="1" w:after="100" w:afterAutospacing="1" w:line="240" w:lineRule="auto"/>
    </w:pPr>
    <w:rPr>
      <w:rFonts w:ascii="Calibri" w:eastAsiaTheme="minorHAnsi" w:hAnsi="Calibri" w:cs="Calibri"/>
      <w:color w:val="auto"/>
      <w:sz w:val="20"/>
      <w:szCs w:val="20"/>
    </w:rPr>
  </w:style>
  <w:style w:type="character" w:customStyle="1" w:styleId="eop">
    <w:name w:val="eop"/>
    <w:basedOn w:val="DefaultParagraphFont"/>
    <w:rsid w:val="00DE4552"/>
  </w:style>
  <w:style w:type="character" w:styleId="PlaceholderText">
    <w:name w:val="Placeholder Text"/>
    <w:basedOn w:val="DefaultParagraphFont"/>
    <w:uiPriority w:val="99"/>
    <w:semiHidden/>
    <w:rsid w:val="00B07630"/>
    <w:rPr>
      <w:color w:val="808080"/>
    </w:rPr>
  </w:style>
  <w:style w:type="character" w:customStyle="1" w:styleId="TitleChar">
    <w:name w:val="Title Char"/>
    <w:basedOn w:val="DefaultParagraphFont"/>
    <w:link w:val="Title"/>
    <w:rsid w:val="00200165"/>
    <w:rPr>
      <w:rFonts w:ascii="Rasa" w:hAnsi="Rasa" w:cs="Rasa"/>
      <w:b/>
      <w:color w:val="000000"/>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0604">
      <w:bodyDiv w:val="1"/>
      <w:marLeft w:val="0"/>
      <w:marRight w:val="0"/>
      <w:marTop w:val="0"/>
      <w:marBottom w:val="0"/>
      <w:divBdr>
        <w:top w:val="none" w:sz="0" w:space="0" w:color="auto"/>
        <w:left w:val="none" w:sz="0" w:space="0" w:color="auto"/>
        <w:bottom w:val="none" w:sz="0" w:space="0" w:color="auto"/>
        <w:right w:val="none" w:sz="0" w:space="0" w:color="auto"/>
      </w:divBdr>
    </w:div>
    <w:div w:id="189413375">
      <w:bodyDiv w:val="1"/>
      <w:marLeft w:val="0"/>
      <w:marRight w:val="0"/>
      <w:marTop w:val="0"/>
      <w:marBottom w:val="0"/>
      <w:divBdr>
        <w:top w:val="none" w:sz="0" w:space="0" w:color="auto"/>
        <w:left w:val="none" w:sz="0" w:space="0" w:color="auto"/>
        <w:bottom w:val="none" w:sz="0" w:space="0" w:color="auto"/>
        <w:right w:val="none" w:sz="0" w:space="0" w:color="auto"/>
      </w:divBdr>
    </w:div>
    <w:div w:id="290983314">
      <w:bodyDiv w:val="1"/>
      <w:marLeft w:val="0"/>
      <w:marRight w:val="0"/>
      <w:marTop w:val="0"/>
      <w:marBottom w:val="0"/>
      <w:divBdr>
        <w:top w:val="none" w:sz="0" w:space="0" w:color="auto"/>
        <w:left w:val="none" w:sz="0" w:space="0" w:color="auto"/>
        <w:bottom w:val="none" w:sz="0" w:space="0" w:color="auto"/>
        <w:right w:val="none" w:sz="0" w:space="0" w:color="auto"/>
      </w:divBdr>
    </w:div>
    <w:div w:id="305088608">
      <w:bodyDiv w:val="1"/>
      <w:marLeft w:val="0"/>
      <w:marRight w:val="0"/>
      <w:marTop w:val="0"/>
      <w:marBottom w:val="0"/>
      <w:divBdr>
        <w:top w:val="none" w:sz="0" w:space="0" w:color="auto"/>
        <w:left w:val="none" w:sz="0" w:space="0" w:color="auto"/>
        <w:bottom w:val="none" w:sz="0" w:space="0" w:color="auto"/>
        <w:right w:val="none" w:sz="0" w:space="0" w:color="auto"/>
      </w:divBdr>
    </w:div>
    <w:div w:id="382992914">
      <w:bodyDiv w:val="1"/>
      <w:marLeft w:val="0"/>
      <w:marRight w:val="0"/>
      <w:marTop w:val="0"/>
      <w:marBottom w:val="0"/>
      <w:divBdr>
        <w:top w:val="none" w:sz="0" w:space="0" w:color="auto"/>
        <w:left w:val="none" w:sz="0" w:space="0" w:color="auto"/>
        <w:bottom w:val="none" w:sz="0" w:space="0" w:color="auto"/>
        <w:right w:val="none" w:sz="0" w:space="0" w:color="auto"/>
      </w:divBdr>
    </w:div>
    <w:div w:id="427122437">
      <w:bodyDiv w:val="1"/>
      <w:marLeft w:val="0"/>
      <w:marRight w:val="0"/>
      <w:marTop w:val="0"/>
      <w:marBottom w:val="0"/>
      <w:divBdr>
        <w:top w:val="none" w:sz="0" w:space="0" w:color="auto"/>
        <w:left w:val="none" w:sz="0" w:space="0" w:color="auto"/>
        <w:bottom w:val="none" w:sz="0" w:space="0" w:color="auto"/>
        <w:right w:val="none" w:sz="0" w:space="0" w:color="auto"/>
      </w:divBdr>
    </w:div>
    <w:div w:id="488524523">
      <w:bodyDiv w:val="1"/>
      <w:marLeft w:val="0"/>
      <w:marRight w:val="0"/>
      <w:marTop w:val="0"/>
      <w:marBottom w:val="0"/>
      <w:divBdr>
        <w:top w:val="none" w:sz="0" w:space="0" w:color="auto"/>
        <w:left w:val="none" w:sz="0" w:space="0" w:color="auto"/>
        <w:bottom w:val="none" w:sz="0" w:space="0" w:color="auto"/>
        <w:right w:val="none" w:sz="0" w:space="0" w:color="auto"/>
      </w:divBdr>
    </w:div>
    <w:div w:id="510220245">
      <w:bodyDiv w:val="1"/>
      <w:marLeft w:val="0"/>
      <w:marRight w:val="0"/>
      <w:marTop w:val="0"/>
      <w:marBottom w:val="0"/>
      <w:divBdr>
        <w:top w:val="none" w:sz="0" w:space="0" w:color="auto"/>
        <w:left w:val="none" w:sz="0" w:space="0" w:color="auto"/>
        <w:bottom w:val="none" w:sz="0" w:space="0" w:color="auto"/>
        <w:right w:val="none" w:sz="0" w:space="0" w:color="auto"/>
      </w:divBdr>
    </w:div>
    <w:div w:id="527372967">
      <w:bodyDiv w:val="1"/>
      <w:marLeft w:val="0"/>
      <w:marRight w:val="0"/>
      <w:marTop w:val="0"/>
      <w:marBottom w:val="0"/>
      <w:divBdr>
        <w:top w:val="none" w:sz="0" w:space="0" w:color="auto"/>
        <w:left w:val="none" w:sz="0" w:space="0" w:color="auto"/>
        <w:bottom w:val="none" w:sz="0" w:space="0" w:color="auto"/>
        <w:right w:val="none" w:sz="0" w:space="0" w:color="auto"/>
      </w:divBdr>
    </w:div>
    <w:div w:id="641884007">
      <w:bodyDiv w:val="1"/>
      <w:marLeft w:val="0"/>
      <w:marRight w:val="0"/>
      <w:marTop w:val="0"/>
      <w:marBottom w:val="0"/>
      <w:divBdr>
        <w:top w:val="none" w:sz="0" w:space="0" w:color="auto"/>
        <w:left w:val="none" w:sz="0" w:space="0" w:color="auto"/>
        <w:bottom w:val="none" w:sz="0" w:space="0" w:color="auto"/>
        <w:right w:val="none" w:sz="0" w:space="0" w:color="auto"/>
      </w:divBdr>
    </w:div>
    <w:div w:id="906378202">
      <w:bodyDiv w:val="1"/>
      <w:marLeft w:val="0"/>
      <w:marRight w:val="0"/>
      <w:marTop w:val="0"/>
      <w:marBottom w:val="0"/>
      <w:divBdr>
        <w:top w:val="none" w:sz="0" w:space="0" w:color="auto"/>
        <w:left w:val="none" w:sz="0" w:space="0" w:color="auto"/>
        <w:bottom w:val="none" w:sz="0" w:space="0" w:color="auto"/>
        <w:right w:val="none" w:sz="0" w:space="0" w:color="auto"/>
      </w:divBdr>
      <w:divsChild>
        <w:div w:id="219557272">
          <w:marLeft w:val="0"/>
          <w:marRight w:val="0"/>
          <w:marTop w:val="0"/>
          <w:marBottom w:val="0"/>
          <w:divBdr>
            <w:top w:val="none" w:sz="0" w:space="0" w:color="auto"/>
            <w:left w:val="none" w:sz="0" w:space="0" w:color="auto"/>
            <w:bottom w:val="none" w:sz="0" w:space="0" w:color="auto"/>
            <w:right w:val="none" w:sz="0" w:space="0" w:color="auto"/>
          </w:divBdr>
          <w:divsChild>
            <w:div w:id="17489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3877">
      <w:bodyDiv w:val="1"/>
      <w:marLeft w:val="0"/>
      <w:marRight w:val="0"/>
      <w:marTop w:val="0"/>
      <w:marBottom w:val="0"/>
      <w:divBdr>
        <w:top w:val="none" w:sz="0" w:space="0" w:color="auto"/>
        <w:left w:val="none" w:sz="0" w:space="0" w:color="auto"/>
        <w:bottom w:val="none" w:sz="0" w:space="0" w:color="auto"/>
        <w:right w:val="none" w:sz="0" w:space="0" w:color="auto"/>
      </w:divBdr>
    </w:div>
    <w:div w:id="1119447663">
      <w:bodyDiv w:val="1"/>
      <w:marLeft w:val="0"/>
      <w:marRight w:val="0"/>
      <w:marTop w:val="0"/>
      <w:marBottom w:val="0"/>
      <w:divBdr>
        <w:top w:val="none" w:sz="0" w:space="0" w:color="auto"/>
        <w:left w:val="none" w:sz="0" w:space="0" w:color="auto"/>
        <w:bottom w:val="none" w:sz="0" w:space="0" w:color="auto"/>
        <w:right w:val="none" w:sz="0" w:space="0" w:color="auto"/>
      </w:divBdr>
    </w:div>
    <w:div w:id="1160804284">
      <w:bodyDiv w:val="1"/>
      <w:marLeft w:val="0"/>
      <w:marRight w:val="0"/>
      <w:marTop w:val="0"/>
      <w:marBottom w:val="0"/>
      <w:divBdr>
        <w:top w:val="none" w:sz="0" w:space="0" w:color="auto"/>
        <w:left w:val="none" w:sz="0" w:space="0" w:color="auto"/>
        <w:bottom w:val="none" w:sz="0" w:space="0" w:color="auto"/>
        <w:right w:val="none" w:sz="0" w:space="0" w:color="auto"/>
      </w:divBdr>
    </w:div>
    <w:div w:id="1256743783">
      <w:bodyDiv w:val="1"/>
      <w:marLeft w:val="0"/>
      <w:marRight w:val="0"/>
      <w:marTop w:val="0"/>
      <w:marBottom w:val="0"/>
      <w:divBdr>
        <w:top w:val="none" w:sz="0" w:space="0" w:color="auto"/>
        <w:left w:val="none" w:sz="0" w:space="0" w:color="auto"/>
        <w:bottom w:val="none" w:sz="0" w:space="0" w:color="auto"/>
        <w:right w:val="none" w:sz="0" w:space="0" w:color="auto"/>
      </w:divBdr>
    </w:div>
    <w:div w:id="1486631677">
      <w:bodyDiv w:val="1"/>
      <w:marLeft w:val="0"/>
      <w:marRight w:val="0"/>
      <w:marTop w:val="0"/>
      <w:marBottom w:val="0"/>
      <w:divBdr>
        <w:top w:val="none" w:sz="0" w:space="0" w:color="auto"/>
        <w:left w:val="none" w:sz="0" w:space="0" w:color="auto"/>
        <w:bottom w:val="none" w:sz="0" w:space="0" w:color="auto"/>
        <w:right w:val="none" w:sz="0" w:space="0" w:color="auto"/>
      </w:divBdr>
    </w:div>
    <w:div w:id="1589923384">
      <w:bodyDiv w:val="1"/>
      <w:marLeft w:val="0"/>
      <w:marRight w:val="0"/>
      <w:marTop w:val="0"/>
      <w:marBottom w:val="0"/>
      <w:divBdr>
        <w:top w:val="none" w:sz="0" w:space="0" w:color="auto"/>
        <w:left w:val="none" w:sz="0" w:space="0" w:color="auto"/>
        <w:bottom w:val="none" w:sz="0" w:space="0" w:color="auto"/>
        <w:right w:val="none" w:sz="0" w:space="0" w:color="auto"/>
      </w:divBdr>
    </w:div>
    <w:div w:id="1636834023">
      <w:bodyDiv w:val="1"/>
      <w:marLeft w:val="0"/>
      <w:marRight w:val="0"/>
      <w:marTop w:val="0"/>
      <w:marBottom w:val="0"/>
      <w:divBdr>
        <w:top w:val="none" w:sz="0" w:space="0" w:color="auto"/>
        <w:left w:val="none" w:sz="0" w:space="0" w:color="auto"/>
        <w:bottom w:val="none" w:sz="0" w:space="0" w:color="auto"/>
        <w:right w:val="none" w:sz="0" w:space="0" w:color="auto"/>
      </w:divBdr>
    </w:div>
    <w:div w:id="1653437542">
      <w:bodyDiv w:val="1"/>
      <w:marLeft w:val="0"/>
      <w:marRight w:val="0"/>
      <w:marTop w:val="0"/>
      <w:marBottom w:val="0"/>
      <w:divBdr>
        <w:top w:val="none" w:sz="0" w:space="0" w:color="auto"/>
        <w:left w:val="none" w:sz="0" w:space="0" w:color="auto"/>
        <w:bottom w:val="none" w:sz="0" w:space="0" w:color="auto"/>
        <w:right w:val="none" w:sz="0" w:space="0" w:color="auto"/>
      </w:divBdr>
    </w:div>
    <w:div w:id="1820152603">
      <w:bodyDiv w:val="1"/>
      <w:marLeft w:val="0"/>
      <w:marRight w:val="0"/>
      <w:marTop w:val="0"/>
      <w:marBottom w:val="0"/>
      <w:divBdr>
        <w:top w:val="none" w:sz="0" w:space="0" w:color="auto"/>
        <w:left w:val="none" w:sz="0" w:space="0" w:color="auto"/>
        <w:bottom w:val="none" w:sz="0" w:space="0" w:color="auto"/>
        <w:right w:val="none" w:sz="0" w:space="0" w:color="auto"/>
      </w:divBdr>
      <w:divsChild>
        <w:div w:id="311183174">
          <w:marLeft w:val="0"/>
          <w:marRight w:val="0"/>
          <w:marTop w:val="0"/>
          <w:marBottom w:val="0"/>
          <w:divBdr>
            <w:top w:val="none" w:sz="0" w:space="0" w:color="auto"/>
            <w:left w:val="none" w:sz="0" w:space="0" w:color="auto"/>
            <w:bottom w:val="none" w:sz="0" w:space="0" w:color="auto"/>
            <w:right w:val="none" w:sz="0" w:space="0" w:color="auto"/>
          </w:divBdr>
        </w:div>
        <w:div w:id="351032138">
          <w:marLeft w:val="0"/>
          <w:marRight w:val="0"/>
          <w:marTop w:val="0"/>
          <w:marBottom w:val="0"/>
          <w:divBdr>
            <w:top w:val="none" w:sz="0" w:space="0" w:color="auto"/>
            <w:left w:val="none" w:sz="0" w:space="0" w:color="auto"/>
            <w:bottom w:val="none" w:sz="0" w:space="0" w:color="auto"/>
            <w:right w:val="none" w:sz="0" w:space="0" w:color="auto"/>
          </w:divBdr>
        </w:div>
        <w:div w:id="833104965">
          <w:marLeft w:val="0"/>
          <w:marRight w:val="0"/>
          <w:marTop w:val="0"/>
          <w:marBottom w:val="0"/>
          <w:divBdr>
            <w:top w:val="none" w:sz="0" w:space="0" w:color="auto"/>
            <w:left w:val="none" w:sz="0" w:space="0" w:color="auto"/>
            <w:bottom w:val="none" w:sz="0" w:space="0" w:color="auto"/>
            <w:right w:val="none" w:sz="0" w:space="0" w:color="auto"/>
          </w:divBdr>
        </w:div>
        <w:div w:id="1003506384">
          <w:marLeft w:val="0"/>
          <w:marRight w:val="0"/>
          <w:marTop w:val="0"/>
          <w:marBottom w:val="0"/>
          <w:divBdr>
            <w:top w:val="none" w:sz="0" w:space="0" w:color="auto"/>
            <w:left w:val="none" w:sz="0" w:space="0" w:color="auto"/>
            <w:bottom w:val="none" w:sz="0" w:space="0" w:color="auto"/>
            <w:right w:val="none" w:sz="0" w:space="0" w:color="auto"/>
          </w:divBdr>
        </w:div>
        <w:div w:id="1172451898">
          <w:marLeft w:val="0"/>
          <w:marRight w:val="0"/>
          <w:marTop w:val="0"/>
          <w:marBottom w:val="0"/>
          <w:divBdr>
            <w:top w:val="none" w:sz="0" w:space="0" w:color="auto"/>
            <w:left w:val="none" w:sz="0" w:space="0" w:color="auto"/>
            <w:bottom w:val="none" w:sz="0" w:space="0" w:color="auto"/>
            <w:right w:val="none" w:sz="0" w:space="0" w:color="auto"/>
          </w:divBdr>
        </w:div>
        <w:div w:id="1214581601">
          <w:marLeft w:val="0"/>
          <w:marRight w:val="0"/>
          <w:marTop w:val="0"/>
          <w:marBottom w:val="0"/>
          <w:divBdr>
            <w:top w:val="none" w:sz="0" w:space="0" w:color="auto"/>
            <w:left w:val="none" w:sz="0" w:space="0" w:color="auto"/>
            <w:bottom w:val="none" w:sz="0" w:space="0" w:color="auto"/>
            <w:right w:val="none" w:sz="0" w:space="0" w:color="auto"/>
          </w:divBdr>
        </w:div>
        <w:div w:id="1283851754">
          <w:marLeft w:val="0"/>
          <w:marRight w:val="0"/>
          <w:marTop w:val="0"/>
          <w:marBottom w:val="0"/>
          <w:divBdr>
            <w:top w:val="none" w:sz="0" w:space="0" w:color="auto"/>
            <w:left w:val="none" w:sz="0" w:space="0" w:color="auto"/>
            <w:bottom w:val="none" w:sz="0" w:space="0" w:color="auto"/>
            <w:right w:val="none" w:sz="0" w:space="0" w:color="auto"/>
          </w:divBdr>
        </w:div>
        <w:div w:id="1378429420">
          <w:marLeft w:val="0"/>
          <w:marRight w:val="0"/>
          <w:marTop w:val="0"/>
          <w:marBottom w:val="0"/>
          <w:divBdr>
            <w:top w:val="none" w:sz="0" w:space="0" w:color="auto"/>
            <w:left w:val="none" w:sz="0" w:space="0" w:color="auto"/>
            <w:bottom w:val="none" w:sz="0" w:space="0" w:color="auto"/>
            <w:right w:val="none" w:sz="0" w:space="0" w:color="auto"/>
          </w:divBdr>
        </w:div>
        <w:div w:id="1455175299">
          <w:marLeft w:val="0"/>
          <w:marRight w:val="0"/>
          <w:marTop w:val="0"/>
          <w:marBottom w:val="0"/>
          <w:divBdr>
            <w:top w:val="none" w:sz="0" w:space="0" w:color="auto"/>
            <w:left w:val="none" w:sz="0" w:space="0" w:color="auto"/>
            <w:bottom w:val="none" w:sz="0" w:space="0" w:color="auto"/>
            <w:right w:val="none" w:sz="0" w:space="0" w:color="auto"/>
          </w:divBdr>
        </w:div>
        <w:div w:id="1718431454">
          <w:marLeft w:val="0"/>
          <w:marRight w:val="0"/>
          <w:marTop w:val="0"/>
          <w:marBottom w:val="0"/>
          <w:divBdr>
            <w:top w:val="none" w:sz="0" w:space="0" w:color="auto"/>
            <w:left w:val="none" w:sz="0" w:space="0" w:color="auto"/>
            <w:bottom w:val="none" w:sz="0" w:space="0" w:color="auto"/>
            <w:right w:val="none" w:sz="0" w:space="0" w:color="auto"/>
          </w:divBdr>
        </w:div>
        <w:div w:id="1723796776">
          <w:marLeft w:val="0"/>
          <w:marRight w:val="0"/>
          <w:marTop w:val="0"/>
          <w:marBottom w:val="0"/>
          <w:divBdr>
            <w:top w:val="none" w:sz="0" w:space="0" w:color="auto"/>
            <w:left w:val="none" w:sz="0" w:space="0" w:color="auto"/>
            <w:bottom w:val="none" w:sz="0" w:space="0" w:color="auto"/>
            <w:right w:val="none" w:sz="0" w:space="0" w:color="auto"/>
          </w:divBdr>
        </w:div>
        <w:div w:id="1802654602">
          <w:marLeft w:val="0"/>
          <w:marRight w:val="0"/>
          <w:marTop w:val="0"/>
          <w:marBottom w:val="0"/>
          <w:divBdr>
            <w:top w:val="none" w:sz="0" w:space="0" w:color="auto"/>
            <w:left w:val="none" w:sz="0" w:space="0" w:color="auto"/>
            <w:bottom w:val="none" w:sz="0" w:space="0" w:color="auto"/>
            <w:right w:val="none" w:sz="0" w:space="0" w:color="auto"/>
          </w:divBdr>
        </w:div>
        <w:div w:id="2143033544">
          <w:marLeft w:val="0"/>
          <w:marRight w:val="0"/>
          <w:marTop w:val="0"/>
          <w:marBottom w:val="0"/>
          <w:divBdr>
            <w:top w:val="none" w:sz="0" w:space="0" w:color="auto"/>
            <w:left w:val="none" w:sz="0" w:space="0" w:color="auto"/>
            <w:bottom w:val="none" w:sz="0" w:space="0" w:color="auto"/>
            <w:right w:val="none" w:sz="0" w:space="0" w:color="auto"/>
          </w:divBdr>
        </w:div>
      </w:divsChild>
    </w:div>
    <w:div w:id="1821381459">
      <w:bodyDiv w:val="1"/>
      <w:marLeft w:val="0"/>
      <w:marRight w:val="0"/>
      <w:marTop w:val="0"/>
      <w:marBottom w:val="0"/>
      <w:divBdr>
        <w:top w:val="none" w:sz="0" w:space="0" w:color="auto"/>
        <w:left w:val="none" w:sz="0" w:space="0" w:color="auto"/>
        <w:bottom w:val="none" w:sz="0" w:space="0" w:color="auto"/>
        <w:right w:val="none" w:sz="0" w:space="0" w:color="auto"/>
      </w:divBdr>
    </w:div>
    <w:div w:id="1824471089">
      <w:bodyDiv w:val="1"/>
      <w:marLeft w:val="0"/>
      <w:marRight w:val="0"/>
      <w:marTop w:val="0"/>
      <w:marBottom w:val="0"/>
      <w:divBdr>
        <w:top w:val="none" w:sz="0" w:space="0" w:color="auto"/>
        <w:left w:val="none" w:sz="0" w:space="0" w:color="auto"/>
        <w:bottom w:val="none" w:sz="0" w:space="0" w:color="auto"/>
        <w:right w:val="none" w:sz="0" w:space="0" w:color="auto"/>
      </w:divBdr>
    </w:div>
    <w:div w:id="1845630930">
      <w:bodyDiv w:val="1"/>
      <w:marLeft w:val="0"/>
      <w:marRight w:val="0"/>
      <w:marTop w:val="0"/>
      <w:marBottom w:val="0"/>
      <w:divBdr>
        <w:top w:val="none" w:sz="0" w:space="0" w:color="auto"/>
        <w:left w:val="none" w:sz="0" w:space="0" w:color="auto"/>
        <w:bottom w:val="none" w:sz="0" w:space="0" w:color="auto"/>
        <w:right w:val="none" w:sz="0" w:space="0" w:color="auto"/>
      </w:divBdr>
    </w:div>
    <w:div w:id="1922331605">
      <w:bodyDiv w:val="1"/>
      <w:marLeft w:val="0"/>
      <w:marRight w:val="0"/>
      <w:marTop w:val="0"/>
      <w:marBottom w:val="0"/>
      <w:divBdr>
        <w:top w:val="none" w:sz="0" w:space="0" w:color="auto"/>
        <w:left w:val="none" w:sz="0" w:space="0" w:color="auto"/>
        <w:bottom w:val="none" w:sz="0" w:space="0" w:color="auto"/>
        <w:right w:val="none" w:sz="0" w:space="0" w:color="auto"/>
      </w:divBdr>
    </w:div>
    <w:div w:id="1925601027">
      <w:bodyDiv w:val="1"/>
      <w:marLeft w:val="0"/>
      <w:marRight w:val="0"/>
      <w:marTop w:val="0"/>
      <w:marBottom w:val="0"/>
      <w:divBdr>
        <w:top w:val="none" w:sz="0" w:space="0" w:color="auto"/>
        <w:left w:val="none" w:sz="0" w:space="0" w:color="auto"/>
        <w:bottom w:val="none" w:sz="0" w:space="0" w:color="auto"/>
        <w:right w:val="none" w:sz="0" w:space="0" w:color="auto"/>
      </w:divBdr>
      <w:divsChild>
        <w:div w:id="493645604">
          <w:marLeft w:val="0"/>
          <w:marRight w:val="0"/>
          <w:marTop w:val="0"/>
          <w:marBottom w:val="0"/>
          <w:divBdr>
            <w:top w:val="none" w:sz="0" w:space="0" w:color="auto"/>
            <w:left w:val="none" w:sz="0" w:space="0" w:color="auto"/>
            <w:bottom w:val="none" w:sz="0" w:space="0" w:color="auto"/>
            <w:right w:val="none" w:sz="0" w:space="0" w:color="auto"/>
          </w:divBdr>
          <w:divsChild>
            <w:div w:id="12065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7284">
      <w:bodyDiv w:val="1"/>
      <w:marLeft w:val="0"/>
      <w:marRight w:val="0"/>
      <w:marTop w:val="0"/>
      <w:marBottom w:val="0"/>
      <w:divBdr>
        <w:top w:val="none" w:sz="0" w:space="0" w:color="auto"/>
        <w:left w:val="none" w:sz="0" w:space="0" w:color="auto"/>
        <w:bottom w:val="none" w:sz="0" w:space="0" w:color="auto"/>
        <w:right w:val="none" w:sz="0" w:space="0" w:color="auto"/>
      </w:divBdr>
      <w:divsChild>
        <w:div w:id="240483279">
          <w:marLeft w:val="0"/>
          <w:marRight w:val="0"/>
          <w:marTop w:val="0"/>
          <w:marBottom w:val="0"/>
          <w:divBdr>
            <w:top w:val="none" w:sz="0" w:space="0" w:color="auto"/>
            <w:left w:val="none" w:sz="0" w:space="0" w:color="auto"/>
            <w:bottom w:val="none" w:sz="0" w:space="0" w:color="auto"/>
            <w:right w:val="none" w:sz="0" w:space="0" w:color="auto"/>
          </w:divBdr>
          <w:divsChild>
            <w:div w:id="1974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5432">
      <w:bodyDiv w:val="1"/>
      <w:marLeft w:val="0"/>
      <w:marRight w:val="0"/>
      <w:marTop w:val="0"/>
      <w:marBottom w:val="0"/>
      <w:divBdr>
        <w:top w:val="none" w:sz="0" w:space="0" w:color="auto"/>
        <w:left w:val="none" w:sz="0" w:space="0" w:color="auto"/>
        <w:bottom w:val="none" w:sz="0" w:space="0" w:color="auto"/>
        <w:right w:val="none" w:sz="0" w:space="0" w:color="auto"/>
      </w:divBdr>
    </w:div>
    <w:div w:id="2024088161">
      <w:bodyDiv w:val="1"/>
      <w:marLeft w:val="0"/>
      <w:marRight w:val="0"/>
      <w:marTop w:val="0"/>
      <w:marBottom w:val="0"/>
      <w:divBdr>
        <w:top w:val="none" w:sz="0" w:space="0" w:color="auto"/>
        <w:left w:val="none" w:sz="0" w:space="0" w:color="auto"/>
        <w:bottom w:val="none" w:sz="0" w:space="0" w:color="auto"/>
        <w:right w:val="none" w:sz="0" w:space="0" w:color="auto"/>
      </w:divBdr>
    </w:div>
    <w:div w:id="2035425969">
      <w:bodyDiv w:val="1"/>
      <w:marLeft w:val="0"/>
      <w:marRight w:val="0"/>
      <w:marTop w:val="0"/>
      <w:marBottom w:val="0"/>
      <w:divBdr>
        <w:top w:val="none" w:sz="0" w:space="0" w:color="auto"/>
        <w:left w:val="none" w:sz="0" w:space="0" w:color="auto"/>
        <w:bottom w:val="none" w:sz="0" w:space="0" w:color="auto"/>
        <w:right w:val="none" w:sz="0" w:space="0" w:color="auto"/>
      </w:divBdr>
      <w:divsChild>
        <w:div w:id="119495539">
          <w:marLeft w:val="0"/>
          <w:marRight w:val="0"/>
          <w:marTop w:val="0"/>
          <w:marBottom w:val="0"/>
          <w:divBdr>
            <w:top w:val="none" w:sz="0" w:space="0" w:color="auto"/>
            <w:left w:val="none" w:sz="0" w:space="0" w:color="auto"/>
            <w:bottom w:val="none" w:sz="0" w:space="0" w:color="auto"/>
            <w:right w:val="none" w:sz="0" w:space="0" w:color="auto"/>
          </w:divBdr>
          <w:divsChild>
            <w:div w:id="109998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3">
      <a:majorFont>
        <a:latin typeface="Rasa"/>
        <a:ea typeface=""/>
        <a:cs typeface=""/>
      </a:majorFont>
      <a:minorFont>
        <a:latin typeface="Ras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171E54F1E858D4DB66CA141DAC41A15" ma:contentTypeVersion="4" ma:contentTypeDescription="Create a new document." ma:contentTypeScope="" ma:versionID="afa1f4d35deb9ecfa2eca3c18c0c339e">
  <xsd:schema xmlns:xsd="http://www.w3.org/2001/XMLSchema" xmlns:xs="http://www.w3.org/2001/XMLSchema" xmlns:p="http://schemas.microsoft.com/office/2006/metadata/properties" xmlns:ns2="36db315e-2a8c-4bb2-a16d-28af0df83ae8" xmlns:ns3="e38f9997-772e-4e27-8855-95cca0db0d2c" targetNamespace="http://schemas.microsoft.com/office/2006/metadata/properties" ma:root="true" ma:fieldsID="0582dae1dd4acf70b35d5d5590657afd" ns2:_="" ns3:_="">
    <xsd:import namespace="36db315e-2a8c-4bb2-a16d-28af0df83ae8"/>
    <xsd:import namespace="e38f9997-772e-4e27-8855-95cca0db0d2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db315e-2a8c-4bb2-a16d-28af0df83a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38f9997-772e-4e27-8855-95cca0db0d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36db315e-2a8c-4bb2-a16d-28af0df83ae8">CADUFVHCAQP5-1843066842-43</_dlc_DocId>
    <_dlc_DocIdUrl xmlns="36db315e-2a8c-4bb2-a16d-28af0df83ae8">
      <Url>https://plantemoran.sharepoint.com/sites/8117318/_layouts/15/DocIdRedir.aspx?ID=CADUFVHCAQP5-1843066842-43</Url>
      <Description>CADUFVHCAQP5-1843066842-43</Description>
    </_dlc_DocIdUrl>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9032B22F-9ACE-43B4-8BD9-7E103BBD5CE1}">
  <ds:schemaRefs>
    <ds:schemaRef ds:uri="http://schemas.microsoft.com/sharepoint/v3/contenttype/forms"/>
  </ds:schemaRefs>
</ds:datastoreItem>
</file>

<file path=customXml/itemProps2.xml><?xml version="1.0" encoding="utf-8"?>
<ds:datastoreItem xmlns:ds="http://schemas.openxmlformats.org/officeDocument/2006/customXml" ds:itemID="{564A9510-F2C5-4A80-B9AC-4B62C582BC02}">
  <ds:schemaRefs>
    <ds:schemaRef ds:uri="http://schemas.microsoft.com/sharepoint/events"/>
  </ds:schemaRefs>
</ds:datastoreItem>
</file>

<file path=customXml/itemProps3.xml><?xml version="1.0" encoding="utf-8"?>
<ds:datastoreItem xmlns:ds="http://schemas.openxmlformats.org/officeDocument/2006/customXml" ds:itemID="{6B4EB7D9-81E5-431D-8221-754317DFA822}">
  <ds:schemaRefs>
    <ds:schemaRef ds:uri="http://schemas.openxmlformats.org/officeDocument/2006/bibliography"/>
  </ds:schemaRefs>
</ds:datastoreItem>
</file>

<file path=customXml/itemProps4.xml><?xml version="1.0" encoding="utf-8"?>
<ds:datastoreItem xmlns:ds="http://schemas.openxmlformats.org/officeDocument/2006/customXml" ds:itemID="{2B9C3C38-0ADA-4F4D-9D46-12486CAED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db315e-2a8c-4bb2-a16d-28af0df83ae8"/>
    <ds:schemaRef ds:uri="e38f9997-772e-4e27-8855-95cca0db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09109A-169C-4A6E-976E-4018ED35F9DA}">
  <ds:schemaRefs>
    <ds:schemaRef ds:uri="http://purl.org/dc/terms/"/>
    <ds:schemaRef ds:uri="http://purl.org/dc/elements/1.1/"/>
    <ds:schemaRef ds:uri="http://schemas.microsoft.com/office/2006/documentManagement/types"/>
    <ds:schemaRef ds:uri="http://www.w3.org/XML/1998/namespace"/>
    <ds:schemaRef ds:uri="36db315e-2a8c-4bb2-a16d-28af0df83ae8"/>
    <ds:schemaRef ds:uri="http://purl.org/dc/dcmitype/"/>
    <ds:schemaRef ds:uri="http://schemas.microsoft.com/office/2006/metadata/properties"/>
    <ds:schemaRef ds:uri="e38f9997-772e-4e27-8855-95cca0db0d2c"/>
    <ds:schemaRef ds:uri="http://schemas.microsoft.com/office/infopath/2007/PartnerControls"/>
    <ds:schemaRef ds:uri="http://schemas.openxmlformats.org/package/2006/metadata/core-properties"/>
  </ds:schemaRefs>
</ds:datastoreItem>
</file>

<file path=customXml/itemProps6.xml><?xml version="1.0" encoding="utf-8"?>
<ds:datastoreItem xmlns:ds="http://schemas.openxmlformats.org/officeDocument/2006/customXml" ds:itemID="{CE6CCF92-C2B6-4131-BE5B-5B23D4473D2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679</Words>
  <Characters>43776</Characters>
  <Application>Microsoft Office Word</Application>
  <DocSecurity>0</DocSecurity>
  <Lines>364</Lines>
  <Paragraphs>102</Paragraphs>
  <ScaleCrop>false</ScaleCrop>
  <Company>Plante &amp; Moran, LLP</Company>
  <LinksUpToDate>false</LinksUpToDate>
  <CharactersWithSpaces>5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cott Eiler</dc:creator>
  <cp:keywords/>
  <dc:description/>
  <cp:lastModifiedBy>Bill Burns</cp:lastModifiedBy>
  <cp:revision>2</cp:revision>
  <cp:lastPrinted>2009-08-19T16:50:00Z</cp:lastPrinted>
  <dcterms:created xsi:type="dcterms:W3CDTF">2025-09-18T19:21:00Z</dcterms:created>
  <dcterms:modified xsi:type="dcterms:W3CDTF">2025-09-18T19: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E. Scott Eil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Alexandra Colletti</vt:lpwstr>
  </property>
  <property fmtid="{D5CDD505-2E9C-101B-9397-08002B2CF9AE}" pid="12" name="xd_Signature">
    <vt:lpwstr/>
  </property>
  <property fmtid="{D5CDD505-2E9C-101B-9397-08002B2CF9AE}" pid="13" name="display_urn:schemas-microsoft-com:office:office#Author">
    <vt:lpwstr>Jesse Lambert - Admin</vt:lpwstr>
  </property>
  <property fmtid="{D5CDD505-2E9C-101B-9397-08002B2CF9AE}" pid="14" name="TemplateUrl">
    <vt:lpwstr/>
  </property>
  <property fmtid="{D5CDD505-2E9C-101B-9397-08002B2CF9AE}" pid="15" name="xd_ProgID">
    <vt:lpwstr/>
  </property>
  <property fmtid="{D5CDD505-2E9C-101B-9397-08002B2CF9AE}" pid="16" name="i4e82b61b5df4f19a51e3fe87bee4bf8">
    <vt:lpwstr/>
  </property>
  <property fmtid="{D5CDD505-2E9C-101B-9397-08002B2CF9AE}" pid="17" name="MigrationSourceURL">
    <vt:lpwstr>D:\AdminExport\TC&amp;S Government Admin\Tools and Templates\RFP Template(257204.7).doc</vt:lpwstr>
  </property>
  <property fmtid="{D5CDD505-2E9C-101B-9397-08002B2CF9AE}" pid="18" name="Year">
    <vt:lpwstr/>
  </property>
  <property fmtid="{D5CDD505-2E9C-101B-9397-08002B2CF9AE}" pid="19" name="From1">
    <vt:lpwstr/>
  </property>
  <property fmtid="{D5CDD505-2E9C-101B-9397-08002B2CF9AE}" pid="20" name="Client">
    <vt:lpwstr/>
  </property>
  <property fmtid="{D5CDD505-2E9C-101B-9397-08002B2CF9AE}" pid="21" name="CC">
    <vt:lpwstr/>
  </property>
  <property fmtid="{D5CDD505-2E9C-101B-9397-08002B2CF9AE}" pid="22" name="BCC">
    <vt:lpwstr/>
  </property>
  <property fmtid="{D5CDD505-2E9C-101B-9397-08002B2CF9AE}" pid="23" name="ContentTypeId">
    <vt:lpwstr>0x010100F171E54F1E858D4DB66CA141DAC41A15</vt:lpwstr>
  </property>
  <property fmtid="{D5CDD505-2E9C-101B-9397-08002B2CF9AE}" pid="24" name="Job">
    <vt:lpwstr/>
  </property>
  <property fmtid="{D5CDD505-2E9C-101B-9397-08002B2CF9AE}" pid="25" name="MC Firm Practice Group">
    <vt:lpwstr>41;#TCS|597aeaf3-3af1-41db-94e5-c0f485cfe531</vt:lpwstr>
  </property>
  <property fmtid="{D5CDD505-2E9C-101B-9397-08002B2CF9AE}" pid="26" name="MC Project TypeTaxHTField0">
    <vt:lpwstr/>
  </property>
  <property fmtid="{D5CDD505-2E9C-101B-9397-08002B2CF9AE}" pid="27" name="h0546f1d2f02468098ac47bb945cbcb7">
    <vt:lpwstr>TCS|597aeaf3-3af1-41db-94e5-c0f485cfe531</vt:lpwstr>
  </property>
  <property fmtid="{D5CDD505-2E9C-101B-9397-08002B2CF9AE}" pid="28" name="To">
    <vt:lpwstr/>
  </property>
  <property fmtid="{D5CDD505-2E9C-101B-9397-08002B2CF9AE}" pid="29" name="Attachment">
    <vt:lpwstr>No</vt:lpwstr>
  </property>
  <property fmtid="{D5CDD505-2E9C-101B-9397-08002B2CF9AE}" pid="30" name="Order">
    <vt:r8>860400</vt:r8>
  </property>
  <property fmtid="{D5CDD505-2E9C-101B-9397-08002B2CF9AE}" pid="31" name="TaxCatchAll">
    <vt:lpwstr>2;#Work Team|bed5c3ad-62ff-4293-848a-f85524d4b261;#1;#ITC Team Site|266c735b-a207-4d73-9b04-233fd0cdc188</vt:lpwstr>
  </property>
  <property fmtid="{D5CDD505-2E9C-101B-9397-08002B2CF9AE}" pid="32" name="Sent">
    <vt:lpwstr/>
  </property>
  <property fmtid="{D5CDD505-2E9C-101B-9397-08002B2CF9AE}" pid="33" name="Job Reviewer">
    <vt:lpwstr/>
  </property>
  <property fmtid="{D5CDD505-2E9C-101B-9397-08002B2CF9AE}" pid="34" name="Engagement Manager">
    <vt:lpwstr/>
  </property>
  <property fmtid="{D5CDD505-2E9C-101B-9397-08002B2CF9AE}" pid="35" name="Engagement Partner">
    <vt:lpwstr/>
  </property>
  <property fmtid="{D5CDD505-2E9C-101B-9397-08002B2CF9AE}" pid="36" name="Biller">
    <vt:lpwstr/>
  </property>
  <property fmtid="{D5CDD505-2E9C-101B-9397-08002B2CF9AE}" pid="37" name="MC Project Type">
    <vt:lpwstr/>
  </property>
  <property fmtid="{D5CDD505-2E9C-101B-9397-08002B2CF9AE}" pid="38" name="Industry">
    <vt:lpwstr/>
  </property>
  <property fmtid="{D5CDD505-2E9C-101B-9397-08002B2CF9AE}" pid="39" name="TaxKeywordTaxHTField">
    <vt:lpwstr/>
  </property>
  <property fmtid="{D5CDD505-2E9C-101B-9397-08002B2CF9AE}" pid="40" name="TaxKeyword">
    <vt:lpwstr/>
  </property>
  <property fmtid="{D5CDD505-2E9C-101B-9397-08002B2CF9AE}" pid="41" name="_dlc_DocId">
    <vt:lpwstr>N6PKYZKXXRWT-1293841935-8143</vt:lpwstr>
  </property>
  <property fmtid="{D5CDD505-2E9C-101B-9397-08002B2CF9AE}" pid="42" name="_dlc_DocIdItemGuid">
    <vt:lpwstr>5d944ee9-2db0-4414-b4ae-6d5c62c1910f</vt:lpwstr>
  </property>
  <property fmtid="{D5CDD505-2E9C-101B-9397-08002B2CF9AE}" pid="43" name="_dlc_DocIdUrl">
    <vt:lpwstr>https://plantemoran.sharepoint.com/sites/8053332/_layouts/15/DocIdRedir.aspx?ID=N6PKYZKXXRWT-1293841935-8143, N6PKYZKXXRWT-1293841935-8143</vt:lpwstr>
  </property>
  <property fmtid="{D5CDD505-2E9C-101B-9397-08002B2CF9AE}" pid="44" name="m313429e0e3e4c31a09a513f07c3196b">
    <vt:lpwstr/>
  </property>
  <property fmtid="{D5CDD505-2E9C-101B-9397-08002B2CF9AE}" pid="45" name="b02ef9c9ba2b47a7a966ec85f27fc64b">
    <vt:lpwstr>ITC Team Site|266c735b-a207-4d73-9b04-233fd0cdc188</vt:lpwstr>
  </property>
  <property fmtid="{D5CDD505-2E9C-101B-9397-08002B2CF9AE}" pid="46" name="hd313e3cdfe647b3a6b09e2e2bc5fac2">
    <vt:lpwstr>Work Team|bed5c3ad-62ff-4293-848a-f85524d4b261</vt:lpwstr>
  </property>
  <property fmtid="{D5CDD505-2E9C-101B-9397-08002B2CF9AE}" pid="47" name="ac28b01270a741659ca1702f61e5905d">
    <vt:lpwstr/>
  </property>
  <property fmtid="{D5CDD505-2E9C-101B-9397-08002B2CF9AE}" pid="48" name="n098ebb87c784f83a42ec9af1bd9cecf">
    <vt:lpwstr/>
  </property>
  <property fmtid="{D5CDD505-2E9C-101B-9397-08002B2CF9AE}" pid="49" name="Owner">
    <vt:lpwstr/>
  </property>
  <property fmtid="{D5CDD505-2E9C-101B-9397-08002B2CF9AE}" pid="50" name="CardType">
    <vt:lpwstr/>
  </property>
  <property fmtid="{D5CDD505-2E9C-101B-9397-08002B2CF9AE}" pid="51" name="Topic">
    <vt:lpwstr/>
  </property>
  <property fmtid="{D5CDD505-2E9C-101B-9397-08002B2CF9AE}" pid="52" name="ResourceType">
    <vt:lpwstr/>
  </property>
  <property fmtid="{D5CDD505-2E9C-101B-9397-08002B2CF9AE}" pid="53" name="Team">
    <vt:lpwstr>1;#ITC Team Site|266c735b-a207-4d73-9b04-233fd0cdc188</vt:lpwstr>
  </property>
  <property fmtid="{D5CDD505-2E9C-101B-9397-08002B2CF9AE}" pid="54" name="TeamType">
    <vt:lpwstr>2;#Work Team|bed5c3ad-62ff-4293-848a-f85524d4b261</vt:lpwstr>
  </property>
  <property fmtid="{D5CDD505-2E9C-101B-9397-08002B2CF9AE}" pid="55" name="_ip_UnifiedCompliancePolicyUIAction">
    <vt:lpwstr/>
  </property>
  <property fmtid="{D5CDD505-2E9C-101B-9397-08002B2CF9AE}" pid="56" name="_ip_UnifiedCompliancePolicyProperties">
    <vt:lpwstr/>
  </property>
  <property fmtid="{D5CDD505-2E9C-101B-9397-08002B2CF9AE}" pid="57" name="MediaServiceImageTags">
    <vt:lpwstr/>
  </property>
  <property fmtid="{D5CDD505-2E9C-101B-9397-08002B2CF9AE}" pid="58" name="GrammarlyDocumentId">
    <vt:lpwstr>7f5c98665188473df17e65940b76c41553de720883458ab3d820944ca349e533</vt:lpwstr>
  </property>
  <property fmtid="{D5CDD505-2E9C-101B-9397-08002B2CF9AE}" pid="59" name="ComplianceAssetId">
    <vt:lpwstr/>
  </property>
  <property fmtid="{D5CDD505-2E9C-101B-9397-08002B2CF9AE}" pid="60" name="_ExtendedDescription">
    <vt:lpwstr/>
  </property>
  <property fmtid="{D5CDD505-2E9C-101B-9397-08002B2CF9AE}" pid="61" name="TriggerFlowInfo">
    <vt:lpwstr/>
  </property>
  <property fmtid="{D5CDD505-2E9C-101B-9397-08002B2CF9AE}" pid="62" name="docLang">
    <vt:lpwstr>en</vt:lpwstr>
  </property>
</Properties>
</file>